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C8201" w14:textId="4FFDD75B" w:rsidR="000B09C6" w:rsidRPr="00200613" w:rsidRDefault="00200613" w:rsidP="00200613">
      <w:pPr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200613">
      <w:pPr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KHOA THỐNG KÊ – TIN HỌC</w:t>
      </w:r>
    </w:p>
    <w:p w14:paraId="7061012F" w14:textId="547769ED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04277AB3" w14:textId="4E76CB4D" w:rsidR="00200613" w:rsidRDefault="00342DCD" w:rsidP="00200613">
      <w:pPr>
        <w:jc w:val="center"/>
        <w:rPr>
          <w:rFonts w:cs="Times New Roman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E62243C" wp14:editId="5614F4C7">
            <wp:extent cx="868680" cy="8686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934" cy="892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7E271" w14:textId="18259A7C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4FCDA140" w14:textId="1EAFF117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5EC0B4DA" w14:textId="21E70390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36806229" w14:textId="7642973B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73B0B88D" w14:textId="77777777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43540B57" w14:textId="0A43D410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00043471" w14:textId="77777777" w:rsidR="00342DCD" w:rsidRPr="00342DCD" w:rsidRDefault="00342DCD" w:rsidP="00342DCD">
      <w:pPr>
        <w:spacing w:before="60" w:after="0" w:line="240" w:lineRule="auto"/>
        <w:jc w:val="center"/>
        <w:rPr>
          <w:b/>
          <w:sz w:val="32"/>
          <w:szCs w:val="32"/>
        </w:rPr>
      </w:pPr>
      <w:r w:rsidRPr="00342DCD">
        <w:rPr>
          <w:b/>
          <w:sz w:val="32"/>
          <w:szCs w:val="32"/>
        </w:rPr>
        <w:t xml:space="preserve">BÁO CÁO HỌC PHẦN: </w:t>
      </w:r>
      <w:r w:rsidRPr="00342DCD">
        <w:rPr>
          <w:bCs/>
          <w:sz w:val="32"/>
          <w:szCs w:val="32"/>
        </w:rPr>
        <w:t>PHÂN TÍCH VÀ THIẾT KẾ HTTT</w:t>
      </w:r>
    </w:p>
    <w:p w14:paraId="672B19EA" w14:textId="7B8E175F" w:rsidR="00200613" w:rsidRPr="00342DCD" w:rsidRDefault="00200613" w:rsidP="00200613">
      <w:pPr>
        <w:jc w:val="center"/>
        <w:rPr>
          <w:rFonts w:cs="Times New Roman"/>
          <w:sz w:val="36"/>
          <w:szCs w:val="36"/>
        </w:rPr>
      </w:pPr>
    </w:p>
    <w:p w14:paraId="152390E6" w14:textId="33E3BEE8" w:rsidR="00200613" w:rsidRDefault="00200613" w:rsidP="00200613">
      <w:pPr>
        <w:jc w:val="center"/>
        <w:rPr>
          <w:rFonts w:cs="Times New Roman"/>
          <w:b/>
          <w:sz w:val="40"/>
          <w:szCs w:val="40"/>
        </w:rPr>
      </w:pPr>
      <w:r w:rsidRPr="00342DCD">
        <w:rPr>
          <w:rFonts w:cs="Times New Roman"/>
          <w:b/>
          <w:sz w:val="40"/>
          <w:szCs w:val="40"/>
        </w:rPr>
        <w:t xml:space="preserve">TÀI LIỆU </w:t>
      </w:r>
      <w:r w:rsidR="00B46959" w:rsidRPr="00342DCD">
        <w:rPr>
          <w:rFonts w:cs="Times New Roman"/>
          <w:b/>
          <w:sz w:val="40"/>
          <w:szCs w:val="40"/>
        </w:rPr>
        <w:t>THIẾT KẾ HỆ THỐNG</w:t>
      </w:r>
    </w:p>
    <w:p w14:paraId="34CC4A7D" w14:textId="77777777" w:rsidR="00342DCD" w:rsidRPr="00342DCD" w:rsidRDefault="00342DCD" w:rsidP="00200613">
      <w:pPr>
        <w:jc w:val="center"/>
        <w:rPr>
          <w:rFonts w:cs="Times New Roman"/>
          <w:b/>
          <w:sz w:val="40"/>
          <w:szCs w:val="40"/>
        </w:rPr>
      </w:pPr>
    </w:p>
    <w:p w14:paraId="6E689D41" w14:textId="16D6670C" w:rsidR="00200613" w:rsidRPr="00342DCD" w:rsidRDefault="00200613" w:rsidP="00200613">
      <w:pPr>
        <w:jc w:val="center"/>
        <w:rPr>
          <w:rFonts w:cs="Times New Roman"/>
          <w:b/>
          <w:bCs/>
          <w:sz w:val="32"/>
          <w:szCs w:val="32"/>
          <w:lang w:val="vi-VN"/>
        </w:rPr>
      </w:pPr>
      <w:r w:rsidRPr="00342DCD">
        <w:rPr>
          <w:rFonts w:cs="Times New Roman"/>
          <w:b/>
          <w:bCs/>
          <w:sz w:val="32"/>
          <w:szCs w:val="32"/>
        </w:rPr>
        <w:t xml:space="preserve">Tên hệ </w:t>
      </w:r>
      <w:r w:rsidR="00342DCD" w:rsidRPr="00342DCD">
        <w:rPr>
          <w:rFonts w:cs="Times New Roman"/>
          <w:b/>
          <w:bCs/>
          <w:sz w:val="32"/>
          <w:szCs w:val="32"/>
        </w:rPr>
        <w:t>thống</w:t>
      </w:r>
      <w:r w:rsidR="00342DCD" w:rsidRPr="00342DCD">
        <w:rPr>
          <w:rFonts w:cs="Times New Roman"/>
          <w:b/>
          <w:bCs/>
          <w:sz w:val="32"/>
          <w:szCs w:val="32"/>
          <w:lang w:val="vi-VN"/>
        </w:rPr>
        <w:t>: Hệ thống quản lí bán hàng</w:t>
      </w:r>
    </w:p>
    <w:p w14:paraId="2C08333D" w14:textId="1C0EA052" w:rsidR="00342DCD" w:rsidRPr="00342DCD" w:rsidRDefault="00342DCD" w:rsidP="00200613">
      <w:pPr>
        <w:jc w:val="center"/>
        <w:rPr>
          <w:rFonts w:cs="Times New Roman"/>
          <w:b/>
          <w:bCs/>
          <w:sz w:val="32"/>
          <w:szCs w:val="32"/>
          <w:lang w:val="vi-VN"/>
        </w:rPr>
      </w:pPr>
      <w:r w:rsidRPr="00342DCD">
        <w:rPr>
          <w:rFonts w:cs="Times New Roman"/>
          <w:b/>
          <w:bCs/>
          <w:sz w:val="32"/>
          <w:szCs w:val="32"/>
          <w:lang w:val="vi-VN"/>
        </w:rPr>
        <w:t xml:space="preserve">Đơn vị khảo sát: Tạp hóa Minh Nguyệt </w:t>
      </w:r>
    </w:p>
    <w:p w14:paraId="2D2C3938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3921598C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5AF05F2A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6CE8FCF0" w14:textId="52D66885" w:rsidR="00200613" w:rsidRPr="00342DCD" w:rsidRDefault="00200613" w:rsidP="00200613">
      <w:pPr>
        <w:ind w:left="5760"/>
        <w:jc w:val="left"/>
        <w:rPr>
          <w:rFonts w:cs="Times New Roman"/>
          <w:sz w:val="24"/>
          <w:szCs w:val="24"/>
          <w:lang w:val="vi-VN"/>
        </w:rPr>
      </w:pPr>
      <w:r w:rsidRPr="00200613">
        <w:rPr>
          <w:rFonts w:cs="Times New Roman"/>
          <w:sz w:val="24"/>
          <w:szCs w:val="24"/>
        </w:rPr>
        <w:t>Lớp:</w:t>
      </w:r>
      <w:r w:rsidR="00342DCD">
        <w:rPr>
          <w:rFonts w:cs="Times New Roman"/>
          <w:sz w:val="24"/>
          <w:szCs w:val="24"/>
          <w:lang w:val="vi-VN"/>
        </w:rPr>
        <w:t xml:space="preserve"> </w:t>
      </w:r>
      <w:r w:rsidR="00342DCD">
        <w:rPr>
          <w:rFonts w:cs="Times New Roman"/>
          <w:sz w:val="24"/>
          <w:szCs w:val="24"/>
        </w:rPr>
        <w:t>47K21</w:t>
      </w:r>
      <w:r w:rsidR="00342DCD">
        <w:rPr>
          <w:rFonts w:cs="Times New Roman"/>
          <w:sz w:val="24"/>
          <w:szCs w:val="24"/>
          <w:lang w:val="vi-VN"/>
        </w:rPr>
        <w:t>.2</w:t>
      </w:r>
    </w:p>
    <w:p w14:paraId="1AAFEEFB" w14:textId="71D17DE2" w:rsidR="00200613" w:rsidRPr="00342DCD" w:rsidRDefault="00200613" w:rsidP="00200613">
      <w:pPr>
        <w:ind w:left="5760"/>
        <w:rPr>
          <w:rFonts w:cs="Times New Roman"/>
          <w:sz w:val="24"/>
          <w:szCs w:val="24"/>
          <w:lang w:val="vi-VN"/>
        </w:rPr>
      </w:pPr>
      <w:r w:rsidRPr="00200613">
        <w:rPr>
          <w:rFonts w:cs="Times New Roman"/>
          <w:sz w:val="24"/>
          <w:szCs w:val="24"/>
        </w:rPr>
        <w:t>Nhóm:</w:t>
      </w:r>
      <w:r w:rsidR="00342DCD">
        <w:rPr>
          <w:rFonts w:cs="Times New Roman"/>
          <w:sz w:val="24"/>
          <w:szCs w:val="24"/>
          <w:lang w:val="vi-VN"/>
        </w:rPr>
        <w:t xml:space="preserve"> 8</w:t>
      </w:r>
    </w:p>
    <w:p w14:paraId="337541FE" w14:textId="347188D6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0107D200" w14:textId="24100A11" w:rsidR="00200613" w:rsidRDefault="00200613" w:rsidP="00342DCD">
      <w:pPr>
        <w:rPr>
          <w:rFonts w:cs="Times New Roman"/>
          <w:sz w:val="24"/>
          <w:szCs w:val="24"/>
        </w:rPr>
      </w:pPr>
    </w:p>
    <w:p w14:paraId="24D79254" w14:textId="50D5856C" w:rsidR="00200613" w:rsidRDefault="00200613" w:rsidP="00342DCD">
      <w:pPr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ĐÀ NẴNG 2023</w:t>
      </w:r>
    </w:p>
    <w:p w14:paraId="5D12F0ED" w14:textId="77777777" w:rsidR="000236C5" w:rsidRDefault="00200613" w:rsidP="00F275FE">
      <w:pPr>
        <w:jc w:val="center"/>
        <w:rPr>
          <w:rFonts w:cs="Times New Roman"/>
          <w:b/>
          <w:szCs w:val="26"/>
        </w:rPr>
      </w:pPr>
      <w:r w:rsidRPr="00B46959">
        <w:rPr>
          <w:rFonts w:cs="Times New Roman"/>
          <w:sz w:val="24"/>
          <w:szCs w:val="24"/>
        </w:rPr>
        <w:br w:type="page"/>
      </w:r>
      <w:r w:rsidRPr="00F275FE">
        <w:rPr>
          <w:rFonts w:cs="Times New Roman"/>
          <w:b/>
          <w:szCs w:val="26"/>
        </w:rPr>
        <w:lastRenderedPageBreak/>
        <w:t>MỤC LỤC</w:t>
      </w:r>
    </w:p>
    <w:sdt>
      <w:sdtPr>
        <w:rPr>
          <w:rFonts w:ascii="Times New Roman" w:eastAsiaTheme="minorHAnsi" w:hAnsi="Times New Roman" w:cstheme="minorBidi"/>
          <w:color w:val="auto"/>
          <w:sz w:val="26"/>
          <w:szCs w:val="22"/>
        </w:rPr>
        <w:id w:val="77790912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AB19CD9" w14:textId="466ED2EB" w:rsidR="000236C5" w:rsidRDefault="000236C5">
          <w:pPr>
            <w:pStyle w:val="TOCHeading"/>
          </w:pPr>
        </w:p>
        <w:p w14:paraId="424EE6E1" w14:textId="1078D128" w:rsidR="000236C5" w:rsidRDefault="000236C5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939251" w:history="1">
            <w:r w:rsidRPr="00963D80">
              <w:rPr>
                <w:rStyle w:val="Hyperlink"/>
                <w:noProof/>
              </w:rPr>
              <w:t>CHƯƠNG 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Pr="00963D80">
              <w:rPr>
                <w:rStyle w:val="Hyperlink"/>
                <w:noProof/>
              </w:rPr>
              <w:t>PHÂN TÍCH SƠ ĐỒ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39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C2B7D" w14:textId="4A19029E" w:rsidR="000236C5" w:rsidRDefault="0016414C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52" w:history="1">
            <w:r w:rsidR="000236C5" w:rsidRPr="00963D80">
              <w:rPr>
                <w:rStyle w:val="Hyperlink"/>
                <w:noProof/>
              </w:rPr>
              <w:t>CHƯƠNG 2.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THIẾT KẾ CƠ SỞ DỮ LIỆU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52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5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501D4DE0" w14:textId="07EE76E7" w:rsidR="000236C5" w:rsidRDefault="0016414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53" w:history="1">
            <w:r w:rsidR="000236C5" w:rsidRPr="00963D80">
              <w:rPr>
                <w:rStyle w:val="Hyperlink"/>
                <w:noProof/>
              </w:rPr>
              <w:t>2.1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Chuyển sơ đồ lớp thành các bảng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53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5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0F4160B2" w14:textId="516ED597" w:rsidR="000236C5" w:rsidRDefault="0016414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54" w:history="1">
            <w:r w:rsidR="000236C5" w:rsidRPr="00963D80">
              <w:rPr>
                <w:rStyle w:val="Hyperlink"/>
                <w:noProof/>
              </w:rPr>
              <w:t>2.2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Chuẩn hóa các bảng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54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5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5A2749BB" w14:textId="684D9A44" w:rsidR="000236C5" w:rsidRDefault="0016414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55" w:history="1">
            <w:r w:rsidR="000236C5" w:rsidRPr="00963D80">
              <w:rPr>
                <w:rStyle w:val="Hyperlink"/>
                <w:noProof/>
              </w:rPr>
              <w:t>2.3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Sơ đồ quan hệ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55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30446633" w14:textId="77CF41CC" w:rsidR="000236C5" w:rsidRDefault="0016414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56" w:history="1">
            <w:r w:rsidR="000236C5" w:rsidRPr="00963D80">
              <w:rPr>
                <w:rStyle w:val="Hyperlink"/>
                <w:noProof/>
              </w:rPr>
              <w:t>2.4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Thiết kế chi tiết các bảng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56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4B116F25" w14:textId="043BEE3B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57" w:history="1">
            <w:r w:rsidR="000236C5" w:rsidRPr="00963D80">
              <w:rPr>
                <w:rStyle w:val="Hyperlink"/>
                <w:noProof/>
                <w:lang w:val="vi-VN"/>
              </w:rPr>
              <w:t>2.4.1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Bảng chủ</w:t>
            </w:r>
            <w:r w:rsidR="000236C5" w:rsidRPr="00963D80">
              <w:rPr>
                <w:rStyle w:val="Hyperlink"/>
                <w:noProof/>
                <w:lang w:val="vi-VN"/>
              </w:rPr>
              <w:t xml:space="preserve"> cửa hàng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57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76E1B641" w14:textId="4548FE96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58" w:history="1">
            <w:r w:rsidR="000236C5" w:rsidRPr="00963D80">
              <w:rPr>
                <w:rStyle w:val="Hyperlink"/>
                <w:noProof/>
                <w:lang w:val="vi-VN"/>
              </w:rPr>
              <w:t>2.4.2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Bảng</w:t>
            </w:r>
            <w:r w:rsidR="000236C5" w:rsidRPr="00963D80">
              <w:rPr>
                <w:rStyle w:val="Hyperlink"/>
                <w:noProof/>
                <w:lang w:val="vi-VN"/>
              </w:rPr>
              <w:t xml:space="preserve"> hóa đơn nhậ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58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4C19D752" w14:textId="03DA426C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59" w:history="1">
            <w:r w:rsidR="000236C5" w:rsidRPr="00963D80">
              <w:rPr>
                <w:rStyle w:val="Hyperlink"/>
                <w:noProof/>
                <w:lang w:val="vi-VN"/>
              </w:rPr>
              <w:t>2.4.3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Bảng hóa đơn nhập chi tiết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59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16663A6F" w14:textId="250DA682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60" w:history="1">
            <w:r w:rsidR="000236C5" w:rsidRPr="00963D80">
              <w:rPr>
                <w:rStyle w:val="Hyperlink"/>
                <w:noProof/>
                <w:lang w:val="vi-VN"/>
              </w:rPr>
              <w:t>2.4.4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Bảng hóa đơn bán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60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7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6ADC7F66" w14:textId="435926E6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61" w:history="1">
            <w:r w:rsidR="000236C5" w:rsidRPr="00963D80">
              <w:rPr>
                <w:rStyle w:val="Hyperlink"/>
                <w:noProof/>
                <w:lang w:val="vi-VN"/>
              </w:rPr>
              <w:t>2.4.5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Bảng hóa đơn bán chi tiết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61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7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28106C69" w14:textId="0AD87477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62" w:history="1">
            <w:r w:rsidR="000236C5" w:rsidRPr="00963D80">
              <w:rPr>
                <w:rStyle w:val="Hyperlink"/>
                <w:noProof/>
                <w:lang w:val="vi-VN"/>
              </w:rPr>
              <w:t>2.4.6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Bảng thông tin sản phẩm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62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7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191BB178" w14:textId="5BEF42F3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63" w:history="1">
            <w:r w:rsidR="000236C5" w:rsidRPr="00963D80">
              <w:rPr>
                <w:rStyle w:val="Hyperlink"/>
                <w:noProof/>
                <w:lang w:val="vi-VN"/>
              </w:rPr>
              <w:t>2.4.7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Bảng loại sản phẩm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63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8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5673FA58" w14:textId="5E4A638F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64" w:history="1">
            <w:r w:rsidR="000236C5" w:rsidRPr="00963D80">
              <w:rPr>
                <w:rStyle w:val="Hyperlink"/>
                <w:noProof/>
                <w:lang w:val="vi-VN"/>
              </w:rPr>
              <w:t>2.4.8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Bảng thống kê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64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8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3A57F330" w14:textId="5EC9EFFE" w:rsidR="000236C5" w:rsidRDefault="0016414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65" w:history="1">
            <w:r w:rsidR="000236C5" w:rsidRPr="00963D80">
              <w:rPr>
                <w:rStyle w:val="Hyperlink"/>
                <w:noProof/>
              </w:rPr>
              <w:t>2.5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Ước lượng dung lượng lưu trữ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65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8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5B193D85" w14:textId="6800314A" w:rsidR="000236C5" w:rsidRDefault="0016414C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66" w:history="1">
            <w:r w:rsidR="000236C5" w:rsidRPr="00963D80">
              <w:rPr>
                <w:rStyle w:val="Hyperlink"/>
                <w:noProof/>
              </w:rPr>
              <w:t>CHƯƠNG 3.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>
              <w:rPr>
                <w:rStyle w:val="Hyperlink"/>
                <w:noProof/>
              </w:rPr>
              <w:t>THIẾT</w:t>
            </w:r>
            <w:r w:rsidR="000236C5">
              <w:rPr>
                <w:rStyle w:val="Hyperlink"/>
                <w:noProof/>
                <w:lang w:val="vi-VN"/>
              </w:rPr>
              <w:t xml:space="preserve"> KẾ &amp; ĐẶC TẢ GIAO DIỆN 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66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12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725A0349" w14:textId="6328D390" w:rsidR="000236C5" w:rsidRDefault="0016414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67" w:history="1">
            <w:r w:rsidR="000236C5" w:rsidRPr="00963D80">
              <w:rPr>
                <w:rStyle w:val="Hyperlink"/>
                <w:noProof/>
              </w:rPr>
              <w:t>3.1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Sơ đồ luồng màn hình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67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12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023CFDE9" w14:textId="7F66E335" w:rsidR="000236C5" w:rsidRDefault="0016414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68" w:history="1">
            <w:r w:rsidR="000236C5" w:rsidRPr="00963D80">
              <w:rPr>
                <w:rStyle w:val="Hyperlink"/>
                <w:noProof/>
              </w:rPr>
              <w:t>3.2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Đặc tả giao diện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68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12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78E586D1" w14:textId="65DC9953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69" w:history="1">
            <w:r w:rsidR="000236C5" w:rsidRPr="00963D80">
              <w:rPr>
                <w:rStyle w:val="Hyperlink"/>
                <w:noProof/>
              </w:rPr>
              <w:t>3.2.1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Màn hình Đăng</w:t>
            </w:r>
            <w:r w:rsidR="000236C5" w:rsidRPr="00963D80">
              <w:rPr>
                <w:rStyle w:val="Hyperlink"/>
                <w:noProof/>
                <w:lang w:val="vi-VN"/>
              </w:rPr>
              <w:t xml:space="preserve"> nhậ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69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12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18720275" w14:textId="33A09997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70" w:history="1">
            <w:r w:rsidR="000236C5" w:rsidRPr="00963D80">
              <w:rPr>
                <w:rStyle w:val="Hyperlink"/>
                <w:noProof/>
                <w:lang w:val="vi-VN"/>
              </w:rPr>
              <w:t>3.2.2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Màn</w:t>
            </w:r>
            <w:r w:rsidR="000236C5" w:rsidRPr="00963D80">
              <w:rPr>
                <w:rStyle w:val="Hyperlink"/>
                <w:noProof/>
                <w:lang w:val="vi-VN"/>
              </w:rPr>
              <w:t xml:space="preserve"> hình đăng nhập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70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14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68D4F6BA" w14:textId="7C92CD11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71" w:history="1">
            <w:r w:rsidR="000236C5" w:rsidRPr="00963D80">
              <w:rPr>
                <w:rStyle w:val="Hyperlink"/>
                <w:noProof/>
                <w:lang w:val="vi-VN"/>
              </w:rPr>
              <w:t>3.2.3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Màn</w:t>
            </w:r>
            <w:r w:rsidR="000236C5" w:rsidRPr="00963D80">
              <w:rPr>
                <w:rStyle w:val="Hyperlink"/>
                <w:noProof/>
                <w:lang w:val="vi-VN"/>
              </w:rPr>
              <w:t xml:space="preserve"> hình trang chủ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71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15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4D0A2E90" w14:textId="5EF1F0EB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72" w:history="1">
            <w:r w:rsidR="000236C5" w:rsidRPr="00963D80">
              <w:rPr>
                <w:rStyle w:val="Hyperlink"/>
                <w:noProof/>
                <w:lang w:val="vi-VN"/>
              </w:rPr>
              <w:t>3.2.4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hiển thị các chức năng của quản lí tồn kho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72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17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1AA920DB" w14:textId="5805A87D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73" w:history="1">
            <w:r w:rsidR="000236C5" w:rsidRPr="00963D80">
              <w:rPr>
                <w:rStyle w:val="Hyperlink"/>
                <w:noProof/>
                <w:lang w:val="vi-VN"/>
              </w:rPr>
              <w:t>3.2.5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nhập thông tin sản phẩm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73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18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655E4387" w14:textId="46157536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74" w:history="1">
            <w:r w:rsidR="000236C5" w:rsidRPr="00963D80">
              <w:rPr>
                <w:rStyle w:val="Hyperlink"/>
                <w:noProof/>
                <w:lang w:val="vi-VN"/>
              </w:rPr>
              <w:t>3.2.6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nhập thông tin sản phẩm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74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20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6C51874E" w14:textId="368046C3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75" w:history="1">
            <w:r w:rsidR="000236C5" w:rsidRPr="00963D80">
              <w:rPr>
                <w:rStyle w:val="Hyperlink"/>
                <w:noProof/>
                <w:lang w:val="vi-VN"/>
              </w:rPr>
              <w:t>3.2.7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hiển thị tất cả thông tin sản phẩm vừa nhậ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75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21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0EC09F72" w14:textId="71499BD4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76" w:history="1">
            <w:r w:rsidR="000236C5" w:rsidRPr="00963D80">
              <w:rPr>
                <w:rStyle w:val="Hyperlink"/>
                <w:noProof/>
                <w:lang w:val="vi-VN"/>
              </w:rPr>
              <w:t>3.2.8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nhập mã sản phẩm muốn chỉnh sửa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76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22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0EB17F4E" w14:textId="0BC29D45" w:rsidR="000236C5" w:rsidRDefault="0016414C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77" w:history="1">
            <w:r w:rsidR="000236C5" w:rsidRPr="00963D80">
              <w:rPr>
                <w:rStyle w:val="Hyperlink"/>
                <w:noProof/>
                <w:lang w:val="vi-VN"/>
              </w:rPr>
              <w:t>3.2.9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nhập mã sản phẩm muốn chỉnh sửa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77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24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4A6D913A" w14:textId="6CEE936E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78" w:history="1">
            <w:r w:rsidR="000236C5" w:rsidRPr="00963D80">
              <w:rPr>
                <w:rStyle w:val="Hyperlink"/>
                <w:noProof/>
                <w:lang w:val="vi-VN"/>
              </w:rPr>
              <w:t>3.2.10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nhập mã sản phẩm muốn xóa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78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25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68693942" w14:textId="29CD8DAB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79" w:history="1">
            <w:r w:rsidR="000236C5" w:rsidRPr="00963D80">
              <w:rPr>
                <w:rStyle w:val="Hyperlink"/>
                <w:noProof/>
                <w:lang w:val="vi-VN"/>
              </w:rPr>
              <w:t>3.2.11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nhập mã sản phẩm muốn xóa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79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26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27C674FE" w14:textId="70F82311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80" w:history="1">
            <w:r w:rsidR="000236C5" w:rsidRPr="00963D80">
              <w:rPr>
                <w:rStyle w:val="Hyperlink"/>
                <w:noProof/>
                <w:lang w:val="vi-VN"/>
              </w:rPr>
              <w:t>3.2.12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hiển thị các chức năng của theo dõi thời gian tồn kho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80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27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0382E9DA" w14:textId="3FA11882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81" w:history="1">
            <w:r w:rsidR="000236C5" w:rsidRPr="00963D80">
              <w:rPr>
                <w:rStyle w:val="Hyperlink"/>
                <w:noProof/>
                <w:lang w:val="vi-VN"/>
              </w:rPr>
              <w:t>3.2.13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hiển thị bảng sản phẩm và thời hạn sử dụng còn lạ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81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29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5051FECD" w14:textId="0B923A07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82" w:history="1">
            <w:r w:rsidR="000236C5" w:rsidRPr="00963D80">
              <w:rPr>
                <w:rStyle w:val="Hyperlink"/>
                <w:noProof/>
                <w:lang w:val="vi-VN"/>
              </w:rPr>
              <w:t>3.2.14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Màn</w:t>
            </w:r>
            <w:r w:rsidR="000236C5" w:rsidRPr="00963D80">
              <w:rPr>
                <w:rStyle w:val="Hyperlink"/>
                <w:noProof/>
                <w:lang w:val="vi-VN"/>
              </w:rPr>
              <w:t xml:space="preserve"> hình hiển thị bảng sản phẩm và ngày nhậ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82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30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74A8D78F" w14:textId="4B5E8DC8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83" w:history="1">
            <w:r w:rsidR="000236C5" w:rsidRPr="00963D80">
              <w:rPr>
                <w:rStyle w:val="Hyperlink"/>
                <w:noProof/>
                <w:lang w:val="vi-VN"/>
              </w:rPr>
              <w:t>3.2.15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nhập loại sản phẩm muốn dự trù số lượng nhậ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83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32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0C628808" w14:textId="00E57332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84" w:history="1">
            <w:r w:rsidR="000236C5" w:rsidRPr="00963D80">
              <w:rPr>
                <w:rStyle w:val="Hyperlink"/>
                <w:noProof/>
                <w:lang w:val="vi-VN"/>
              </w:rPr>
              <w:t>3.2.16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nhập loại sản phẩm muốn dự trù số lượng nhập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84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33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3B0950C8" w14:textId="573FC3B7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85" w:history="1">
            <w:r w:rsidR="000236C5" w:rsidRPr="00963D80">
              <w:rPr>
                <w:rStyle w:val="Hyperlink"/>
                <w:noProof/>
                <w:lang w:val="vi-VN"/>
              </w:rPr>
              <w:t>3.2.17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hiển thị số lượng dự trù tất cả sản phẩm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85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34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6F6CD322" w14:textId="07F138C1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86" w:history="1">
            <w:r w:rsidR="000236C5" w:rsidRPr="00963D80">
              <w:rPr>
                <w:rStyle w:val="Hyperlink"/>
                <w:noProof/>
                <w:lang w:val="vi-VN"/>
              </w:rPr>
              <w:t>3.2.18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hiển thị các chức năng của thống kê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86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35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3CECAE52" w14:textId="3FC1C2BD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87" w:history="1">
            <w:r w:rsidR="000236C5" w:rsidRPr="00963D80">
              <w:rPr>
                <w:rStyle w:val="Hyperlink"/>
                <w:noProof/>
                <w:lang w:val="vi-VN"/>
              </w:rPr>
              <w:t>3.2.19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nhập loại sản phẩm muốn tổng kết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87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36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5EE85A13" w14:textId="6CB3A84B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88" w:history="1">
            <w:r w:rsidR="000236C5" w:rsidRPr="00963D80">
              <w:rPr>
                <w:rStyle w:val="Hyperlink"/>
                <w:noProof/>
                <w:lang w:val="vi-VN"/>
              </w:rPr>
              <w:t>3.2.20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nhập loại sản phẩm muốn tổng kết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88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38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7E3444A0" w14:textId="5E453337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90" w:history="1">
            <w:r w:rsidR="000236C5" w:rsidRPr="00963D80">
              <w:rPr>
                <w:rStyle w:val="Hyperlink"/>
                <w:noProof/>
              </w:rPr>
              <w:t>3.2.21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Màn</w:t>
            </w:r>
            <w:r w:rsidR="000236C5" w:rsidRPr="00963D80">
              <w:rPr>
                <w:rStyle w:val="Hyperlink"/>
                <w:noProof/>
                <w:lang w:val="vi-VN"/>
              </w:rPr>
              <w:t xml:space="preserve"> hình hiển thị tất cả thông tin của loại sản phẩm vừa nhậ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90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39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3639A4F6" w14:textId="3D49B84B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91" w:history="1">
            <w:r w:rsidR="000236C5" w:rsidRPr="00963D80">
              <w:rPr>
                <w:rStyle w:val="Hyperlink"/>
                <w:noProof/>
                <w:lang w:val="vi-VN"/>
              </w:rPr>
              <w:t>3.2.22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</w:rPr>
              <w:t>Màn</w:t>
            </w:r>
            <w:r w:rsidR="000236C5" w:rsidRPr="00963D80">
              <w:rPr>
                <w:rStyle w:val="Hyperlink"/>
                <w:noProof/>
                <w:lang w:val="vi-VN"/>
              </w:rPr>
              <w:t xml:space="preserve"> hình nhập loại sản phẩm muốn sắp xế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91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40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5C7A4E80" w14:textId="5BD9BACE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92" w:history="1"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>3.2.23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rFonts w:eastAsia="Times New Roman"/>
                <w:noProof/>
                <w:lang w:val="en-GB" w:eastAsia="en-GB"/>
              </w:rPr>
              <w:t>Màn</w:t>
            </w:r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 xml:space="preserve"> hình nhập loại sản phẩm muốn sắp xếp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92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41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5B227C3C" w14:textId="1E69094D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93" w:history="1">
            <w:r w:rsidR="000236C5" w:rsidRPr="00963D80">
              <w:rPr>
                <w:rStyle w:val="Hyperlink"/>
                <w:noProof/>
                <w:lang w:val="vi-VN"/>
              </w:rPr>
              <w:t>3.2.24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/>
              </w:rPr>
              <w:t>Màn hình hiển thị kết quả sắp xế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93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42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5504EDAD" w14:textId="2FC69F90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94" w:history="1"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>3.2.25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rFonts w:eastAsia="Times New Roman"/>
                <w:noProof/>
                <w:lang w:val="en-GB" w:eastAsia="en-GB"/>
              </w:rPr>
              <w:t>Màn</w:t>
            </w:r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 xml:space="preserve"> hình nhập mã sản phẩm muốn tạo hóa đơn bán hàng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94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44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391EE48F" w14:textId="56FFBC37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95" w:history="1">
            <w:r w:rsidR="000236C5" w:rsidRPr="00963D80">
              <w:rPr>
                <w:rStyle w:val="Hyperlink"/>
                <w:noProof/>
                <w:lang w:val="vi-VN" w:eastAsia="en-GB"/>
              </w:rPr>
              <w:t>3.2.26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mã sản phẩm muốn tạo hóa đơn bán hàng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95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45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71330C33" w14:textId="7409FEA1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96" w:history="1">
            <w:r w:rsidR="000236C5" w:rsidRPr="00963D80">
              <w:rPr>
                <w:rStyle w:val="Hyperlink"/>
                <w:noProof/>
                <w:lang w:val="vi-VN" w:eastAsia="en-GB"/>
              </w:rPr>
              <w:t>3.2.27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thông tin hóa đơn bán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96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46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4E6800F4" w14:textId="7912E26C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97" w:history="1">
            <w:r w:rsidR="000236C5" w:rsidRPr="00963D80">
              <w:rPr>
                <w:rStyle w:val="Hyperlink"/>
                <w:noProof/>
                <w:lang w:val="vi-VN" w:eastAsia="en-GB"/>
              </w:rPr>
              <w:t>3.2.28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thông tin hóa đơn bán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97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48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06F9775F" w14:textId="694DB4C6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98" w:history="1">
            <w:r w:rsidR="000236C5" w:rsidRPr="00963D80">
              <w:rPr>
                <w:rStyle w:val="Hyperlink"/>
                <w:noProof/>
                <w:lang w:val="vi-VN" w:eastAsia="en-GB"/>
              </w:rPr>
              <w:t>3.2.29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hiển thị tất cả thông tin của hóa đơn vừa nhậ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98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48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2B652C1D" w14:textId="23C1FF67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299" w:history="1">
            <w:r w:rsidR="000236C5" w:rsidRPr="00963D80">
              <w:rPr>
                <w:rStyle w:val="Hyperlink"/>
                <w:noProof/>
                <w:lang w:val="vi-VN" w:eastAsia="en-GB"/>
              </w:rPr>
              <w:t>3.2.30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mã hóa đơn muốn sửa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299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50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635A1BA4" w14:textId="2F3891AB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00" w:history="1">
            <w:r w:rsidR="000236C5" w:rsidRPr="00963D80">
              <w:rPr>
                <w:rStyle w:val="Hyperlink"/>
                <w:noProof/>
                <w:lang w:val="vi-VN" w:eastAsia="en-GB"/>
              </w:rPr>
              <w:t>3.2.31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mã hóa đơn muốn sửa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00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52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12E34AE2" w14:textId="2EC75485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01" w:history="1">
            <w:r w:rsidR="000236C5" w:rsidRPr="00963D80">
              <w:rPr>
                <w:rStyle w:val="Hyperlink"/>
                <w:noProof/>
                <w:lang w:val="vi-VN" w:eastAsia="en-GB"/>
              </w:rPr>
              <w:t>3.2.32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mã hóa đơn muốn xóa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01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53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34BC6D96" w14:textId="639AC76B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02" w:history="1">
            <w:r w:rsidR="000236C5" w:rsidRPr="00963D80">
              <w:rPr>
                <w:rStyle w:val="Hyperlink"/>
                <w:noProof/>
                <w:lang w:val="vi-VN" w:eastAsia="en-GB"/>
              </w:rPr>
              <w:t>3.2.33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mã hóa đơn muốn xóa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02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54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3BC4D0C9" w14:textId="30B78FE3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03" w:history="1">
            <w:r w:rsidR="000236C5" w:rsidRPr="00963D80">
              <w:rPr>
                <w:rStyle w:val="Hyperlink"/>
                <w:noProof/>
                <w:lang w:val="vi-VN" w:eastAsia="en-GB"/>
              </w:rPr>
              <w:t>3.2.34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mã hóa đơn muốn tìm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03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55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088A78D4" w14:textId="61618193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04" w:history="1">
            <w:r w:rsidR="000236C5" w:rsidRPr="00963D80">
              <w:rPr>
                <w:rStyle w:val="Hyperlink"/>
                <w:noProof/>
                <w:lang w:val="vi-VN" w:eastAsia="en-GB"/>
              </w:rPr>
              <w:t>3.2.35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mã hóa đơn muốn tìm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04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57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434A0D45" w14:textId="54E4C2D7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05" w:history="1">
            <w:r w:rsidR="000236C5" w:rsidRPr="00963D80">
              <w:rPr>
                <w:rStyle w:val="Hyperlink"/>
                <w:noProof/>
                <w:lang w:val="vi-VN" w:eastAsia="en-GB"/>
              </w:rPr>
              <w:t>3.2.36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mã sản phẩm muốn tạo hóa đơn nhậ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05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58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0AEBE903" w14:textId="76F4B1AA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06" w:history="1">
            <w:r w:rsidR="000236C5" w:rsidRPr="00963D80">
              <w:rPr>
                <w:rStyle w:val="Hyperlink"/>
                <w:noProof/>
                <w:lang w:val="vi-VN" w:eastAsia="en-GB"/>
              </w:rPr>
              <w:t>3.2.37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mã sản phẩm muốn tạo hóa đơn nhập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06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59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1756BC82" w14:textId="49D69E26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07" w:history="1">
            <w:r w:rsidR="000236C5" w:rsidRPr="00963D80">
              <w:rPr>
                <w:rStyle w:val="Hyperlink"/>
                <w:noProof/>
                <w:lang w:val="vi-VN" w:eastAsia="en-GB"/>
              </w:rPr>
              <w:t>3.2.38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thông tin hóa đơn nhậ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07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0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758A8557" w14:textId="7FD736AB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08" w:history="1">
            <w:r w:rsidR="000236C5" w:rsidRPr="00963D80">
              <w:rPr>
                <w:rStyle w:val="Hyperlink"/>
                <w:noProof/>
                <w:lang w:val="vi-VN" w:eastAsia="en-GB"/>
              </w:rPr>
              <w:t>3.2.39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thông tin hóa đơn nhập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08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1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5E2A4AB2" w14:textId="42E38EDD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09" w:history="1">
            <w:r w:rsidR="000236C5" w:rsidRPr="00963D80">
              <w:rPr>
                <w:rStyle w:val="Hyperlink"/>
                <w:rFonts w:eastAsia="Times New Roman"/>
                <w:noProof/>
                <w:lang w:val="en-GB" w:eastAsia="en-GB"/>
              </w:rPr>
              <w:t>3.2.40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rFonts w:eastAsia="Times New Roman"/>
                <w:noProof/>
                <w:lang w:val="en-GB" w:eastAsia="en-GB"/>
              </w:rPr>
              <w:t>Màn</w:t>
            </w:r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 xml:space="preserve"> hình hiển thị tất cả các thông tin của hóa đơn vừa nhập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09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1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178084AE" w14:textId="4590A23A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10" w:history="1">
            <w:r w:rsidR="000236C5" w:rsidRPr="00963D80">
              <w:rPr>
                <w:rStyle w:val="Hyperlink"/>
                <w:noProof/>
                <w:lang w:val="vi-VN" w:eastAsia="en-GB"/>
              </w:rPr>
              <w:t>3.2.41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mã hóa đơn muốn sửa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10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4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386EBDE9" w14:textId="678E5CFD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11" w:history="1">
            <w:r w:rsidR="000236C5" w:rsidRPr="00963D80">
              <w:rPr>
                <w:rStyle w:val="Hyperlink"/>
                <w:noProof/>
                <w:lang w:val="vi-VN" w:eastAsia="en-GB"/>
              </w:rPr>
              <w:t>3.2.42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noProof/>
                <w:lang w:val="vi-VN" w:eastAsia="en-GB"/>
              </w:rPr>
              <w:t>Màn hình nhập mã hóa đơn muốn sửa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11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5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0B785E0D" w14:textId="15358848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12" w:history="1"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>3.2.43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rFonts w:eastAsia="Times New Roman"/>
                <w:noProof/>
                <w:lang w:val="en-GB" w:eastAsia="en-GB"/>
              </w:rPr>
              <w:t>Màn</w:t>
            </w:r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 xml:space="preserve"> hình nhập mã hóa đơn muốn xóa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12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6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23BCDA5D" w14:textId="1748DFE2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13" w:history="1"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>3.2.44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>Màn hình nhập mã hóa đơn muốn xóa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13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7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1F11D9C2" w14:textId="5CB8290E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14" w:history="1"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>3.2.45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rFonts w:eastAsia="Times New Roman"/>
                <w:noProof/>
                <w:lang w:val="en-GB" w:eastAsia="en-GB"/>
              </w:rPr>
              <w:t>Màn</w:t>
            </w:r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 xml:space="preserve"> hình nhập mã hóa đơn muốn tìm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14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8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0ADBB541" w14:textId="01D4ABDC" w:rsidR="000236C5" w:rsidRDefault="0016414C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GB" w:eastAsia="en-GB"/>
              <w14:ligatures w14:val="standardContextual"/>
            </w:rPr>
          </w:pPr>
          <w:hyperlink w:anchor="_Toc134939315" w:history="1"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>3.2.46</w:t>
            </w:r>
            <w:r w:rsidR="000236C5">
              <w:rPr>
                <w:rFonts w:asciiTheme="minorHAnsi" w:eastAsiaTheme="minorEastAsia" w:hAnsiTheme="minorHAnsi"/>
                <w:noProof/>
                <w:kern w:val="2"/>
                <w:sz w:val="22"/>
                <w:lang w:val="en-GB" w:eastAsia="en-GB"/>
                <w14:ligatures w14:val="standardContextual"/>
              </w:rPr>
              <w:tab/>
            </w:r>
            <w:r w:rsidR="000236C5" w:rsidRPr="00963D80">
              <w:rPr>
                <w:rStyle w:val="Hyperlink"/>
                <w:rFonts w:eastAsia="Times New Roman"/>
                <w:noProof/>
                <w:lang w:val="vi-VN" w:eastAsia="en-GB"/>
              </w:rPr>
              <w:t>Màn hình nhập mã hóa đơn muốn tìm bị lỗi</w:t>
            </w:r>
            <w:r w:rsidR="000236C5">
              <w:rPr>
                <w:noProof/>
                <w:webHidden/>
              </w:rPr>
              <w:tab/>
            </w:r>
            <w:r w:rsidR="000236C5">
              <w:rPr>
                <w:noProof/>
                <w:webHidden/>
              </w:rPr>
              <w:fldChar w:fldCharType="begin"/>
            </w:r>
            <w:r w:rsidR="000236C5">
              <w:rPr>
                <w:noProof/>
                <w:webHidden/>
              </w:rPr>
              <w:instrText xml:space="preserve"> PAGEREF _Toc134939315 \h </w:instrText>
            </w:r>
            <w:r w:rsidR="000236C5">
              <w:rPr>
                <w:noProof/>
                <w:webHidden/>
              </w:rPr>
            </w:r>
            <w:r w:rsidR="000236C5">
              <w:rPr>
                <w:noProof/>
                <w:webHidden/>
              </w:rPr>
              <w:fldChar w:fldCharType="separate"/>
            </w:r>
            <w:r w:rsidR="000236C5">
              <w:rPr>
                <w:noProof/>
                <w:webHidden/>
              </w:rPr>
              <w:t>69</w:t>
            </w:r>
            <w:r w:rsidR="000236C5">
              <w:rPr>
                <w:noProof/>
                <w:webHidden/>
              </w:rPr>
              <w:fldChar w:fldCharType="end"/>
            </w:r>
          </w:hyperlink>
        </w:p>
        <w:p w14:paraId="4ADB0820" w14:textId="120C870F" w:rsidR="000236C5" w:rsidRDefault="000236C5">
          <w:r>
            <w:rPr>
              <w:b/>
              <w:bCs/>
              <w:noProof/>
            </w:rPr>
            <w:fldChar w:fldCharType="end"/>
          </w:r>
        </w:p>
      </w:sdtContent>
    </w:sdt>
    <w:p w14:paraId="2F0D94C4" w14:textId="2C8DF594" w:rsidR="00200613" w:rsidRDefault="00200613" w:rsidP="00F275FE">
      <w:pPr>
        <w:jc w:val="center"/>
        <w:rPr>
          <w:rFonts w:cs="Times New Roman"/>
          <w:b/>
          <w:szCs w:val="26"/>
        </w:rPr>
      </w:pPr>
    </w:p>
    <w:p w14:paraId="0293D535" w14:textId="77777777" w:rsidR="00141A25" w:rsidRPr="00F275FE" w:rsidRDefault="00141A25" w:rsidP="00F275FE">
      <w:pPr>
        <w:jc w:val="center"/>
        <w:rPr>
          <w:rFonts w:cs="Times New Roman"/>
          <w:b/>
          <w:szCs w:val="26"/>
        </w:rPr>
      </w:pPr>
    </w:p>
    <w:p w14:paraId="5C653915" w14:textId="52E58AB9" w:rsidR="00200613" w:rsidRDefault="00200613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33E633EB" w14:textId="249E55F8" w:rsidR="00B46959" w:rsidRDefault="00B46959" w:rsidP="00200613">
      <w:pPr>
        <w:pStyle w:val="Heading1"/>
      </w:pPr>
      <w:bookmarkStart w:id="0" w:name="_Toc134939251"/>
      <w:r>
        <w:lastRenderedPageBreak/>
        <w:t>PHÂN TÍCH SƠ ĐỒ LỚP</w:t>
      </w:r>
      <w:bookmarkEnd w:id="0"/>
    </w:p>
    <w:p w14:paraId="6954C157" w14:textId="7E149C1A" w:rsidR="000A1A14" w:rsidRDefault="000A1A14" w:rsidP="000A1A14"/>
    <w:p w14:paraId="77B58249" w14:textId="3493FBB3" w:rsidR="000A1A14" w:rsidRDefault="000A1A14" w:rsidP="000A1A14"/>
    <w:p w14:paraId="2C2BDFC4" w14:textId="77777777" w:rsidR="000A1A14" w:rsidRDefault="000A1A14" w:rsidP="000A1A14"/>
    <w:p w14:paraId="7A686A70" w14:textId="12C83DEE" w:rsidR="000A1A14" w:rsidRDefault="000A1A14" w:rsidP="000A1A14"/>
    <w:p w14:paraId="5D0DDB83" w14:textId="77777777" w:rsidR="000A1A14" w:rsidRPr="000A1A14" w:rsidRDefault="000A1A14" w:rsidP="000A1A14"/>
    <w:p w14:paraId="4373E4B6" w14:textId="3733A975" w:rsidR="009D5115" w:rsidRDefault="001C3E6A">
      <w:pPr>
        <w:jc w:val="left"/>
      </w:pPr>
      <w:r>
        <w:rPr>
          <w:noProof/>
        </w:rPr>
        <w:drawing>
          <wp:inline distT="0" distB="0" distL="0" distR="0" wp14:anchorId="69F2EF28" wp14:editId="049DDCFE">
            <wp:extent cx="5732780" cy="4262755"/>
            <wp:effectExtent l="0" t="0" r="1270" b="4445"/>
            <wp:docPr id="801646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26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5115">
        <w:br w:type="page"/>
      </w:r>
    </w:p>
    <w:p w14:paraId="2E97D795" w14:textId="07D96DD2" w:rsidR="00200613" w:rsidRDefault="00B46959" w:rsidP="00200613">
      <w:pPr>
        <w:pStyle w:val="Heading1"/>
      </w:pPr>
      <w:bookmarkStart w:id="1" w:name="_Toc134939252"/>
      <w:r>
        <w:lastRenderedPageBreak/>
        <w:t>THIẾT KẾ CƠ SỞ DỮ LIỆU</w:t>
      </w:r>
      <w:bookmarkEnd w:id="1"/>
    </w:p>
    <w:p w14:paraId="3B56CE0E" w14:textId="7BEA82FB" w:rsidR="00B46959" w:rsidRDefault="001736CF" w:rsidP="00B46959">
      <w:pPr>
        <w:pStyle w:val="Heading2"/>
      </w:pPr>
      <w:bookmarkStart w:id="2" w:name="_Toc134939253"/>
      <w:r>
        <w:t>Chuyển sơ đồ lớp thành các bảng</w:t>
      </w:r>
      <w:bookmarkEnd w:id="2"/>
    </w:p>
    <w:p w14:paraId="6B3A9AAE" w14:textId="77777777" w:rsidR="00F65FA7" w:rsidRPr="00F65FA7" w:rsidRDefault="00F65FA7" w:rsidP="00F65FA7">
      <w:pPr>
        <w:pStyle w:val="NormalWeb"/>
        <w:numPr>
          <w:ilvl w:val="0"/>
          <w:numId w:val="14"/>
        </w:numPr>
        <w:spacing w:before="24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Chucuahang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TenDangNhap</w:t>
      </w:r>
      <w:r w:rsidRPr="00F65FA7">
        <w:rPr>
          <w:color w:val="000000"/>
          <w:sz w:val="26"/>
          <w:szCs w:val="26"/>
        </w:rPr>
        <w:t>, Matkhau)</w:t>
      </w:r>
    </w:p>
    <w:p w14:paraId="424CE9C4" w14:textId="77777777" w:rsidR="00F65FA7" w:rsidRPr="00F65FA7" w:rsidRDefault="00F65FA7" w:rsidP="00F65FA7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Hoadonnhap</w:t>
      </w:r>
      <w:r w:rsidRPr="00F65FA7">
        <w:rPr>
          <w:b/>
          <w:bCs/>
          <w:color w:val="000000"/>
          <w:sz w:val="26"/>
          <w:szCs w:val="26"/>
          <w:u w:val="single"/>
        </w:rPr>
        <w:t>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Mahoadon</w:t>
      </w:r>
      <w:r w:rsidRPr="00F65FA7">
        <w:rPr>
          <w:color w:val="000000"/>
          <w:sz w:val="26"/>
          <w:szCs w:val="26"/>
        </w:rPr>
        <w:t xml:space="preserve">, Ngaylaphoadon, Hansudung, Tongtien, </w:t>
      </w:r>
      <w:r w:rsidRPr="00F65FA7">
        <w:rPr>
          <w:color w:val="000000"/>
          <w:sz w:val="26"/>
          <w:szCs w:val="26"/>
          <w:u w:val="single"/>
        </w:rPr>
        <w:t>TenDangNhap,Masanpham</w:t>
      </w:r>
      <w:r w:rsidRPr="00F65FA7">
        <w:rPr>
          <w:color w:val="000000"/>
          <w:sz w:val="26"/>
          <w:szCs w:val="26"/>
        </w:rPr>
        <w:t>)</w:t>
      </w:r>
    </w:p>
    <w:p w14:paraId="1BB0D50E" w14:textId="77777777" w:rsidR="00F65FA7" w:rsidRPr="00F65FA7" w:rsidRDefault="00F65FA7" w:rsidP="00F65FA7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Hoadonnhapchitiet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Masanpham</w:t>
      </w:r>
      <w:r w:rsidRPr="00F65FA7">
        <w:rPr>
          <w:color w:val="000000"/>
          <w:sz w:val="26"/>
          <w:szCs w:val="26"/>
        </w:rPr>
        <w:t xml:space="preserve"> Tensanpham, Soluongnhap, Gianhap,Thanhtien,</w:t>
      </w:r>
      <w:r w:rsidRPr="00F65FA7">
        <w:rPr>
          <w:color w:val="000000"/>
          <w:sz w:val="26"/>
          <w:szCs w:val="26"/>
          <w:u w:val="single"/>
        </w:rPr>
        <w:t>Mahoadon</w:t>
      </w:r>
      <w:r w:rsidRPr="00F65FA7">
        <w:rPr>
          <w:color w:val="000000"/>
          <w:sz w:val="26"/>
          <w:szCs w:val="26"/>
        </w:rPr>
        <w:t>)</w:t>
      </w:r>
    </w:p>
    <w:p w14:paraId="69EA2D2F" w14:textId="77777777" w:rsidR="00F65FA7" w:rsidRPr="00F65FA7" w:rsidRDefault="00F65FA7" w:rsidP="00F65FA7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Hoadonban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Mahoadon,</w:t>
      </w:r>
      <w:r w:rsidRPr="00F65FA7">
        <w:rPr>
          <w:color w:val="000000"/>
          <w:sz w:val="26"/>
          <w:szCs w:val="26"/>
        </w:rPr>
        <w:t xml:space="preserve"> Ngaylaphoadon, Hansudung, Tongtien, </w:t>
      </w:r>
      <w:r w:rsidRPr="00F65FA7">
        <w:rPr>
          <w:color w:val="000000"/>
          <w:sz w:val="26"/>
          <w:szCs w:val="26"/>
          <w:u w:val="single"/>
        </w:rPr>
        <w:t>TenDangNhap,Masanpham</w:t>
      </w:r>
      <w:r w:rsidRPr="00F65FA7">
        <w:rPr>
          <w:color w:val="000000"/>
          <w:sz w:val="26"/>
          <w:szCs w:val="26"/>
        </w:rPr>
        <w:t>)</w:t>
      </w:r>
    </w:p>
    <w:p w14:paraId="57D45FA1" w14:textId="77777777" w:rsidR="00F65FA7" w:rsidRPr="00F65FA7" w:rsidRDefault="00F65FA7" w:rsidP="00F65FA7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Hoadonbanchitiet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 xml:space="preserve">Masanpham, </w:t>
      </w:r>
      <w:r w:rsidRPr="00F65FA7">
        <w:rPr>
          <w:color w:val="000000"/>
          <w:sz w:val="26"/>
          <w:szCs w:val="26"/>
        </w:rPr>
        <w:t>Tensanpham, Soluongban, Giaban,Thanhtien,</w:t>
      </w:r>
      <w:r w:rsidRPr="00F65FA7">
        <w:rPr>
          <w:color w:val="000000"/>
          <w:sz w:val="26"/>
          <w:szCs w:val="26"/>
          <w:u w:val="single"/>
        </w:rPr>
        <w:t>Mahoadon</w:t>
      </w:r>
      <w:r w:rsidRPr="00F65FA7">
        <w:rPr>
          <w:color w:val="000000"/>
          <w:sz w:val="26"/>
          <w:szCs w:val="26"/>
        </w:rPr>
        <w:t>)</w:t>
      </w:r>
    </w:p>
    <w:p w14:paraId="0965917D" w14:textId="77777777" w:rsidR="00F65FA7" w:rsidRPr="00F65FA7" w:rsidRDefault="00F65FA7" w:rsidP="00F65FA7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Thongtinsanpham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Masanpham</w:t>
      </w:r>
      <w:r w:rsidRPr="00F65FA7">
        <w:rPr>
          <w:color w:val="000000"/>
          <w:sz w:val="26"/>
          <w:szCs w:val="26"/>
          <w:u w:val="single"/>
        </w:rPr>
        <w:t>,</w:t>
      </w:r>
      <w:r w:rsidRPr="00F65FA7">
        <w:rPr>
          <w:color w:val="000000"/>
          <w:sz w:val="26"/>
          <w:szCs w:val="26"/>
        </w:rPr>
        <w:t xml:space="preserve"> Tensanpham, Soluongtonkhtoithieu, </w:t>
      </w:r>
      <w:r w:rsidRPr="00F65FA7">
        <w:rPr>
          <w:color w:val="000000"/>
          <w:sz w:val="26"/>
          <w:szCs w:val="26"/>
          <w:u w:val="single"/>
        </w:rPr>
        <w:t>TenDangNhap,Loaisanpham)</w:t>
      </w:r>
    </w:p>
    <w:p w14:paraId="188B0E67" w14:textId="77777777" w:rsidR="00F65FA7" w:rsidRPr="00F65FA7" w:rsidRDefault="00F65FA7" w:rsidP="00F65FA7">
      <w:pPr>
        <w:pStyle w:val="NormalWeb"/>
        <w:numPr>
          <w:ilvl w:val="0"/>
          <w:numId w:val="14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Loaisanpham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Loaisanpham</w:t>
      </w:r>
      <w:r w:rsidRPr="00F65FA7">
        <w:rPr>
          <w:color w:val="000000"/>
          <w:sz w:val="26"/>
          <w:szCs w:val="26"/>
        </w:rPr>
        <w:t>, Tensanpham)</w:t>
      </w:r>
    </w:p>
    <w:p w14:paraId="56CB9670" w14:textId="79DF10BA" w:rsidR="00F65FA7" w:rsidRPr="00F65FA7" w:rsidRDefault="00F65FA7" w:rsidP="00F65FA7">
      <w:pPr>
        <w:pStyle w:val="NormalWeb"/>
        <w:numPr>
          <w:ilvl w:val="0"/>
          <w:numId w:val="14"/>
        </w:numPr>
        <w:spacing w:before="0" w:beforeAutospacing="0" w:after="24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Bangthongke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Tensanpham</w:t>
      </w:r>
      <w:r w:rsidRPr="00F65FA7">
        <w:rPr>
          <w:color w:val="000000"/>
          <w:sz w:val="26"/>
          <w:szCs w:val="26"/>
        </w:rPr>
        <w:t xml:space="preserve">, Hansudung, Ngaynhap, Soluonghientai, </w:t>
      </w:r>
      <w:r w:rsidRPr="00F65FA7">
        <w:rPr>
          <w:color w:val="000000"/>
          <w:sz w:val="26"/>
          <w:szCs w:val="26"/>
          <w:u w:val="single"/>
        </w:rPr>
        <w:t>TenDangNhap</w:t>
      </w:r>
      <w:r w:rsidRPr="00F65FA7">
        <w:rPr>
          <w:color w:val="000000"/>
          <w:sz w:val="26"/>
          <w:szCs w:val="26"/>
        </w:rPr>
        <w:t>)</w:t>
      </w:r>
    </w:p>
    <w:p w14:paraId="07375337" w14:textId="4F9BE84B" w:rsidR="009D5115" w:rsidRDefault="009D5115" w:rsidP="009D5115">
      <w:pPr>
        <w:pStyle w:val="Heading2"/>
      </w:pPr>
      <w:bookmarkStart w:id="3" w:name="_Toc134939254"/>
      <w:r w:rsidRPr="009D5115">
        <w:t>Chuẩn hóa các bảng</w:t>
      </w:r>
      <w:bookmarkEnd w:id="3"/>
    </w:p>
    <w:p w14:paraId="24BE923A" w14:textId="77777777" w:rsidR="00F65FA7" w:rsidRPr="00F65FA7" w:rsidRDefault="00F65FA7" w:rsidP="00F65FA7">
      <w:pPr>
        <w:pStyle w:val="NormalWeb"/>
        <w:spacing w:before="240" w:beforeAutospacing="0" w:after="240" w:afterAutospacing="0"/>
        <w:rPr>
          <w:sz w:val="26"/>
          <w:szCs w:val="26"/>
        </w:rPr>
      </w:pPr>
      <w:r w:rsidRPr="00F65FA7">
        <w:rPr>
          <w:color w:val="000000"/>
          <w:sz w:val="26"/>
          <w:szCs w:val="26"/>
        </w:rPr>
        <w:t>Chuẩn hóa dữ liệu mức 3NF</w:t>
      </w:r>
    </w:p>
    <w:p w14:paraId="3DFC75BD" w14:textId="77777777" w:rsidR="00F65FA7" w:rsidRPr="00F65FA7" w:rsidRDefault="00F65FA7" w:rsidP="00F65FA7">
      <w:pPr>
        <w:pStyle w:val="NormalWeb"/>
        <w:numPr>
          <w:ilvl w:val="0"/>
          <w:numId w:val="15"/>
        </w:numPr>
        <w:spacing w:before="24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Chucuahang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TenDangNhap</w:t>
      </w:r>
      <w:r w:rsidRPr="00F65FA7">
        <w:rPr>
          <w:color w:val="000000"/>
          <w:sz w:val="26"/>
          <w:szCs w:val="26"/>
        </w:rPr>
        <w:t>, Matkhau)</w:t>
      </w:r>
    </w:p>
    <w:p w14:paraId="193DB61E" w14:textId="77777777" w:rsidR="00F65FA7" w:rsidRPr="00F65FA7" w:rsidRDefault="00F65FA7" w:rsidP="00F65FA7">
      <w:pPr>
        <w:pStyle w:val="NormalWeb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Hoadonnhap</w:t>
      </w:r>
      <w:r w:rsidRPr="00F65FA7">
        <w:rPr>
          <w:b/>
          <w:bCs/>
          <w:color w:val="000000"/>
          <w:sz w:val="26"/>
          <w:szCs w:val="26"/>
          <w:u w:val="single"/>
        </w:rPr>
        <w:t>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Mahoadon</w:t>
      </w:r>
      <w:r w:rsidRPr="00F65FA7">
        <w:rPr>
          <w:color w:val="000000"/>
          <w:sz w:val="26"/>
          <w:szCs w:val="26"/>
        </w:rPr>
        <w:t xml:space="preserve">, Ngaylaphoadon, Hansudung, Tongtien, </w:t>
      </w:r>
      <w:r w:rsidRPr="00F65FA7">
        <w:rPr>
          <w:color w:val="000000"/>
          <w:sz w:val="26"/>
          <w:szCs w:val="26"/>
          <w:u w:val="single"/>
        </w:rPr>
        <w:t>TenDangNhap, Masanpham</w:t>
      </w:r>
      <w:r w:rsidRPr="00F65FA7">
        <w:rPr>
          <w:color w:val="000000"/>
          <w:sz w:val="26"/>
          <w:szCs w:val="26"/>
        </w:rPr>
        <w:t>)</w:t>
      </w:r>
    </w:p>
    <w:p w14:paraId="6F806A4C" w14:textId="77777777" w:rsidR="00F65FA7" w:rsidRPr="00F65FA7" w:rsidRDefault="00F65FA7" w:rsidP="00F65FA7">
      <w:pPr>
        <w:pStyle w:val="NormalWeb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Hoadonnhapchitiet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Masanpham,</w:t>
      </w:r>
      <w:r w:rsidRPr="00F65FA7">
        <w:rPr>
          <w:color w:val="000000"/>
          <w:sz w:val="26"/>
          <w:szCs w:val="26"/>
        </w:rPr>
        <w:t xml:space="preserve"> Soluongnhap, Gianhap,Thanhtien, </w:t>
      </w:r>
      <w:r w:rsidRPr="00F65FA7">
        <w:rPr>
          <w:color w:val="000000"/>
          <w:sz w:val="26"/>
          <w:szCs w:val="26"/>
          <w:u w:val="single"/>
        </w:rPr>
        <w:t>Mahoadon</w:t>
      </w:r>
      <w:r w:rsidRPr="00F65FA7">
        <w:rPr>
          <w:color w:val="000000"/>
          <w:sz w:val="26"/>
          <w:szCs w:val="26"/>
        </w:rPr>
        <w:t>)</w:t>
      </w:r>
    </w:p>
    <w:p w14:paraId="2C7AD7CD" w14:textId="77777777" w:rsidR="00F65FA7" w:rsidRPr="00F65FA7" w:rsidRDefault="00F65FA7" w:rsidP="00F65FA7">
      <w:pPr>
        <w:pStyle w:val="NormalWeb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Hoadonban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Mahoadon,</w:t>
      </w:r>
      <w:r w:rsidRPr="00F65FA7">
        <w:rPr>
          <w:color w:val="000000"/>
          <w:sz w:val="26"/>
          <w:szCs w:val="26"/>
        </w:rPr>
        <w:t xml:space="preserve"> Ngaylaphoadon, Hansudung, Tongtien, </w:t>
      </w:r>
      <w:r w:rsidRPr="00F65FA7">
        <w:rPr>
          <w:color w:val="000000"/>
          <w:sz w:val="26"/>
          <w:szCs w:val="26"/>
          <w:u w:val="single"/>
        </w:rPr>
        <w:t>TenDangNhap, Masanpham</w:t>
      </w:r>
      <w:r w:rsidRPr="00F65FA7">
        <w:rPr>
          <w:color w:val="000000"/>
          <w:sz w:val="26"/>
          <w:szCs w:val="26"/>
        </w:rPr>
        <w:t>)</w:t>
      </w:r>
    </w:p>
    <w:p w14:paraId="7FB5A66A" w14:textId="77777777" w:rsidR="00F65FA7" w:rsidRPr="00F65FA7" w:rsidRDefault="00F65FA7" w:rsidP="00F65FA7">
      <w:pPr>
        <w:pStyle w:val="NormalWeb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Hoadonbanchitiet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 xml:space="preserve">Masanpham, </w:t>
      </w:r>
      <w:r w:rsidRPr="00F65FA7">
        <w:rPr>
          <w:color w:val="000000"/>
          <w:sz w:val="26"/>
          <w:szCs w:val="26"/>
        </w:rPr>
        <w:t>Soluongban, Giaban,Thanhtien,</w:t>
      </w:r>
      <w:r w:rsidRPr="00F65FA7">
        <w:rPr>
          <w:color w:val="000000"/>
          <w:sz w:val="26"/>
          <w:szCs w:val="26"/>
          <w:u w:val="single"/>
        </w:rPr>
        <w:t>Mahoadon</w:t>
      </w:r>
      <w:r w:rsidRPr="00F65FA7">
        <w:rPr>
          <w:color w:val="000000"/>
          <w:sz w:val="26"/>
          <w:szCs w:val="26"/>
        </w:rPr>
        <w:t>)</w:t>
      </w:r>
    </w:p>
    <w:p w14:paraId="76BE33A1" w14:textId="77777777" w:rsidR="00F65FA7" w:rsidRPr="00F65FA7" w:rsidRDefault="00F65FA7" w:rsidP="00F65FA7">
      <w:pPr>
        <w:pStyle w:val="NormalWeb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Thongtinsanpham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Masanpham</w:t>
      </w:r>
      <w:r w:rsidRPr="00F65FA7">
        <w:rPr>
          <w:color w:val="000000"/>
          <w:sz w:val="26"/>
          <w:szCs w:val="26"/>
          <w:u w:val="single"/>
        </w:rPr>
        <w:t>,</w:t>
      </w:r>
      <w:r w:rsidRPr="00F65FA7">
        <w:rPr>
          <w:color w:val="000000"/>
          <w:sz w:val="26"/>
          <w:szCs w:val="26"/>
        </w:rPr>
        <w:t xml:space="preserve"> Soluongtonkhtoithieu, </w:t>
      </w:r>
      <w:r w:rsidRPr="00F65FA7">
        <w:rPr>
          <w:color w:val="000000"/>
          <w:sz w:val="26"/>
          <w:szCs w:val="26"/>
          <w:u w:val="single"/>
        </w:rPr>
        <w:t>TenDangNhap,Loaisanpham)</w:t>
      </w:r>
    </w:p>
    <w:p w14:paraId="79CFA2E4" w14:textId="77777777" w:rsidR="00F65FA7" w:rsidRPr="00F65FA7" w:rsidRDefault="00F65FA7" w:rsidP="00F65FA7">
      <w:pPr>
        <w:pStyle w:val="NormalWeb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Loaisanpham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Loaisanpham</w:t>
      </w:r>
      <w:r w:rsidRPr="00F65FA7">
        <w:rPr>
          <w:color w:val="000000"/>
          <w:sz w:val="26"/>
          <w:szCs w:val="26"/>
        </w:rPr>
        <w:t>, Tensanpham)</w:t>
      </w:r>
    </w:p>
    <w:p w14:paraId="57E61E20" w14:textId="68C9008E" w:rsidR="00F65FA7" w:rsidRPr="00F65FA7" w:rsidRDefault="00F65FA7" w:rsidP="00F65FA7">
      <w:pPr>
        <w:pStyle w:val="NormalWeb"/>
        <w:numPr>
          <w:ilvl w:val="0"/>
          <w:numId w:val="15"/>
        </w:numPr>
        <w:spacing w:before="0" w:beforeAutospacing="0" w:after="240" w:afterAutospacing="0"/>
        <w:textAlignment w:val="baseline"/>
        <w:rPr>
          <w:color w:val="000000"/>
          <w:sz w:val="26"/>
          <w:szCs w:val="26"/>
        </w:rPr>
      </w:pPr>
      <w:proofErr w:type="gramStart"/>
      <w:r w:rsidRPr="00F65FA7">
        <w:rPr>
          <w:color w:val="000000"/>
          <w:sz w:val="26"/>
          <w:szCs w:val="26"/>
        </w:rPr>
        <w:t>Bangthongke(</w:t>
      </w:r>
      <w:proofErr w:type="gramEnd"/>
      <w:r w:rsidRPr="00F65FA7">
        <w:rPr>
          <w:b/>
          <w:bCs/>
          <w:color w:val="000000"/>
          <w:sz w:val="26"/>
          <w:szCs w:val="26"/>
          <w:u w:val="single"/>
        </w:rPr>
        <w:t>Tensanpham</w:t>
      </w:r>
      <w:r w:rsidRPr="00F65FA7">
        <w:rPr>
          <w:color w:val="000000"/>
          <w:sz w:val="26"/>
          <w:szCs w:val="26"/>
        </w:rPr>
        <w:t xml:space="preserve">, Hansudung, Ngaynhap, Soluonghientai, </w:t>
      </w:r>
      <w:r w:rsidRPr="00F65FA7">
        <w:rPr>
          <w:color w:val="000000"/>
          <w:sz w:val="26"/>
          <w:szCs w:val="26"/>
          <w:u w:val="single"/>
        </w:rPr>
        <w:t>TenDangNhap</w:t>
      </w:r>
      <w:r w:rsidRPr="00F65FA7">
        <w:rPr>
          <w:color w:val="000000"/>
          <w:sz w:val="26"/>
          <w:szCs w:val="26"/>
        </w:rPr>
        <w:t>)</w:t>
      </w:r>
    </w:p>
    <w:p w14:paraId="21FD4E1D" w14:textId="1382900B" w:rsidR="001736CF" w:rsidRDefault="001736CF" w:rsidP="001736CF">
      <w:pPr>
        <w:pStyle w:val="Heading2"/>
      </w:pPr>
      <w:bookmarkStart w:id="4" w:name="_Toc134939255"/>
      <w:r w:rsidRPr="001736CF">
        <w:lastRenderedPageBreak/>
        <w:t>Sơ đồ quan hệ</w:t>
      </w:r>
      <w:bookmarkEnd w:id="4"/>
    </w:p>
    <w:p w14:paraId="000C1E64" w14:textId="27ECE499" w:rsidR="00F23C69" w:rsidRPr="00F23C69" w:rsidRDefault="00F65FA7" w:rsidP="00F23C69">
      <w:r>
        <w:rPr>
          <w:noProof/>
        </w:rPr>
        <w:drawing>
          <wp:inline distT="0" distB="0" distL="0" distR="0" wp14:anchorId="460A8C36" wp14:editId="157ADDF7">
            <wp:extent cx="5943600" cy="2742565"/>
            <wp:effectExtent l="0" t="0" r="0" b="635"/>
            <wp:docPr id="159068543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685431" name="Picture 159068543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F7068" w14:textId="0E12CAC5" w:rsidR="00B46959" w:rsidRDefault="00B46959" w:rsidP="00B46959">
      <w:pPr>
        <w:pStyle w:val="Heading2"/>
      </w:pPr>
      <w:bookmarkStart w:id="5" w:name="_Toc134939256"/>
      <w:r>
        <w:t>Thiết kế chi tiết các bảng</w:t>
      </w:r>
      <w:bookmarkEnd w:id="5"/>
    </w:p>
    <w:p w14:paraId="43A02D0A" w14:textId="7B364396" w:rsidR="001C3E6A" w:rsidRPr="001C3E6A" w:rsidRDefault="00B46959" w:rsidP="001C3E6A">
      <w:pPr>
        <w:pStyle w:val="Heading3"/>
        <w:rPr>
          <w:lang w:val="vi-VN"/>
        </w:rPr>
      </w:pPr>
      <w:bookmarkStart w:id="6" w:name="_Toc134939257"/>
      <w:r>
        <w:t xml:space="preserve">Bảng </w:t>
      </w:r>
      <w:r w:rsidR="001C3E6A">
        <w:t>chủ</w:t>
      </w:r>
      <w:r w:rsidR="001C3E6A">
        <w:rPr>
          <w:lang w:val="vi-VN"/>
        </w:rPr>
        <w:t xml:space="preserve"> cửa hàng</w:t>
      </w:r>
      <w:bookmarkEnd w:id="6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B46959" w:rsidRPr="00B46959" w14:paraId="079B62BB" w14:textId="77777777" w:rsidTr="00B46959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2D3B9A5D" w14:textId="67972766" w:rsidR="00B46959" w:rsidRPr="001C3E6A" w:rsidRDefault="00B46959" w:rsidP="00B46959">
            <w:pPr>
              <w:jc w:val="center"/>
              <w:rPr>
                <w:b/>
              </w:rPr>
            </w:pPr>
            <w:r w:rsidRPr="001C3E6A"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629DAFEF" w14:textId="22F4E89F" w:rsidR="00B46959" w:rsidRPr="001C3E6A" w:rsidRDefault="00B46959" w:rsidP="00B46959">
            <w:pPr>
              <w:jc w:val="center"/>
              <w:rPr>
                <w:b/>
              </w:rPr>
            </w:pPr>
            <w:r w:rsidRPr="001C3E6A"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56734EF8" w14:textId="1E3EFBD0" w:rsidR="00B46959" w:rsidRPr="001C3E6A" w:rsidRDefault="00B46959" w:rsidP="00B46959">
            <w:pPr>
              <w:jc w:val="center"/>
              <w:rPr>
                <w:b/>
              </w:rPr>
            </w:pPr>
            <w:r w:rsidRPr="001C3E6A"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20A9768F" w14:textId="6C2FAC26" w:rsidR="00B46959" w:rsidRPr="001C3E6A" w:rsidRDefault="00B46959" w:rsidP="00B46959">
            <w:pPr>
              <w:jc w:val="center"/>
              <w:rPr>
                <w:b/>
              </w:rPr>
            </w:pPr>
            <w:r w:rsidRPr="001C3E6A"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20360619" w14:textId="5D182613" w:rsidR="00B46959" w:rsidRPr="001C3E6A" w:rsidRDefault="00B46959" w:rsidP="00B46959">
            <w:pPr>
              <w:jc w:val="center"/>
              <w:rPr>
                <w:b/>
              </w:rPr>
            </w:pPr>
            <w:r w:rsidRPr="001C3E6A">
              <w:rPr>
                <w:b/>
              </w:rPr>
              <w:t>Ghi chú</w:t>
            </w:r>
          </w:p>
        </w:tc>
      </w:tr>
      <w:tr w:rsidR="001C3E6A" w:rsidRPr="00B46959" w14:paraId="487E7EB6" w14:textId="77777777" w:rsidTr="00B46959">
        <w:trPr>
          <w:trHeight w:val="339"/>
        </w:trPr>
        <w:tc>
          <w:tcPr>
            <w:tcW w:w="805" w:type="dxa"/>
          </w:tcPr>
          <w:p w14:paraId="7BA8DB94" w14:textId="3245CB3A" w:rsidR="001C3E6A" w:rsidRPr="001C3E6A" w:rsidRDefault="001C3E6A" w:rsidP="001C3E6A">
            <w:pPr>
              <w:jc w:val="center"/>
            </w:pPr>
            <w:r>
              <w:t>1</w:t>
            </w:r>
          </w:p>
        </w:tc>
        <w:tc>
          <w:tcPr>
            <w:tcW w:w="2250" w:type="dxa"/>
          </w:tcPr>
          <w:p w14:paraId="17FCA43F" w14:textId="6234BEF5" w:rsidR="001C3E6A" w:rsidRPr="001C3E6A" w:rsidRDefault="001C3E6A" w:rsidP="001C3E6A">
            <w:pPr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ên đăng nhập</w:t>
            </w:r>
          </w:p>
        </w:tc>
        <w:tc>
          <w:tcPr>
            <w:tcW w:w="2430" w:type="dxa"/>
          </w:tcPr>
          <w:p w14:paraId="5235B284" w14:textId="1C8EA229" w:rsidR="001C3E6A" w:rsidRPr="001C3E6A" w:rsidRDefault="001C3E6A" w:rsidP="001C3E6A">
            <w:pPr>
              <w:rPr>
                <w:szCs w:val="26"/>
              </w:rPr>
            </w:pPr>
            <w:proofErr w:type="gramStart"/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VARCHAR(</w:t>
            </w:r>
            <w:proofErr w:type="gramEnd"/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0)</w:t>
            </w:r>
          </w:p>
        </w:tc>
        <w:tc>
          <w:tcPr>
            <w:tcW w:w="2331" w:type="dxa"/>
          </w:tcPr>
          <w:p w14:paraId="710E638B" w14:textId="26EFBA9D" w:rsidR="001C3E6A" w:rsidRPr="001C3E6A" w:rsidRDefault="001C3E6A" w:rsidP="001C3E6A">
            <w:pPr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óa chính</w:t>
            </w:r>
          </w:p>
        </w:tc>
        <w:tc>
          <w:tcPr>
            <w:tcW w:w="1955" w:type="dxa"/>
          </w:tcPr>
          <w:p w14:paraId="500DB36C" w14:textId="55D6E9F5" w:rsidR="001C3E6A" w:rsidRPr="001C3E6A" w:rsidRDefault="001C3E6A" w:rsidP="001C3E6A">
            <w:pPr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1C3E6A" w:rsidRPr="00B46959" w14:paraId="3C283B36" w14:textId="77777777" w:rsidTr="00B46959">
        <w:trPr>
          <w:trHeight w:val="339"/>
        </w:trPr>
        <w:tc>
          <w:tcPr>
            <w:tcW w:w="805" w:type="dxa"/>
          </w:tcPr>
          <w:p w14:paraId="218E805F" w14:textId="74DE2A9F" w:rsidR="001C3E6A" w:rsidRPr="001C3E6A" w:rsidRDefault="001C3E6A" w:rsidP="001C3E6A">
            <w:pPr>
              <w:jc w:val="center"/>
            </w:pPr>
            <w:r>
              <w:t>2</w:t>
            </w:r>
          </w:p>
        </w:tc>
        <w:tc>
          <w:tcPr>
            <w:tcW w:w="2250" w:type="dxa"/>
          </w:tcPr>
          <w:p w14:paraId="72DF8650" w14:textId="30DA3C70" w:rsidR="001C3E6A" w:rsidRPr="001C3E6A" w:rsidRDefault="001C3E6A" w:rsidP="001C3E6A">
            <w:pPr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Mật khẩu</w:t>
            </w:r>
          </w:p>
        </w:tc>
        <w:tc>
          <w:tcPr>
            <w:tcW w:w="2430" w:type="dxa"/>
          </w:tcPr>
          <w:p w14:paraId="0430A80C" w14:textId="3F4D65C3" w:rsidR="001C3E6A" w:rsidRPr="001C3E6A" w:rsidRDefault="001C3E6A" w:rsidP="001C3E6A">
            <w:pPr>
              <w:rPr>
                <w:szCs w:val="26"/>
              </w:rPr>
            </w:pPr>
            <w:proofErr w:type="gramStart"/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VARCHAR(</w:t>
            </w:r>
            <w:proofErr w:type="gramEnd"/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)</w:t>
            </w:r>
          </w:p>
        </w:tc>
        <w:tc>
          <w:tcPr>
            <w:tcW w:w="2331" w:type="dxa"/>
          </w:tcPr>
          <w:p w14:paraId="59AB86EF" w14:textId="1745B1D9" w:rsidR="001C3E6A" w:rsidRPr="001C3E6A" w:rsidRDefault="001C3E6A" w:rsidP="001C3E6A">
            <w:pPr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1955" w:type="dxa"/>
          </w:tcPr>
          <w:p w14:paraId="24646FF8" w14:textId="67C49AA9" w:rsidR="001C3E6A" w:rsidRPr="001C3E6A" w:rsidRDefault="001C3E6A" w:rsidP="001C3E6A">
            <w:pPr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</w:tbl>
    <w:p w14:paraId="50660409" w14:textId="77777777" w:rsidR="00B46959" w:rsidRDefault="00B46959" w:rsidP="00B46959">
      <w:pPr>
        <w:rPr>
          <w:highlight w:val="yellow"/>
        </w:rPr>
      </w:pPr>
    </w:p>
    <w:p w14:paraId="25B76183" w14:textId="4D4DE1DC" w:rsidR="001C3E6A" w:rsidRPr="001C3E6A" w:rsidRDefault="001C3E6A" w:rsidP="001C3E6A">
      <w:pPr>
        <w:pStyle w:val="Heading3"/>
        <w:rPr>
          <w:lang w:val="vi-VN"/>
        </w:rPr>
      </w:pPr>
      <w:bookmarkStart w:id="7" w:name="_Toc134939258"/>
      <w:r>
        <w:t>Bảng</w:t>
      </w:r>
      <w:r>
        <w:rPr>
          <w:lang w:val="vi-VN"/>
        </w:rPr>
        <w:t xml:space="preserve"> hóa đơn nhập</w:t>
      </w:r>
      <w:bookmarkEnd w:id="7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1C3E6A" w:rsidRPr="001C3E6A" w14:paraId="1E5BCD0F" w14:textId="77777777" w:rsidTr="000536B1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12098971" w14:textId="77777777" w:rsidR="001C3E6A" w:rsidRPr="001C3E6A" w:rsidRDefault="001C3E6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12EA674F" w14:textId="77777777" w:rsidR="001C3E6A" w:rsidRPr="001C3E6A" w:rsidRDefault="001C3E6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4589EF1B" w14:textId="77777777" w:rsidR="001C3E6A" w:rsidRPr="001C3E6A" w:rsidRDefault="001C3E6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57A6BB7E" w14:textId="77777777" w:rsidR="001C3E6A" w:rsidRPr="001C3E6A" w:rsidRDefault="001C3E6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3273C510" w14:textId="77777777" w:rsidR="001C3E6A" w:rsidRPr="001C3E6A" w:rsidRDefault="001C3E6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Ghi chú</w:t>
            </w:r>
          </w:p>
        </w:tc>
      </w:tr>
      <w:tr w:rsidR="001C3E6A" w:rsidRPr="001C3E6A" w14:paraId="23311124" w14:textId="77777777" w:rsidTr="000536B1">
        <w:trPr>
          <w:trHeight w:val="339"/>
        </w:trPr>
        <w:tc>
          <w:tcPr>
            <w:tcW w:w="805" w:type="dxa"/>
          </w:tcPr>
          <w:p w14:paraId="42D66E8C" w14:textId="63E69539" w:rsidR="001C3E6A" w:rsidRPr="001C3E6A" w:rsidRDefault="001C3E6A" w:rsidP="001C3E6A">
            <w:pPr>
              <w:jc w:val="center"/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2250" w:type="dxa"/>
          </w:tcPr>
          <w:p w14:paraId="375BD03E" w14:textId="1FF78ED7" w:rsidR="001C3E6A" w:rsidRPr="001C3E6A" w:rsidRDefault="001C3E6A" w:rsidP="001C3E6A">
            <w:pPr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Mã hóa đơn</w:t>
            </w:r>
          </w:p>
        </w:tc>
        <w:tc>
          <w:tcPr>
            <w:tcW w:w="2430" w:type="dxa"/>
          </w:tcPr>
          <w:p w14:paraId="5850BD21" w14:textId="772F8D7E" w:rsidR="001C3E6A" w:rsidRPr="001C3E6A" w:rsidRDefault="001C3E6A" w:rsidP="001C3E6A">
            <w:pPr>
              <w:rPr>
                <w:szCs w:val="26"/>
              </w:rPr>
            </w:pPr>
            <w:proofErr w:type="gramStart"/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VARCHAR(</w:t>
            </w:r>
            <w:proofErr w:type="gramEnd"/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)</w:t>
            </w:r>
          </w:p>
        </w:tc>
        <w:tc>
          <w:tcPr>
            <w:tcW w:w="2331" w:type="dxa"/>
          </w:tcPr>
          <w:p w14:paraId="2C747654" w14:textId="76540E3C" w:rsidR="001C3E6A" w:rsidRPr="001C3E6A" w:rsidRDefault="001C3E6A" w:rsidP="001C3E6A">
            <w:pPr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óa chính</w:t>
            </w:r>
          </w:p>
        </w:tc>
        <w:tc>
          <w:tcPr>
            <w:tcW w:w="1955" w:type="dxa"/>
          </w:tcPr>
          <w:p w14:paraId="0AEC381B" w14:textId="11B3108E" w:rsidR="001C3E6A" w:rsidRPr="001C3E6A" w:rsidRDefault="001C3E6A" w:rsidP="001C3E6A">
            <w:pPr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1C3E6A" w:rsidRPr="001C3E6A" w14:paraId="56D3F194" w14:textId="77777777" w:rsidTr="000536B1">
        <w:trPr>
          <w:trHeight w:val="339"/>
        </w:trPr>
        <w:tc>
          <w:tcPr>
            <w:tcW w:w="805" w:type="dxa"/>
          </w:tcPr>
          <w:p w14:paraId="2C6B67CC" w14:textId="1D8EDBB3" w:rsidR="001C3E6A" w:rsidRPr="001C3E6A" w:rsidRDefault="001C3E6A" w:rsidP="001C3E6A">
            <w:pPr>
              <w:jc w:val="center"/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2250" w:type="dxa"/>
          </w:tcPr>
          <w:p w14:paraId="2F79CF28" w14:textId="0C8F19C7" w:rsidR="001C3E6A" w:rsidRPr="001C3E6A" w:rsidRDefault="001C3E6A" w:rsidP="001C3E6A">
            <w:pPr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Mã sản phẩm</w:t>
            </w:r>
          </w:p>
        </w:tc>
        <w:tc>
          <w:tcPr>
            <w:tcW w:w="2430" w:type="dxa"/>
          </w:tcPr>
          <w:p w14:paraId="6F0D0766" w14:textId="68DCA029" w:rsidR="001C3E6A" w:rsidRPr="001C3E6A" w:rsidRDefault="001C3E6A" w:rsidP="001C3E6A">
            <w:pPr>
              <w:rPr>
                <w:szCs w:val="26"/>
              </w:rPr>
            </w:pPr>
            <w:proofErr w:type="gramStart"/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VARCHAR(</w:t>
            </w:r>
            <w:proofErr w:type="gramEnd"/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)</w:t>
            </w:r>
          </w:p>
        </w:tc>
        <w:tc>
          <w:tcPr>
            <w:tcW w:w="2331" w:type="dxa"/>
          </w:tcPr>
          <w:p w14:paraId="61E1B409" w14:textId="494C00C3" w:rsidR="001C3E6A" w:rsidRPr="00F65FA7" w:rsidRDefault="001C3E6A" w:rsidP="001C3E6A">
            <w:pPr>
              <w:rPr>
                <w:szCs w:val="26"/>
                <w:lang w:val="vi-VN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Khóa </w:t>
            </w:r>
            <w:r w:rsidR="00F65FA7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goại</w:t>
            </w:r>
            <w:r w:rsidR="00F65FA7">
              <w:rPr>
                <w:rFonts w:eastAsia="Times New Roman" w:cs="Times New Roman"/>
                <w:color w:val="000000"/>
                <w:szCs w:val="26"/>
                <w:lang w:val="vi-VN" w:eastAsia="en-GB"/>
              </w:rPr>
              <w:t xml:space="preserve"> </w:t>
            </w:r>
          </w:p>
        </w:tc>
        <w:tc>
          <w:tcPr>
            <w:tcW w:w="1955" w:type="dxa"/>
          </w:tcPr>
          <w:p w14:paraId="2AC4B156" w14:textId="5F164AAD" w:rsidR="001C3E6A" w:rsidRPr="001C3E6A" w:rsidRDefault="001C3E6A" w:rsidP="001C3E6A">
            <w:pPr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1C3E6A" w:rsidRPr="001C3E6A" w14:paraId="49D3E8A4" w14:textId="77777777" w:rsidTr="000536B1">
        <w:trPr>
          <w:trHeight w:val="339"/>
        </w:trPr>
        <w:tc>
          <w:tcPr>
            <w:tcW w:w="805" w:type="dxa"/>
          </w:tcPr>
          <w:p w14:paraId="3020A1CA" w14:textId="753BB81E" w:rsidR="001C3E6A" w:rsidRPr="001C3E6A" w:rsidRDefault="001C3E6A" w:rsidP="001C3E6A">
            <w:pPr>
              <w:jc w:val="center"/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2250" w:type="dxa"/>
          </w:tcPr>
          <w:p w14:paraId="6EEB9A45" w14:textId="0F135EF9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gày lập hóa đơn</w:t>
            </w:r>
          </w:p>
        </w:tc>
        <w:tc>
          <w:tcPr>
            <w:tcW w:w="2430" w:type="dxa"/>
          </w:tcPr>
          <w:p w14:paraId="5F8A4BBD" w14:textId="752F2489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DATETIME</w:t>
            </w:r>
          </w:p>
        </w:tc>
        <w:tc>
          <w:tcPr>
            <w:tcW w:w="2331" w:type="dxa"/>
          </w:tcPr>
          <w:p w14:paraId="57888978" w14:textId="2C9990CF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1955" w:type="dxa"/>
          </w:tcPr>
          <w:p w14:paraId="2C0EAB71" w14:textId="1A55248D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1C3E6A" w:rsidRPr="001C3E6A" w14:paraId="5C02B07A" w14:textId="77777777" w:rsidTr="000536B1">
        <w:trPr>
          <w:trHeight w:val="339"/>
        </w:trPr>
        <w:tc>
          <w:tcPr>
            <w:tcW w:w="805" w:type="dxa"/>
          </w:tcPr>
          <w:p w14:paraId="06316F0F" w14:textId="4F67F669" w:rsidR="001C3E6A" w:rsidRPr="001C3E6A" w:rsidRDefault="001C3E6A" w:rsidP="001C3E6A">
            <w:pPr>
              <w:jc w:val="center"/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2250" w:type="dxa"/>
          </w:tcPr>
          <w:p w14:paraId="317E5057" w14:textId="6264F508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ạn sử dụng</w:t>
            </w:r>
          </w:p>
        </w:tc>
        <w:tc>
          <w:tcPr>
            <w:tcW w:w="2430" w:type="dxa"/>
          </w:tcPr>
          <w:p w14:paraId="55DCF4CB" w14:textId="56191A68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DATETIME</w:t>
            </w:r>
          </w:p>
        </w:tc>
        <w:tc>
          <w:tcPr>
            <w:tcW w:w="2331" w:type="dxa"/>
          </w:tcPr>
          <w:p w14:paraId="18A7EBC3" w14:textId="1C16F434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1955" w:type="dxa"/>
          </w:tcPr>
          <w:p w14:paraId="7D0C4D69" w14:textId="37A3425D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1C3E6A" w:rsidRPr="001C3E6A" w14:paraId="4CBFAC33" w14:textId="77777777" w:rsidTr="000536B1">
        <w:trPr>
          <w:trHeight w:val="339"/>
        </w:trPr>
        <w:tc>
          <w:tcPr>
            <w:tcW w:w="805" w:type="dxa"/>
          </w:tcPr>
          <w:p w14:paraId="55CC6A1D" w14:textId="0D35AA9A" w:rsidR="001C3E6A" w:rsidRPr="001C3E6A" w:rsidRDefault="001C3E6A" w:rsidP="001C3E6A">
            <w:pPr>
              <w:jc w:val="center"/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2250" w:type="dxa"/>
          </w:tcPr>
          <w:p w14:paraId="1E0FCBC1" w14:textId="5EDE8DFD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ổng tiền</w:t>
            </w:r>
          </w:p>
        </w:tc>
        <w:tc>
          <w:tcPr>
            <w:tcW w:w="2430" w:type="dxa"/>
          </w:tcPr>
          <w:p w14:paraId="5F087032" w14:textId="1AFA1E05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T</w:t>
            </w:r>
          </w:p>
        </w:tc>
        <w:tc>
          <w:tcPr>
            <w:tcW w:w="2331" w:type="dxa"/>
          </w:tcPr>
          <w:p w14:paraId="61C51A22" w14:textId="085E6A01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1955" w:type="dxa"/>
          </w:tcPr>
          <w:p w14:paraId="618880BD" w14:textId="29156714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1C3E6A" w:rsidRPr="001C3E6A" w14:paraId="6C1AE261" w14:textId="77777777" w:rsidTr="000536B1">
        <w:trPr>
          <w:trHeight w:val="339"/>
        </w:trPr>
        <w:tc>
          <w:tcPr>
            <w:tcW w:w="805" w:type="dxa"/>
          </w:tcPr>
          <w:p w14:paraId="1C2C3055" w14:textId="35204561" w:rsidR="001C3E6A" w:rsidRPr="001C3E6A" w:rsidRDefault="001C3E6A" w:rsidP="001C3E6A">
            <w:pPr>
              <w:jc w:val="center"/>
              <w:rPr>
                <w:szCs w:val="26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2250" w:type="dxa"/>
          </w:tcPr>
          <w:p w14:paraId="6646F795" w14:textId="32126F48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ên đăng nhập</w:t>
            </w:r>
          </w:p>
        </w:tc>
        <w:tc>
          <w:tcPr>
            <w:tcW w:w="2430" w:type="dxa"/>
          </w:tcPr>
          <w:p w14:paraId="4B94ECA4" w14:textId="0843FD38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proofErr w:type="gramStart"/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VARCHAR(</w:t>
            </w:r>
            <w:proofErr w:type="gramEnd"/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0)</w:t>
            </w:r>
          </w:p>
        </w:tc>
        <w:tc>
          <w:tcPr>
            <w:tcW w:w="2331" w:type="dxa"/>
          </w:tcPr>
          <w:p w14:paraId="2B471D6E" w14:textId="3355FB93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óa ngoại</w:t>
            </w:r>
          </w:p>
        </w:tc>
        <w:tc>
          <w:tcPr>
            <w:tcW w:w="1955" w:type="dxa"/>
          </w:tcPr>
          <w:p w14:paraId="6240D43C" w14:textId="04A11305" w:rsidR="001C3E6A" w:rsidRPr="001C3E6A" w:rsidRDefault="001C3E6A" w:rsidP="001C3E6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1C3E6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</w:tbl>
    <w:p w14:paraId="0341E562" w14:textId="77777777" w:rsidR="001C3E6A" w:rsidRDefault="001C3E6A" w:rsidP="001C3E6A">
      <w:pPr>
        <w:rPr>
          <w:szCs w:val="26"/>
          <w:lang w:val="vi-VN"/>
        </w:rPr>
      </w:pPr>
    </w:p>
    <w:p w14:paraId="15B0F2E5" w14:textId="4926995C" w:rsidR="001C3E6A" w:rsidRDefault="00946D3A" w:rsidP="001C3E6A">
      <w:pPr>
        <w:pStyle w:val="Heading3"/>
        <w:rPr>
          <w:lang w:val="vi-VN"/>
        </w:rPr>
      </w:pPr>
      <w:bookmarkStart w:id="8" w:name="_Toc134939259"/>
      <w:r>
        <w:rPr>
          <w:lang w:val="vi-VN"/>
        </w:rPr>
        <w:t>Bảng hóa đơn nhập chi tiết</w:t>
      </w:r>
      <w:bookmarkEnd w:id="8"/>
      <w:r>
        <w:rPr>
          <w:lang w:val="vi-VN"/>
        </w:rPr>
        <w:t xml:space="preserve"> </w:t>
      </w:r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946D3A" w:rsidRPr="001C3E6A" w14:paraId="1D6A2AA8" w14:textId="77777777" w:rsidTr="000536B1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06203DC4" w14:textId="77777777" w:rsidR="00946D3A" w:rsidRPr="001C3E6A" w:rsidRDefault="00946D3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1DEE432D" w14:textId="77777777" w:rsidR="00946D3A" w:rsidRPr="001C3E6A" w:rsidRDefault="00946D3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5893C6F3" w14:textId="77777777" w:rsidR="00946D3A" w:rsidRPr="001C3E6A" w:rsidRDefault="00946D3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38443B8F" w14:textId="77777777" w:rsidR="00946D3A" w:rsidRPr="001C3E6A" w:rsidRDefault="00946D3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2CADAA47" w14:textId="77777777" w:rsidR="00946D3A" w:rsidRPr="001C3E6A" w:rsidRDefault="00946D3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Ghi chú</w:t>
            </w:r>
          </w:p>
        </w:tc>
      </w:tr>
      <w:tr w:rsidR="00946D3A" w:rsidRPr="00946D3A" w14:paraId="675EB3D1" w14:textId="77777777" w:rsidTr="000536B1">
        <w:trPr>
          <w:trHeight w:val="339"/>
        </w:trPr>
        <w:tc>
          <w:tcPr>
            <w:tcW w:w="805" w:type="dxa"/>
          </w:tcPr>
          <w:p w14:paraId="0CF31FBD" w14:textId="0D903FF7" w:rsidR="00946D3A" w:rsidRPr="00946D3A" w:rsidRDefault="00946D3A" w:rsidP="00946D3A">
            <w:pPr>
              <w:jc w:val="center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2250" w:type="dxa"/>
          </w:tcPr>
          <w:p w14:paraId="66154BAE" w14:textId="03CAACA7" w:rsidR="00946D3A" w:rsidRPr="00946D3A" w:rsidRDefault="00946D3A" w:rsidP="00946D3A">
            <w:pPr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Mã hóa đơn</w:t>
            </w:r>
          </w:p>
        </w:tc>
        <w:tc>
          <w:tcPr>
            <w:tcW w:w="2430" w:type="dxa"/>
          </w:tcPr>
          <w:p w14:paraId="5A0550FD" w14:textId="012C735C" w:rsidR="00946D3A" w:rsidRPr="00946D3A" w:rsidRDefault="00946D3A" w:rsidP="00946D3A">
            <w:pPr>
              <w:rPr>
                <w:szCs w:val="26"/>
              </w:rPr>
            </w:pPr>
            <w:proofErr w:type="gramStart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VARCHAR(</w:t>
            </w:r>
            <w:proofErr w:type="gramEnd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)</w:t>
            </w:r>
          </w:p>
        </w:tc>
        <w:tc>
          <w:tcPr>
            <w:tcW w:w="2331" w:type="dxa"/>
          </w:tcPr>
          <w:p w14:paraId="1900E0A4" w14:textId="0CD57B5B" w:rsidR="00946D3A" w:rsidRPr="00946D3A" w:rsidRDefault="00946D3A" w:rsidP="00946D3A">
            <w:pPr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Khóa </w:t>
            </w:r>
            <w:r w:rsidR="000236C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goại</w:t>
            </w:r>
          </w:p>
        </w:tc>
        <w:tc>
          <w:tcPr>
            <w:tcW w:w="1955" w:type="dxa"/>
          </w:tcPr>
          <w:p w14:paraId="51B6A82D" w14:textId="7E5E2BD4" w:rsidR="00946D3A" w:rsidRPr="00946D3A" w:rsidRDefault="00946D3A" w:rsidP="00946D3A">
            <w:pPr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16673559" w14:textId="77777777" w:rsidTr="000536B1">
        <w:trPr>
          <w:trHeight w:val="339"/>
        </w:trPr>
        <w:tc>
          <w:tcPr>
            <w:tcW w:w="805" w:type="dxa"/>
          </w:tcPr>
          <w:p w14:paraId="3725413A" w14:textId="70A1DCF8" w:rsidR="00946D3A" w:rsidRPr="00946D3A" w:rsidRDefault="00946D3A" w:rsidP="00946D3A">
            <w:pPr>
              <w:jc w:val="center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2250" w:type="dxa"/>
          </w:tcPr>
          <w:p w14:paraId="2B4421EB" w14:textId="003A7CEE" w:rsidR="00946D3A" w:rsidRPr="00946D3A" w:rsidRDefault="00946D3A" w:rsidP="00946D3A">
            <w:pPr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Mã sản phẩm</w:t>
            </w:r>
          </w:p>
        </w:tc>
        <w:tc>
          <w:tcPr>
            <w:tcW w:w="2430" w:type="dxa"/>
          </w:tcPr>
          <w:p w14:paraId="6FD5F1A9" w14:textId="09B745FA" w:rsidR="00946D3A" w:rsidRPr="00946D3A" w:rsidRDefault="00946D3A" w:rsidP="00946D3A">
            <w:pPr>
              <w:rPr>
                <w:szCs w:val="26"/>
              </w:rPr>
            </w:pPr>
            <w:proofErr w:type="gramStart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VARCHAR(</w:t>
            </w:r>
            <w:proofErr w:type="gramEnd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)</w:t>
            </w:r>
          </w:p>
        </w:tc>
        <w:tc>
          <w:tcPr>
            <w:tcW w:w="2331" w:type="dxa"/>
          </w:tcPr>
          <w:p w14:paraId="7DA4D08F" w14:textId="4541800F" w:rsidR="00946D3A" w:rsidRPr="00F65FA7" w:rsidRDefault="00946D3A" w:rsidP="00946D3A">
            <w:pPr>
              <w:rPr>
                <w:szCs w:val="26"/>
                <w:lang w:val="vi-VN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Khóa </w:t>
            </w:r>
            <w:r w:rsidR="000236C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chính</w:t>
            </w:r>
            <w:r w:rsidR="000236C5">
              <w:rPr>
                <w:rFonts w:eastAsia="Times New Roman" w:cs="Times New Roman"/>
                <w:color w:val="000000"/>
                <w:szCs w:val="26"/>
                <w:lang w:val="vi-VN" w:eastAsia="en-GB"/>
              </w:rPr>
              <w:t xml:space="preserve"> </w:t>
            </w:r>
            <w:r w:rsidR="00F65FA7">
              <w:rPr>
                <w:rFonts w:eastAsia="Times New Roman" w:cs="Times New Roman"/>
                <w:color w:val="000000"/>
                <w:szCs w:val="26"/>
                <w:lang w:val="vi-VN" w:eastAsia="en-GB"/>
              </w:rPr>
              <w:t xml:space="preserve"> </w:t>
            </w:r>
          </w:p>
        </w:tc>
        <w:tc>
          <w:tcPr>
            <w:tcW w:w="1955" w:type="dxa"/>
          </w:tcPr>
          <w:p w14:paraId="36E1FB01" w14:textId="074F606C" w:rsidR="00946D3A" w:rsidRPr="00946D3A" w:rsidRDefault="00946D3A" w:rsidP="00946D3A">
            <w:pPr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14EA70FE" w14:textId="77777777" w:rsidTr="000536B1">
        <w:trPr>
          <w:trHeight w:val="339"/>
        </w:trPr>
        <w:tc>
          <w:tcPr>
            <w:tcW w:w="805" w:type="dxa"/>
          </w:tcPr>
          <w:p w14:paraId="107664F6" w14:textId="32BB5071" w:rsidR="00946D3A" w:rsidRPr="00946D3A" w:rsidRDefault="00946D3A" w:rsidP="00946D3A">
            <w:pPr>
              <w:jc w:val="center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2250" w:type="dxa"/>
          </w:tcPr>
          <w:p w14:paraId="290BEBBD" w14:textId="2CA4F91A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ố lượng nhập</w:t>
            </w:r>
          </w:p>
        </w:tc>
        <w:tc>
          <w:tcPr>
            <w:tcW w:w="2430" w:type="dxa"/>
          </w:tcPr>
          <w:p w14:paraId="495F783E" w14:textId="095FEEAD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T</w:t>
            </w:r>
          </w:p>
        </w:tc>
        <w:tc>
          <w:tcPr>
            <w:tcW w:w="2331" w:type="dxa"/>
          </w:tcPr>
          <w:p w14:paraId="6E94C068" w14:textId="72AD398F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1955" w:type="dxa"/>
          </w:tcPr>
          <w:p w14:paraId="5BA64679" w14:textId="03592B06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7AAB1A25" w14:textId="77777777" w:rsidTr="000536B1">
        <w:trPr>
          <w:trHeight w:val="339"/>
        </w:trPr>
        <w:tc>
          <w:tcPr>
            <w:tcW w:w="805" w:type="dxa"/>
          </w:tcPr>
          <w:p w14:paraId="00FD7C5F" w14:textId="0015451E" w:rsidR="00946D3A" w:rsidRPr="00946D3A" w:rsidRDefault="00946D3A" w:rsidP="00946D3A">
            <w:pPr>
              <w:jc w:val="center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2250" w:type="dxa"/>
          </w:tcPr>
          <w:p w14:paraId="1798EF8D" w14:textId="3F983276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Giá nhập</w:t>
            </w:r>
          </w:p>
        </w:tc>
        <w:tc>
          <w:tcPr>
            <w:tcW w:w="2430" w:type="dxa"/>
          </w:tcPr>
          <w:p w14:paraId="612AC00D" w14:textId="13FE7C47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T</w:t>
            </w:r>
          </w:p>
        </w:tc>
        <w:tc>
          <w:tcPr>
            <w:tcW w:w="2331" w:type="dxa"/>
          </w:tcPr>
          <w:p w14:paraId="4016912C" w14:textId="03698DA3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1955" w:type="dxa"/>
          </w:tcPr>
          <w:p w14:paraId="3CCC0A12" w14:textId="4811F056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50BBB604" w14:textId="77777777" w:rsidTr="000536B1">
        <w:trPr>
          <w:trHeight w:val="339"/>
        </w:trPr>
        <w:tc>
          <w:tcPr>
            <w:tcW w:w="805" w:type="dxa"/>
          </w:tcPr>
          <w:p w14:paraId="1116F3D5" w14:textId="287B1EC9" w:rsidR="00946D3A" w:rsidRPr="00946D3A" w:rsidRDefault="00946D3A" w:rsidP="00946D3A">
            <w:pPr>
              <w:jc w:val="center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2250" w:type="dxa"/>
          </w:tcPr>
          <w:p w14:paraId="3894E58E" w14:textId="6A8CEE0A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hành tiền</w:t>
            </w:r>
          </w:p>
        </w:tc>
        <w:tc>
          <w:tcPr>
            <w:tcW w:w="2430" w:type="dxa"/>
          </w:tcPr>
          <w:p w14:paraId="433754BF" w14:textId="5AED3854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T</w:t>
            </w:r>
          </w:p>
        </w:tc>
        <w:tc>
          <w:tcPr>
            <w:tcW w:w="2331" w:type="dxa"/>
          </w:tcPr>
          <w:p w14:paraId="3CBB0D43" w14:textId="0B9EF98F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1955" w:type="dxa"/>
          </w:tcPr>
          <w:p w14:paraId="6EF89010" w14:textId="4ABC7488" w:rsidR="00946D3A" w:rsidRPr="00946D3A" w:rsidRDefault="00946D3A" w:rsidP="00946D3A">
            <w:pPr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</w:tbl>
    <w:p w14:paraId="7C272E18" w14:textId="77777777" w:rsidR="00946D3A" w:rsidRDefault="00946D3A" w:rsidP="00946D3A">
      <w:pPr>
        <w:rPr>
          <w:szCs w:val="26"/>
          <w:lang w:val="vi-VN"/>
        </w:rPr>
      </w:pPr>
    </w:p>
    <w:p w14:paraId="3E975BCE" w14:textId="2ADE1C8B" w:rsidR="00946D3A" w:rsidRDefault="00946D3A" w:rsidP="00946D3A">
      <w:pPr>
        <w:pStyle w:val="Heading3"/>
        <w:rPr>
          <w:lang w:val="vi-VN"/>
        </w:rPr>
      </w:pPr>
      <w:bookmarkStart w:id="9" w:name="_Toc134939260"/>
      <w:r>
        <w:rPr>
          <w:lang w:val="vi-VN"/>
        </w:rPr>
        <w:t>Bảng hóa đơn bán</w:t>
      </w:r>
      <w:bookmarkEnd w:id="9"/>
      <w:r>
        <w:rPr>
          <w:lang w:val="vi-VN"/>
        </w:rPr>
        <w:t xml:space="preserve"> </w:t>
      </w:r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946D3A" w:rsidRPr="001C3E6A" w14:paraId="6939D20E" w14:textId="77777777" w:rsidTr="00946D3A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446E1792" w14:textId="77777777" w:rsidR="00946D3A" w:rsidRPr="00946D3A" w:rsidRDefault="00946D3A" w:rsidP="000536B1">
            <w:pPr>
              <w:jc w:val="center"/>
              <w:rPr>
                <w:b/>
                <w:szCs w:val="26"/>
              </w:rPr>
            </w:pPr>
            <w:r w:rsidRPr="00946D3A">
              <w:rPr>
                <w:b/>
                <w:szCs w:val="26"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4E8B05C5" w14:textId="77777777" w:rsidR="00946D3A" w:rsidRPr="00946D3A" w:rsidRDefault="00946D3A" w:rsidP="000536B1">
            <w:pPr>
              <w:jc w:val="center"/>
              <w:rPr>
                <w:b/>
                <w:szCs w:val="26"/>
              </w:rPr>
            </w:pPr>
            <w:r w:rsidRPr="00946D3A">
              <w:rPr>
                <w:b/>
                <w:szCs w:val="26"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46692637" w14:textId="77777777" w:rsidR="00946D3A" w:rsidRPr="00946D3A" w:rsidRDefault="00946D3A" w:rsidP="000536B1">
            <w:pPr>
              <w:jc w:val="center"/>
              <w:rPr>
                <w:b/>
                <w:szCs w:val="26"/>
              </w:rPr>
            </w:pPr>
            <w:r w:rsidRPr="00946D3A">
              <w:rPr>
                <w:b/>
                <w:szCs w:val="26"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4AEBE90B" w14:textId="77777777" w:rsidR="00946D3A" w:rsidRPr="00946D3A" w:rsidRDefault="00946D3A" w:rsidP="000536B1">
            <w:pPr>
              <w:jc w:val="center"/>
              <w:rPr>
                <w:b/>
                <w:szCs w:val="26"/>
              </w:rPr>
            </w:pPr>
            <w:r w:rsidRPr="00946D3A">
              <w:rPr>
                <w:b/>
                <w:szCs w:val="26"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57581566" w14:textId="77777777" w:rsidR="00946D3A" w:rsidRPr="00946D3A" w:rsidRDefault="00946D3A" w:rsidP="000536B1">
            <w:pPr>
              <w:jc w:val="center"/>
              <w:rPr>
                <w:b/>
                <w:szCs w:val="26"/>
              </w:rPr>
            </w:pPr>
            <w:r w:rsidRPr="00946D3A">
              <w:rPr>
                <w:b/>
                <w:szCs w:val="26"/>
              </w:rPr>
              <w:t>Ghi chú</w:t>
            </w:r>
          </w:p>
        </w:tc>
      </w:tr>
      <w:tr w:rsidR="00946D3A" w:rsidRPr="00946D3A" w14:paraId="31AC4B86" w14:textId="77777777" w:rsidTr="00946D3A">
        <w:trPr>
          <w:trHeight w:val="485"/>
        </w:trPr>
        <w:tc>
          <w:tcPr>
            <w:tcW w:w="0" w:type="auto"/>
            <w:hideMark/>
          </w:tcPr>
          <w:p w14:paraId="13DCCFBF" w14:textId="77777777" w:rsidR="00946D3A" w:rsidRPr="00946D3A" w:rsidRDefault="00946D3A" w:rsidP="00946D3A">
            <w:pPr>
              <w:spacing w:before="24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hideMark/>
          </w:tcPr>
          <w:p w14:paraId="191A9E84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Mã hóa đơn</w:t>
            </w:r>
          </w:p>
        </w:tc>
        <w:tc>
          <w:tcPr>
            <w:tcW w:w="0" w:type="auto"/>
            <w:hideMark/>
          </w:tcPr>
          <w:p w14:paraId="2D3FF669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proofErr w:type="gramStart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VARCHAR(</w:t>
            </w:r>
            <w:proofErr w:type="gramEnd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)</w:t>
            </w:r>
          </w:p>
        </w:tc>
        <w:tc>
          <w:tcPr>
            <w:tcW w:w="0" w:type="auto"/>
            <w:hideMark/>
          </w:tcPr>
          <w:p w14:paraId="09DCE66D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óa chính</w:t>
            </w:r>
          </w:p>
        </w:tc>
        <w:tc>
          <w:tcPr>
            <w:tcW w:w="0" w:type="auto"/>
            <w:hideMark/>
          </w:tcPr>
          <w:p w14:paraId="7A8093A0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2E8228B7" w14:textId="77777777" w:rsidTr="00946D3A">
        <w:trPr>
          <w:trHeight w:val="485"/>
        </w:trPr>
        <w:tc>
          <w:tcPr>
            <w:tcW w:w="0" w:type="auto"/>
            <w:hideMark/>
          </w:tcPr>
          <w:p w14:paraId="39DA2AD2" w14:textId="77777777" w:rsidR="00946D3A" w:rsidRPr="00946D3A" w:rsidRDefault="00946D3A" w:rsidP="00946D3A">
            <w:pPr>
              <w:spacing w:before="24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hideMark/>
          </w:tcPr>
          <w:p w14:paraId="01A99DA6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Mã sản phẩm</w:t>
            </w:r>
          </w:p>
        </w:tc>
        <w:tc>
          <w:tcPr>
            <w:tcW w:w="0" w:type="auto"/>
            <w:hideMark/>
          </w:tcPr>
          <w:p w14:paraId="6311973C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proofErr w:type="gramStart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VARCHAR(</w:t>
            </w:r>
            <w:proofErr w:type="gramEnd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)</w:t>
            </w:r>
          </w:p>
        </w:tc>
        <w:tc>
          <w:tcPr>
            <w:tcW w:w="0" w:type="auto"/>
            <w:hideMark/>
          </w:tcPr>
          <w:p w14:paraId="34E3BFE6" w14:textId="0790B8FA" w:rsidR="00946D3A" w:rsidRPr="00F65FA7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vi-VN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Khóa </w:t>
            </w:r>
            <w:r w:rsidR="00F65FA7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goại</w:t>
            </w:r>
            <w:r w:rsidR="00F65FA7">
              <w:rPr>
                <w:rFonts w:eastAsia="Times New Roman" w:cs="Times New Roman"/>
                <w:color w:val="000000"/>
                <w:szCs w:val="26"/>
                <w:lang w:val="vi-VN" w:eastAsia="en-GB"/>
              </w:rPr>
              <w:t xml:space="preserve"> </w:t>
            </w:r>
          </w:p>
        </w:tc>
        <w:tc>
          <w:tcPr>
            <w:tcW w:w="0" w:type="auto"/>
            <w:hideMark/>
          </w:tcPr>
          <w:p w14:paraId="2045BD76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5C3BE063" w14:textId="77777777" w:rsidTr="00946D3A">
        <w:trPr>
          <w:trHeight w:val="485"/>
        </w:trPr>
        <w:tc>
          <w:tcPr>
            <w:tcW w:w="0" w:type="auto"/>
            <w:hideMark/>
          </w:tcPr>
          <w:p w14:paraId="5260CDF2" w14:textId="77777777" w:rsidR="00946D3A" w:rsidRPr="00946D3A" w:rsidRDefault="00946D3A" w:rsidP="00946D3A">
            <w:pPr>
              <w:spacing w:before="24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hideMark/>
          </w:tcPr>
          <w:p w14:paraId="66C9921B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gày lập hóa đơn</w:t>
            </w:r>
          </w:p>
        </w:tc>
        <w:tc>
          <w:tcPr>
            <w:tcW w:w="0" w:type="auto"/>
            <w:hideMark/>
          </w:tcPr>
          <w:p w14:paraId="5DF703CD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DATETIME</w:t>
            </w:r>
          </w:p>
        </w:tc>
        <w:tc>
          <w:tcPr>
            <w:tcW w:w="0" w:type="auto"/>
            <w:hideMark/>
          </w:tcPr>
          <w:p w14:paraId="6859C230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0" w:type="auto"/>
            <w:hideMark/>
          </w:tcPr>
          <w:p w14:paraId="567B88CC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0F632FA0" w14:textId="77777777" w:rsidTr="00946D3A">
        <w:trPr>
          <w:trHeight w:val="485"/>
        </w:trPr>
        <w:tc>
          <w:tcPr>
            <w:tcW w:w="0" w:type="auto"/>
            <w:hideMark/>
          </w:tcPr>
          <w:p w14:paraId="001C0D7C" w14:textId="77777777" w:rsidR="00946D3A" w:rsidRPr="00946D3A" w:rsidRDefault="00946D3A" w:rsidP="00946D3A">
            <w:pPr>
              <w:spacing w:before="24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hideMark/>
          </w:tcPr>
          <w:p w14:paraId="4F3E0784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ạn sử dụng</w:t>
            </w:r>
          </w:p>
        </w:tc>
        <w:tc>
          <w:tcPr>
            <w:tcW w:w="0" w:type="auto"/>
            <w:hideMark/>
          </w:tcPr>
          <w:p w14:paraId="19B33902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DATETIME</w:t>
            </w:r>
          </w:p>
        </w:tc>
        <w:tc>
          <w:tcPr>
            <w:tcW w:w="0" w:type="auto"/>
            <w:hideMark/>
          </w:tcPr>
          <w:p w14:paraId="0B9ED2BA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0" w:type="auto"/>
            <w:hideMark/>
          </w:tcPr>
          <w:p w14:paraId="6706EA9B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731896AC" w14:textId="77777777" w:rsidTr="00946D3A">
        <w:trPr>
          <w:trHeight w:val="485"/>
        </w:trPr>
        <w:tc>
          <w:tcPr>
            <w:tcW w:w="0" w:type="auto"/>
            <w:hideMark/>
          </w:tcPr>
          <w:p w14:paraId="6B26D581" w14:textId="77777777" w:rsidR="00946D3A" w:rsidRPr="00946D3A" w:rsidRDefault="00946D3A" w:rsidP="00946D3A">
            <w:pPr>
              <w:spacing w:before="24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hideMark/>
          </w:tcPr>
          <w:p w14:paraId="4BD9A189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ổng tiền</w:t>
            </w:r>
          </w:p>
        </w:tc>
        <w:tc>
          <w:tcPr>
            <w:tcW w:w="0" w:type="auto"/>
            <w:hideMark/>
          </w:tcPr>
          <w:p w14:paraId="7716DF5B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T</w:t>
            </w:r>
          </w:p>
        </w:tc>
        <w:tc>
          <w:tcPr>
            <w:tcW w:w="0" w:type="auto"/>
            <w:hideMark/>
          </w:tcPr>
          <w:p w14:paraId="4383970D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0" w:type="auto"/>
            <w:hideMark/>
          </w:tcPr>
          <w:p w14:paraId="2A46A444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17607AF9" w14:textId="77777777" w:rsidTr="00946D3A">
        <w:trPr>
          <w:trHeight w:val="485"/>
        </w:trPr>
        <w:tc>
          <w:tcPr>
            <w:tcW w:w="0" w:type="auto"/>
            <w:hideMark/>
          </w:tcPr>
          <w:p w14:paraId="115939C0" w14:textId="77777777" w:rsidR="00946D3A" w:rsidRPr="00946D3A" w:rsidRDefault="00946D3A" w:rsidP="00946D3A">
            <w:pPr>
              <w:spacing w:before="24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hideMark/>
          </w:tcPr>
          <w:p w14:paraId="27093891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ên đăng nhập</w:t>
            </w:r>
          </w:p>
        </w:tc>
        <w:tc>
          <w:tcPr>
            <w:tcW w:w="0" w:type="auto"/>
            <w:hideMark/>
          </w:tcPr>
          <w:p w14:paraId="27CBE6E6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proofErr w:type="gramStart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VARCHAR(</w:t>
            </w:r>
            <w:proofErr w:type="gramEnd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0)</w:t>
            </w:r>
          </w:p>
        </w:tc>
        <w:tc>
          <w:tcPr>
            <w:tcW w:w="0" w:type="auto"/>
            <w:hideMark/>
          </w:tcPr>
          <w:p w14:paraId="5465BF53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óa ngoại</w:t>
            </w:r>
          </w:p>
        </w:tc>
        <w:tc>
          <w:tcPr>
            <w:tcW w:w="0" w:type="auto"/>
            <w:hideMark/>
          </w:tcPr>
          <w:p w14:paraId="5E69AEB7" w14:textId="77777777" w:rsidR="00946D3A" w:rsidRPr="00946D3A" w:rsidRDefault="00946D3A" w:rsidP="00946D3A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</w:tbl>
    <w:p w14:paraId="78829D3A" w14:textId="77777777" w:rsidR="00946D3A" w:rsidRDefault="00946D3A" w:rsidP="00946D3A">
      <w:pPr>
        <w:rPr>
          <w:lang w:val="vi-VN"/>
        </w:rPr>
      </w:pPr>
    </w:p>
    <w:p w14:paraId="0699413B" w14:textId="14D4F71B" w:rsidR="00946D3A" w:rsidRDefault="00946D3A" w:rsidP="00946D3A">
      <w:pPr>
        <w:pStyle w:val="Heading3"/>
        <w:rPr>
          <w:lang w:val="vi-VN"/>
        </w:rPr>
      </w:pPr>
      <w:bookmarkStart w:id="10" w:name="_Toc134939261"/>
      <w:r>
        <w:rPr>
          <w:lang w:val="vi-VN"/>
        </w:rPr>
        <w:t>Bảng hóa đơn bán chi tiết</w:t>
      </w:r>
      <w:bookmarkEnd w:id="10"/>
      <w:r>
        <w:rPr>
          <w:lang w:val="vi-VN"/>
        </w:rPr>
        <w:t xml:space="preserve"> </w:t>
      </w:r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946D3A" w:rsidRPr="001C3E6A" w14:paraId="2DC88417" w14:textId="77777777" w:rsidTr="00946D3A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021FCE93" w14:textId="77777777" w:rsidR="00946D3A" w:rsidRPr="001C3E6A" w:rsidRDefault="00946D3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1944A124" w14:textId="77777777" w:rsidR="00946D3A" w:rsidRPr="001C3E6A" w:rsidRDefault="00946D3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78E6B457" w14:textId="77777777" w:rsidR="00946D3A" w:rsidRPr="001C3E6A" w:rsidRDefault="00946D3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45A1771E" w14:textId="77777777" w:rsidR="00946D3A" w:rsidRPr="001C3E6A" w:rsidRDefault="00946D3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5E6397EF" w14:textId="77777777" w:rsidR="00946D3A" w:rsidRPr="001C3E6A" w:rsidRDefault="00946D3A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Ghi chú</w:t>
            </w:r>
          </w:p>
        </w:tc>
      </w:tr>
      <w:tr w:rsidR="00946D3A" w:rsidRPr="00946D3A" w14:paraId="7CA6D01E" w14:textId="77777777" w:rsidTr="00946D3A">
        <w:trPr>
          <w:trHeight w:val="505"/>
        </w:trPr>
        <w:tc>
          <w:tcPr>
            <w:tcW w:w="0" w:type="auto"/>
            <w:hideMark/>
          </w:tcPr>
          <w:p w14:paraId="33FF6B9F" w14:textId="77777777" w:rsidR="00946D3A" w:rsidRPr="00946D3A" w:rsidRDefault="00946D3A" w:rsidP="000536B1">
            <w:pPr>
              <w:spacing w:before="24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hideMark/>
          </w:tcPr>
          <w:p w14:paraId="68D072C0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Mã sản phẩm</w:t>
            </w:r>
          </w:p>
        </w:tc>
        <w:tc>
          <w:tcPr>
            <w:tcW w:w="0" w:type="auto"/>
            <w:hideMark/>
          </w:tcPr>
          <w:p w14:paraId="1FCF0E3D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proofErr w:type="gramStart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VARCHAR(</w:t>
            </w:r>
            <w:proofErr w:type="gramEnd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)</w:t>
            </w:r>
          </w:p>
        </w:tc>
        <w:tc>
          <w:tcPr>
            <w:tcW w:w="0" w:type="auto"/>
            <w:hideMark/>
          </w:tcPr>
          <w:p w14:paraId="6561EF82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óa chính</w:t>
            </w:r>
          </w:p>
        </w:tc>
        <w:tc>
          <w:tcPr>
            <w:tcW w:w="0" w:type="auto"/>
            <w:hideMark/>
          </w:tcPr>
          <w:p w14:paraId="792E34A6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24506E03" w14:textId="77777777" w:rsidTr="00946D3A">
        <w:trPr>
          <w:trHeight w:val="530"/>
        </w:trPr>
        <w:tc>
          <w:tcPr>
            <w:tcW w:w="0" w:type="auto"/>
            <w:hideMark/>
          </w:tcPr>
          <w:p w14:paraId="268B0D01" w14:textId="77777777" w:rsidR="00946D3A" w:rsidRPr="00946D3A" w:rsidRDefault="00946D3A" w:rsidP="000536B1">
            <w:pPr>
              <w:spacing w:before="24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hideMark/>
          </w:tcPr>
          <w:p w14:paraId="3F7EADD0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Mã hóa đơn</w:t>
            </w:r>
          </w:p>
        </w:tc>
        <w:tc>
          <w:tcPr>
            <w:tcW w:w="0" w:type="auto"/>
            <w:hideMark/>
          </w:tcPr>
          <w:p w14:paraId="79DEE537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proofErr w:type="gramStart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VARCHAR(</w:t>
            </w:r>
            <w:proofErr w:type="gramEnd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)</w:t>
            </w:r>
          </w:p>
        </w:tc>
        <w:tc>
          <w:tcPr>
            <w:tcW w:w="0" w:type="auto"/>
            <w:hideMark/>
          </w:tcPr>
          <w:p w14:paraId="770C7B51" w14:textId="092BA663" w:rsidR="00946D3A" w:rsidRPr="00F65FA7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vi-VN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Khóa </w:t>
            </w:r>
            <w:r w:rsidR="00F65FA7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goại</w:t>
            </w:r>
            <w:r w:rsidR="00F65FA7">
              <w:rPr>
                <w:rFonts w:eastAsia="Times New Roman" w:cs="Times New Roman"/>
                <w:color w:val="000000"/>
                <w:szCs w:val="26"/>
                <w:lang w:val="vi-VN" w:eastAsia="en-GB"/>
              </w:rPr>
              <w:t xml:space="preserve"> </w:t>
            </w:r>
          </w:p>
        </w:tc>
        <w:tc>
          <w:tcPr>
            <w:tcW w:w="0" w:type="auto"/>
            <w:hideMark/>
          </w:tcPr>
          <w:p w14:paraId="34E3DADF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53F1314F" w14:textId="77777777" w:rsidTr="00946D3A">
        <w:trPr>
          <w:trHeight w:val="545"/>
        </w:trPr>
        <w:tc>
          <w:tcPr>
            <w:tcW w:w="0" w:type="auto"/>
            <w:hideMark/>
          </w:tcPr>
          <w:p w14:paraId="3C992A21" w14:textId="77777777" w:rsidR="00946D3A" w:rsidRPr="00946D3A" w:rsidRDefault="00946D3A" w:rsidP="000536B1">
            <w:pPr>
              <w:spacing w:before="24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hideMark/>
          </w:tcPr>
          <w:p w14:paraId="5AF200F0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ố lượng bán</w:t>
            </w:r>
          </w:p>
        </w:tc>
        <w:tc>
          <w:tcPr>
            <w:tcW w:w="0" w:type="auto"/>
            <w:hideMark/>
          </w:tcPr>
          <w:p w14:paraId="111AE5EF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T</w:t>
            </w:r>
          </w:p>
        </w:tc>
        <w:tc>
          <w:tcPr>
            <w:tcW w:w="0" w:type="auto"/>
            <w:hideMark/>
          </w:tcPr>
          <w:p w14:paraId="4FF3C722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0" w:type="auto"/>
            <w:hideMark/>
          </w:tcPr>
          <w:p w14:paraId="562B3DDD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586E45AD" w14:textId="77777777" w:rsidTr="00946D3A">
        <w:trPr>
          <w:trHeight w:val="545"/>
        </w:trPr>
        <w:tc>
          <w:tcPr>
            <w:tcW w:w="0" w:type="auto"/>
            <w:hideMark/>
          </w:tcPr>
          <w:p w14:paraId="66FD7E5C" w14:textId="77777777" w:rsidR="00946D3A" w:rsidRPr="00946D3A" w:rsidRDefault="00946D3A" w:rsidP="000536B1">
            <w:pPr>
              <w:spacing w:before="24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hideMark/>
          </w:tcPr>
          <w:p w14:paraId="25E58762" w14:textId="254A4CAE" w:rsidR="00946D3A" w:rsidRPr="00946D3A" w:rsidRDefault="008254D8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Giá</w:t>
            </w:r>
            <w:r w:rsidR="00946D3A"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 tiền</w:t>
            </w:r>
          </w:p>
        </w:tc>
        <w:tc>
          <w:tcPr>
            <w:tcW w:w="0" w:type="auto"/>
            <w:hideMark/>
          </w:tcPr>
          <w:p w14:paraId="71878D05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T</w:t>
            </w:r>
          </w:p>
        </w:tc>
        <w:tc>
          <w:tcPr>
            <w:tcW w:w="0" w:type="auto"/>
            <w:hideMark/>
          </w:tcPr>
          <w:p w14:paraId="7839F186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0" w:type="auto"/>
            <w:hideMark/>
          </w:tcPr>
          <w:p w14:paraId="61F3937E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46D3A" w:rsidRPr="00946D3A" w14:paraId="643441DD" w14:textId="77777777" w:rsidTr="00946D3A">
        <w:trPr>
          <w:trHeight w:val="545"/>
        </w:trPr>
        <w:tc>
          <w:tcPr>
            <w:tcW w:w="0" w:type="auto"/>
            <w:hideMark/>
          </w:tcPr>
          <w:p w14:paraId="1973F62F" w14:textId="77777777" w:rsidR="00946D3A" w:rsidRPr="00946D3A" w:rsidRDefault="00946D3A" w:rsidP="000536B1">
            <w:pPr>
              <w:spacing w:before="24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hideMark/>
          </w:tcPr>
          <w:p w14:paraId="10B837FA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hành tiền</w:t>
            </w:r>
          </w:p>
        </w:tc>
        <w:tc>
          <w:tcPr>
            <w:tcW w:w="0" w:type="auto"/>
            <w:hideMark/>
          </w:tcPr>
          <w:p w14:paraId="06482F91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T</w:t>
            </w:r>
          </w:p>
        </w:tc>
        <w:tc>
          <w:tcPr>
            <w:tcW w:w="0" w:type="auto"/>
            <w:hideMark/>
          </w:tcPr>
          <w:p w14:paraId="1A557491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  <w:tc>
          <w:tcPr>
            <w:tcW w:w="0" w:type="auto"/>
            <w:hideMark/>
          </w:tcPr>
          <w:p w14:paraId="5B659C91" w14:textId="77777777" w:rsidR="00946D3A" w:rsidRPr="00946D3A" w:rsidRDefault="00946D3A" w:rsidP="000536B1">
            <w:pPr>
              <w:spacing w:before="24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</w:tbl>
    <w:p w14:paraId="032D764B" w14:textId="77777777" w:rsidR="00946D3A" w:rsidRDefault="00946D3A" w:rsidP="00946D3A">
      <w:pPr>
        <w:rPr>
          <w:szCs w:val="26"/>
          <w:lang w:val="vi-VN"/>
        </w:rPr>
      </w:pPr>
    </w:p>
    <w:p w14:paraId="456217EB" w14:textId="58D810C7" w:rsidR="00946D3A" w:rsidRDefault="00946D3A" w:rsidP="00946D3A">
      <w:pPr>
        <w:pStyle w:val="Heading3"/>
        <w:rPr>
          <w:lang w:val="vi-VN"/>
        </w:rPr>
      </w:pPr>
      <w:bookmarkStart w:id="11" w:name="_Toc134939262"/>
      <w:r>
        <w:rPr>
          <w:lang w:val="vi-VN"/>
        </w:rPr>
        <w:t>Bảng thông tin sản phẩm</w:t>
      </w:r>
      <w:bookmarkEnd w:id="11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788"/>
        <w:gridCol w:w="2731"/>
        <w:gridCol w:w="2397"/>
        <w:gridCol w:w="2081"/>
        <w:gridCol w:w="1774"/>
      </w:tblGrid>
      <w:tr w:rsidR="009117DB" w:rsidRPr="001C3E6A" w14:paraId="0D980734" w14:textId="77777777" w:rsidTr="009117DB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61CABB64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3983E41D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13D2FEE2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2088EF7B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4058112F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Ghi chú</w:t>
            </w:r>
          </w:p>
        </w:tc>
      </w:tr>
      <w:tr w:rsidR="009117DB" w:rsidRPr="009117DB" w14:paraId="3B56FA2B" w14:textId="77777777" w:rsidTr="009117DB">
        <w:trPr>
          <w:trHeight w:val="605"/>
        </w:trPr>
        <w:tc>
          <w:tcPr>
            <w:tcW w:w="0" w:type="auto"/>
            <w:hideMark/>
          </w:tcPr>
          <w:p w14:paraId="7E1B4E21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1</w:t>
            </w:r>
          </w:p>
        </w:tc>
        <w:tc>
          <w:tcPr>
            <w:tcW w:w="0" w:type="auto"/>
            <w:hideMark/>
          </w:tcPr>
          <w:p w14:paraId="78914411" w14:textId="77777777" w:rsidR="009117DB" w:rsidRPr="009117DB" w:rsidRDefault="009117DB" w:rsidP="009117DB">
            <w:pPr>
              <w:spacing w:before="24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Mã sản phẩm</w:t>
            </w:r>
          </w:p>
        </w:tc>
        <w:tc>
          <w:tcPr>
            <w:tcW w:w="0" w:type="auto"/>
            <w:hideMark/>
          </w:tcPr>
          <w:p w14:paraId="77ED3895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proofErr w:type="gramStart"/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VARCHAR(</w:t>
            </w:r>
            <w:proofErr w:type="gramEnd"/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10)</w:t>
            </w:r>
          </w:p>
        </w:tc>
        <w:tc>
          <w:tcPr>
            <w:tcW w:w="0" w:type="auto"/>
            <w:hideMark/>
          </w:tcPr>
          <w:p w14:paraId="62A0A86F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óa chính</w:t>
            </w:r>
          </w:p>
        </w:tc>
        <w:tc>
          <w:tcPr>
            <w:tcW w:w="0" w:type="auto"/>
            <w:hideMark/>
          </w:tcPr>
          <w:p w14:paraId="486A915A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</w:tr>
      <w:tr w:rsidR="009117DB" w:rsidRPr="009117DB" w14:paraId="133CDD52" w14:textId="77777777" w:rsidTr="009117DB">
        <w:trPr>
          <w:trHeight w:val="1100"/>
        </w:trPr>
        <w:tc>
          <w:tcPr>
            <w:tcW w:w="0" w:type="auto"/>
            <w:hideMark/>
          </w:tcPr>
          <w:p w14:paraId="12C8209C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2</w:t>
            </w:r>
          </w:p>
        </w:tc>
        <w:tc>
          <w:tcPr>
            <w:tcW w:w="0" w:type="auto"/>
            <w:hideMark/>
          </w:tcPr>
          <w:p w14:paraId="2297C41C" w14:textId="77777777" w:rsidR="009117DB" w:rsidRPr="009117DB" w:rsidRDefault="009117DB" w:rsidP="009117DB">
            <w:pPr>
              <w:spacing w:before="24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Số lượng tồn kho tối thiểu</w:t>
            </w:r>
          </w:p>
        </w:tc>
        <w:tc>
          <w:tcPr>
            <w:tcW w:w="0" w:type="auto"/>
            <w:hideMark/>
          </w:tcPr>
          <w:p w14:paraId="334B2BEE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INT</w:t>
            </w:r>
          </w:p>
        </w:tc>
        <w:tc>
          <w:tcPr>
            <w:tcW w:w="0" w:type="auto"/>
            <w:hideMark/>
          </w:tcPr>
          <w:p w14:paraId="65E1276B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  <w:tc>
          <w:tcPr>
            <w:tcW w:w="0" w:type="auto"/>
            <w:hideMark/>
          </w:tcPr>
          <w:p w14:paraId="09B22B89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</w:tr>
      <w:tr w:rsidR="009117DB" w:rsidRPr="009117DB" w14:paraId="4B254EBB" w14:textId="77777777" w:rsidTr="009117DB">
        <w:trPr>
          <w:trHeight w:val="545"/>
        </w:trPr>
        <w:tc>
          <w:tcPr>
            <w:tcW w:w="0" w:type="auto"/>
            <w:hideMark/>
          </w:tcPr>
          <w:p w14:paraId="21034F42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3</w:t>
            </w:r>
          </w:p>
        </w:tc>
        <w:tc>
          <w:tcPr>
            <w:tcW w:w="0" w:type="auto"/>
            <w:hideMark/>
          </w:tcPr>
          <w:p w14:paraId="170460DC" w14:textId="77777777" w:rsidR="009117DB" w:rsidRPr="009117DB" w:rsidRDefault="009117DB" w:rsidP="009117DB">
            <w:pPr>
              <w:spacing w:before="24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ên đăng nhập</w:t>
            </w:r>
          </w:p>
        </w:tc>
        <w:tc>
          <w:tcPr>
            <w:tcW w:w="0" w:type="auto"/>
            <w:hideMark/>
          </w:tcPr>
          <w:p w14:paraId="1E048F25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proofErr w:type="gramStart"/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NVARCHAR(</w:t>
            </w:r>
            <w:proofErr w:type="gramEnd"/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20)</w:t>
            </w:r>
          </w:p>
        </w:tc>
        <w:tc>
          <w:tcPr>
            <w:tcW w:w="0" w:type="auto"/>
            <w:hideMark/>
          </w:tcPr>
          <w:p w14:paraId="2FF45343" w14:textId="7EC2BC11" w:rsidR="009117DB" w:rsidRPr="00F65FA7" w:rsidRDefault="00F65FA7" w:rsidP="009117DB">
            <w:pPr>
              <w:spacing w:before="240"/>
              <w:jc w:val="center"/>
              <w:rPr>
                <w:rFonts w:eastAsia="Times New Roman" w:cs="Times New Roman"/>
                <w:szCs w:val="26"/>
                <w:lang w:val="vi-VN" w:eastAsia="en-GB"/>
              </w:rPr>
            </w:pPr>
            <w:r w:rsidRPr="00F65FA7">
              <w:rPr>
                <w:rFonts w:eastAsia="Times New Roman" w:cs="Times New Roman"/>
                <w:szCs w:val="26"/>
                <w:lang w:val="en-GB" w:eastAsia="en-GB"/>
              </w:rPr>
              <w:t>Khóa</w:t>
            </w:r>
            <w:r w:rsidRPr="00F65FA7">
              <w:rPr>
                <w:rFonts w:eastAsia="Times New Roman" w:cs="Times New Roman"/>
                <w:szCs w:val="26"/>
                <w:lang w:val="vi-VN" w:eastAsia="en-GB"/>
              </w:rPr>
              <w:t xml:space="preserve"> ngoại</w:t>
            </w:r>
          </w:p>
        </w:tc>
        <w:tc>
          <w:tcPr>
            <w:tcW w:w="0" w:type="auto"/>
            <w:hideMark/>
          </w:tcPr>
          <w:p w14:paraId="4B2AFC7E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</w:tr>
      <w:tr w:rsidR="009117DB" w:rsidRPr="009117DB" w14:paraId="49EAE540" w14:textId="77777777" w:rsidTr="009117DB">
        <w:trPr>
          <w:trHeight w:val="545"/>
        </w:trPr>
        <w:tc>
          <w:tcPr>
            <w:tcW w:w="0" w:type="auto"/>
            <w:hideMark/>
          </w:tcPr>
          <w:p w14:paraId="714A376B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4</w:t>
            </w:r>
          </w:p>
        </w:tc>
        <w:tc>
          <w:tcPr>
            <w:tcW w:w="0" w:type="auto"/>
            <w:hideMark/>
          </w:tcPr>
          <w:p w14:paraId="473CFBC2" w14:textId="77777777" w:rsidR="009117DB" w:rsidRPr="009117DB" w:rsidRDefault="009117DB" w:rsidP="009117DB">
            <w:pPr>
              <w:spacing w:before="24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Loại sản phẩm</w:t>
            </w:r>
          </w:p>
        </w:tc>
        <w:tc>
          <w:tcPr>
            <w:tcW w:w="0" w:type="auto"/>
            <w:hideMark/>
          </w:tcPr>
          <w:p w14:paraId="09930CEF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proofErr w:type="gramStart"/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NVARCHAR(</w:t>
            </w:r>
            <w:proofErr w:type="gramEnd"/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20)</w:t>
            </w:r>
          </w:p>
        </w:tc>
        <w:tc>
          <w:tcPr>
            <w:tcW w:w="0" w:type="auto"/>
            <w:hideMark/>
          </w:tcPr>
          <w:p w14:paraId="6963DCED" w14:textId="6F5495E7" w:rsidR="009117DB" w:rsidRPr="00F65FA7" w:rsidRDefault="00F65FA7" w:rsidP="009117DB">
            <w:pPr>
              <w:spacing w:before="240"/>
              <w:jc w:val="center"/>
              <w:rPr>
                <w:rFonts w:eastAsia="Times New Roman" w:cs="Times New Roman"/>
                <w:szCs w:val="26"/>
                <w:lang w:val="vi-VN" w:eastAsia="en-GB"/>
              </w:rPr>
            </w:pPr>
            <w:r w:rsidRPr="00F65FA7">
              <w:rPr>
                <w:rFonts w:eastAsia="Times New Roman" w:cs="Times New Roman"/>
                <w:szCs w:val="26"/>
                <w:lang w:val="en-GB" w:eastAsia="en-GB"/>
              </w:rPr>
              <w:t>Khóa</w:t>
            </w:r>
            <w:r w:rsidRPr="00F65FA7">
              <w:rPr>
                <w:rFonts w:eastAsia="Times New Roman" w:cs="Times New Roman"/>
                <w:szCs w:val="26"/>
                <w:lang w:val="vi-VN" w:eastAsia="en-GB"/>
              </w:rPr>
              <w:t xml:space="preserve"> ngoại </w:t>
            </w:r>
          </w:p>
        </w:tc>
        <w:tc>
          <w:tcPr>
            <w:tcW w:w="0" w:type="auto"/>
            <w:hideMark/>
          </w:tcPr>
          <w:p w14:paraId="371F6177" w14:textId="77777777" w:rsidR="009117DB" w:rsidRPr="009117DB" w:rsidRDefault="009117DB" w:rsidP="009117DB">
            <w:pPr>
              <w:spacing w:before="24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9117DB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</w:tr>
    </w:tbl>
    <w:p w14:paraId="10D3121A" w14:textId="3D26F19A" w:rsidR="009117DB" w:rsidRDefault="009117DB" w:rsidP="009117DB">
      <w:pPr>
        <w:pStyle w:val="Heading3"/>
        <w:rPr>
          <w:lang w:val="vi-VN"/>
        </w:rPr>
      </w:pPr>
      <w:bookmarkStart w:id="12" w:name="_Toc134939263"/>
      <w:r>
        <w:rPr>
          <w:lang w:val="vi-VN"/>
        </w:rPr>
        <w:lastRenderedPageBreak/>
        <w:t>Bảng loại sản phẩm</w:t>
      </w:r>
      <w:bookmarkEnd w:id="12"/>
      <w:r>
        <w:rPr>
          <w:lang w:val="vi-VN"/>
        </w:rPr>
        <w:t xml:space="preserve"> </w:t>
      </w:r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9117DB" w:rsidRPr="001C3E6A" w14:paraId="641D5F69" w14:textId="77777777" w:rsidTr="000536B1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616B9F8A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78D4681E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07AB31D3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4DA326EC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0718F937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Ghi chú</w:t>
            </w:r>
          </w:p>
        </w:tc>
      </w:tr>
      <w:tr w:rsidR="009117DB" w:rsidRPr="00946D3A" w14:paraId="1B1E6B07" w14:textId="77777777" w:rsidTr="000536B1">
        <w:trPr>
          <w:trHeight w:val="339"/>
        </w:trPr>
        <w:tc>
          <w:tcPr>
            <w:tcW w:w="805" w:type="dxa"/>
          </w:tcPr>
          <w:p w14:paraId="55E23455" w14:textId="40BDA339" w:rsidR="009117DB" w:rsidRPr="009117DB" w:rsidRDefault="009117DB" w:rsidP="009117DB">
            <w:pPr>
              <w:jc w:val="center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2250" w:type="dxa"/>
          </w:tcPr>
          <w:p w14:paraId="61FE7E03" w14:textId="11995FEE" w:rsidR="009117DB" w:rsidRPr="009117DB" w:rsidRDefault="009117DB" w:rsidP="009117DB">
            <w:pPr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Loại sản phẩm</w:t>
            </w:r>
          </w:p>
        </w:tc>
        <w:tc>
          <w:tcPr>
            <w:tcW w:w="2430" w:type="dxa"/>
          </w:tcPr>
          <w:p w14:paraId="7B3530D2" w14:textId="1ACDFE71" w:rsidR="009117DB" w:rsidRPr="009117DB" w:rsidRDefault="009117DB" w:rsidP="009117DB">
            <w:pPr>
              <w:rPr>
                <w:szCs w:val="26"/>
              </w:rPr>
            </w:pPr>
            <w:proofErr w:type="gramStart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VARCHAR(</w:t>
            </w:r>
            <w:proofErr w:type="gramEnd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0)</w:t>
            </w:r>
          </w:p>
        </w:tc>
        <w:tc>
          <w:tcPr>
            <w:tcW w:w="2331" w:type="dxa"/>
          </w:tcPr>
          <w:p w14:paraId="429EF288" w14:textId="0188E2CD" w:rsidR="009117DB" w:rsidRPr="009117DB" w:rsidRDefault="009117DB" w:rsidP="009117DB">
            <w:pPr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óa chính</w:t>
            </w:r>
          </w:p>
        </w:tc>
        <w:tc>
          <w:tcPr>
            <w:tcW w:w="1955" w:type="dxa"/>
          </w:tcPr>
          <w:p w14:paraId="66CB2A30" w14:textId="4A6F2C81" w:rsidR="009117DB" w:rsidRPr="009117DB" w:rsidRDefault="009117DB" w:rsidP="009117DB">
            <w:pPr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</w:t>
            </w:r>
          </w:p>
        </w:tc>
      </w:tr>
      <w:tr w:rsidR="009117DB" w:rsidRPr="00946D3A" w14:paraId="103BE1E8" w14:textId="77777777" w:rsidTr="000536B1">
        <w:trPr>
          <w:trHeight w:val="339"/>
        </w:trPr>
        <w:tc>
          <w:tcPr>
            <w:tcW w:w="805" w:type="dxa"/>
          </w:tcPr>
          <w:p w14:paraId="78FC9B1F" w14:textId="1851EBF5" w:rsidR="009117DB" w:rsidRPr="009117DB" w:rsidRDefault="009117DB" w:rsidP="009117DB">
            <w:pPr>
              <w:jc w:val="center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2250" w:type="dxa"/>
          </w:tcPr>
          <w:p w14:paraId="0DD7DB37" w14:textId="3C6DE506" w:rsidR="009117DB" w:rsidRPr="009117DB" w:rsidRDefault="009117DB" w:rsidP="009117DB">
            <w:pPr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ên sản phẩm</w:t>
            </w:r>
          </w:p>
        </w:tc>
        <w:tc>
          <w:tcPr>
            <w:tcW w:w="2430" w:type="dxa"/>
          </w:tcPr>
          <w:p w14:paraId="2D0196A3" w14:textId="69A995B1" w:rsidR="009117DB" w:rsidRPr="009117DB" w:rsidRDefault="009117DB" w:rsidP="009117DB">
            <w:pPr>
              <w:rPr>
                <w:szCs w:val="26"/>
              </w:rPr>
            </w:pPr>
            <w:proofErr w:type="gramStart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VARCHAR(</w:t>
            </w:r>
            <w:proofErr w:type="gramEnd"/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0)</w:t>
            </w:r>
          </w:p>
        </w:tc>
        <w:tc>
          <w:tcPr>
            <w:tcW w:w="2331" w:type="dxa"/>
          </w:tcPr>
          <w:p w14:paraId="30FCB3E6" w14:textId="0C278017" w:rsidR="009117DB" w:rsidRPr="00F65FA7" w:rsidRDefault="00F65FA7" w:rsidP="009117DB">
            <w:pPr>
              <w:rPr>
                <w:szCs w:val="26"/>
                <w:lang w:val="vi-VN"/>
              </w:rPr>
            </w:pPr>
            <w:r>
              <w:rPr>
                <w:szCs w:val="26"/>
              </w:rPr>
              <w:t>Không</w:t>
            </w:r>
            <w:r>
              <w:rPr>
                <w:szCs w:val="26"/>
                <w:lang w:val="vi-VN"/>
              </w:rPr>
              <w:t xml:space="preserve"> </w:t>
            </w:r>
          </w:p>
        </w:tc>
        <w:tc>
          <w:tcPr>
            <w:tcW w:w="1955" w:type="dxa"/>
          </w:tcPr>
          <w:p w14:paraId="698E395F" w14:textId="2F758846" w:rsidR="009117DB" w:rsidRPr="009117DB" w:rsidRDefault="009117DB" w:rsidP="009117DB">
            <w:pPr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Không </w:t>
            </w:r>
          </w:p>
        </w:tc>
      </w:tr>
    </w:tbl>
    <w:p w14:paraId="5EA145CB" w14:textId="77777777" w:rsidR="009117DB" w:rsidRDefault="009117DB" w:rsidP="009117DB">
      <w:pPr>
        <w:rPr>
          <w:lang w:val="vi-VN"/>
        </w:rPr>
      </w:pPr>
    </w:p>
    <w:p w14:paraId="27E41157" w14:textId="5F9EE80F" w:rsidR="009117DB" w:rsidRDefault="009117DB" w:rsidP="009117DB">
      <w:pPr>
        <w:pStyle w:val="Heading3"/>
        <w:rPr>
          <w:lang w:val="vi-VN"/>
        </w:rPr>
      </w:pPr>
      <w:bookmarkStart w:id="13" w:name="_Toc134939264"/>
      <w:r>
        <w:rPr>
          <w:lang w:val="vi-VN"/>
        </w:rPr>
        <w:t>Bảng thống kê</w:t>
      </w:r>
      <w:bookmarkEnd w:id="13"/>
      <w:r>
        <w:rPr>
          <w:lang w:val="vi-VN"/>
        </w:rPr>
        <w:t xml:space="preserve"> </w:t>
      </w:r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9117DB" w:rsidRPr="001C3E6A" w14:paraId="471B24E1" w14:textId="77777777" w:rsidTr="000536B1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411D4604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1B13E1E5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64CDCAE2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45ED1EE3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34C6BBB0" w14:textId="77777777" w:rsidR="009117DB" w:rsidRPr="001C3E6A" w:rsidRDefault="009117DB" w:rsidP="000536B1">
            <w:pPr>
              <w:jc w:val="center"/>
              <w:rPr>
                <w:b/>
                <w:szCs w:val="26"/>
              </w:rPr>
            </w:pPr>
            <w:r w:rsidRPr="001C3E6A">
              <w:rPr>
                <w:b/>
                <w:szCs w:val="26"/>
              </w:rPr>
              <w:t>Ghi chú</w:t>
            </w:r>
          </w:p>
        </w:tc>
      </w:tr>
      <w:tr w:rsidR="009117DB" w:rsidRPr="00946D3A" w14:paraId="7513FBD9" w14:textId="77777777" w:rsidTr="000536B1">
        <w:trPr>
          <w:trHeight w:val="339"/>
        </w:trPr>
        <w:tc>
          <w:tcPr>
            <w:tcW w:w="805" w:type="dxa"/>
          </w:tcPr>
          <w:p w14:paraId="7762B2B0" w14:textId="62A58C38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1</w:t>
            </w:r>
          </w:p>
        </w:tc>
        <w:tc>
          <w:tcPr>
            <w:tcW w:w="2250" w:type="dxa"/>
          </w:tcPr>
          <w:p w14:paraId="206DF9CF" w14:textId="039ACEBA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ên sản phẩm</w:t>
            </w:r>
          </w:p>
        </w:tc>
        <w:tc>
          <w:tcPr>
            <w:tcW w:w="2430" w:type="dxa"/>
          </w:tcPr>
          <w:p w14:paraId="36153505" w14:textId="4E5CAD3F" w:rsidR="009117DB" w:rsidRPr="00946D3A" w:rsidRDefault="009117DB" w:rsidP="009117DB">
            <w:pPr>
              <w:jc w:val="left"/>
              <w:rPr>
                <w:szCs w:val="26"/>
              </w:rPr>
            </w:pPr>
            <w:proofErr w:type="gramStart"/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NVARCHAR(</w:t>
            </w:r>
            <w:proofErr w:type="gramEnd"/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20)</w:t>
            </w:r>
          </w:p>
        </w:tc>
        <w:tc>
          <w:tcPr>
            <w:tcW w:w="2331" w:type="dxa"/>
          </w:tcPr>
          <w:p w14:paraId="669FCAD8" w14:textId="4974E8D1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óa chính</w:t>
            </w:r>
          </w:p>
        </w:tc>
        <w:tc>
          <w:tcPr>
            <w:tcW w:w="1955" w:type="dxa"/>
          </w:tcPr>
          <w:p w14:paraId="1B35ABFE" w14:textId="1C005F82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</w:tr>
      <w:tr w:rsidR="009117DB" w:rsidRPr="00946D3A" w14:paraId="2788781C" w14:textId="77777777" w:rsidTr="000536B1">
        <w:trPr>
          <w:trHeight w:val="339"/>
        </w:trPr>
        <w:tc>
          <w:tcPr>
            <w:tcW w:w="805" w:type="dxa"/>
          </w:tcPr>
          <w:p w14:paraId="1AB1A61A" w14:textId="61FA2277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2</w:t>
            </w:r>
          </w:p>
        </w:tc>
        <w:tc>
          <w:tcPr>
            <w:tcW w:w="2250" w:type="dxa"/>
          </w:tcPr>
          <w:p w14:paraId="2C3DE713" w14:textId="5FED4D46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ạn sử dụng</w:t>
            </w:r>
          </w:p>
        </w:tc>
        <w:tc>
          <w:tcPr>
            <w:tcW w:w="2430" w:type="dxa"/>
          </w:tcPr>
          <w:p w14:paraId="5DD67D25" w14:textId="5F55BC5C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DATETIME</w:t>
            </w:r>
          </w:p>
        </w:tc>
        <w:tc>
          <w:tcPr>
            <w:tcW w:w="2331" w:type="dxa"/>
          </w:tcPr>
          <w:p w14:paraId="088BEBF5" w14:textId="520CEF45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  <w:tc>
          <w:tcPr>
            <w:tcW w:w="1955" w:type="dxa"/>
          </w:tcPr>
          <w:p w14:paraId="7AE7BE9D" w14:textId="2E819F81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</w:tr>
      <w:tr w:rsidR="009117DB" w:rsidRPr="00946D3A" w14:paraId="2B25FA8E" w14:textId="77777777" w:rsidTr="000536B1">
        <w:trPr>
          <w:trHeight w:val="339"/>
        </w:trPr>
        <w:tc>
          <w:tcPr>
            <w:tcW w:w="805" w:type="dxa"/>
          </w:tcPr>
          <w:p w14:paraId="39749361" w14:textId="12C72439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3</w:t>
            </w:r>
          </w:p>
        </w:tc>
        <w:tc>
          <w:tcPr>
            <w:tcW w:w="2250" w:type="dxa"/>
          </w:tcPr>
          <w:p w14:paraId="4846B579" w14:textId="2A99FA1E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Ngày nhập</w:t>
            </w:r>
          </w:p>
        </w:tc>
        <w:tc>
          <w:tcPr>
            <w:tcW w:w="2430" w:type="dxa"/>
          </w:tcPr>
          <w:p w14:paraId="5BACB680" w14:textId="270F2817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DATETIME</w:t>
            </w:r>
          </w:p>
        </w:tc>
        <w:tc>
          <w:tcPr>
            <w:tcW w:w="2331" w:type="dxa"/>
          </w:tcPr>
          <w:p w14:paraId="0BE23AA6" w14:textId="091ED43E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  <w:tc>
          <w:tcPr>
            <w:tcW w:w="1955" w:type="dxa"/>
          </w:tcPr>
          <w:p w14:paraId="00F0A63C" w14:textId="503F6B99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</w:tr>
      <w:tr w:rsidR="009117DB" w:rsidRPr="00946D3A" w14:paraId="0892417D" w14:textId="77777777" w:rsidTr="000536B1">
        <w:trPr>
          <w:trHeight w:val="339"/>
        </w:trPr>
        <w:tc>
          <w:tcPr>
            <w:tcW w:w="805" w:type="dxa"/>
          </w:tcPr>
          <w:p w14:paraId="6B09DA3F" w14:textId="7175B7A0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4</w:t>
            </w:r>
          </w:p>
        </w:tc>
        <w:tc>
          <w:tcPr>
            <w:tcW w:w="2250" w:type="dxa"/>
          </w:tcPr>
          <w:p w14:paraId="7406A539" w14:textId="31AAEF29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Số lượng hiện tại</w:t>
            </w:r>
          </w:p>
        </w:tc>
        <w:tc>
          <w:tcPr>
            <w:tcW w:w="2430" w:type="dxa"/>
          </w:tcPr>
          <w:p w14:paraId="3DFD6761" w14:textId="449174CC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INT</w:t>
            </w:r>
          </w:p>
        </w:tc>
        <w:tc>
          <w:tcPr>
            <w:tcW w:w="2331" w:type="dxa"/>
          </w:tcPr>
          <w:p w14:paraId="3D73CED4" w14:textId="319164DD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  <w:tc>
          <w:tcPr>
            <w:tcW w:w="1955" w:type="dxa"/>
          </w:tcPr>
          <w:p w14:paraId="1ED265A6" w14:textId="2951532A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</w:tr>
      <w:tr w:rsidR="009117DB" w:rsidRPr="00946D3A" w14:paraId="51A1892F" w14:textId="77777777" w:rsidTr="000536B1">
        <w:trPr>
          <w:trHeight w:val="339"/>
        </w:trPr>
        <w:tc>
          <w:tcPr>
            <w:tcW w:w="805" w:type="dxa"/>
          </w:tcPr>
          <w:p w14:paraId="6DE70404" w14:textId="2D9C0FAC" w:rsidR="009117DB" w:rsidRPr="00946D3A" w:rsidRDefault="009117DB" w:rsidP="009117DB">
            <w:pPr>
              <w:jc w:val="left"/>
              <w:rPr>
                <w:szCs w:val="26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5</w:t>
            </w:r>
          </w:p>
        </w:tc>
        <w:tc>
          <w:tcPr>
            <w:tcW w:w="2250" w:type="dxa"/>
          </w:tcPr>
          <w:p w14:paraId="529202B7" w14:textId="5C1D587A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ên đăng nhập</w:t>
            </w:r>
          </w:p>
        </w:tc>
        <w:tc>
          <w:tcPr>
            <w:tcW w:w="2430" w:type="dxa"/>
          </w:tcPr>
          <w:p w14:paraId="467F0AA9" w14:textId="3D3BFCDB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proofErr w:type="gramStart"/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NVARCHAR(</w:t>
            </w:r>
            <w:proofErr w:type="gramEnd"/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20)</w:t>
            </w:r>
          </w:p>
        </w:tc>
        <w:tc>
          <w:tcPr>
            <w:tcW w:w="2331" w:type="dxa"/>
          </w:tcPr>
          <w:p w14:paraId="12C8C99E" w14:textId="2162AAF0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óa ngoại</w:t>
            </w:r>
          </w:p>
        </w:tc>
        <w:tc>
          <w:tcPr>
            <w:tcW w:w="1955" w:type="dxa"/>
          </w:tcPr>
          <w:p w14:paraId="3BEB6C2B" w14:textId="1C849F57" w:rsidR="009117DB" w:rsidRPr="00946D3A" w:rsidRDefault="009117DB" w:rsidP="009117DB">
            <w:pPr>
              <w:jc w:val="left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46D3A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Không</w:t>
            </w:r>
          </w:p>
        </w:tc>
      </w:tr>
    </w:tbl>
    <w:p w14:paraId="1185639B" w14:textId="41FB9C68" w:rsidR="00B46959" w:rsidRPr="00B46959" w:rsidRDefault="00B46959" w:rsidP="009117DB">
      <w:pPr>
        <w:pStyle w:val="Heading3"/>
        <w:numPr>
          <w:ilvl w:val="0"/>
          <w:numId w:val="0"/>
        </w:numPr>
        <w:rPr>
          <w:highlight w:val="yellow"/>
        </w:rPr>
      </w:pPr>
    </w:p>
    <w:p w14:paraId="0992993B" w14:textId="3F3A779C" w:rsidR="007F0FF7" w:rsidRPr="004E4AA8" w:rsidRDefault="00B46959" w:rsidP="007F0FF7">
      <w:pPr>
        <w:pStyle w:val="Heading2"/>
      </w:pPr>
      <w:bookmarkStart w:id="14" w:name="_Toc134939265"/>
      <w:r>
        <w:t>Ước lượng dung lượng lưu trữ</w:t>
      </w:r>
      <w:bookmarkEnd w:id="14"/>
    </w:p>
    <w:tbl>
      <w:tblPr>
        <w:tblW w:w="9305" w:type="dxa"/>
        <w:tblLook w:val="04A0" w:firstRow="1" w:lastRow="0" w:firstColumn="1" w:lastColumn="0" w:noHBand="0" w:noVBand="1"/>
      </w:tblPr>
      <w:tblGrid>
        <w:gridCol w:w="1525"/>
        <w:gridCol w:w="4050"/>
        <w:gridCol w:w="3730"/>
      </w:tblGrid>
      <w:tr w:rsidR="00D41BCB" w:rsidRPr="00F85161" w14:paraId="5B3A351B" w14:textId="77777777" w:rsidTr="00D41BCB">
        <w:trPr>
          <w:trHeight w:val="288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62B3DD9E" w14:textId="5CD19B32" w:rsidR="00D41BCB" w:rsidRPr="00F85161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  <w:lang w:val="vi-VN"/>
              </w:rPr>
            </w:pPr>
            <w:r w:rsidRPr="00F85161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Bảng </w:t>
            </w:r>
            <w:r w:rsidR="004E4AA8" w:rsidRPr="00F85161">
              <w:rPr>
                <w:rFonts w:eastAsia="Times New Roman" w:cs="Times New Roman"/>
                <w:b/>
                <w:bCs/>
                <w:color w:val="000000"/>
                <w:szCs w:val="26"/>
              </w:rPr>
              <w:t>chủ</w:t>
            </w:r>
            <w:r w:rsidR="004E4AA8" w:rsidRPr="00F85161">
              <w:rPr>
                <w:rFonts w:eastAsia="Times New Roman" w:cs="Times New Roman"/>
                <w:b/>
                <w:bCs/>
                <w:color w:val="000000"/>
                <w:szCs w:val="26"/>
                <w:lang w:val="vi-VN"/>
              </w:rPr>
              <w:t xml:space="preserve"> cửa </w:t>
            </w:r>
            <w:r w:rsidR="00596E91" w:rsidRPr="00F85161">
              <w:rPr>
                <w:rFonts w:eastAsia="Times New Roman" w:cs="Times New Roman"/>
                <w:b/>
                <w:bCs/>
                <w:color w:val="000000"/>
                <w:szCs w:val="26"/>
                <w:lang w:val="vi-VN"/>
              </w:rPr>
              <w:t xml:space="preserve">hàng 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949E7FE" w14:textId="77777777" w:rsidR="00D41BCB" w:rsidRPr="00F85161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F85161"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355BCD7" w14:textId="77777777" w:rsidR="00D41BCB" w:rsidRPr="00F85161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F85161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596E91" w:rsidRPr="00F85161" w14:paraId="7ECD381D" w14:textId="77777777" w:rsidTr="00D41BCB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ADBFA" w14:textId="5DBA768C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5C7FC" w14:textId="47B04037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ên đăng nhập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5D0F0" w14:textId="3BA2A7CF" w:rsidR="00596E91" w:rsidRPr="00F85161" w:rsidRDefault="00596E91" w:rsidP="00596E9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20</w:t>
            </w:r>
          </w:p>
        </w:tc>
      </w:tr>
      <w:tr w:rsidR="00596E91" w:rsidRPr="00F85161" w14:paraId="62C44B02" w14:textId="77777777" w:rsidTr="00D41BCB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EAD55" w14:textId="7A5E1E3D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C4A41" w14:textId="2B89BA8E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Mật khẩu 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9782E" w14:textId="26CABD37" w:rsidR="00596E91" w:rsidRPr="00F85161" w:rsidRDefault="00596E91" w:rsidP="00596E9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10</w:t>
            </w:r>
          </w:p>
        </w:tc>
      </w:tr>
      <w:tr w:rsidR="00596E91" w:rsidRPr="00F85161" w14:paraId="14D023FD" w14:textId="77777777" w:rsidTr="00D41BCB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E84D0" w14:textId="38DD2B20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9E76B" w14:textId="12293DE1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ổ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FD521" w14:textId="18E15543" w:rsidR="00596E91" w:rsidRPr="00F85161" w:rsidRDefault="00596E91" w:rsidP="00596E9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30</w:t>
            </w:r>
          </w:p>
        </w:tc>
      </w:tr>
      <w:tr w:rsidR="00596E91" w:rsidRPr="00F85161" w14:paraId="36AEEE3C" w14:textId="77777777" w:rsidTr="00D41BCB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161F3" w14:textId="2670B854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743B" w14:textId="62E9FAEF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Overhead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2C3D1" w14:textId="26200BD9" w:rsidR="00596E91" w:rsidRPr="00F85161" w:rsidRDefault="00596E91" w:rsidP="00596E9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30%</w:t>
            </w:r>
          </w:p>
        </w:tc>
      </w:tr>
      <w:tr w:rsidR="00596E91" w:rsidRPr="00F85161" w14:paraId="31AEC97B" w14:textId="77777777" w:rsidTr="00596E9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64E4F" w14:textId="01A40F42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716B9" w14:textId="64E249DB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F91F3" w14:textId="040ABC8D" w:rsidR="00596E91" w:rsidRPr="00F85161" w:rsidRDefault="00596E91" w:rsidP="00596E9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39</w:t>
            </w:r>
          </w:p>
        </w:tc>
      </w:tr>
      <w:tr w:rsidR="00596E91" w:rsidRPr="00F85161" w14:paraId="638D2FFD" w14:textId="77777777" w:rsidTr="00596E91">
        <w:trPr>
          <w:trHeight w:val="288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441FD" w14:textId="5AC13213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3345" w14:textId="78DFD44B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FA5EC" w14:textId="5BDD5152" w:rsidR="00596E91" w:rsidRPr="00F85161" w:rsidRDefault="00596E91" w:rsidP="00596E9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1</w:t>
            </w:r>
          </w:p>
        </w:tc>
      </w:tr>
      <w:tr w:rsidR="00596E91" w:rsidRPr="00F85161" w14:paraId="65F8DD3D" w14:textId="77777777" w:rsidTr="00D41BCB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6F446" w14:textId="2551C7E9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5E279" w14:textId="33FD6FE8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DE28C" w14:textId="4ABE2410" w:rsidR="00596E91" w:rsidRPr="00F85161" w:rsidRDefault="00596E91" w:rsidP="00596E9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39</w:t>
            </w:r>
          </w:p>
        </w:tc>
      </w:tr>
      <w:tr w:rsidR="00596E91" w:rsidRPr="00F85161" w14:paraId="697A7AED" w14:textId="77777777" w:rsidTr="00D41BCB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C6456" w14:textId="1F74D901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1FA13" w14:textId="392E8FAB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3AC02" w14:textId="246B293B" w:rsidR="00596E91" w:rsidRPr="00F85161" w:rsidRDefault="00596E91" w:rsidP="00596E9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0</w:t>
            </w:r>
          </w:p>
        </w:tc>
      </w:tr>
      <w:tr w:rsidR="00596E91" w:rsidRPr="00F85161" w14:paraId="151E53F5" w14:textId="77777777" w:rsidTr="00D41BCB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CAC3" w14:textId="73AFEF3E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16D8F" w14:textId="47132583" w:rsidR="00596E91" w:rsidRPr="00F85161" w:rsidRDefault="00596E91" w:rsidP="00596E91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F85161">
              <w:rPr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F52C" w14:textId="53CCE666" w:rsidR="00596E91" w:rsidRPr="00F85161" w:rsidRDefault="00596E91" w:rsidP="00596E9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F85161">
              <w:rPr>
                <w:b/>
                <w:bCs/>
                <w:color w:val="000000"/>
                <w:szCs w:val="26"/>
              </w:rPr>
              <w:t>39</w:t>
            </w:r>
          </w:p>
        </w:tc>
      </w:tr>
      <w:tr w:rsidR="00F85161" w:rsidRPr="00F85161" w14:paraId="5D95B87B" w14:textId="77777777" w:rsidTr="009816A3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</w:tcPr>
          <w:p w14:paraId="09883EB1" w14:textId="4C9FB7AC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Bảng hóa đơn nhập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</w:tcPr>
          <w:p w14:paraId="4AD9C5B2" w14:textId="26560E23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ên cột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</w:tcPr>
          <w:p w14:paraId="1F821CC0" w14:textId="4E692796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Dung lượng(byte)</w:t>
            </w:r>
          </w:p>
        </w:tc>
      </w:tr>
      <w:tr w:rsidR="00F85161" w:rsidRPr="00F85161" w14:paraId="28F0B82E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6329C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F03A66" w14:textId="33207B49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Mã hóa đơn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FD4FF1" w14:textId="0026788A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</w:t>
            </w:r>
          </w:p>
        </w:tc>
      </w:tr>
      <w:tr w:rsidR="00F85161" w:rsidRPr="00F85161" w14:paraId="21E85DD2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C4C284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66F19C" w14:textId="5EEAF184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Mã sản phẩm 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4FB53B" w14:textId="7640354F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</w:t>
            </w:r>
          </w:p>
        </w:tc>
      </w:tr>
      <w:tr w:rsidR="00F85161" w:rsidRPr="00F85161" w14:paraId="2A8DBF24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F4E181C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FFCE5A" w14:textId="184A168E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gày lập hóa đơn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9C26EA" w14:textId="6D500CFD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</w:t>
            </w:r>
          </w:p>
        </w:tc>
      </w:tr>
      <w:tr w:rsidR="00F85161" w:rsidRPr="00F85161" w14:paraId="50895582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CE31DA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5B661D" w14:textId="330F4A16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ạn sử dụ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69525B" w14:textId="6C99F15A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</w:t>
            </w:r>
          </w:p>
        </w:tc>
      </w:tr>
      <w:tr w:rsidR="00F85161" w:rsidRPr="00F85161" w14:paraId="4804B047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31C76E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BC76B0" w14:textId="68CCEED9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ổng tiền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2232D3" w14:textId="18F3DD11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9</w:t>
            </w:r>
          </w:p>
        </w:tc>
      </w:tr>
      <w:tr w:rsidR="00F85161" w:rsidRPr="00F85161" w14:paraId="1B3BE387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2A8567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4CAD97" w14:textId="5E748DAC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ên đăng nhập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1AC54BF" w14:textId="386BD7AD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0</w:t>
            </w:r>
          </w:p>
        </w:tc>
      </w:tr>
      <w:tr w:rsidR="00F85161" w:rsidRPr="00F85161" w14:paraId="6E0028B0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EFD17C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4456CA" w14:textId="1C3DD9AC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ổng 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C26DEE" w14:textId="0BD45C73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9</w:t>
            </w:r>
          </w:p>
        </w:tc>
      </w:tr>
      <w:tr w:rsidR="00F85161" w:rsidRPr="00F85161" w14:paraId="39470718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68CFBD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F682A4" w14:textId="6CEB6DC2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Overhead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FEA684" w14:textId="1EDE9E58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0%</w:t>
            </w:r>
          </w:p>
        </w:tc>
      </w:tr>
      <w:tr w:rsidR="00F85161" w:rsidRPr="00F85161" w14:paraId="0CB7C032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9CC455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24D25C" w14:textId="5D6D5AFA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ổng dung lượng lưu trữ cho 1 bản ghi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A6F953" w14:textId="47480DD3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89.7</w:t>
            </w:r>
          </w:p>
        </w:tc>
      </w:tr>
      <w:tr w:rsidR="00F85161" w:rsidRPr="00F85161" w14:paraId="702A3004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8FCF25C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EA63D3" w14:textId="32472BCC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ố lượng bản ghi khởi tạo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047C88" w14:textId="6F680A45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00</w:t>
            </w:r>
          </w:p>
        </w:tc>
      </w:tr>
      <w:tr w:rsidR="00F85161" w:rsidRPr="00F85161" w14:paraId="7181B0D1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E1E05E5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D4E914" w14:textId="055EFF1E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ổng dung lượng lưu trữ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FE514D" w14:textId="286DD3BA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89700</w:t>
            </w:r>
          </w:p>
        </w:tc>
      </w:tr>
      <w:tr w:rsidR="00F85161" w:rsidRPr="00F85161" w14:paraId="4AA99714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008D96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9448997" w14:textId="18605865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Ước lượng dữ liệu gia tăng/thá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5F0E05" w14:textId="432BDBA8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0</w:t>
            </w:r>
          </w:p>
        </w:tc>
      </w:tr>
      <w:tr w:rsidR="00F85161" w:rsidRPr="00F85161" w14:paraId="23DEDDC6" w14:textId="77777777" w:rsidTr="00070E4A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CF7CFD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FADF68" w14:textId="04968205" w:rsidR="00F85161" w:rsidRPr="008254D8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Dung lượng lưu trữ sau 1 nă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598F65" w14:textId="1D069FF5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97340</w:t>
            </w:r>
          </w:p>
        </w:tc>
      </w:tr>
      <w:tr w:rsidR="00F85161" w:rsidRPr="00F85161" w14:paraId="7F6855EE" w14:textId="77777777" w:rsidTr="00D41BCB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7DED3A4" w14:textId="77777777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</w:p>
          <w:p w14:paraId="47878F9B" w14:textId="6715BC1F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  <w:lang w:val="vi-VN"/>
              </w:rPr>
            </w:pPr>
            <w:r w:rsidRPr="00F85161">
              <w:rPr>
                <w:rFonts w:eastAsia="Times New Roman" w:cs="Times New Roman"/>
                <w:b/>
                <w:bCs/>
                <w:color w:val="000000"/>
                <w:szCs w:val="26"/>
              </w:rPr>
              <w:t>Bảng hóa</w:t>
            </w:r>
            <w:r w:rsidRPr="00F85161">
              <w:rPr>
                <w:rFonts w:eastAsia="Times New Roman" w:cs="Times New Roman"/>
                <w:b/>
                <w:bCs/>
                <w:color w:val="000000"/>
                <w:szCs w:val="26"/>
                <w:lang w:val="vi-VN"/>
              </w:rPr>
              <w:t xml:space="preserve"> đơn nhập chi tiết 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69D1097" w14:textId="77777777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F85161"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2923E2E" w14:textId="77777777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F85161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F85161" w:rsidRPr="00F85161" w14:paraId="06790234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B588E4" w14:textId="29F05CB9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516F5E" w14:textId="033F8CAD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Mã hóa đơn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2A2923" w14:textId="1D286497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7AD67A5F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563A3D" w14:textId="31A7BB4A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051C96" w14:textId="55C01EF3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Mã sản phẩm 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268C05" w14:textId="5903C772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1234FF66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2197B5" w14:textId="01075708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C5C4B5" w14:textId="1FA11CED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Số lượng nhập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18384F" w14:textId="53474E9B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3</w:t>
            </w:r>
          </w:p>
        </w:tc>
      </w:tr>
      <w:tr w:rsidR="00F85161" w:rsidRPr="00F85161" w14:paraId="71A92A57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36B796" w14:textId="719F7978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2DAC90" w14:textId="486791C9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Giá nhập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41FD90" w14:textId="5B8FBCB8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6</w:t>
            </w:r>
          </w:p>
        </w:tc>
      </w:tr>
      <w:tr w:rsidR="00F85161" w:rsidRPr="00F85161" w14:paraId="324E26E2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CA522E" w14:textId="3447BF5A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BF6AE1" w14:textId="6189918B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hành tiền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740E1C" w14:textId="4D7B5E69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8</w:t>
            </w:r>
          </w:p>
        </w:tc>
      </w:tr>
      <w:tr w:rsidR="00F85161" w:rsidRPr="00F85161" w14:paraId="74F24638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3C565A" w14:textId="10E1B5B1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C99EE0" w14:textId="3CC372EB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ổng 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E0CBAC" w14:textId="2BFA8070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37</w:t>
            </w:r>
          </w:p>
        </w:tc>
      </w:tr>
      <w:tr w:rsidR="00F85161" w:rsidRPr="00F85161" w14:paraId="3C3B1BBD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7CD027" w14:textId="441E1929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4A1AC0" w14:textId="1E529F8A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Overhead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F0DC2B" w14:textId="5CA9A6C9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30%</w:t>
            </w:r>
          </w:p>
        </w:tc>
      </w:tr>
      <w:tr w:rsidR="00F85161" w:rsidRPr="00F85161" w14:paraId="4545C981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A3EB64" w14:textId="737064AD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8A2AFB" w14:textId="78E93C17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9F95E2" w14:textId="430F8151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48.1</w:t>
            </w:r>
          </w:p>
        </w:tc>
      </w:tr>
      <w:tr w:rsidR="00F85161" w:rsidRPr="00F85161" w14:paraId="21D61471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5041DE" w14:textId="44E0E32E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FB999F" w14:textId="5AFB5941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41368A" w14:textId="32FC1021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1000</w:t>
            </w:r>
          </w:p>
        </w:tc>
      </w:tr>
      <w:tr w:rsidR="00F85161" w:rsidRPr="00F85161" w14:paraId="6E0BA1A3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DAF165" w14:textId="0B038833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6B67F6" w14:textId="30D10AF9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803204" w14:textId="0DDC681A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48100</w:t>
            </w:r>
          </w:p>
        </w:tc>
      </w:tr>
      <w:tr w:rsidR="00F85161" w:rsidRPr="00F85161" w14:paraId="7B69B154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44D06B" w14:textId="5B926EC8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FC696C" w14:textId="6A4767F1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6511D3" w14:textId="459006A2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100</w:t>
            </w:r>
          </w:p>
        </w:tc>
      </w:tr>
      <w:tr w:rsidR="00F85161" w:rsidRPr="00F85161" w14:paraId="2AC1C2F6" w14:textId="77777777" w:rsidTr="00AE6F4D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C4D017" w14:textId="415B592E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6FBD7A" w14:textId="092EEB8B" w:rsidR="00F85161" w:rsidRPr="008254D8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8254D8">
              <w:rPr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C4B0DD" w14:textId="1F1E8BDD" w:rsidR="00F85161" w:rsidRPr="00F85161" w:rsidRDefault="00F85161" w:rsidP="00F85161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105820 </w:t>
            </w:r>
          </w:p>
        </w:tc>
      </w:tr>
      <w:tr w:rsidR="00F85161" w:rsidRPr="00F85161" w14:paraId="48305D51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4868CC7A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b/>
                <w:bCs/>
                <w:color w:val="000000"/>
                <w:szCs w:val="26"/>
              </w:rPr>
              <w:t>Bảng hóa đơn bán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77795280" w14:textId="77777777" w:rsidR="00F85161" w:rsidRPr="00596E91" w:rsidRDefault="00F85161" w:rsidP="000536B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045EE97F" w14:textId="77777777" w:rsidR="00F85161" w:rsidRPr="00596E9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F85161" w:rsidRPr="00F85161" w14:paraId="7D2D6CB6" w14:textId="77777777" w:rsidTr="00F85161">
        <w:trPr>
          <w:trHeight w:val="288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78BE67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2D1DF4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Mã hóa đơn </w:t>
            </w:r>
          </w:p>
        </w:tc>
        <w:tc>
          <w:tcPr>
            <w:tcW w:w="3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2FDBF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7AAF57CD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B08AB6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C6470D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Mã sản phẩ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A09CE2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379293AD" w14:textId="77777777" w:rsidTr="009816A3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C83B2D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92EFD0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Ngày lập hóa đơn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06B675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15AB8BBF" w14:textId="77777777" w:rsidTr="009816A3">
        <w:trPr>
          <w:trHeight w:val="288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382047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3B01C2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Hạn sử dụng</w:t>
            </w:r>
          </w:p>
        </w:tc>
        <w:tc>
          <w:tcPr>
            <w:tcW w:w="3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BF51A3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51B2338D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1CD455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0AB8B0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 tiền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5C22DD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9</w:t>
            </w:r>
          </w:p>
        </w:tc>
      </w:tr>
      <w:tr w:rsidR="00F85161" w:rsidRPr="00F85161" w14:paraId="559CFC46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709C10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1FE49C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ên đăng nhập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92037F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20</w:t>
            </w:r>
          </w:p>
        </w:tc>
      </w:tr>
      <w:tr w:rsidR="00F85161" w:rsidRPr="00F85161" w14:paraId="5D8D4407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6DACE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84CE5B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ED3169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69</w:t>
            </w:r>
          </w:p>
        </w:tc>
      </w:tr>
      <w:tr w:rsidR="00F85161" w:rsidRPr="00F85161" w14:paraId="680C4945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77A8A9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8E0A99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Overhead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397A0D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30%</w:t>
            </w:r>
          </w:p>
        </w:tc>
      </w:tr>
      <w:tr w:rsidR="00F85161" w:rsidRPr="00F85161" w14:paraId="51F10ACA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63C258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23817D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2B51E2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89.7</w:t>
            </w:r>
          </w:p>
        </w:tc>
      </w:tr>
      <w:tr w:rsidR="00F85161" w:rsidRPr="00F85161" w14:paraId="316AD2AC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37D05C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411F42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58E58B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00</w:t>
            </w:r>
          </w:p>
        </w:tc>
      </w:tr>
      <w:tr w:rsidR="00F85161" w:rsidRPr="00F85161" w14:paraId="3E02108D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20EDC5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4E7DE1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3FD603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89700</w:t>
            </w:r>
          </w:p>
        </w:tc>
      </w:tr>
      <w:tr w:rsidR="00F85161" w:rsidRPr="00F85161" w14:paraId="284415AE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41B46E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B3DD8B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46E175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300</w:t>
            </w:r>
          </w:p>
        </w:tc>
      </w:tr>
      <w:tr w:rsidR="00F85161" w:rsidRPr="00F85161" w14:paraId="6881C6F0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007553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A1C512" w14:textId="77777777" w:rsidR="00F85161" w:rsidRPr="00596E91" w:rsidRDefault="00F85161" w:rsidP="000536B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122E2A" w14:textId="77777777" w:rsidR="00F85161" w:rsidRPr="00596E9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412620 </w:t>
            </w:r>
          </w:p>
        </w:tc>
      </w:tr>
      <w:tr w:rsidR="00F85161" w:rsidRPr="00F85161" w14:paraId="5E14AFB0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77AD999D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b/>
                <w:bCs/>
                <w:color w:val="000000"/>
                <w:szCs w:val="26"/>
              </w:rPr>
              <w:t>Bảng hóa đơn bán chi tiết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59EB0229" w14:textId="77777777" w:rsidR="00F85161" w:rsidRPr="00596E91" w:rsidRDefault="00F85161" w:rsidP="000536B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27BECEEA" w14:textId="77777777" w:rsidR="00F85161" w:rsidRPr="00596E9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F85161" w:rsidRPr="00F85161" w14:paraId="3A9C675C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A4D41E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6A734C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Mã sản phẩ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D5C969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148BE144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60BD4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08641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Mã hóa đơn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DB34F8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4052F1FB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4DB901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BF4A42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Số lượng bán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909939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4</w:t>
            </w:r>
          </w:p>
        </w:tc>
      </w:tr>
      <w:tr w:rsidR="00F85161" w:rsidRPr="00F85161" w14:paraId="008465BC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19EE98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lastRenderedPageBreak/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E310D8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Gía bán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09D6DB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6</w:t>
            </w:r>
          </w:p>
        </w:tc>
      </w:tr>
      <w:tr w:rsidR="00F85161" w:rsidRPr="00F85161" w14:paraId="740EE617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3F7D10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ADCF9E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hành tiền 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02A8B5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16ED4D22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9E055A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40376C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9AE91A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40</w:t>
            </w:r>
          </w:p>
        </w:tc>
      </w:tr>
      <w:tr w:rsidR="00F85161" w:rsidRPr="00F85161" w14:paraId="60F89846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B4DE28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BB5EFA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Overhead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376A5F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30%</w:t>
            </w:r>
          </w:p>
        </w:tc>
      </w:tr>
      <w:tr w:rsidR="00F85161" w:rsidRPr="00F85161" w14:paraId="72340ECE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F6A67F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5E33A7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F03528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52</w:t>
            </w:r>
          </w:p>
        </w:tc>
      </w:tr>
      <w:tr w:rsidR="00F85161" w:rsidRPr="00F85161" w14:paraId="575E300C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28E3CE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B83021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1B10BF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00</w:t>
            </w:r>
          </w:p>
        </w:tc>
      </w:tr>
      <w:tr w:rsidR="00F85161" w:rsidRPr="00F85161" w14:paraId="64E9C111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663332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C6E227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DEB59A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52000</w:t>
            </w:r>
          </w:p>
        </w:tc>
      </w:tr>
      <w:tr w:rsidR="00F85161" w:rsidRPr="00F85161" w14:paraId="72AE35C6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A08735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6FFAE3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F8890A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300</w:t>
            </w:r>
          </w:p>
        </w:tc>
      </w:tr>
      <w:tr w:rsidR="00F85161" w:rsidRPr="00F85161" w14:paraId="34A28CB0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51D190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E132B0" w14:textId="77777777" w:rsidR="00F85161" w:rsidRPr="00596E91" w:rsidRDefault="00F85161" w:rsidP="000536B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627EAD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239200</w:t>
            </w:r>
          </w:p>
        </w:tc>
      </w:tr>
      <w:tr w:rsidR="00F85161" w:rsidRPr="00F85161" w14:paraId="7E9DBE4E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232DD450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b/>
                <w:bCs/>
                <w:color w:val="000000"/>
                <w:szCs w:val="26"/>
              </w:rPr>
              <w:t>Bảng thông tin sản phẩm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3036C181" w14:textId="77777777" w:rsidR="00F85161" w:rsidRPr="00596E91" w:rsidRDefault="00F85161" w:rsidP="000536B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3FAA2D6E" w14:textId="77777777" w:rsidR="00F85161" w:rsidRPr="00596E91" w:rsidRDefault="00F85161" w:rsidP="000536B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F85161" w:rsidRPr="00F85161" w14:paraId="32D90E56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9AC561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92C446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Mã sản phẩ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808772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612A3BA7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07BEA0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28E19B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Số lượng tồn kho tối thiể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63DD37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2</w:t>
            </w:r>
          </w:p>
        </w:tc>
      </w:tr>
      <w:tr w:rsidR="00F85161" w:rsidRPr="00F85161" w14:paraId="5C80911F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3F6A1C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D671FE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ên đăng nhập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DFCB22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20</w:t>
            </w:r>
          </w:p>
        </w:tc>
      </w:tr>
      <w:tr w:rsidR="00F85161" w:rsidRPr="00F85161" w14:paraId="2E679CC6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4C2DD3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86D025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Loại sản phẩ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EBE2C7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20</w:t>
            </w:r>
          </w:p>
        </w:tc>
      </w:tr>
      <w:tr w:rsidR="00F85161" w:rsidRPr="00F85161" w14:paraId="3CA55734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F61F6A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1FFAEE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EA32A3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52</w:t>
            </w:r>
          </w:p>
        </w:tc>
      </w:tr>
      <w:tr w:rsidR="00F85161" w:rsidRPr="00F85161" w14:paraId="3DDFFED3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0F4460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BEF297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Overhead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6D4AEC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30%</w:t>
            </w:r>
          </w:p>
        </w:tc>
      </w:tr>
      <w:tr w:rsidR="00F85161" w:rsidRPr="00F85161" w14:paraId="5426FDFA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3FBC3E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257D54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 dung lượng dự trữ 1 cho bản ghi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45BB15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67.6</w:t>
            </w:r>
          </w:p>
        </w:tc>
      </w:tr>
      <w:tr w:rsidR="00F85161" w:rsidRPr="00F85161" w14:paraId="2BBBCC32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EA48A4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1C034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6751DA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00</w:t>
            </w:r>
          </w:p>
        </w:tc>
      </w:tr>
      <w:tr w:rsidR="00F85161" w:rsidRPr="00F85161" w14:paraId="7D7DADB3" w14:textId="77777777" w:rsidTr="00F85161">
        <w:trPr>
          <w:trHeight w:val="288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957640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E65828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 dung lượng dự trữ ban đầu</w:t>
            </w:r>
          </w:p>
        </w:tc>
        <w:tc>
          <w:tcPr>
            <w:tcW w:w="3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D0C760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67600</w:t>
            </w:r>
          </w:p>
        </w:tc>
      </w:tr>
      <w:tr w:rsidR="00F85161" w:rsidRPr="00F85161" w14:paraId="25344E7B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7DA7BC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98ACF1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2F64A1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5</w:t>
            </w:r>
          </w:p>
        </w:tc>
      </w:tr>
      <w:tr w:rsidR="00F85161" w:rsidRPr="00F85161" w14:paraId="6D4DBC03" w14:textId="77777777" w:rsidTr="009816A3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B37DED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F2E49C" w14:textId="77777777" w:rsidR="00F85161" w:rsidRPr="00596E91" w:rsidRDefault="00F85161" w:rsidP="000536B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3903A5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71656</w:t>
            </w:r>
          </w:p>
        </w:tc>
      </w:tr>
      <w:tr w:rsidR="00F85161" w:rsidRPr="00F85161" w14:paraId="2AADC446" w14:textId="77777777" w:rsidTr="009816A3">
        <w:trPr>
          <w:trHeight w:val="288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2A860C1D" w14:textId="77777777" w:rsidR="00F85161" w:rsidRPr="00F85161" w:rsidRDefault="00F85161" w:rsidP="00F85161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F85161">
              <w:rPr>
                <w:rFonts w:eastAsia="Times New Roman" w:cs="Times New Roman"/>
                <w:b/>
                <w:bCs/>
                <w:color w:val="000000"/>
                <w:szCs w:val="26"/>
              </w:rPr>
              <w:t>Bảng loại sản phẩm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738B7C8A" w14:textId="77777777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F85161">
              <w:rPr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4935A953" w14:textId="77777777" w:rsidR="00F85161" w:rsidRPr="00F85161" w:rsidRDefault="00F85161" w:rsidP="00F8516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F85161">
              <w:rPr>
                <w:b/>
                <w:bCs/>
                <w:color w:val="000000"/>
                <w:szCs w:val="26"/>
              </w:rPr>
              <w:t>Dung lượng(byte)</w:t>
            </w:r>
          </w:p>
        </w:tc>
      </w:tr>
      <w:tr w:rsidR="00F85161" w:rsidRPr="00F85161" w14:paraId="62B74ADC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4F7337" w14:textId="77777777" w:rsidR="00F85161" w:rsidRPr="00F8516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03F140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Loại sản phẩ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4B1026" w14:textId="77777777" w:rsidR="00F85161" w:rsidRPr="00F8516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20</w:t>
            </w:r>
          </w:p>
        </w:tc>
      </w:tr>
      <w:tr w:rsidR="00F85161" w:rsidRPr="00F85161" w14:paraId="704910BF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BFB795" w14:textId="77777777" w:rsidR="00F85161" w:rsidRPr="00F8516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F2AAEA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ên sản phẩ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93C067" w14:textId="77777777" w:rsidR="00F85161" w:rsidRPr="00F8516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20</w:t>
            </w:r>
          </w:p>
        </w:tc>
      </w:tr>
      <w:tr w:rsidR="00F85161" w:rsidRPr="00F85161" w14:paraId="1B4F6044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146DB7" w14:textId="77777777" w:rsidR="00F85161" w:rsidRPr="00F8516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C1E8E9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ổng 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110DE9" w14:textId="77777777" w:rsidR="00F85161" w:rsidRPr="00F8516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40</w:t>
            </w:r>
          </w:p>
        </w:tc>
      </w:tr>
      <w:tr w:rsidR="00F85161" w:rsidRPr="00F85161" w14:paraId="5C2E8B06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2CC228" w14:textId="77777777" w:rsidR="00F85161" w:rsidRPr="00F8516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214DE1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Overhead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B55FF2" w14:textId="77777777" w:rsidR="00F85161" w:rsidRPr="00F8516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30%</w:t>
            </w:r>
          </w:p>
        </w:tc>
      </w:tr>
      <w:tr w:rsidR="00F85161" w:rsidRPr="00F85161" w14:paraId="2803741F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985A4C" w14:textId="77777777" w:rsidR="00F85161" w:rsidRPr="00F8516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CCC569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BE4901" w14:textId="77777777" w:rsidR="00F85161" w:rsidRPr="00F8516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52</w:t>
            </w:r>
          </w:p>
        </w:tc>
      </w:tr>
      <w:tr w:rsidR="00F85161" w:rsidRPr="00F85161" w14:paraId="6F0C2A04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8A8B0D" w14:textId="77777777" w:rsidR="00F85161" w:rsidRPr="00F8516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0537A2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340763" w14:textId="77777777" w:rsidR="00F85161" w:rsidRPr="00F8516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100</w:t>
            </w:r>
          </w:p>
        </w:tc>
      </w:tr>
      <w:tr w:rsidR="00F85161" w:rsidRPr="00F85161" w14:paraId="55899427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B4DF7A" w14:textId="77777777" w:rsidR="00F85161" w:rsidRPr="00F8516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EE2741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64E3F2" w14:textId="77777777" w:rsidR="00F85161" w:rsidRPr="00F8516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5200</w:t>
            </w:r>
          </w:p>
        </w:tc>
      </w:tr>
      <w:tr w:rsidR="00F85161" w:rsidRPr="00F85161" w14:paraId="2C19AC50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0582D3" w14:textId="77777777" w:rsidR="00F85161" w:rsidRPr="00F8516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788648" w14:textId="77777777" w:rsidR="00F85161" w:rsidRPr="00F85161" w:rsidRDefault="00F85161" w:rsidP="00F8516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C469C0" w14:textId="77777777" w:rsidR="00F85161" w:rsidRPr="00F8516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5</w:t>
            </w:r>
          </w:p>
        </w:tc>
      </w:tr>
      <w:tr w:rsidR="00F85161" w:rsidRPr="00F85161" w14:paraId="2248DB4B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F4506D" w14:textId="77777777" w:rsidR="00F85161" w:rsidRPr="00F8516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BE5DDC" w14:textId="77777777" w:rsidR="00F85161" w:rsidRPr="00F85161" w:rsidRDefault="00F85161" w:rsidP="00F8516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F85161">
              <w:rPr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2388EE" w14:textId="77777777" w:rsidR="00F85161" w:rsidRPr="00F85161" w:rsidRDefault="00F85161" w:rsidP="00F8516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F85161">
              <w:rPr>
                <w:color w:val="000000"/>
                <w:szCs w:val="26"/>
              </w:rPr>
              <w:t>8320 </w:t>
            </w:r>
          </w:p>
        </w:tc>
      </w:tr>
      <w:tr w:rsidR="00F85161" w:rsidRPr="00F85161" w14:paraId="43C38FC4" w14:textId="77777777" w:rsidTr="009816A3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11A1ADBA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596E91">
              <w:rPr>
                <w:rFonts w:eastAsia="Times New Roman" w:cs="Times New Roman"/>
                <w:b/>
                <w:bCs/>
                <w:color w:val="000000"/>
                <w:szCs w:val="26"/>
              </w:rPr>
              <w:t>Bảng thống kê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0292684E" w14:textId="77777777" w:rsidR="00F85161" w:rsidRPr="00596E91" w:rsidRDefault="00F85161" w:rsidP="000536B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hideMark/>
          </w:tcPr>
          <w:p w14:paraId="45B8207F" w14:textId="77777777" w:rsidR="00F85161" w:rsidRPr="00596E91" w:rsidRDefault="00F85161" w:rsidP="000536B1">
            <w:pPr>
              <w:spacing w:after="0" w:line="240" w:lineRule="auto"/>
              <w:jc w:val="righ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F85161" w:rsidRPr="00F85161" w14:paraId="009BFBF3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6F24B3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DFC059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ên sản phẩ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E2B739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20</w:t>
            </w:r>
          </w:p>
        </w:tc>
      </w:tr>
      <w:tr w:rsidR="00F85161" w:rsidRPr="00F85161" w14:paraId="7467B70C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1D5584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66AAA8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Hạn sử dụ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ADBE3C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59E1FCA1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E62A7D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F8E33D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Ngày nhập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326F3A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</w:t>
            </w:r>
          </w:p>
        </w:tc>
      </w:tr>
      <w:tr w:rsidR="00F85161" w:rsidRPr="00F85161" w14:paraId="0C88766A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A5905E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A044DB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Số lượng hiện tại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7E762E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2</w:t>
            </w:r>
          </w:p>
        </w:tc>
      </w:tr>
      <w:tr w:rsidR="00F85161" w:rsidRPr="00F85161" w14:paraId="352CA1FE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3380B8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DE063B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ên đăng nhập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A1FB25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20</w:t>
            </w:r>
          </w:p>
        </w:tc>
      </w:tr>
      <w:tr w:rsidR="00F85161" w:rsidRPr="00F85161" w14:paraId="235C4A02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4F682A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5BD365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C9B61D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62</w:t>
            </w:r>
          </w:p>
        </w:tc>
      </w:tr>
      <w:tr w:rsidR="00F85161" w:rsidRPr="00F85161" w14:paraId="2BA10AC9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8FEF8B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55F8A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Overhead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8F2C3D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30%</w:t>
            </w:r>
          </w:p>
        </w:tc>
      </w:tr>
      <w:tr w:rsidR="00F85161" w:rsidRPr="00F85161" w14:paraId="1012DB5B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2786B4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677E61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684B05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80.6</w:t>
            </w:r>
          </w:p>
        </w:tc>
      </w:tr>
      <w:tr w:rsidR="00F85161" w:rsidRPr="00F85161" w14:paraId="6C811123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75F20C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D394D8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01FE2E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1000</w:t>
            </w:r>
          </w:p>
        </w:tc>
      </w:tr>
      <w:tr w:rsidR="00F85161" w:rsidRPr="00F85161" w14:paraId="64B7EA95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7B512B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E5B65D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91DC29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80600</w:t>
            </w:r>
          </w:p>
        </w:tc>
      </w:tr>
      <w:tr w:rsidR="00F85161" w:rsidRPr="00F85161" w14:paraId="222DC751" w14:textId="77777777" w:rsidTr="00F85161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AF4039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3FD2B4" w14:textId="77777777" w:rsidR="00F85161" w:rsidRPr="00596E91" w:rsidRDefault="00F85161" w:rsidP="000536B1">
            <w:pPr>
              <w:spacing w:after="0" w:line="240" w:lineRule="auto"/>
              <w:jc w:val="lef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310F1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5</w:t>
            </w:r>
          </w:p>
        </w:tc>
      </w:tr>
      <w:tr w:rsidR="00F85161" w:rsidRPr="00F85161" w14:paraId="6ACC7BF8" w14:textId="77777777" w:rsidTr="009816A3">
        <w:trPr>
          <w:trHeight w:val="288"/>
        </w:trPr>
        <w:tc>
          <w:tcPr>
            <w:tcW w:w="1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443921" w14:textId="77777777" w:rsidR="00F85161" w:rsidRPr="00596E91" w:rsidRDefault="00F85161" w:rsidP="000536B1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508480" w14:textId="77777777" w:rsidR="00F85161" w:rsidRPr="00596E91" w:rsidRDefault="00F85161" w:rsidP="000536B1">
            <w:pPr>
              <w:spacing w:after="0" w:line="240" w:lineRule="auto"/>
              <w:jc w:val="left"/>
              <w:rPr>
                <w:b/>
                <w:bCs/>
                <w:color w:val="000000"/>
                <w:szCs w:val="26"/>
              </w:rPr>
            </w:pPr>
            <w:r w:rsidRPr="00596E91">
              <w:rPr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F7F05A" w14:textId="77777777" w:rsidR="00F85161" w:rsidRPr="00596E91" w:rsidRDefault="00F85161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 w:rsidRPr="00596E91">
              <w:rPr>
                <w:color w:val="000000"/>
                <w:szCs w:val="26"/>
              </w:rPr>
              <w:t>85436</w:t>
            </w:r>
          </w:p>
        </w:tc>
      </w:tr>
      <w:tr w:rsidR="009816A3" w:rsidRPr="00F85161" w14:paraId="32B5D103" w14:textId="77777777" w:rsidTr="0025124D">
        <w:trPr>
          <w:trHeight w:val="288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101930" w14:textId="3FC2307C" w:rsidR="009816A3" w:rsidRPr="008254D8" w:rsidRDefault="008254D8" w:rsidP="000536B1">
            <w:pPr>
              <w:spacing w:after="0" w:line="240" w:lineRule="auto"/>
              <w:jc w:val="left"/>
              <w:rPr>
                <w:color w:val="000000"/>
                <w:szCs w:val="26"/>
                <w:lang w:val="vi-VN"/>
              </w:rPr>
            </w:pPr>
            <w:r>
              <w:rPr>
                <w:color w:val="000000"/>
                <w:szCs w:val="26"/>
              </w:rPr>
              <w:t>Tổng</w:t>
            </w:r>
            <w:r>
              <w:rPr>
                <w:color w:val="000000"/>
                <w:szCs w:val="26"/>
                <w:lang w:val="vi-VN"/>
              </w:rPr>
              <w:t xml:space="preserve"> dung lượng lưu trữ ban đầu</w:t>
            </w:r>
          </w:p>
        </w:tc>
        <w:tc>
          <w:tcPr>
            <w:tcW w:w="3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8A31051" w14:textId="2F69A24F" w:rsidR="009816A3" w:rsidRPr="00596E91" w:rsidRDefault="008254D8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>
              <w:rPr>
                <w:color w:val="000000"/>
                <w:szCs w:val="26"/>
              </w:rPr>
              <w:t>432939</w:t>
            </w:r>
          </w:p>
        </w:tc>
      </w:tr>
      <w:tr w:rsidR="009816A3" w:rsidRPr="00F85161" w14:paraId="68EDB30C" w14:textId="77777777" w:rsidTr="0025124D">
        <w:trPr>
          <w:trHeight w:val="288"/>
        </w:trPr>
        <w:tc>
          <w:tcPr>
            <w:tcW w:w="55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50F211" w14:textId="01895B7C" w:rsidR="009816A3" w:rsidRPr="008254D8" w:rsidRDefault="008254D8" w:rsidP="000536B1">
            <w:pPr>
              <w:spacing w:after="0" w:line="240" w:lineRule="auto"/>
              <w:jc w:val="left"/>
              <w:rPr>
                <w:color w:val="000000"/>
                <w:szCs w:val="26"/>
                <w:lang w:val="vi-VN"/>
              </w:rPr>
            </w:pPr>
            <w:r>
              <w:rPr>
                <w:color w:val="000000"/>
                <w:szCs w:val="26"/>
              </w:rPr>
              <w:t>Ước</w:t>
            </w:r>
            <w:r>
              <w:rPr>
                <w:color w:val="000000"/>
                <w:szCs w:val="26"/>
                <w:lang w:val="vi-VN"/>
              </w:rPr>
              <w:t xml:space="preserve"> lượng d</w:t>
            </w:r>
            <w:r>
              <w:rPr>
                <w:color w:val="000000"/>
                <w:szCs w:val="26"/>
              </w:rPr>
              <w:t>ung</w:t>
            </w:r>
            <w:r>
              <w:rPr>
                <w:color w:val="000000"/>
                <w:szCs w:val="26"/>
                <w:lang w:val="vi-VN"/>
              </w:rPr>
              <w:t xml:space="preserve"> lượng lưu trữ sau 1 năm</w:t>
            </w:r>
          </w:p>
        </w:tc>
        <w:tc>
          <w:tcPr>
            <w:tcW w:w="3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634227" w14:textId="27936C1F" w:rsidR="009816A3" w:rsidRPr="00596E91" w:rsidRDefault="008254D8" w:rsidP="000536B1">
            <w:pPr>
              <w:spacing w:after="0" w:line="240" w:lineRule="auto"/>
              <w:jc w:val="right"/>
              <w:rPr>
                <w:color w:val="000000"/>
                <w:szCs w:val="26"/>
              </w:rPr>
            </w:pPr>
            <w:r>
              <w:rPr>
                <w:color w:val="000000"/>
                <w:szCs w:val="26"/>
              </w:rPr>
              <w:t>1765338</w:t>
            </w:r>
          </w:p>
        </w:tc>
      </w:tr>
    </w:tbl>
    <w:p w14:paraId="185F53AE" w14:textId="24FC6606" w:rsidR="00596E91" w:rsidRPr="00596E91" w:rsidRDefault="00596E91" w:rsidP="008254D8">
      <w:pPr>
        <w:spacing w:before="240" w:after="240" w:line="240" w:lineRule="auto"/>
        <w:rPr>
          <w:rFonts w:eastAsia="Times New Roman" w:cs="Times New Roman"/>
          <w:sz w:val="24"/>
          <w:szCs w:val="24"/>
          <w:lang w:val="en-GB" w:eastAsia="en-GB"/>
        </w:rPr>
      </w:pPr>
    </w:p>
    <w:p w14:paraId="26D486B0" w14:textId="77777777" w:rsidR="00596E91" w:rsidRPr="00596E91" w:rsidRDefault="00596E91" w:rsidP="00596E91">
      <w:pPr>
        <w:spacing w:after="0" w:line="240" w:lineRule="auto"/>
        <w:jc w:val="left"/>
        <w:rPr>
          <w:rFonts w:eastAsia="Times New Roman" w:cs="Times New Roman"/>
          <w:sz w:val="24"/>
          <w:szCs w:val="24"/>
          <w:lang w:val="en-GB" w:eastAsia="en-GB"/>
        </w:rPr>
      </w:pPr>
    </w:p>
    <w:p w14:paraId="4362D75B" w14:textId="77777777" w:rsidR="00596E91" w:rsidRDefault="00596E91" w:rsidP="007F0FF7"/>
    <w:p w14:paraId="05CBBE9B" w14:textId="77777777" w:rsidR="00F85161" w:rsidRPr="007F0FF7" w:rsidRDefault="00F85161" w:rsidP="007F0FF7"/>
    <w:p w14:paraId="76966592" w14:textId="62CA2EAA" w:rsidR="001736CF" w:rsidRPr="001736CF" w:rsidRDefault="00200613" w:rsidP="001736CF">
      <w:pPr>
        <w:pStyle w:val="Heading1"/>
        <w:rPr>
          <w:b w:val="0"/>
          <w:caps w:val="0"/>
        </w:rPr>
      </w:pPr>
      <w:r>
        <w:br w:type="page"/>
      </w:r>
      <w:bookmarkStart w:id="15" w:name="_Toc134939266"/>
      <w:r w:rsidR="001736CF">
        <w:lastRenderedPageBreak/>
        <w:t>thiết kế &amp; đặc tả giao diện</w:t>
      </w:r>
      <w:bookmarkEnd w:id="15"/>
    </w:p>
    <w:p w14:paraId="19CCD74D" w14:textId="2924FD1F" w:rsidR="001736CF" w:rsidRDefault="001736CF" w:rsidP="001736CF">
      <w:pPr>
        <w:pStyle w:val="Heading2"/>
      </w:pPr>
      <w:r>
        <w:t xml:space="preserve"> </w:t>
      </w:r>
      <w:bookmarkStart w:id="16" w:name="_Toc134939267"/>
      <w:r w:rsidR="000873D8">
        <w:t>Sơ đồ luồng màn hình</w:t>
      </w:r>
      <w:bookmarkEnd w:id="16"/>
    </w:p>
    <w:p w14:paraId="58C9954D" w14:textId="60488A69" w:rsidR="001736CF" w:rsidRPr="001736CF" w:rsidRDefault="00F23C69" w:rsidP="001736CF">
      <w:r>
        <w:rPr>
          <w:noProof/>
        </w:rPr>
        <w:drawing>
          <wp:inline distT="0" distB="0" distL="0" distR="0" wp14:anchorId="6A5B148E" wp14:editId="49B92EE3">
            <wp:extent cx="5727700" cy="1524000"/>
            <wp:effectExtent l="0" t="0" r="6350" b="0"/>
            <wp:docPr id="20725627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98566" w14:textId="37C3F600" w:rsidR="001736CF" w:rsidRDefault="001736CF" w:rsidP="001736CF">
      <w:pPr>
        <w:pStyle w:val="Heading2"/>
      </w:pPr>
      <w:bookmarkStart w:id="17" w:name="_Toc134939268"/>
      <w:r>
        <w:t>Đặc tả giao diện</w:t>
      </w:r>
      <w:bookmarkEnd w:id="17"/>
    </w:p>
    <w:p w14:paraId="73C12B79" w14:textId="7D406CB1" w:rsidR="000873D8" w:rsidRDefault="00DE01E1" w:rsidP="00DE01E1">
      <w:pPr>
        <w:pStyle w:val="Heading3"/>
      </w:pPr>
      <w:bookmarkStart w:id="18" w:name="_Toc134939269"/>
      <w:r>
        <w:t xml:space="preserve">Màn hình </w:t>
      </w:r>
      <w:r w:rsidR="00A54FAA">
        <w:t>Đ</w:t>
      </w:r>
      <w:r w:rsidR="008254D8">
        <w:t>ăng</w:t>
      </w:r>
      <w:r w:rsidR="008254D8">
        <w:rPr>
          <w:lang w:val="vi-VN"/>
        </w:rPr>
        <w:t xml:space="preserve"> nhập</w:t>
      </w:r>
      <w:bookmarkEnd w:id="18"/>
    </w:p>
    <w:p w14:paraId="5E356627" w14:textId="3B93A9C3" w:rsidR="00A54FAA" w:rsidRDefault="008254D8" w:rsidP="00A54FAA">
      <w:pPr>
        <w:keepNext/>
        <w:jc w:val="center"/>
      </w:pPr>
      <w:r>
        <w:rPr>
          <w:noProof/>
        </w:rPr>
        <w:drawing>
          <wp:inline distT="0" distB="0" distL="0" distR="0" wp14:anchorId="388CC677" wp14:editId="01EE2869">
            <wp:extent cx="5727700" cy="3841750"/>
            <wp:effectExtent l="0" t="0" r="6350" b="6350"/>
            <wp:docPr id="2848533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35F1A" w14:textId="7AD5FAFB" w:rsidR="00A54FAA" w:rsidRDefault="00A54FAA" w:rsidP="00A54FAA">
      <w:pPr>
        <w:pStyle w:val="Caption"/>
        <w:tabs>
          <w:tab w:val="center" w:pos="4680"/>
          <w:tab w:val="left" w:pos="6930"/>
        </w:tabs>
        <w:jc w:val="left"/>
        <w:rPr>
          <w:lang w:val="vi-VN"/>
        </w:rPr>
      </w:pPr>
      <w:r>
        <w:tab/>
        <w:t>Hình</w:t>
      </w:r>
      <w:r>
        <w:rPr>
          <w:lang w:val="vi-VN"/>
        </w:rPr>
        <w:t xml:space="preserve"> 1</w:t>
      </w:r>
      <w:r>
        <w:t xml:space="preserve"> FSD</w:t>
      </w:r>
      <w:r>
        <w:rPr>
          <w:lang w:val="vi-VN"/>
        </w:rPr>
        <w:t xml:space="preserve"> Màn hình Đăng nhập </w:t>
      </w:r>
      <w:r>
        <w:rPr>
          <w:lang w:val="vi-VN"/>
        </w:rPr>
        <w:tab/>
      </w:r>
    </w:p>
    <w:p w14:paraId="6E469E67" w14:textId="77777777" w:rsidR="00A54FAA" w:rsidRPr="00A54FAA" w:rsidRDefault="00A54FAA" w:rsidP="00A54FAA">
      <w:pPr>
        <w:rPr>
          <w:lang w:val="vi-V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1"/>
        <w:gridCol w:w="1229"/>
        <w:gridCol w:w="6420"/>
        <w:gridCol w:w="1220"/>
      </w:tblGrid>
      <w:tr w:rsidR="008254D8" w:rsidRPr="008254D8" w14:paraId="3373E8AD" w14:textId="77777777" w:rsidTr="008254D8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DB1789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22CD9D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3700FD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2DB48A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8254D8" w:rsidRPr="008254D8" w14:paraId="4D5A92DB" w14:textId="77777777" w:rsidTr="008254D8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B206D3" w14:textId="77777777" w:rsidR="008254D8" w:rsidRPr="008254D8" w:rsidRDefault="008254D8" w:rsidP="008254D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BC7530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E8968C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E42B35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8254D8" w:rsidRPr="008254D8" w14:paraId="70FA6085" w14:textId="77777777" w:rsidTr="008254D8">
        <w:trPr>
          <w:trHeight w:val="8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C0B1A7" w14:textId="77777777" w:rsidR="008254D8" w:rsidRPr="008254D8" w:rsidRDefault="008254D8" w:rsidP="008254D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6C2231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68996D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TẠP HÓA MINH NGUYỆT”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D2CC74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8254D8" w:rsidRPr="008254D8" w14:paraId="12DF87B7" w14:textId="77777777" w:rsidTr="008254D8">
        <w:trPr>
          <w:trHeight w:val="5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55BB1D" w14:textId="77777777" w:rsidR="008254D8" w:rsidRPr="008254D8" w:rsidRDefault="008254D8" w:rsidP="008254D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F8177D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A9C29E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9C07AF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8254D8" w:rsidRPr="008254D8" w14:paraId="73BD245B" w14:textId="77777777" w:rsidTr="008254D8">
        <w:trPr>
          <w:trHeight w:val="6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66215E" w14:textId="77777777" w:rsidR="008254D8" w:rsidRPr="008254D8" w:rsidRDefault="008254D8" w:rsidP="008254D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1ADB3A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59363C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Đăng nhập” như hình bên 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826082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8254D8" w:rsidRPr="008254D8" w14:paraId="4B4499CF" w14:textId="77777777" w:rsidTr="008254D8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289BB0" w14:textId="77777777" w:rsidR="008254D8" w:rsidRPr="008254D8" w:rsidRDefault="008254D8" w:rsidP="008254D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E986AE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Logo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E08F97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logo của Tạp hóa Minh Nguyệ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F1472F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8254D8" w:rsidRPr="008254D8" w14:paraId="0A578F3E" w14:textId="77777777" w:rsidTr="008254D8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CD7BD5" w14:textId="77777777" w:rsidR="008254D8" w:rsidRPr="008254D8" w:rsidRDefault="008254D8" w:rsidP="008254D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1467DA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E10F5B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tên đăng nhập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16E4E1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8254D8" w:rsidRPr="008254D8" w14:paraId="022FD660" w14:textId="77777777" w:rsidTr="008254D8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1EE89B" w14:textId="77777777" w:rsidR="008254D8" w:rsidRPr="008254D8" w:rsidRDefault="008254D8" w:rsidP="008254D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CE6D28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3E721F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ật khẩu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ACD9E5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8254D8" w:rsidRPr="008254D8" w14:paraId="338C5367" w14:textId="77777777" w:rsidTr="008254D8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3FCC7D" w14:textId="77777777" w:rsidR="008254D8" w:rsidRPr="008254D8" w:rsidRDefault="008254D8" w:rsidP="008254D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948B72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B6702D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"</w:t>
            </w:r>
            <w:r w:rsidRPr="008254D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Đăng nhập</w:t>
            </w: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"</w:t>
            </w:r>
          </w:p>
          <w:p w14:paraId="34FA2559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 Sự kiện: khi nhấn vào sẽ hiển thị màn hình trang chủ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77873E" w14:textId="77777777" w:rsidR="008254D8" w:rsidRPr="008254D8" w:rsidRDefault="008254D8" w:rsidP="008254D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8254D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</w:tbl>
    <w:p w14:paraId="11FB687D" w14:textId="45A49E8E" w:rsidR="001736CF" w:rsidRDefault="00EB3722" w:rsidP="00EB3722">
      <w:pPr>
        <w:pStyle w:val="Heading3"/>
        <w:rPr>
          <w:lang w:val="vi-VN"/>
        </w:rPr>
      </w:pPr>
      <w:bookmarkStart w:id="19" w:name="_Toc134939270"/>
      <w:r>
        <w:lastRenderedPageBreak/>
        <w:t>Màn</w:t>
      </w:r>
      <w:r>
        <w:rPr>
          <w:lang w:val="vi-VN"/>
        </w:rPr>
        <w:t xml:space="preserve"> hình đăng nhập bị lỗi</w:t>
      </w:r>
      <w:bookmarkEnd w:id="19"/>
      <w:r>
        <w:rPr>
          <w:lang w:val="vi-VN"/>
        </w:rPr>
        <w:t xml:space="preserve"> </w:t>
      </w:r>
    </w:p>
    <w:p w14:paraId="40B9DCD0" w14:textId="77777777" w:rsidR="00A54FAA" w:rsidRDefault="00EB3722" w:rsidP="00A54FAA">
      <w:pPr>
        <w:keepNext/>
      </w:pPr>
      <w:r>
        <w:rPr>
          <w:noProof/>
          <w:lang w:val="vi-VN"/>
        </w:rPr>
        <w:drawing>
          <wp:inline distT="0" distB="0" distL="0" distR="0" wp14:anchorId="0FCE48AC" wp14:editId="5658A4A2">
            <wp:extent cx="5727700" cy="3841750"/>
            <wp:effectExtent l="0" t="0" r="6350" b="6350"/>
            <wp:docPr id="117085478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EAB7E" w14:textId="631E8089" w:rsidR="00EB3722" w:rsidRPr="00A54FAA" w:rsidRDefault="00A54FAA" w:rsidP="00A54FAA">
      <w:pPr>
        <w:pStyle w:val="Caption"/>
      </w:pPr>
      <w:r w:rsidRPr="00A54FAA">
        <w:t xml:space="preserve">Hình 2 FSD Màn hình đăng nhập bị lỗi </w:t>
      </w:r>
    </w:p>
    <w:p w14:paraId="545DDDD8" w14:textId="77777777" w:rsidR="00EB3722" w:rsidRDefault="00EB3722" w:rsidP="00EB3722">
      <w:pPr>
        <w:rPr>
          <w:lang w:val="vi-VN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2"/>
        <w:gridCol w:w="990"/>
        <w:gridCol w:w="4205"/>
        <w:gridCol w:w="1229"/>
      </w:tblGrid>
      <w:tr w:rsidR="00EB3722" w:rsidRPr="00EB3722" w14:paraId="5F30D4AD" w14:textId="77777777" w:rsidTr="000A1A14">
        <w:trPr>
          <w:trHeight w:val="315"/>
          <w:jc w:val="center"/>
        </w:trPr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E209B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9AE00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42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918219" w14:textId="77777777" w:rsidR="00EB3722" w:rsidRPr="00EB3722" w:rsidRDefault="00EB3722" w:rsidP="00EB3722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38E833" w14:textId="77777777" w:rsidR="00EB3722" w:rsidRPr="00EB3722" w:rsidRDefault="00EB3722" w:rsidP="000A1A14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EB3722" w:rsidRPr="00EB3722" w14:paraId="05608D2A" w14:textId="77777777" w:rsidTr="000A1A14">
        <w:trPr>
          <w:trHeight w:val="315"/>
          <w:jc w:val="center"/>
        </w:trPr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5BDD1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3EB3CC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42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84622B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B6C2EB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EB3722" w:rsidRPr="00EB3722" w14:paraId="6D150961" w14:textId="77777777" w:rsidTr="000A1A14">
        <w:trPr>
          <w:trHeight w:val="1035"/>
          <w:jc w:val="center"/>
        </w:trPr>
        <w:tc>
          <w:tcPr>
            <w:tcW w:w="8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1424ED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D9796D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42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1448EC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Không hợp lệ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3E8F88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741649B1" w14:textId="77777777" w:rsidR="00EB3722" w:rsidRPr="00EB3722" w:rsidRDefault="00EB3722" w:rsidP="00EB3722">
      <w:pPr>
        <w:rPr>
          <w:lang w:val="vi-VN"/>
        </w:rPr>
      </w:pPr>
    </w:p>
    <w:p w14:paraId="14D2BDBD" w14:textId="079714E7" w:rsidR="00EB3722" w:rsidRDefault="00EB3722" w:rsidP="00EB3722">
      <w:pPr>
        <w:pStyle w:val="Heading3"/>
        <w:rPr>
          <w:lang w:val="vi-VN"/>
        </w:rPr>
      </w:pPr>
      <w:bookmarkStart w:id="20" w:name="_Toc134939271"/>
      <w:r>
        <w:lastRenderedPageBreak/>
        <w:t>Màn</w:t>
      </w:r>
      <w:r>
        <w:rPr>
          <w:lang w:val="vi-VN"/>
        </w:rPr>
        <w:t xml:space="preserve"> hình trang chủ</w:t>
      </w:r>
      <w:bookmarkEnd w:id="20"/>
    </w:p>
    <w:p w14:paraId="6DB4E9DA" w14:textId="568F9D7D" w:rsidR="00EB3722" w:rsidRDefault="00EB3722" w:rsidP="00EB3722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48545AC3" wp14:editId="4D4E7948">
            <wp:extent cx="5727700" cy="3841750"/>
            <wp:effectExtent l="0" t="0" r="6350" b="6350"/>
            <wp:docPr id="14724447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4CF5" w14:textId="08AA3700" w:rsidR="00A54FAA" w:rsidRDefault="00A54FAA" w:rsidP="00A54FAA">
      <w:pPr>
        <w:pStyle w:val="Caption"/>
        <w:rPr>
          <w:lang w:val="vi-VN"/>
        </w:rPr>
      </w:pPr>
      <w:r>
        <w:rPr>
          <w:lang w:val="vi-VN"/>
        </w:rPr>
        <w:t xml:space="preserve">Hình 3 FSD Màn hình Trang chủ </w:t>
      </w:r>
    </w:p>
    <w:p w14:paraId="3AF8FE59" w14:textId="77777777" w:rsidR="00A54FAA" w:rsidRPr="00A54FAA" w:rsidRDefault="00A54FAA" w:rsidP="00A54FAA">
      <w:pPr>
        <w:rPr>
          <w:lang w:val="vi-V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0"/>
        <w:gridCol w:w="983"/>
        <w:gridCol w:w="6807"/>
        <w:gridCol w:w="1050"/>
      </w:tblGrid>
      <w:tr w:rsidR="00EB3722" w:rsidRPr="00EB3722" w14:paraId="3EEFE502" w14:textId="77777777" w:rsidTr="00EB3722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37FAA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97E69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75BD0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E1290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GHI CHÚ</w:t>
            </w:r>
          </w:p>
        </w:tc>
      </w:tr>
      <w:tr w:rsidR="00EB3722" w:rsidRPr="00EB3722" w14:paraId="11F098BD" w14:textId="77777777" w:rsidTr="00EB3722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31540C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720D6D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ex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79E9DD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Hiển thị cứng địa </w:t>
            </w:r>
            <w:proofErr w:type="gramStart"/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chỉ  của</w:t>
            </w:r>
            <w:proofErr w:type="gramEnd"/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 Tạp hóa Minh Nguyệt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0D7FE7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</w:tr>
      <w:tr w:rsidR="00EB3722" w:rsidRPr="00EB3722" w14:paraId="79D4A421" w14:textId="77777777" w:rsidTr="00EB3722">
        <w:trPr>
          <w:trHeight w:val="8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2039A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501E26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A15BE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cứng “TẠP HÓA MINH NGUYỆT”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4FFE1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</w:tr>
      <w:tr w:rsidR="00EB3722" w:rsidRPr="00EB3722" w14:paraId="7EDD91AF" w14:textId="77777777" w:rsidTr="00EB3722">
        <w:trPr>
          <w:trHeight w:val="5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A9810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C7808C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9B4BB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B4383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</w:tr>
      <w:tr w:rsidR="00EB3722" w:rsidRPr="00EB3722" w14:paraId="1C5D748A" w14:textId="77777777" w:rsidTr="00EB3722">
        <w:trPr>
          <w:trHeight w:val="6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2AE282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40597D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B5D61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tên tài khoản “minhnguyetnt” như hình bên 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E32DB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</w:tr>
      <w:tr w:rsidR="00EB3722" w:rsidRPr="00EB3722" w14:paraId="18BB9F23" w14:textId="77777777" w:rsidTr="00EB3722">
        <w:trPr>
          <w:trHeight w:val="7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4C884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15FEB0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  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D8846C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cứng button như trên màn hình</w:t>
            </w:r>
          </w:p>
          <w:p w14:paraId="6E5CFEF2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- Sự kiện: Khi nhấn vào nút này, màn hình quay lại màn hình đăng nhập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AD705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</w:tr>
      <w:tr w:rsidR="00EB3722" w:rsidRPr="00EB3722" w14:paraId="2AC3A8E9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D4B9E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ED0DD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3848B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cứng “Mời bạn chọn chức năng”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4A985B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</w:tr>
      <w:tr w:rsidR="00EB3722" w:rsidRPr="00EB3722" w14:paraId="327079FF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33C1EC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A334F3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3353A6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cứng “Quản lí nhập hàng”</w:t>
            </w:r>
          </w:p>
          <w:p w14:paraId="431CED6F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- Sự kiện: khi nhấn vào sẽ hiển thị màn hình nhập mã sản phẩm muốn tạo hóa đơn nhập hàng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CD84E7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</w:tr>
      <w:tr w:rsidR="00EB3722" w:rsidRPr="00EB3722" w14:paraId="3A18B666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04EA9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A7F96B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186CEB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cứng “Quản lí bán hàng”</w:t>
            </w:r>
          </w:p>
          <w:p w14:paraId="7E172E56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- Sự kiện: khi nhấn vào sẽ hiển thị màn hình nhập mã sản phẩm muốn tạo hóa đơn bán hàng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599793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 </w:t>
            </w:r>
          </w:p>
        </w:tc>
      </w:tr>
      <w:tr w:rsidR="00EB3722" w:rsidRPr="00EB3722" w14:paraId="25133E41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1A324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07DC1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92E8F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cứng “Quản lí tồn kho”</w:t>
            </w:r>
          </w:p>
          <w:p w14:paraId="7401508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- Sự kiện: khi nhấn vào sẽ hiển thị màn hình hiển thị chức năng của quản lí tồn kh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7B5FB3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EB3722" w:rsidRPr="00EB3722" w14:paraId="467C15E5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481090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B0530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Butto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6F2BE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cứng “Thống kê”</w:t>
            </w:r>
          </w:p>
          <w:p w14:paraId="53F44BBB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- Sự kiện: khi nhấn vào sẽ hiển thị màn hình chức năng của thống kê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0A26B7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4A49C187" w14:textId="77777777" w:rsidR="00EB3722" w:rsidRDefault="00EB3722" w:rsidP="00EB3722">
      <w:pPr>
        <w:rPr>
          <w:lang w:val="vi-VN"/>
        </w:rPr>
      </w:pPr>
    </w:p>
    <w:p w14:paraId="5DB0C26D" w14:textId="5DC86477" w:rsidR="00EB3722" w:rsidRDefault="00EB3722" w:rsidP="00EB3722">
      <w:pPr>
        <w:pStyle w:val="Heading3"/>
        <w:rPr>
          <w:lang w:val="vi-VN"/>
        </w:rPr>
      </w:pPr>
      <w:bookmarkStart w:id="21" w:name="_Toc134939272"/>
      <w:r>
        <w:rPr>
          <w:lang w:val="vi-VN"/>
        </w:rPr>
        <w:lastRenderedPageBreak/>
        <w:t>Màn hình hiển thị các chức năng của quản lí tồn kho</w:t>
      </w:r>
      <w:bookmarkEnd w:id="21"/>
    </w:p>
    <w:p w14:paraId="37F14651" w14:textId="1F9CA2D2" w:rsidR="00EB3722" w:rsidRDefault="00EB3722" w:rsidP="00EB3722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68551669" wp14:editId="1EA79F72">
            <wp:extent cx="5727700" cy="3841750"/>
            <wp:effectExtent l="0" t="0" r="6350" b="6350"/>
            <wp:docPr id="111486227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D065D" w14:textId="326DF1E4" w:rsidR="00A54FAA" w:rsidRDefault="00A54FAA" w:rsidP="00A54FAA">
      <w:pPr>
        <w:pStyle w:val="Caption"/>
        <w:rPr>
          <w:lang w:val="vi-VN"/>
        </w:rPr>
      </w:pPr>
      <w:r>
        <w:rPr>
          <w:lang w:val="vi-VN"/>
        </w:rPr>
        <w:t xml:space="preserve">Hình 4 FSD Màn hình hiển thị các chức năng của quản lí tồn kho </w:t>
      </w:r>
    </w:p>
    <w:p w14:paraId="1681FC0B" w14:textId="77777777" w:rsidR="00A54FAA" w:rsidRPr="00A54FAA" w:rsidRDefault="00A54FAA" w:rsidP="00A54FAA">
      <w:pPr>
        <w:rPr>
          <w:lang w:val="vi-V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0"/>
        <w:gridCol w:w="788"/>
        <w:gridCol w:w="7072"/>
        <w:gridCol w:w="1010"/>
      </w:tblGrid>
      <w:tr w:rsidR="00EB3722" w:rsidRPr="00EB3722" w14:paraId="626FA8AF" w14:textId="77777777" w:rsidTr="00EB3722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54F7E0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B60AF0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CE8CB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F99901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EB3722" w:rsidRPr="00EB3722" w14:paraId="03B5A3B7" w14:textId="77777777" w:rsidTr="00EB3722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A71BEF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E7A246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493A6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địa </w:t>
            </w:r>
            <w:proofErr w:type="gramStart"/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chỉ  của</w:t>
            </w:r>
            <w:proofErr w:type="gramEnd"/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 Tạp hóa Minh Nguyệt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52A5F6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051DEBB0" w14:textId="77777777" w:rsidTr="00EB3722">
        <w:trPr>
          <w:trHeight w:val="8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5652AF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AEEE0D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EF207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TẠP HÓA MINH NGUYỆT”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BD7AD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633EBB34" w14:textId="77777777" w:rsidTr="00EB3722">
        <w:trPr>
          <w:trHeight w:val="5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E77C27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92CD5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DD69E3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34020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4E026221" w14:textId="77777777" w:rsidTr="00EB3722">
        <w:trPr>
          <w:trHeight w:val="6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A0B2F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FEE8AD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31162F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2CBAA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689E3E27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7B5950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1E3D4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21F096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Mời bạn chọn chức năng”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1786E0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3A8FA4A8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C344E6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36E027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4225A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Nhập thông tin hàng”</w:t>
            </w:r>
          </w:p>
          <w:p w14:paraId="53AAC697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 Sự kiện: khi nhấn vào sẽ hiển thị màn hình nhập thông tin hàng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9169AB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3CF87A02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AC8B36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6569B6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9555D1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Theo dõi thời gian tồn kho”</w:t>
            </w:r>
          </w:p>
          <w:p w14:paraId="1A09FF9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 Sự kiện: khi nhấn vào sẽ hiển thị màn hình hiển thị các chức năng của theo dõi thời gian tồn kho 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9EA3A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78EA5CB4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6D77B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9785C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F3B6E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Dự trù số lượng”</w:t>
            </w:r>
          </w:p>
          <w:p w14:paraId="14BD6C3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 Sự kiện: khi nhấn vào sẽ hiển thị màn hình nhập loại sản phẩm muốn dự trù số lượng nhập</w:t>
            </w:r>
          </w:p>
          <w:p w14:paraId="41ECD305" w14:textId="77777777" w:rsidR="00EB3722" w:rsidRPr="00EB3722" w:rsidRDefault="00EB3722" w:rsidP="00EB3722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682F46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5E4C496E" w14:textId="77777777" w:rsidR="00EB3722" w:rsidRDefault="00EB3722" w:rsidP="00EB3722">
      <w:pPr>
        <w:rPr>
          <w:szCs w:val="26"/>
          <w:lang w:val="vi-VN"/>
        </w:rPr>
      </w:pPr>
    </w:p>
    <w:p w14:paraId="51F4E663" w14:textId="646C5CA0" w:rsidR="00EB3722" w:rsidRDefault="00EB3722" w:rsidP="00EB3722">
      <w:pPr>
        <w:pStyle w:val="Heading3"/>
        <w:rPr>
          <w:lang w:val="vi-VN"/>
        </w:rPr>
      </w:pPr>
      <w:bookmarkStart w:id="22" w:name="_Toc134939273"/>
      <w:r>
        <w:rPr>
          <w:lang w:val="vi-VN"/>
        </w:rPr>
        <w:t>Màn hình nhập thông tin sản phẩm</w:t>
      </w:r>
      <w:bookmarkEnd w:id="22"/>
      <w:r>
        <w:rPr>
          <w:lang w:val="vi-VN"/>
        </w:rPr>
        <w:t xml:space="preserve"> </w:t>
      </w:r>
    </w:p>
    <w:p w14:paraId="70CCDFE2" w14:textId="36F7327C" w:rsidR="00EB3722" w:rsidRDefault="00EB3722" w:rsidP="00EB3722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2E78E98B" wp14:editId="0CEB3905">
            <wp:extent cx="5740400" cy="3892550"/>
            <wp:effectExtent l="0" t="0" r="0" b="0"/>
            <wp:docPr id="4554105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389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570A5" w14:textId="7E5D19EC" w:rsidR="00A54FAA" w:rsidRDefault="00A54FAA" w:rsidP="00A54FAA">
      <w:pPr>
        <w:pStyle w:val="Caption"/>
        <w:rPr>
          <w:lang w:val="vi-VN"/>
        </w:rPr>
      </w:pPr>
      <w:r>
        <w:rPr>
          <w:lang w:val="vi-VN"/>
        </w:rPr>
        <w:t xml:space="preserve">Hình 5 FSD Màn hình Nhập thông tin sản phẩm </w:t>
      </w:r>
    </w:p>
    <w:p w14:paraId="5C1A7A26" w14:textId="77777777" w:rsidR="00A54FAA" w:rsidRPr="00A54FAA" w:rsidRDefault="00A54FAA" w:rsidP="00A54FAA">
      <w:pPr>
        <w:rPr>
          <w:lang w:val="vi-V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0"/>
        <w:gridCol w:w="1073"/>
        <w:gridCol w:w="6776"/>
        <w:gridCol w:w="1021"/>
      </w:tblGrid>
      <w:tr w:rsidR="00EB3722" w:rsidRPr="00EB3722" w14:paraId="62BFB760" w14:textId="77777777" w:rsidTr="00EB3722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5AC281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E4BA8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D4F44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AC582F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EB3722" w:rsidRPr="00EB3722" w14:paraId="3EBE2409" w14:textId="77777777" w:rsidTr="00EB3722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EABAF7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139590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5D644B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địa </w:t>
            </w:r>
            <w:proofErr w:type="gramStart"/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chỉ  của</w:t>
            </w:r>
            <w:proofErr w:type="gramEnd"/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 Tạp hóa Minh Nguyệt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DD66D0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2FE46BF6" w14:textId="77777777" w:rsidTr="00EB3722">
        <w:trPr>
          <w:trHeight w:val="8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794B7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50875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650B8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TẠP HÓA MINH NGUYỆT”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77AAE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4D94C0AA" w14:textId="77777777" w:rsidTr="00EB3722">
        <w:trPr>
          <w:trHeight w:val="5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0E827F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B142F0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61D43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182D7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2BCE93D5" w14:textId="77777777" w:rsidTr="00EB3722">
        <w:trPr>
          <w:trHeight w:val="6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B0077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1AFB3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23E2B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BD64BD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5F38B795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0A2D4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77703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18674F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403B8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0643768B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E7AD9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FC3BBF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</w:t>
            </w:r>
          </w:p>
          <w:p w14:paraId="768CF4D0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98B50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ã sản phẩm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653232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15E40F66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2765D2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7A1363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469E9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tên sản phẩm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3F210F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B3722" w:rsidRPr="00EB3722" w14:paraId="0D6EE420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2F7273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46A108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9CA865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số lượng sản phẩm nhập 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F4E12A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B3722" w:rsidRPr="00EB3722" w14:paraId="63D4B09F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324742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E4B28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A2A391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giá bán của sản phẩm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69AB13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B3722" w:rsidRPr="00EB3722" w14:paraId="4E448F25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88B0DB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F5AD62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094AC4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thành tiề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860397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B3722" w:rsidRPr="00EB3722" w14:paraId="49426BCA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346FBC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AF4B59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EA7D2E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số lượng tồn kho tối thiểu của sản phẩm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D1449E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B3722" w:rsidRPr="00EB3722" w14:paraId="2AE952BD" w14:textId="77777777" w:rsidTr="00EB3722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2E111B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5301CA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787912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</w:t>
            </w:r>
            <w:r w:rsidRPr="00EB3722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 xml:space="preserve"> “Lưu”</w:t>
            </w:r>
          </w:p>
          <w:p w14:paraId="1DC9ADD0" w14:textId="77777777" w:rsidR="00EB3722" w:rsidRPr="00EB3722" w:rsidRDefault="00EB3722" w:rsidP="00EB3722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B3722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- Sự kiện: khi nhấn vào sẽ hiển thị màn hình hiển thị tất cả thông tin của sản phẩm vừa nhập</w:t>
            </w:r>
          </w:p>
          <w:p w14:paraId="5D1DCB38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0A0832" w14:textId="77777777" w:rsidR="00EB3722" w:rsidRPr="00EB3722" w:rsidRDefault="00EB3722" w:rsidP="00EB3722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12FFCFE5" w14:textId="77777777" w:rsidR="00EB3722" w:rsidRDefault="00EB3722" w:rsidP="00EB3722">
      <w:pPr>
        <w:rPr>
          <w:szCs w:val="26"/>
          <w:lang w:val="vi-VN"/>
        </w:rPr>
      </w:pPr>
    </w:p>
    <w:p w14:paraId="188824B5" w14:textId="43CA4294" w:rsidR="00241228" w:rsidRDefault="00241228" w:rsidP="00241228">
      <w:pPr>
        <w:pStyle w:val="Heading3"/>
        <w:rPr>
          <w:lang w:val="vi-VN"/>
        </w:rPr>
      </w:pPr>
      <w:bookmarkStart w:id="23" w:name="_Toc134939274"/>
      <w:r>
        <w:rPr>
          <w:lang w:val="vi-VN"/>
        </w:rPr>
        <w:t>Màn hình nhập thông tin sản phẩm lỗi</w:t>
      </w:r>
      <w:bookmarkEnd w:id="23"/>
      <w:r>
        <w:rPr>
          <w:lang w:val="vi-VN"/>
        </w:rPr>
        <w:t xml:space="preserve"> </w:t>
      </w:r>
    </w:p>
    <w:p w14:paraId="7638746A" w14:textId="66C5459E" w:rsidR="00241228" w:rsidRDefault="00241228" w:rsidP="00241228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0335D3C9" wp14:editId="465FDD9A">
            <wp:extent cx="5740400" cy="3892550"/>
            <wp:effectExtent l="0" t="0" r="0" b="0"/>
            <wp:docPr id="101297959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389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06097" w14:textId="7A9A2F62" w:rsidR="00A54FAA" w:rsidRDefault="00A54FAA" w:rsidP="00A54FAA">
      <w:pPr>
        <w:pStyle w:val="Caption"/>
        <w:rPr>
          <w:lang w:val="vi-VN"/>
        </w:rPr>
      </w:pPr>
      <w:r>
        <w:rPr>
          <w:lang w:val="vi-VN"/>
        </w:rPr>
        <w:t xml:space="preserve">Hình 6 FSD Màn hình Nhập thông tin sản phẩm bị lỗi </w:t>
      </w:r>
    </w:p>
    <w:p w14:paraId="36ABC4F7" w14:textId="77777777" w:rsidR="00A54FAA" w:rsidRPr="00A54FAA" w:rsidRDefault="00A54FAA" w:rsidP="00A54FAA">
      <w:pPr>
        <w:rPr>
          <w:lang w:val="vi-VN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0"/>
        <w:gridCol w:w="1465"/>
        <w:gridCol w:w="4429"/>
        <w:gridCol w:w="1949"/>
      </w:tblGrid>
      <w:tr w:rsidR="00241228" w:rsidRPr="00241228" w14:paraId="5B77C11E" w14:textId="77777777" w:rsidTr="0024122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555504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AB4589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974C65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5A9E4D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241228" w:rsidRPr="00241228" w14:paraId="3080396C" w14:textId="77777777" w:rsidTr="0024122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38913D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2895DF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0A5524" w14:textId="77777777" w:rsidR="00241228" w:rsidRPr="00241228" w:rsidRDefault="00241228" w:rsidP="00241228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712AB6" w14:textId="77777777" w:rsidR="00241228" w:rsidRPr="00241228" w:rsidRDefault="00241228" w:rsidP="00241228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241228" w:rsidRPr="00241228" w14:paraId="55912C70" w14:textId="77777777" w:rsidTr="0024122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27ABA4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F09064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E00FB0" w14:textId="77777777" w:rsidR="00241228" w:rsidRPr="00241228" w:rsidRDefault="00241228" w:rsidP="00241228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Lỗi trong quá trình lưu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C6B818" w14:textId="77777777" w:rsidR="00241228" w:rsidRPr="00241228" w:rsidRDefault="00241228" w:rsidP="00241228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378BDC0B" w14:textId="77777777" w:rsidR="00241228" w:rsidRDefault="00241228" w:rsidP="00241228">
      <w:pPr>
        <w:rPr>
          <w:lang w:val="vi-VN"/>
        </w:rPr>
      </w:pPr>
    </w:p>
    <w:p w14:paraId="1F143726" w14:textId="180E107A" w:rsidR="00241228" w:rsidRDefault="00241228" w:rsidP="00241228">
      <w:pPr>
        <w:pStyle w:val="Heading3"/>
        <w:rPr>
          <w:lang w:val="vi-VN"/>
        </w:rPr>
      </w:pPr>
      <w:bookmarkStart w:id="24" w:name="_Toc134939275"/>
      <w:r>
        <w:rPr>
          <w:lang w:val="vi-VN"/>
        </w:rPr>
        <w:lastRenderedPageBreak/>
        <w:t>Màn hình hiển thị tất cả thông tin sản phẩm vừa nhập</w:t>
      </w:r>
      <w:bookmarkEnd w:id="24"/>
    </w:p>
    <w:p w14:paraId="44245BCC" w14:textId="727721F8" w:rsidR="00241228" w:rsidRDefault="00241228" w:rsidP="00241228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4ADD88CE" wp14:editId="56220719">
            <wp:extent cx="5727700" cy="3841750"/>
            <wp:effectExtent l="0" t="0" r="6350" b="6350"/>
            <wp:docPr id="16076618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29268" w14:textId="5DA2E3F6" w:rsidR="00A54FAA" w:rsidRDefault="00A54FAA" w:rsidP="00A54FAA">
      <w:pPr>
        <w:pStyle w:val="Caption"/>
        <w:rPr>
          <w:lang w:val="vi-VN"/>
        </w:rPr>
      </w:pPr>
      <w:r>
        <w:rPr>
          <w:lang w:val="vi-VN"/>
        </w:rPr>
        <w:t xml:space="preserve">Hình 7 FSD Màn hình hiển thị tất cả thông tin sản phẩm vừa nhập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0"/>
        <w:gridCol w:w="788"/>
        <w:gridCol w:w="7175"/>
        <w:gridCol w:w="907"/>
      </w:tblGrid>
      <w:tr w:rsidR="00241228" w:rsidRPr="00241228" w14:paraId="3F89E97C" w14:textId="77777777" w:rsidTr="00241228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C8DC04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AD3F4C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622924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D11E73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241228" w:rsidRPr="00241228" w14:paraId="379AAEEC" w14:textId="77777777" w:rsidTr="00241228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CF0D5E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40A864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88C49F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địa </w:t>
            </w:r>
            <w:proofErr w:type="gramStart"/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chỉ  của</w:t>
            </w:r>
            <w:proofErr w:type="gramEnd"/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 Tạp hóa Minh Nguyệt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EBB564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2F585528" w14:textId="77777777" w:rsidTr="00241228">
        <w:trPr>
          <w:trHeight w:val="8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35554C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161BFA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3C17B7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TẠP HÓA MINH NGUYỆT”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66B5C6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54D3FE92" w14:textId="77777777" w:rsidTr="00241228">
        <w:trPr>
          <w:trHeight w:val="5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C7AC7B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30D96E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12166C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F2EF51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121C0F83" w14:textId="77777777" w:rsidTr="00241228">
        <w:trPr>
          <w:trHeight w:val="6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DA0286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9FC691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917421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20EC75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4064ED00" w14:textId="77777777" w:rsidTr="00241228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8BC13F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81719D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F08B2C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17E97B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4E5079A8" w14:textId="77777777" w:rsidTr="00241228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E4E041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7C13DA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125DF2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</w:t>
            </w: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 xml:space="preserve"> “Chỉnh sửa”</w:t>
            </w:r>
          </w:p>
          <w:p w14:paraId="23AAFF42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 Sự kiện: khi nhấn vào sẽ hiển thị màn hình nhập mã sản phẩm bạn muốn chỉnh sửa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0F417E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7ACAAEB2" w14:textId="77777777" w:rsidTr="00241228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57F7AE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C572ED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D6C817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</w:t>
            </w: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 xml:space="preserve"> “Xóa”</w:t>
            </w:r>
          </w:p>
          <w:p w14:paraId="68C6E1FC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 Sự kiện: khi nhấn vào sẽ hiển thị màn hình nhập mã sản phẩm bạn muốn xóa.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D87343" w14:textId="77777777" w:rsidR="00241228" w:rsidRPr="00241228" w:rsidRDefault="00241228" w:rsidP="0024122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241228" w:rsidRPr="00241228" w14:paraId="3608CF79" w14:textId="77777777" w:rsidTr="00241228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9CEF4E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955AED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ab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CE1CE6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hóa đơn”, “Tên sản phẩm”, “Số lượng”, “Giá bán”, “Thành tiền”, “Số lượng tồn kho tối thiểu”</w:t>
            </w: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37857C" w14:textId="77777777" w:rsidR="00241228" w:rsidRPr="00241228" w:rsidRDefault="00241228" w:rsidP="0024122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241228" w:rsidRPr="00241228" w14:paraId="2461558B" w14:textId="77777777" w:rsidTr="00241228">
        <w:trPr>
          <w:trHeight w:val="11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0C1E3E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F0D65C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5C7D36" w14:textId="77777777" w:rsidR="00241228" w:rsidRPr="00241228" w:rsidRDefault="00241228" w:rsidP="0024122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button như hình bên</w:t>
            </w:r>
          </w:p>
          <w:p w14:paraId="5B3C48C6" w14:textId="77777777" w:rsidR="00241228" w:rsidRPr="00241228" w:rsidRDefault="00241228" w:rsidP="0024122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 Sự kiện: Khi nhấn vào nút này, màn hình quay lại màn hình trang chủ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C0AAB3" w14:textId="77777777" w:rsidR="00241228" w:rsidRPr="00241228" w:rsidRDefault="00241228" w:rsidP="0024122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60D23C03" w14:textId="77777777" w:rsidR="00241228" w:rsidRDefault="00241228" w:rsidP="00241228">
      <w:pPr>
        <w:rPr>
          <w:lang w:val="vi-VN"/>
        </w:rPr>
      </w:pPr>
    </w:p>
    <w:p w14:paraId="00E1B62D" w14:textId="20978A0C" w:rsidR="00241228" w:rsidRDefault="00241228" w:rsidP="00241228">
      <w:pPr>
        <w:pStyle w:val="Heading3"/>
        <w:rPr>
          <w:lang w:val="vi-VN"/>
        </w:rPr>
      </w:pPr>
      <w:bookmarkStart w:id="25" w:name="_Toc134939276"/>
      <w:r>
        <w:rPr>
          <w:lang w:val="vi-VN"/>
        </w:rPr>
        <w:t>Màn hình nhập mã sản phẩm muốn chỉnh sửa</w:t>
      </w:r>
      <w:bookmarkEnd w:id="25"/>
    </w:p>
    <w:p w14:paraId="2EA9D56D" w14:textId="3C5EC46C" w:rsidR="00241228" w:rsidRDefault="00241228" w:rsidP="00241228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166423F4" wp14:editId="58F14E89">
            <wp:extent cx="5727700" cy="3841750"/>
            <wp:effectExtent l="0" t="0" r="6350" b="6350"/>
            <wp:docPr id="2355785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D1BA5" w14:textId="743F9FDA" w:rsidR="00A54FAA" w:rsidRDefault="00A54FAA" w:rsidP="00A54FAA">
      <w:pPr>
        <w:pStyle w:val="Caption"/>
        <w:rPr>
          <w:lang w:val="vi-VN"/>
        </w:rPr>
      </w:pPr>
      <w:r>
        <w:rPr>
          <w:lang w:val="vi-VN"/>
        </w:rPr>
        <w:t xml:space="preserve">Hình 8 FSD Màn hình nhập mã sản phẩm muốn chỉnh sửa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1121"/>
        <w:gridCol w:w="6533"/>
        <w:gridCol w:w="1096"/>
      </w:tblGrid>
      <w:tr w:rsidR="00241228" w:rsidRPr="00241228" w14:paraId="1611E287" w14:textId="77777777" w:rsidTr="00241228">
        <w:trPr>
          <w:trHeight w:val="7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20A6AF" w14:textId="344474DE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A75B6C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6AFB86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033DA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241228" w:rsidRPr="00241228" w14:paraId="56B8F989" w14:textId="77777777" w:rsidTr="00241228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2C0E96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87D84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33EF72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75AE9F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i/>
                <w:iCs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0D91D2CD" w14:textId="77777777" w:rsidTr="00241228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49DEDB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7221E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E4B954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TẠP HÓA MINH NGUYỆT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6C2F3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i/>
                <w:iCs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602BF853" w14:textId="77777777" w:rsidTr="00241228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50B2F4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EE021F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D4440B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43193D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i/>
                <w:iCs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7FE8814F" w14:textId="77777777" w:rsidTr="00241228">
        <w:trPr>
          <w:trHeight w:val="7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E266B7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8B36CC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2126B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495257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i/>
                <w:iCs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6CA49FDA" w14:textId="77777777" w:rsidTr="00241228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B5AC43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9E43DA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9E0744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9AC51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i/>
                <w:iCs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249F3904" w14:textId="77777777" w:rsidTr="00241228">
        <w:trPr>
          <w:trHeight w:val="14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9554ED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E7BCC6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41C603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ã sản phẩm bạn muốn sử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560F8B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i/>
                <w:iCs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241228" w:rsidRPr="00241228" w14:paraId="1A249D5D" w14:textId="77777777" w:rsidTr="00241228">
        <w:trPr>
          <w:trHeight w:val="14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5B0920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79CCB8" w14:textId="77777777" w:rsidR="00241228" w:rsidRPr="00241228" w:rsidRDefault="00241228" w:rsidP="0024122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AF7C3E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Chỉnh sửa”</w:t>
            </w:r>
          </w:p>
          <w:p w14:paraId="243E48B7" w14:textId="77777777" w:rsidR="00241228" w:rsidRPr="00241228" w:rsidRDefault="00241228" w:rsidP="00241228">
            <w:pPr>
              <w:spacing w:before="240" w:after="0" w:line="240" w:lineRule="auto"/>
              <w:ind w:hanging="36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        Sự kiện: khi nhấn vào các thông tin chỉnh sửa sẽ được hệ thống lưu lại và kết thúc chỉnh sửa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8676E" w14:textId="77777777" w:rsidR="00241228" w:rsidRPr="00241228" w:rsidRDefault="00241228" w:rsidP="0024122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i/>
                <w:iCs/>
                <w:color w:val="000000"/>
                <w:szCs w:val="26"/>
                <w:lang w:val="en-GB" w:eastAsia="en-GB"/>
              </w:rPr>
              <w:t> </w:t>
            </w:r>
          </w:p>
        </w:tc>
      </w:tr>
    </w:tbl>
    <w:p w14:paraId="5C2D9DA9" w14:textId="77777777" w:rsidR="00241228" w:rsidRDefault="00241228" w:rsidP="00241228">
      <w:pPr>
        <w:rPr>
          <w:szCs w:val="26"/>
          <w:lang w:val="vi-VN"/>
        </w:rPr>
      </w:pPr>
    </w:p>
    <w:p w14:paraId="1DEFCA6F" w14:textId="77777777" w:rsidR="0097197B" w:rsidRPr="00241228" w:rsidRDefault="0097197B" w:rsidP="00241228">
      <w:pPr>
        <w:rPr>
          <w:szCs w:val="26"/>
          <w:lang w:val="vi-VN"/>
        </w:rPr>
      </w:pPr>
    </w:p>
    <w:p w14:paraId="08F988F0" w14:textId="3AD82315" w:rsidR="00241228" w:rsidRDefault="00241228" w:rsidP="00241228">
      <w:pPr>
        <w:pStyle w:val="Heading3"/>
        <w:rPr>
          <w:szCs w:val="26"/>
          <w:lang w:val="vi-VN"/>
        </w:rPr>
      </w:pPr>
      <w:bookmarkStart w:id="26" w:name="_Toc134939277"/>
      <w:r w:rsidRPr="00241228">
        <w:rPr>
          <w:szCs w:val="26"/>
          <w:lang w:val="vi-VN"/>
        </w:rPr>
        <w:lastRenderedPageBreak/>
        <w:t>Màn hình nhập mã sản phẩm muốn chỉnh sửa bị lỗi</w:t>
      </w:r>
      <w:bookmarkEnd w:id="26"/>
      <w:r w:rsidRPr="00241228">
        <w:rPr>
          <w:szCs w:val="26"/>
          <w:lang w:val="vi-VN"/>
        </w:rPr>
        <w:t xml:space="preserve"> </w:t>
      </w:r>
    </w:p>
    <w:p w14:paraId="644BA5E0" w14:textId="0FD3CA3B" w:rsidR="00241228" w:rsidRDefault="00241228" w:rsidP="00241228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1F4E34A2" wp14:editId="32B9753F">
            <wp:extent cx="5727700" cy="3841750"/>
            <wp:effectExtent l="0" t="0" r="6350" b="6350"/>
            <wp:docPr id="18696893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3F4F3" w14:textId="1FF8A06B" w:rsidR="00A316FB" w:rsidRDefault="00A316FB" w:rsidP="00A316FB">
      <w:pPr>
        <w:pStyle w:val="Caption"/>
        <w:rPr>
          <w:lang w:val="vi-VN"/>
        </w:rPr>
      </w:pPr>
      <w:r>
        <w:rPr>
          <w:lang w:val="vi-VN"/>
        </w:rPr>
        <w:t xml:space="preserve">Hình 9 FSD Màn hình nhập mã sản phẩm muốn chỉnh sửa bị lỗi </w:t>
      </w:r>
    </w:p>
    <w:p w14:paraId="70F5FE3C" w14:textId="77777777" w:rsidR="00A316FB" w:rsidRPr="00A316FB" w:rsidRDefault="00A316FB" w:rsidP="00A316FB">
      <w:pPr>
        <w:rPr>
          <w:lang w:val="vi-VN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0"/>
        <w:gridCol w:w="1465"/>
        <w:gridCol w:w="4762"/>
        <w:gridCol w:w="1927"/>
      </w:tblGrid>
      <w:tr w:rsidR="00241228" w:rsidRPr="00241228" w14:paraId="452645D1" w14:textId="77777777" w:rsidTr="0024122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C8F92E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0C4576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D17AFC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67FB74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241228" w:rsidRPr="00241228" w14:paraId="43F5B1C8" w14:textId="77777777" w:rsidTr="0024122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513100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D1B12F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8705EE" w14:textId="77777777" w:rsidR="00241228" w:rsidRPr="00241228" w:rsidRDefault="00241228" w:rsidP="00241228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FB5B99" w14:textId="77777777" w:rsidR="00241228" w:rsidRPr="00241228" w:rsidRDefault="00241228" w:rsidP="00241228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241228" w:rsidRPr="00241228" w14:paraId="2F7CF9BE" w14:textId="77777777" w:rsidTr="0024122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B21E26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3B5F23" w14:textId="77777777" w:rsidR="00241228" w:rsidRPr="00241228" w:rsidRDefault="00241228" w:rsidP="0024122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BD988F" w14:textId="77777777" w:rsidR="00241228" w:rsidRPr="00241228" w:rsidRDefault="00241228" w:rsidP="00241228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24122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24122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sản phẩm không tồn tại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926D6D" w14:textId="77777777" w:rsidR="00241228" w:rsidRPr="00241228" w:rsidRDefault="00241228" w:rsidP="00241228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24CD8E1A" w14:textId="77777777" w:rsidR="00241228" w:rsidRDefault="00241228" w:rsidP="00241228">
      <w:pPr>
        <w:rPr>
          <w:lang w:val="vi-VN"/>
        </w:rPr>
      </w:pPr>
    </w:p>
    <w:p w14:paraId="2DBDD61F" w14:textId="5CA5B52A" w:rsidR="00241228" w:rsidRDefault="003F4274" w:rsidP="00241228">
      <w:pPr>
        <w:pStyle w:val="Heading3"/>
        <w:rPr>
          <w:lang w:val="vi-VN"/>
        </w:rPr>
      </w:pPr>
      <w:bookmarkStart w:id="27" w:name="_Toc134939278"/>
      <w:r>
        <w:rPr>
          <w:lang w:val="vi-VN"/>
        </w:rPr>
        <w:lastRenderedPageBreak/>
        <w:t>Màn hình nhập mã sản phẩm muốn xóa</w:t>
      </w:r>
      <w:bookmarkEnd w:id="27"/>
    </w:p>
    <w:p w14:paraId="6FEEC6B9" w14:textId="1FF3B9AE" w:rsidR="003F4274" w:rsidRDefault="003F4274" w:rsidP="003F4274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19C55ACC" wp14:editId="2C8C5DB5">
            <wp:extent cx="5727700" cy="3841750"/>
            <wp:effectExtent l="0" t="0" r="6350" b="6350"/>
            <wp:docPr id="143895846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C89E4" w14:textId="282195D5" w:rsidR="00A316FB" w:rsidRDefault="00A316FB" w:rsidP="00A316FB">
      <w:pPr>
        <w:pStyle w:val="Caption"/>
        <w:rPr>
          <w:lang w:val="vi-VN"/>
        </w:rPr>
      </w:pPr>
      <w:r>
        <w:rPr>
          <w:lang w:val="vi-VN"/>
        </w:rPr>
        <w:t xml:space="preserve">Hình 10 FSD Màn hình Nhập mã sản phẩm bạn muốn xóa </w:t>
      </w:r>
    </w:p>
    <w:p w14:paraId="1643B78C" w14:textId="77777777" w:rsidR="00A316FB" w:rsidRPr="00A316FB" w:rsidRDefault="00A316FB" w:rsidP="00A316FB">
      <w:pPr>
        <w:rPr>
          <w:lang w:val="vi-V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1136"/>
        <w:gridCol w:w="6497"/>
        <w:gridCol w:w="1117"/>
      </w:tblGrid>
      <w:tr w:rsidR="003F4274" w:rsidRPr="003F4274" w14:paraId="038E422D" w14:textId="77777777" w:rsidTr="003F4274">
        <w:trPr>
          <w:trHeight w:val="7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6B5440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8BF11D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ADEBE2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3F0ACD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3F4274" w:rsidRPr="003F4274" w14:paraId="46B37CC2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D7AD0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D3575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E8B6AD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4D746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4F806BAD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600A1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31EBE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F3B6A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E70390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18D101FF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FA6D0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9F40AB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80C86B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95AB14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1F19F9A7" w14:textId="77777777" w:rsidTr="003F4274">
        <w:trPr>
          <w:trHeight w:val="7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66469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86E2A5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186E5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90C672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46A12254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8B476C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3FC635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A3E680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E9119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4CACDBEE" w14:textId="77777777" w:rsidTr="003F4274">
        <w:trPr>
          <w:trHeight w:val="14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AEDDD6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81351C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DF28E5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ã sản phẩm muốn bạn xó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30BC19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116AB9FF" w14:textId="77777777" w:rsidTr="003F4274">
        <w:trPr>
          <w:trHeight w:val="218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E12ED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8E34A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47BE1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Xóa”</w:t>
            </w:r>
          </w:p>
          <w:p w14:paraId="61B13317" w14:textId="77777777" w:rsidR="003F4274" w:rsidRPr="003F4274" w:rsidRDefault="003F4274" w:rsidP="003F4274">
            <w:pPr>
              <w:spacing w:before="240" w:after="0" w:line="240" w:lineRule="auto"/>
              <w:ind w:hanging="36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        Sự kiện: khi nhấn vào, các thông tin được chọn được xóa khỏi database và kết thúc xó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01D6B7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  <w:p w14:paraId="6F9710C1" w14:textId="77777777" w:rsidR="003F4274" w:rsidRPr="003F4274" w:rsidRDefault="003F4274" w:rsidP="003F4274">
            <w:pPr>
              <w:spacing w:after="24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szCs w:val="26"/>
                <w:lang w:val="en-GB" w:eastAsia="en-GB"/>
              </w:rPr>
              <w:br/>
            </w:r>
          </w:p>
        </w:tc>
      </w:tr>
    </w:tbl>
    <w:p w14:paraId="478F553B" w14:textId="77777777" w:rsidR="003F4274" w:rsidRPr="003F4274" w:rsidRDefault="003F4274" w:rsidP="003F4274">
      <w:pPr>
        <w:rPr>
          <w:lang w:val="vi-VN"/>
        </w:rPr>
      </w:pPr>
    </w:p>
    <w:p w14:paraId="6A9223FB" w14:textId="79D0CACC" w:rsidR="003F4274" w:rsidRDefault="003F4274" w:rsidP="003F4274">
      <w:pPr>
        <w:pStyle w:val="Heading3"/>
        <w:rPr>
          <w:lang w:val="vi-VN"/>
        </w:rPr>
      </w:pPr>
      <w:bookmarkStart w:id="28" w:name="_Toc134939279"/>
      <w:r>
        <w:rPr>
          <w:lang w:val="vi-VN"/>
        </w:rPr>
        <w:t>Màn hình nhập mã sản phẩm muốn xóa bị lỗi</w:t>
      </w:r>
      <w:bookmarkEnd w:id="28"/>
      <w:r>
        <w:rPr>
          <w:lang w:val="vi-VN"/>
        </w:rPr>
        <w:t xml:space="preserve"> </w:t>
      </w:r>
    </w:p>
    <w:p w14:paraId="7FA9316E" w14:textId="38103D51" w:rsidR="003F4274" w:rsidRDefault="003F4274" w:rsidP="003F4274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666DE7C1" wp14:editId="53211ADC">
            <wp:extent cx="5727700" cy="3841750"/>
            <wp:effectExtent l="0" t="0" r="6350" b="6350"/>
            <wp:docPr id="5103107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32C13" w14:textId="667A8006" w:rsidR="00A316FB" w:rsidRDefault="00A316FB" w:rsidP="00A316FB">
      <w:pPr>
        <w:pStyle w:val="Caption"/>
        <w:rPr>
          <w:lang w:val="vi-VN"/>
        </w:rPr>
      </w:pPr>
      <w:r>
        <w:rPr>
          <w:lang w:val="vi-VN"/>
        </w:rPr>
        <w:t xml:space="preserve">Hình 11 FSD Màn hình nhập mã sản phẩm muốn xóa bị lỗi </w:t>
      </w:r>
    </w:p>
    <w:p w14:paraId="0C8C666E" w14:textId="77777777" w:rsidR="003F4274" w:rsidRDefault="003F4274" w:rsidP="003F4274">
      <w:pPr>
        <w:rPr>
          <w:lang w:val="vi-VN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0"/>
        <w:gridCol w:w="1465"/>
        <w:gridCol w:w="4762"/>
        <w:gridCol w:w="1927"/>
      </w:tblGrid>
      <w:tr w:rsidR="003F4274" w:rsidRPr="003F4274" w14:paraId="2B0D99BF" w14:textId="77777777" w:rsidTr="003F4274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520EC2" w14:textId="77777777" w:rsidR="003F4274" w:rsidRPr="003F4274" w:rsidRDefault="003F4274" w:rsidP="003F4274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0D0C22" w14:textId="77777777" w:rsidR="003F4274" w:rsidRPr="003F4274" w:rsidRDefault="003F4274" w:rsidP="003F4274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973E28" w14:textId="77777777" w:rsidR="003F4274" w:rsidRPr="003F4274" w:rsidRDefault="003F4274" w:rsidP="003F4274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385B26" w14:textId="77777777" w:rsidR="003F4274" w:rsidRPr="003F4274" w:rsidRDefault="003F4274" w:rsidP="003F4274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3F4274" w:rsidRPr="003F4274" w14:paraId="52E028E1" w14:textId="77777777" w:rsidTr="003F4274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CFFF2A" w14:textId="77777777" w:rsidR="003F4274" w:rsidRPr="003F4274" w:rsidRDefault="003F4274" w:rsidP="003F4274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7CD2BD" w14:textId="77777777" w:rsidR="003F4274" w:rsidRPr="003F4274" w:rsidRDefault="003F4274" w:rsidP="003F4274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AD6663" w14:textId="77777777" w:rsidR="003F4274" w:rsidRPr="003F4274" w:rsidRDefault="003F4274" w:rsidP="003F4274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3DD9FB" w14:textId="77777777" w:rsidR="003F4274" w:rsidRPr="003F4274" w:rsidRDefault="003F4274" w:rsidP="003F4274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3F4274" w:rsidRPr="003F4274" w14:paraId="5D922B70" w14:textId="77777777" w:rsidTr="003F4274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8D3081" w14:textId="77777777" w:rsidR="003F4274" w:rsidRPr="003F4274" w:rsidRDefault="003F4274" w:rsidP="003F4274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8AACDD" w14:textId="77777777" w:rsidR="003F4274" w:rsidRPr="003F4274" w:rsidRDefault="003F4274" w:rsidP="003F4274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16789F" w14:textId="77777777" w:rsidR="003F4274" w:rsidRPr="003F4274" w:rsidRDefault="003F4274" w:rsidP="003F4274">
            <w:pPr>
              <w:spacing w:before="120" w:after="6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sản phẩm không tồn tại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1E3989" w14:textId="77777777" w:rsidR="003F4274" w:rsidRPr="003F4274" w:rsidRDefault="003F4274" w:rsidP="003F4274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1BCE8902" w14:textId="77777777" w:rsidR="003F4274" w:rsidRDefault="003F4274" w:rsidP="003F4274">
      <w:pPr>
        <w:rPr>
          <w:lang w:val="vi-VN"/>
        </w:rPr>
      </w:pPr>
    </w:p>
    <w:p w14:paraId="44D01943" w14:textId="15D621D9" w:rsidR="003F4274" w:rsidRDefault="003F4274" w:rsidP="003F4274">
      <w:pPr>
        <w:pStyle w:val="Heading3"/>
        <w:rPr>
          <w:lang w:val="vi-VN"/>
        </w:rPr>
      </w:pPr>
      <w:bookmarkStart w:id="29" w:name="_Toc134939280"/>
      <w:r>
        <w:rPr>
          <w:lang w:val="vi-VN"/>
        </w:rPr>
        <w:t>Màn hình hiển thị các chức năng của theo dõi thời gian tồn kho</w:t>
      </w:r>
      <w:bookmarkEnd w:id="29"/>
    </w:p>
    <w:p w14:paraId="0D107554" w14:textId="634980CD" w:rsidR="003F4274" w:rsidRDefault="003F4274" w:rsidP="003F4274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09DA15C6" wp14:editId="5C206EDA">
            <wp:extent cx="5727700" cy="3841750"/>
            <wp:effectExtent l="0" t="0" r="6350" b="6350"/>
            <wp:docPr id="22053086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3A703" w14:textId="4D5C9467" w:rsidR="00A316FB" w:rsidRDefault="00A316FB" w:rsidP="00A316FB">
      <w:pPr>
        <w:pStyle w:val="Caption"/>
        <w:rPr>
          <w:lang w:val="vi-VN"/>
        </w:rPr>
      </w:pPr>
      <w:r>
        <w:rPr>
          <w:lang w:val="vi-VN"/>
        </w:rPr>
        <w:t xml:space="preserve">Hình 12 FSD Màn hình Hiển thị các chức năng của theo dõi thời gian tồn kho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908"/>
        <w:gridCol w:w="6711"/>
        <w:gridCol w:w="1131"/>
      </w:tblGrid>
      <w:tr w:rsidR="003F4274" w:rsidRPr="003F4274" w14:paraId="388E885D" w14:textId="77777777" w:rsidTr="003F4274">
        <w:trPr>
          <w:trHeight w:val="710"/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41F930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0191E2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67738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58A3BE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3F4274" w:rsidRPr="003F4274" w14:paraId="0FC8A87A" w14:textId="77777777" w:rsidTr="003F4274">
        <w:trPr>
          <w:trHeight w:val="860"/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12378B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E9AE95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DB50DD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B9F3BF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222E893B" w14:textId="77777777" w:rsidTr="003F4274">
        <w:trPr>
          <w:trHeight w:val="860"/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F40BBE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732D12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4FC76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5E428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6D60B9FB" w14:textId="77777777" w:rsidTr="003F4274">
        <w:trPr>
          <w:trHeight w:val="860"/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5366D6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D07BF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3EE25B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7EB132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37214124" w14:textId="77777777" w:rsidTr="003F4274">
        <w:trPr>
          <w:trHeight w:val="7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CBC4D3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4AA932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9B523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B6CE9E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3664F06F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CCCF55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3AADC4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2939C1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997D33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2AE8CEB6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68A32C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8A873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7318F8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BẠN MUỐN XEM HẠN SỬ DỤNG</w:t>
            </w: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91D017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724263EB" w14:textId="77777777" w:rsidTr="003F4274">
        <w:trPr>
          <w:trHeight w:val="32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ED31D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  <w:p w14:paraId="2B05E5D0" w14:textId="77777777" w:rsidR="003F4274" w:rsidRPr="003F4274" w:rsidRDefault="003F4274" w:rsidP="003F4274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4E3415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30C318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YES</w:t>
            </w: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  <w:p w14:paraId="0CB97C23" w14:textId="2699BCDC" w:rsidR="003F4274" w:rsidRPr="003F4274" w:rsidRDefault="003F4274" w:rsidP="003F4274">
            <w:pPr>
              <w:spacing w:before="240" w:after="0" w:line="240" w:lineRule="auto"/>
              <w:ind w:hanging="36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   </w:t>
            </w:r>
            <w:r>
              <w:rPr>
                <w:rFonts w:eastAsia="Times New Roman" w:cs="Times New Roman"/>
                <w:color w:val="000000"/>
                <w:szCs w:val="26"/>
                <w:lang w:val="vi-VN" w:eastAsia="en-GB"/>
              </w:rPr>
              <w:t xml:space="preserve"> - </w:t>
            </w: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ự kiện: khi nhấn vào sẽ hiển thị màn hình “Bảng sản phẩm và thời hạn sử dụng còn lại”</w:t>
            </w:r>
          </w:p>
          <w:p w14:paraId="42DC0D7A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  <w:p w14:paraId="0EFDD518" w14:textId="6313379E" w:rsidR="003F4274" w:rsidRPr="003F4274" w:rsidRDefault="003F4274" w:rsidP="003F4274">
            <w:pPr>
              <w:spacing w:before="240" w:after="0" w:line="240" w:lineRule="auto"/>
              <w:ind w:hanging="36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-    </w:t>
            </w:r>
            <w:r>
              <w:rPr>
                <w:rFonts w:eastAsia="Times New Roman" w:cs="Times New Roman"/>
                <w:color w:val="000000"/>
                <w:szCs w:val="26"/>
                <w:lang w:val="vi-VN" w:eastAsia="en-GB"/>
              </w:rPr>
              <w:t xml:space="preserve">- </w:t>
            </w: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ự kiện: khi nhấn vào sẽ hiển thị màn hình “Bảng sản phẩm và ngày nhập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E4B00B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</w:tbl>
    <w:p w14:paraId="2E40A586" w14:textId="77777777" w:rsidR="003F4274" w:rsidRDefault="003F4274" w:rsidP="003F4274">
      <w:pPr>
        <w:jc w:val="left"/>
        <w:rPr>
          <w:szCs w:val="26"/>
          <w:lang w:val="vi-VN"/>
        </w:rPr>
      </w:pPr>
    </w:p>
    <w:p w14:paraId="68B111D4" w14:textId="561CE994" w:rsidR="003F4274" w:rsidRDefault="003F4274" w:rsidP="003F4274">
      <w:pPr>
        <w:pStyle w:val="Heading3"/>
        <w:rPr>
          <w:lang w:val="vi-VN"/>
        </w:rPr>
      </w:pPr>
      <w:bookmarkStart w:id="30" w:name="_Toc134939281"/>
      <w:r>
        <w:rPr>
          <w:lang w:val="vi-VN"/>
        </w:rPr>
        <w:lastRenderedPageBreak/>
        <w:t>Màn hình hiển thị bảng sản phẩm và thời hạn sử dụng còn lại</w:t>
      </w:r>
      <w:bookmarkEnd w:id="30"/>
    </w:p>
    <w:p w14:paraId="750FCE72" w14:textId="56D747F5" w:rsidR="003F4274" w:rsidRDefault="003F4274" w:rsidP="003F4274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7DBB3228" wp14:editId="0718A0A3">
            <wp:extent cx="5727700" cy="3841750"/>
            <wp:effectExtent l="0" t="0" r="6350" b="6350"/>
            <wp:docPr id="123121181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3E6E4" w14:textId="35F0B603" w:rsidR="00A316FB" w:rsidRDefault="00A316FB" w:rsidP="00A316FB">
      <w:pPr>
        <w:pStyle w:val="Caption"/>
        <w:rPr>
          <w:lang w:val="vi-VN"/>
        </w:rPr>
      </w:pPr>
      <w:r>
        <w:rPr>
          <w:lang w:val="vi-VN"/>
        </w:rPr>
        <w:t xml:space="preserve">Hình 13 FSD Màn hình Hiển thị bảng sản phẩm và thời hạn sử dụng còn lại </w:t>
      </w:r>
    </w:p>
    <w:p w14:paraId="410C10C2" w14:textId="77777777" w:rsidR="00A316FB" w:rsidRPr="00A316FB" w:rsidRDefault="00A316FB" w:rsidP="00A316FB">
      <w:pPr>
        <w:rPr>
          <w:lang w:val="vi-V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908"/>
        <w:gridCol w:w="6662"/>
        <w:gridCol w:w="1180"/>
      </w:tblGrid>
      <w:tr w:rsidR="003F4274" w:rsidRPr="003F4274" w14:paraId="00A830A3" w14:textId="77777777" w:rsidTr="003F4274">
        <w:trPr>
          <w:trHeight w:val="7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4B863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27B38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DDD13B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0C5FD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3F4274" w:rsidRPr="003F4274" w14:paraId="097D9AFF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5E99C2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D7852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DED16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D0BE1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7D8758DC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AFEBD9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F7BB0D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FA5AF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3FAC0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4300826A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68EA34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EDB783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608A4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A62C5B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3AA3FB0E" w14:textId="77777777" w:rsidTr="003F4274">
        <w:trPr>
          <w:trHeight w:val="7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97F0CE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FDCF93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111D9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E66455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76413252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E30A66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12BB62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AB4749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DAAD90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6C868FDC" w14:textId="77777777" w:rsidTr="003F4274">
        <w:trPr>
          <w:trHeight w:val="11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458CB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3F37E3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4FFEFF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SẢN PHẨM, THỜI HẠN SỬ DỤNG CÒN LẠI</w:t>
            </w: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 như hình bê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F6361B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413EC206" w14:textId="77777777" w:rsidTr="003F4274">
        <w:trPr>
          <w:trHeight w:val="14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9D3E7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2E477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36EC3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 Hiển thị như hình bên</w:t>
            </w:r>
          </w:p>
          <w:p w14:paraId="578D29C2" w14:textId="77777777" w:rsidR="003F4274" w:rsidRPr="003F4274" w:rsidRDefault="003F4274" w:rsidP="003F4274">
            <w:pPr>
              <w:spacing w:before="240" w:after="0" w:line="240" w:lineRule="auto"/>
              <w:ind w:hanging="36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        Sự kiện: khi nhấn vào hiển thị màn hình “Thông báo sản phẩm sắp hết hạn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87E3E5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48619CB9" w14:textId="77777777" w:rsidTr="003F4274">
        <w:trPr>
          <w:trHeight w:val="14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A6475C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C4C78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DE6C56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 </w:t>
            </w:r>
          </w:p>
          <w:p w14:paraId="2AEF09CB" w14:textId="77777777" w:rsidR="003F4274" w:rsidRPr="003F4274" w:rsidRDefault="003F4274" w:rsidP="003F4274">
            <w:pPr>
              <w:spacing w:before="240" w:after="0" w:line="240" w:lineRule="auto"/>
              <w:ind w:hanging="36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        Sự kiện: khi nhấn vào button thì chuyển sang màn hình trang chủ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76F9D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</w:tbl>
    <w:p w14:paraId="0CD0FFB5" w14:textId="6A9E836C" w:rsidR="00200613" w:rsidRDefault="00200613" w:rsidP="003F4274">
      <w:pPr>
        <w:pStyle w:val="Heading2"/>
        <w:numPr>
          <w:ilvl w:val="0"/>
          <w:numId w:val="0"/>
        </w:numPr>
        <w:jc w:val="left"/>
        <w:rPr>
          <w:caps/>
        </w:rPr>
      </w:pPr>
    </w:p>
    <w:p w14:paraId="404E685C" w14:textId="03D05670" w:rsidR="003F4274" w:rsidRDefault="003F4274" w:rsidP="003F4274">
      <w:pPr>
        <w:pStyle w:val="Heading3"/>
        <w:rPr>
          <w:lang w:val="vi-VN"/>
        </w:rPr>
      </w:pPr>
      <w:bookmarkStart w:id="31" w:name="_Toc134939282"/>
      <w:r>
        <w:t>Màn</w:t>
      </w:r>
      <w:r>
        <w:rPr>
          <w:lang w:val="vi-VN"/>
        </w:rPr>
        <w:t xml:space="preserve"> hình hiển thị bảng sản phẩm và ngày nhập</w:t>
      </w:r>
      <w:bookmarkEnd w:id="31"/>
    </w:p>
    <w:p w14:paraId="4D6C5D0E" w14:textId="384AFE85" w:rsidR="003F4274" w:rsidRDefault="003F4274" w:rsidP="003F4274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7D8AACFB" wp14:editId="68419DAE">
            <wp:extent cx="5727700" cy="3841750"/>
            <wp:effectExtent l="0" t="0" r="6350" b="6350"/>
            <wp:docPr id="185088648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79A2D" w14:textId="77777777" w:rsidR="00A316FB" w:rsidRDefault="00A316FB" w:rsidP="00A316FB">
      <w:pPr>
        <w:pStyle w:val="Caption"/>
        <w:rPr>
          <w:lang w:val="vi-VN"/>
        </w:rPr>
      </w:pPr>
      <w:r>
        <w:rPr>
          <w:lang w:val="vi-VN"/>
        </w:rPr>
        <w:lastRenderedPageBreak/>
        <w:t>Hình 14 FSD Màn hình Hiển thị bảng sản phẩm và ngày nhập</w:t>
      </w:r>
    </w:p>
    <w:p w14:paraId="198AE4CB" w14:textId="08601238" w:rsidR="00A316FB" w:rsidRDefault="00A316FB" w:rsidP="00A316FB">
      <w:pPr>
        <w:pStyle w:val="Caption"/>
        <w:rPr>
          <w:lang w:val="vi-VN"/>
        </w:rPr>
      </w:pPr>
      <w:r>
        <w:rPr>
          <w:lang w:val="vi-VN"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908"/>
        <w:gridCol w:w="6575"/>
        <w:gridCol w:w="1267"/>
      </w:tblGrid>
      <w:tr w:rsidR="003F4274" w:rsidRPr="003F4274" w14:paraId="5E5988D4" w14:textId="77777777" w:rsidTr="003F4274">
        <w:trPr>
          <w:trHeight w:val="7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C8DBE0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A7E35C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A2918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977468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3F4274" w:rsidRPr="003F4274" w14:paraId="7A3EC0C0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31F0F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B4775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613881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C1A760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2805967B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756C67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C7F90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46907A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217802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0904DE15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6AB789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0FEE38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32A01B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34E367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386B463D" w14:textId="77777777" w:rsidTr="003F4274">
        <w:trPr>
          <w:trHeight w:val="7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88241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39BB0D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C9A77B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2AF7A6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7CFAB891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726F13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BE85E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AE4E65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023010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1FC6A0AE" w14:textId="77777777" w:rsidTr="003F4274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877BF3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AAFB10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E49DD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3F4274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SẢN PHẨM, NGÀY NHẬP</w:t>
            </w: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 như hình b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46DD6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3F4274" w:rsidRPr="003F4274" w14:paraId="0B8A1609" w14:textId="77777777" w:rsidTr="003F4274">
        <w:trPr>
          <w:trHeight w:val="14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0F0975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EA839A" w14:textId="77777777" w:rsidR="003F4274" w:rsidRPr="003F4274" w:rsidRDefault="003F4274" w:rsidP="003F4274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C78A55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 </w:t>
            </w:r>
          </w:p>
          <w:p w14:paraId="02129B20" w14:textId="77777777" w:rsidR="003F4274" w:rsidRPr="003F4274" w:rsidRDefault="003F4274" w:rsidP="003F4274">
            <w:pPr>
              <w:spacing w:before="240" w:after="0" w:line="240" w:lineRule="auto"/>
              <w:ind w:hanging="36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        Sự kiện: khi nhấn vào button thì chuyển sang màn hình trang chủ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5CF9A" w14:textId="77777777" w:rsidR="003F4274" w:rsidRPr="003F4274" w:rsidRDefault="003F4274" w:rsidP="003F4274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3F4274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</w:tbl>
    <w:p w14:paraId="621F13B9" w14:textId="77777777" w:rsidR="003F4274" w:rsidRDefault="003F4274" w:rsidP="003F4274">
      <w:pPr>
        <w:rPr>
          <w:lang w:val="vi-VN"/>
        </w:rPr>
      </w:pPr>
    </w:p>
    <w:p w14:paraId="107F9223" w14:textId="197D4EFC" w:rsidR="0097197B" w:rsidRDefault="0097197B" w:rsidP="0097197B">
      <w:pPr>
        <w:pStyle w:val="Heading3"/>
        <w:rPr>
          <w:lang w:val="vi-VN"/>
        </w:rPr>
      </w:pPr>
      <w:bookmarkStart w:id="32" w:name="_Toc134939283"/>
      <w:r>
        <w:rPr>
          <w:lang w:val="vi-VN"/>
        </w:rPr>
        <w:lastRenderedPageBreak/>
        <w:t>Màn hình nhập loại sản phẩm muốn dự trù số lượng nhập</w:t>
      </w:r>
      <w:bookmarkEnd w:id="32"/>
    </w:p>
    <w:p w14:paraId="298A73E9" w14:textId="291A3B07" w:rsidR="00A316FB" w:rsidRDefault="0097197B" w:rsidP="00A316FB">
      <w:pPr>
        <w:pStyle w:val="Caption"/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0460C3E7" wp14:editId="0C776A34">
            <wp:extent cx="5727700" cy="3841750"/>
            <wp:effectExtent l="0" t="0" r="6350" b="6350"/>
            <wp:docPr id="91460741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316FB">
        <w:rPr>
          <w:lang w:val="vi-VN"/>
        </w:rPr>
        <w:t xml:space="preserve">Hình 15 FSD Màn hình Nhập loại sản phẩm muốn dự trù số lượng nhập </w:t>
      </w:r>
    </w:p>
    <w:p w14:paraId="24994320" w14:textId="77777777" w:rsidR="00A316FB" w:rsidRPr="00A316FB" w:rsidRDefault="00A316FB" w:rsidP="00A316FB">
      <w:pPr>
        <w:rPr>
          <w:lang w:val="vi-VN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7"/>
        <w:gridCol w:w="1024"/>
        <w:gridCol w:w="6493"/>
        <w:gridCol w:w="1010"/>
      </w:tblGrid>
      <w:tr w:rsidR="0097197B" w:rsidRPr="0097197B" w14:paraId="3D88A711" w14:textId="77777777" w:rsidTr="0097197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893C92" w14:textId="77777777" w:rsidR="0097197B" w:rsidRPr="0097197B" w:rsidRDefault="0097197B" w:rsidP="0097197B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E569BA" w14:textId="77777777" w:rsidR="0097197B" w:rsidRPr="0097197B" w:rsidRDefault="0097197B" w:rsidP="0097197B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1609B7" w14:textId="77777777" w:rsidR="0097197B" w:rsidRPr="0097197B" w:rsidRDefault="0097197B" w:rsidP="0097197B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7FA923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97197B" w:rsidRPr="0097197B" w14:paraId="295E3202" w14:textId="77777777" w:rsidTr="0097197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7DFAB0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06FEAB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49998" w14:textId="77777777" w:rsidR="0097197B" w:rsidRPr="0097197B" w:rsidRDefault="0097197B" w:rsidP="0097197B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655441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02B93A3D" w14:textId="77777777" w:rsidTr="0097197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B13BE3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53400B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CCB1E7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D19E79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36FC4CB3" w14:textId="77777777" w:rsidTr="0097197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FBE511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8F8BC7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F23088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3C7FB7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018B9767" w14:textId="77777777" w:rsidTr="0097197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1731DE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E0C605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19ACBE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04E9D6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08734CB5" w14:textId="77777777" w:rsidTr="0097197B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3C0A08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59B6EB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CB046D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C75A622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203603BF" w14:textId="77777777" w:rsidTr="0097197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5273E0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343416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BF166B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loại sản phẩm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CBEC52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16E5BC67" w14:textId="77777777" w:rsidTr="0097197B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3A76E6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F03E75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98CD5F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"Tìm"</w:t>
            </w:r>
          </w:p>
          <w:p w14:paraId="740B7832" w14:textId="77777777" w:rsidR="0097197B" w:rsidRPr="0097197B" w:rsidRDefault="0097197B" w:rsidP="0097197B">
            <w:pPr>
              <w:numPr>
                <w:ilvl w:val="0"/>
                <w:numId w:val="4"/>
              </w:numPr>
              <w:spacing w:before="120" w:after="6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ự kiện: khi nhấn vào sẽ hiển thị màn hình hiển thị số lượng dự trù tất cả sản phẩ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0F0953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47B55E78" w14:textId="77777777" w:rsidR="0097197B" w:rsidRPr="0097197B" w:rsidRDefault="0097197B" w:rsidP="0097197B">
      <w:pPr>
        <w:rPr>
          <w:lang w:val="vi-VN"/>
        </w:rPr>
      </w:pPr>
    </w:p>
    <w:p w14:paraId="35BCA60C" w14:textId="5B9BF4BB" w:rsidR="0097197B" w:rsidRDefault="0097197B" w:rsidP="0097197B">
      <w:pPr>
        <w:pStyle w:val="Heading3"/>
        <w:rPr>
          <w:lang w:val="vi-VN"/>
        </w:rPr>
      </w:pPr>
      <w:bookmarkStart w:id="33" w:name="_Toc134939284"/>
      <w:r>
        <w:rPr>
          <w:lang w:val="vi-VN"/>
        </w:rPr>
        <w:t>Màn hình nhập loại sản phẩm muốn dự trù số lượng nhập bị lỗi</w:t>
      </w:r>
      <w:bookmarkEnd w:id="33"/>
      <w:r>
        <w:rPr>
          <w:lang w:val="vi-VN"/>
        </w:rPr>
        <w:t xml:space="preserve"> </w:t>
      </w:r>
    </w:p>
    <w:p w14:paraId="7EE030F4" w14:textId="52D3F4AE" w:rsidR="0097197B" w:rsidRDefault="0097197B" w:rsidP="0097197B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39D533A1" wp14:editId="058ED026">
            <wp:extent cx="5727700" cy="3841750"/>
            <wp:effectExtent l="0" t="0" r="6350" b="6350"/>
            <wp:docPr id="40385767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4E302" w14:textId="0C4ACA52" w:rsidR="00A316FB" w:rsidRDefault="00A316FB" w:rsidP="00A316FB">
      <w:pPr>
        <w:pStyle w:val="Caption"/>
        <w:rPr>
          <w:lang w:val="vi-VN"/>
        </w:rPr>
      </w:pPr>
      <w:r>
        <w:rPr>
          <w:lang w:val="vi-VN"/>
        </w:rPr>
        <w:t xml:space="preserve">Hình 16 FSD Màn hình Nhập loại sản phẩm muốn dự trù số lượng nhập bị lỗi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865"/>
        <w:gridCol w:w="5109"/>
        <w:gridCol w:w="1349"/>
      </w:tblGrid>
      <w:tr w:rsidR="0097197B" w:rsidRPr="0097197B" w14:paraId="566E9B22" w14:textId="77777777" w:rsidTr="0097197B">
        <w:trPr>
          <w:trHeight w:val="5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4744D5" w14:textId="77777777" w:rsidR="0097197B" w:rsidRPr="0097197B" w:rsidRDefault="0097197B" w:rsidP="0097197B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28917E" w14:textId="77777777" w:rsidR="0097197B" w:rsidRPr="0097197B" w:rsidRDefault="0097197B" w:rsidP="0097197B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2811E" w14:textId="77777777" w:rsidR="0097197B" w:rsidRPr="0097197B" w:rsidRDefault="0097197B" w:rsidP="0097197B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001692" w14:textId="77777777" w:rsidR="0097197B" w:rsidRPr="0097197B" w:rsidRDefault="0097197B" w:rsidP="0097197B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97197B" w:rsidRPr="0097197B" w14:paraId="162347A0" w14:textId="77777777" w:rsidTr="0097197B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424BC1" w14:textId="77777777" w:rsidR="0097197B" w:rsidRPr="0097197B" w:rsidRDefault="0097197B" w:rsidP="0097197B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61143D" w14:textId="77777777" w:rsidR="0097197B" w:rsidRPr="0097197B" w:rsidRDefault="0097197B" w:rsidP="0097197B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23C02" w14:textId="77777777" w:rsidR="0097197B" w:rsidRPr="0097197B" w:rsidRDefault="0097197B" w:rsidP="0097197B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D4D605" w14:textId="77777777" w:rsidR="0097197B" w:rsidRPr="0097197B" w:rsidRDefault="0097197B" w:rsidP="0097197B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97197B" w:rsidRPr="0097197B" w14:paraId="07278D90" w14:textId="77777777" w:rsidTr="0097197B">
        <w:trPr>
          <w:trHeight w:val="5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7F7561" w14:textId="77777777" w:rsidR="0097197B" w:rsidRPr="0097197B" w:rsidRDefault="0097197B" w:rsidP="0097197B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C6E32D" w14:textId="77777777" w:rsidR="0097197B" w:rsidRPr="0097197B" w:rsidRDefault="0097197B" w:rsidP="0097197B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06267D" w14:textId="77777777" w:rsidR="0097197B" w:rsidRPr="0097197B" w:rsidRDefault="0097197B" w:rsidP="0097197B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 sản phẩm không tồn tại</w:t>
            </w: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FF6DE3" w14:textId="77777777" w:rsidR="0097197B" w:rsidRPr="0097197B" w:rsidRDefault="0097197B" w:rsidP="0097197B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</w:tbl>
    <w:p w14:paraId="50DAFB47" w14:textId="77777777" w:rsidR="0097197B" w:rsidRDefault="0097197B" w:rsidP="0097197B">
      <w:pPr>
        <w:rPr>
          <w:lang w:val="vi-VN"/>
        </w:rPr>
      </w:pPr>
    </w:p>
    <w:p w14:paraId="6BF4E068" w14:textId="2E420991" w:rsidR="0097197B" w:rsidRDefault="0097197B" w:rsidP="0097197B">
      <w:pPr>
        <w:pStyle w:val="Heading3"/>
        <w:rPr>
          <w:lang w:val="vi-VN"/>
        </w:rPr>
      </w:pPr>
      <w:bookmarkStart w:id="34" w:name="_Toc134939285"/>
      <w:r>
        <w:rPr>
          <w:lang w:val="vi-VN"/>
        </w:rPr>
        <w:lastRenderedPageBreak/>
        <w:t>Màn hình hiển thị số lượng dự trù tất cả sản phẩm</w:t>
      </w:r>
      <w:bookmarkEnd w:id="34"/>
      <w:r>
        <w:rPr>
          <w:lang w:val="vi-VN"/>
        </w:rPr>
        <w:t xml:space="preserve"> </w:t>
      </w:r>
    </w:p>
    <w:p w14:paraId="5DEABF61" w14:textId="1965624F" w:rsidR="0097197B" w:rsidRDefault="0097197B" w:rsidP="0097197B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57C586A8" wp14:editId="7E36DA65">
            <wp:extent cx="5727700" cy="3841750"/>
            <wp:effectExtent l="0" t="0" r="6350" b="6350"/>
            <wp:docPr id="120817345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8D94B" w14:textId="7ABC05BE" w:rsidR="00A316FB" w:rsidRDefault="00A316FB" w:rsidP="00A316FB">
      <w:pPr>
        <w:pStyle w:val="Caption"/>
        <w:rPr>
          <w:lang w:val="vi-VN"/>
        </w:rPr>
      </w:pPr>
      <w:r>
        <w:rPr>
          <w:lang w:val="vi-VN"/>
        </w:rPr>
        <w:t>Hình 17 FSD Màn hình Hiển thị số lượng dự trù tất cả sản phẩm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0"/>
        <w:gridCol w:w="792"/>
        <w:gridCol w:w="6499"/>
        <w:gridCol w:w="1123"/>
      </w:tblGrid>
      <w:tr w:rsidR="0097197B" w:rsidRPr="0097197B" w14:paraId="32D07E33" w14:textId="77777777" w:rsidTr="0097197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B6F3CC" w14:textId="3FF89BB8" w:rsidR="0097197B" w:rsidRPr="0097197B" w:rsidRDefault="0097197B" w:rsidP="0097197B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B3D4E4" w14:textId="77777777" w:rsidR="0097197B" w:rsidRPr="0097197B" w:rsidRDefault="0097197B" w:rsidP="0097197B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FB0B5D" w14:textId="77777777" w:rsidR="0097197B" w:rsidRPr="0097197B" w:rsidRDefault="0097197B" w:rsidP="0097197B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EFD523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97197B" w:rsidRPr="0097197B" w14:paraId="36E8F9AA" w14:textId="77777777" w:rsidTr="0097197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86463E" w14:textId="77777777" w:rsidR="0097197B" w:rsidRPr="0097197B" w:rsidRDefault="0097197B" w:rsidP="0097197B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417896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BF7F2" w14:textId="77777777" w:rsidR="0097197B" w:rsidRPr="0097197B" w:rsidRDefault="0097197B" w:rsidP="0097197B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23D681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44467E76" w14:textId="77777777" w:rsidTr="0097197B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BED0B1" w14:textId="77777777" w:rsidR="0097197B" w:rsidRPr="0097197B" w:rsidRDefault="0097197B" w:rsidP="0097197B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58D94A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94AE32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EB847C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360F3A19" w14:textId="77777777" w:rsidTr="0097197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6E409E" w14:textId="77777777" w:rsidR="0097197B" w:rsidRPr="0097197B" w:rsidRDefault="0097197B" w:rsidP="0097197B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B1DFBE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E1368A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F64704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288ADDE4" w14:textId="77777777" w:rsidTr="0097197B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349C2A" w14:textId="77777777" w:rsidR="0097197B" w:rsidRPr="0097197B" w:rsidRDefault="0097197B" w:rsidP="0097197B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57AAE2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437FB5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8745BA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04FED1C8" w14:textId="77777777" w:rsidTr="0097197B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6F4E30" w14:textId="77777777" w:rsidR="0097197B" w:rsidRPr="0097197B" w:rsidRDefault="0097197B" w:rsidP="0097197B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1789E4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11AC72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11693B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14400D6D" w14:textId="77777777" w:rsidTr="0097197B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C294DD" w14:textId="77777777" w:rsidR="0097197B" w:rsidRPr="0097197B" w:rsidRDefault="0097197B" w:rsidP="0097197B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D5A665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5D4ECE" w14:textId="77777777" w:rsidR="0097197B" w:rsidRPr="0097197B" w:rsidRDefault="0097197B" w:rsidP="0097197B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SẢN PHẨM</w:t>
            </w: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, </w:t>
            </w:r>
            <w:r w:rsidRPr="0097197B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 xml:space="preserve">“SỐ LƯỢNG DỰ TRÙ” </w:t>
            </w: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hư trên hìn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A4EDB5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97197B" w:rsidRPr="0097197B" w14:paraId="51908E6E" w14:textId="77777777" w:rsidTr="0097197B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4FCBD0" w14:textId="77777777" w:rsidR="0097197B" w:rsidRPr="0097197B" w:rsidRDefault="0097197B" w:rsidP="0097197B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4AD3C3" w14:textId="77777777" w:rsidR="0097197B" w:rsidRPr="0097197B" w:rsidRDefault="0097197B" w:rsidP="0097197B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AABA94" w14:textId="77777777" w:rsidR="0097197B" w:rsidRPr="0097197B" w:rsidRDefault="0097197B" w:rsidP="0097197B">
            <w:pPr>
              <w:spacing w:before="24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 </w:t>
            </w:r>
          </w:p>
          <w:p w14:paraId="05C49856" w14:textId="77777777" w:rsidR="0097197B" w:rsidRPr="0097197B" w:rsidRDefault="0097197B" w:rsidP="0097197B">
            <w:pPr>
              <w:numPr>
                <w:ilvl w:val="0"/>
                <w:numId w:val="5"/>
              </w:numPr>
              <w:spacing w:before="120" w:after="6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97197B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ự kiện: khi nhấn vào button thì chuyển sang màn hình trang chủ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14C32D" w14:textId="77777777" w:rsidR="0097197B" w:rsidRPr="0097197B" w:rsidRDefault="0097197B" w:rsidP="0097197B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012E0FD9" w14:textId="77777777" w:rsidR="0097197B" w:rsidRDefault="0097197B" w:rsidP="0097197B">
      <w:pPr>
        <w:rPr>
          <w:lang w:val="vi-VN"/>
        </w:rPr>
      </w:pPr>
    </w:p>
    <w:p w14:paraId="60BE8E6B" w14:textId="24A31D8F" w:rsidR="0097197B" w:rsidRDefault="00E04B08" w:rsidP="0097197B">
      <w:pPr>
        <w:pStyle w:val="Heading3"/>
        <w:rPr>
          <w:lang w:val="vi-VN"/>
        </w:rPr>
      </w:pPr>
      <w:bookmarkStart w:id="35" w:name="_Toc134939286"/>
      <w:r>
        <w:rPr>
          <w:lang w:val="vi-VN"/>
        </w:rPr>
        <w:t>Màn hình hiển thị các chức năng của thống kê</w:t>
      </w:r>
      <w:bookmarkEnd w:id="35"/>
    </w:p>
    <w:p w14:paraId="06D5629F" w14:textId="6CB0C673" w:rsidR="00A316FB" w:rsidRDefault="00E04B08" w:rsidP="00650FFE">
      <w:pPr>
        <w:pStyle w:val="Caption"/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7F68B81C" wp14:editId="664E44B3">
            <wp:extent cx="5727700" cy="3841750"/>
            <wp:effectExtent l="0" t="0" r="6350" b="6350"/>
            <wp:docPr id="142055723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316FB">
        <w:rPr>
          <w:lang w:val="vi-VN"/>
        </w:rPr>
        <w:t xml:space="preserve">Hình 18 FSD Màn hình Hiển thị các chức năng của thống kê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0"/>
        <w:gridCol w:w="788"/>
        <w:gridCol w:w="6656"/>
        <w:gridCol w:w="970"/>
      </w:tblGrid>
      <w:tr w:rsidR="00E04B08" w:rsidRPr="00E04B08" w14:paraId="4A306255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AB70E5" w14:textId="6A26D72D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16D4F7" w14:textId="77777777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F4BE0D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2BED02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E04B08" w:rsidRPr="00E04B08" w14:paraId="399C8ED5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393357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736FFD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9C1F85" w14:textId="77777777" w:rsidR="00E04B08" w:rsidRPr="00E04B08" w:rsidRDefault="00E04B08" w:rsidP="00E04B0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71E64A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162F01E6" w14:textId="77777777" w:rsidTr="00E04B0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205539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724F5C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5B6C96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61B379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3ACC38FD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689F56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B5645B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D7E727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CB92D1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3C4AE86F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B30C50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EC4110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88E126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323C94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6F6E577D" w14:textId="77777777" w:rsidTr="00E04B08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C3CF08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EA1E2E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948DFF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proofErr w:type="gramStart"/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“ </w:t>
            </w: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ời</w:t>
            </w:r>
            <w:proofErr w:type="gramEnd"/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 xml:space="preserve"> bạn chọn chức năng!</w:t>
            </w: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184DD2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5D152F86" w14:textId="77777777" w:rsidTr="00E04B08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1F4D51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E626D2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6C0CA6" w14:textId="77777777" w:rsidR="00E04B08" w:rsidRPr="00E04B08" w:rsidRDefault="00E04B08" w:rsidP="00E04B08">
            <w:pPr>
              <w:spacing w:before="24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SẮP XẾP</w:t>
            </w: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 như hình bên</w:t>
            </w:r>
          </w:p>
          <w:p w14:paraId="3A2E0549" w14:textId="77777777" w:rsidR="00E04B08" w:rsidRPr="00E04B08" w:rsidRDefault="00E04B08" w:rsidP="00E04B08">
            <w:pPr>
              <w:numPr>
                <w:ilvl w:val="0"/>
                <w:numId w:val="6"/>
              </w:numPr>
              <w:spacing w:before="120" w:after="6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ự kiện: khi nhấn vào button thì chuyển sang màn hình hình nhập loại sản phẩm muốn sắp xếp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8D9837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2BECF12F" w14:textId="77777777" w:rsidTr="00E04B0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CD14B4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69FFBE2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8ED34F" w14:textId="77777777" w:rsidR="00E04B08" w:rsidRPr="00E04B08" w:rsidRDefault="00E04B08" w:rsidP="00E04B08">
            <w:pPr>
              <w:spacing w:before="24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ỔNG KẾT</w:t>
            </w: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 như hình bên</w:t>
            </w:r>
          </w:p>
          <w:p w14:paraId="1C4D5F1C" w14:textId="77777777" w:rsidR="00E04B08" w:rsidRPr="00E04B08" w:rsidRDefault="00E04B08" w:rsidP="00E04B08">
            <w:pPr>
              <w:numPr>
                <w:ilvl w:val="0"/>
                <w:numId w:val="7"/>
              </w:numPr>
              <w:spacing w:before="240" w:after="6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ự kiện: khi nhấn vào button thì chuyển sang màn hình nhập loại sản phẩm muốn tổng kế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466DBE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60CD93BF" w14:textId="77777777" w:rsidR="00E04B08" w:rsidRDefault="00E04B08" w:rsidP="00E04B08">
      <w:pPr>
        <w:rPr>
          <w:lang w:val="vi-VN"/>
        </w:rPr>
      </w:pPr>
    </w:p>
    <w:p w14:paraId="0C395454" w14:textId="5A8651AD" w:rsidR="00E04B08" w:rsidRDefault="00E04B08" w:rsidP="00E04B08">
      <w:pPr>
        <w:pStyle w:val="Heading3"/>
        <w:rPr>
          <w:lang w:val="vi-VN"/>
        </w:rPr>
      </w:pPr>
      <w:bookmarkStart w:id="36" w:name="_Toc134939287"/>
      <w:r>
        <w:rPr>
          <w:lang w:val="vi-VN"/>
        </w:rPr>
        <w:t>Màn hình nhập loại sản phẩm muốn tổng kết</w:t>
      </w:r>
      <w:bookmarkEnd w:id="36"/>
    </w:p>
    <w:p w14:paraId="3332A90F" w14:textId="49E0E1AC" w:rsidR="00A316FB" w:rsidRDefault="00E04B08" w:rsidP="00650FFE">
      <w:pPr>
        <w:pStyle w:val="Caption"/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55CCDC58" wp14:editId="53464490">
            <wp:extent cx="5727700" cy="3841750"/>
            <wp:effectExtent l="0" t="0" r="6350" b="6350"/>
            <wp:docPr id="108241765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316FB">
        <w:rPr>
          <w:lang w:val="vi-VN"/>
        </w:rPr>
        <w:t xml:space="preserve">Hình 19 FSD Màn hình nhập loại sản phẩm muốn </w:t>
      </w:r>
      <w:r w:rsidR="00650FFE">
        <w:rPr>
          <w:lang w:val="vi-VN"/>
        </w:rPr>
        <w:t xml:space="preserve">tổng kết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0"/>
        <w:gridCol w:w="1009"/>
        <w:gridCol w:w="6417"/>
        <w:gridCol w:w="988"/>
      </w:tblGrid>
      <w:tr w:rsidR="00E04B08" w:rsidRPr="00E04B08" w14:paraId="1314BD12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0CA427" w14:textId="758C0CC5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02415C" w14:textId="77777777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92546B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BD5938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E04B08" w:rsidRPr="00E04B08" w14:paraId="40FE82F4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A61B9B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7DC867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7DC8A5" w14:textId="77777777" w:rsidR="00E04B08" w:rsidRPr="00E04B08" w:rsidRDefault="00E04B08" w:rsidP="00E04B0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8748BE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03CEA364" w14:textId="77777777" w:rsidTr="00E04B0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F2B3FC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EFD996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7B1FE3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8343D8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5694B011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5EF8B7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783F99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2CB67D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618E16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180D3CE4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33605B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045747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951EEE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D045A8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504C546E" w14:textId="77777777" w:rsidTr="00E04B08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E5A369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BACFE8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C6CC2D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93AC79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183D5107" w14:textId="77777777" w:rsidTr="00E04B08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4FDBD3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B0FBA7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B312E1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loại sản phẩ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E81A14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5B439A15" w14:textId="77777777" w:rsidTr="00E04B0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5A3245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472170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DA8B25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"Tìm"</w:t>
            </w:r>
          </w:p>
          <w:p w14:paraId="1818F2E5" w14:textId="77777777" w:rsidR="00E04B08" w:rsidRPr="00E04B08" w:rsidRDefault="00E04B08" w:rsidP="00E04B08">
            <w:pPr>
              <w:numPr>
                <w:ilvl w:val="0"/>
                <w:numId w:val="8"/>
              </w:numPr>
              <w:spacing w:before="120" w:after="6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ự kiện: khi nhấn vào sẽ hiển thị màn hình tất cả thông tin của loại sản phẩm vừa nhậ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2AF69D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4FAF982F" w14:textId="77777777" w:rsidR="00E04B08" w:rsidRPr="00E04B08" w:rsidRDefault="00E04B08" w:rsidP="00E04B08">
      <w:pPr>
        <w:rPr>
          <w:lang w:val="vi-VN"/>
        </w:rPr>
      </w:pPr>
    </w:p>
    <w:p w14:paraId="3D8BCBF0" w14:textId="77777777" w:rsidR="00E04B08" w:rsidRDefault="00E04B08" w:rsidP="00E04B08">
      <w:pPr>
        <w:pStyle w:val="Heading3"/>
        <w:rPr>
          <w:lang w:val="vi-VN"/>
        </w:rPr>
      </w:pPr>
      <w:bookmarkStart w:id="37" w:name="_Toc134939288"/>
      <w:r>
        <w:rPr>
          <w:lang w:val="vi-VN"/>
        </w:rPr>
        <w:lastRenderedPageBreak/>
        <w:t>Màn hình nhập loại sản phẩm muốn tổng kết bị lỗi</w:t>
      </w:r>
      <w:bookmarkEnd w:id="37"/>
    </w:p>
    <w:p w14:paraId="0837BF08" w14:textId="77777777" w:rsidR="00E04B08" w:rsidRDefault="00E04B08" w:rsidP="00E04B08">
      <w:pPr>
        <w:pStyle w:val="Heading3"/>
        <w:numPr>
          <w:ilvl w:val="0"/>
          <w:numId w:val="0"/>
        </w:numPr>
        <w:rPr>
          <w:lang w:val="vi-VN"/>
        </w:rPr>
      </w:pPr>
      <w:bookmarkStart w:id="38" w:name="_Toc134915867"/>
      <w:bookmarkStart w:id="39" w:name="_Toc134916904"/>
      <w:bookmarkStart w:id="40" w:name="_Toc134939289"/>
      <w:r>
        <w:rPr>
          <w:b w:val="0"/>
          <w:i w:val="0"/>
          <w:noProof/>
          <w:lang w:val="vi-VN"/>
        </w:rPr>
        <w:drawing>
          <wp:inline distT="0" distB="0" distL="0" distR="0" wp14:anchorId="23BE7E95" wp14:editId="0D2B2FF1">
            <wp:extent cx="5727700" cy="3841750"/>
            <wp:effectExtent l="0" t="0" r="6350" b="6350"/>
            <wp:docPr id="4155397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8"/>
      <w:bookmarkEnd w:id="39"/>
      <w:bookmarkEnd w:id="40"/>
    </w:p>
    <w:p w14:paraId="26AAD5BA" w14:textId="3EC94174" w:rsidR="00650FFE" w:rsidRPr="00650FFE" w:rsidRDefault="00650FFE" w:rsidP="00650FFE">
      <w:pPr>
        <w:pStyle w:val="Caption"/>
        <w:rPr>
          <w:lang w:val="vi-VN"/>
        </w:rPr>
      </w:pPr>
      <w:r>
        <w:rPr>
          <w:lang w:val="vi-VN"/>
        </w:rPr>
        <w:t>Hình 20 FSD Màn hình Nhập loại sản phẩm muốn tổng kết bị lỗi</w:t>
      </w:r>
    </w:p>
    <w:p w14:paraId="2BADAEB4" w14:textId="77777777" w:rsidR="00650FFE" w:rsidRPr="00650FFE" w:rsidRDefault="00650FFE" w:rsidP="00650FFE">
      <w:pPr>
        <w:rPr>
          <w:lang w:val="vi-V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865"/>
        <w:gridCol w:w="5109"/>
        <w:gridCol w:w="1349"/>
      </w:tblGrid>
      <w:tr w:rsidR="00E04B08" w:rsidRPr="00E04B08" w14:paraId="552F849A" w14:textId="77777777" w:rsidTr="00E04B08">
        <w:trPr>
          <w:trHeight w:val="5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F85CD1" w14:textId="77777777" w:rsidR="00E04B08" w:rsidRPr="00E04B08" w:rsidRDefault="00E04B08" w:rsidP="00E04B0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0D86D4" w14:textId="77777777" w:rsidR="00E04B08" w:rsidRPr="00E04B08" w:rsidRDefault="00E04B08" w:rsidP="00E04B0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FA691B" w14:textId="77777777" w:rsidR="00E04B08" w:rsidRPr="00E04B08" w:rsidRDefault="00E04B08" w:rsidP="00E04B0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9EEE79" w14:textId="77777777" w:rsidR="00E04B08" w:rsidRPr="00E04B08" w:rsidRDefault="00E04B08" w:rsidP="00E04B0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E04B08" w:rsidRPr="00E04B08" w14:paraId="4007671E" w14:textId="77777777" w:rsidTr="00E04B08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FEF079" w14:textId="77777777" w:rsidR="00E04B08" w:rsidRPr="00E04B08" w:rsidRDefault="00E04B08" w:rsidP="00E04B0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5C1458" w14:textId="77777777" w:rsidR="00E04B08" w:rsidRPr="00E04B08" w:rsidRDefault="00E04B08" w:rsidP="00E04B0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854B44" w14:textId="77777777" w:rsidR="00E04B08" w:rsidRPr="00E04B08" w:rsidRDefault="00E04B08" w:rsidP="00E04B0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51446" w14:textId="77777777" w:rsidR="00E04B08" w:rsidRPr="00E04B08" w:rsidRDefault="00E04B08" w:rsidP="00E04B0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E04B08" w:rsidRPr="00E04B08" w14:paraId="6093E2E4" w14:textId="77777777" w:rsidTr="00E04B08">
        <w:trPr>
          <w:trHeight w:val="5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0BD1BF" w14:textId="77777777" w:rsidR="00E04B08" w:rsidRPr="00E04B08" w:rsidRDefault="00E04B08" w:rsidP="00E04B0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A8327" w14:textId="77777777" w:rsidR="00E04B08" w:rsidRPr="00E04B08" w:rsidRDefault="00E04B08" w:rsidP="00E04B0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61EE6" w14:textId="77777777" w:rsidR="00E04B08" w:rsidRPr="00E04B08" w:rsidRDefault="00E04B08" w:rsidP="00E04B0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 sản phẩm không tồn tại</w:t>
            </w: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C2C14" w14:textId="77777777" w:rsidR="00E04B08" w:rsidRPr="00E04B08" w:rsidRDefault="00E04B08" w:rsidP="00E04B08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</w:tbl>
    <w:p w14:paraId="65D83920" w14:textId="05116AB8" w:rsidR="00E04B08" w:rsidRDefault="00E04B08" w:rsidP="00E04B08">
      <w:pPr>
        <w:pStyle w:val="Heading3"/>
        <w:numPr>
          <w:ilvl w:val="0"/>
          <w:numId w:val="0"/>
        </w:numPr>
        <w:rPr>
          <w:lang w:val="vi-VN"/>
        </w:rPr>
      </w:pPr>
      <w:r>
        <w:rPr>
          <w:lang w:val="vi-VN"/>
        </w:rPr>
        <w:lastRenderedPageBreak/>
        <w:t xml:space="preserve"> </w:t>
      </w:r>
    </w:p>
    <w:p w14:paraId="022025BE" w14:textId="7867E40C" w:rsidR="00200613" w:rsidRDefault="00E04B08" w:rsidP="00E04B08">
      <w:pPr>
        <w:pStyle w:val="Heading3"/>
      </w:pPr>
      <w:bookmarkStart w:id="41" w:name="_Toc134939290"/>
      <w:r>
        <w:t>Màn</w:t>
      </w:r>
      <w:r>
        <w:rPr>
          <w:lang w:val="vi-VN"/>
        </w:rPr>
        <w:t xml:space="preserve"> hình hiển thị tất cả thông tin của loại sản phẩm vừa nhập</w:t>
      </w:r>
      <w:bookmarkEnd w:id="41"/>
      <w:r>
        <w:rPr>
          <w:lang w:val="vi-VN"/>
        </w:rPr>
        <w:t xml:space="preserve"> </w:t>
      </w:r>
    </w:p>
    <w:p w14:paraId="7AC4A53A" w14:textId="7DEAEDDB" w:rsidR="00E04B08" w:rsidRDefault="00E04B08" w:rsidP="00E04B08">
      <w:r>
        <w:rPr>
          <w:noProof/>
        </w:rPr>
        <w:drawing>
          <wp:inline distT="0" distB="0" distL="0" distR="0" wp14:anchorId="79386E6C" wp14:editId="31A40F47">
            <wp:extent cx="5727700" cy="3841750"/>
            <wp:effectExtent l="0" t="0" r="6350" b="6350"/>
            <wp:docPr id="1613236501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6CF65" w14:textId="111F5559" w:rsidR="00650FFE" w:rsidRDefault="00650FFE" w:rsidP="00650FFE">
      <w:pPr>
        <w:pStyle w:val="Caption"/>
        <w:rPr>
          <w:lang w:val="vi-VN"/>
        </w:rPr>
      </w:pPr>
      <w:r>
        <w:t>Hình</w:t>
      </w:r>
      <w:r>
        <w:rPr>
          <w:lang w:val="vi-VN"/>
        </w:rPr>
        <w:t xml:space="preserve"> 21 FSD Màn hình Hiển thị tất cả thông tin của loại sản phẩm vừa nhập</w:t>
      </w:r>
    </w:p>
    <w:p w14:paraId="3EA1EDF3" w14:textId="77777777" w:rsidR="00650FFE" w:rsidRPr="00650FFE" w:rsidRDefault="00650FFE" w:rsidP="00650FFE">
      <w:pPr>
        <w:rPr>
          <w:lang w:val="vi-VN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0"/>
        <w:gridCol w:w="792"/>
        <w:gridCol w:w="6729"/>
        <w:gridCol w:w="893"/>
      </w:tblGrid>
      <w:tr w:rsidR="00E04B08" w:rsidRPr="00E04B08" w14:paraId="7771F18C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90E4D9" w14:textId="12AA7D10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A81E36" w14:textId="77777777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9C0575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8A65D9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E04B08" w:rsidRPr="00E04B08" w14:paraId="57C9B6D9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4C7F25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B68EE0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93F873" w14:textId="77777777" w:rsidR="00E04B08" w:rsidRPr="00E04B08" w:rsidRDefault="00E04B08" w:rsidP="00E04B0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AF1BC9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2F570BB2" w14:textId="77777777" w:rsidTr="00E04B0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7891F3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83FF6D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EAE505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60C44A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29594557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688A13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85CFA5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7BD77C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06BBA3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2C477040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C5EE73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59956F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C68D22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21019B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7BA07A4E" w14:textId="77777777" w:rsidTr="00E04B08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AA1207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827B05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B65EE8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63E04A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690D984A" w14:textId="77777777" w:rsidTr="00E04B08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80F340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00D443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DBEB67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SẢN PHẨM</w:t>
            </w: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, </w:t>
            </w: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 xml:space="preserve">“SỐ LƯỢNG HIỆN TẠI”, “NGÀY NHẬP”, “THỜI HẠN SỬ DỤNG CÒN LẠI” </w:t>
            </w: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E298D3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4A1D9C8D" w14:textId="77777777" w:rsidTr="00E04B0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982D38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0B8B1E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E4EC91" w14:textId="77777777" w:rsidR="00E04B08" w:rsidRPr="00E04B08" w:rsidRDefault="00E04B08" w:rsidP="00E04B08">
            <w:pPr>
              <w:spacing w:before="24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  <w:p w14:paraId="28545B75" w14:textId="77777777" w:rsidR="00E04B08" w:rsidRPr="00E04B08" w:rsidRDefault="00E04B08" w:rsidP="00E04B08">
            <w:pPr>
              <w:numPr>
                <w:ilvl w:val="0"/>
                <w:numId w:val="9"/>
              </w:numPr>
              <w:spacing w:before="120" w:after="6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ự kiện: khi nhấn vào button thì chuyển sang màn hình trang chủ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4556BE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69A3C830" w14:textId="77777777" w:rsidR="00E04B08" w:rsidRDefault="00E04B08" w:rsidP="00E04B08">
      <w:pPr>
        <w:rPr>
          <w:szCs w:val="26"/>
        </w:rPr>
      </w:pPr>
    </w:p>
    <w:p w14:paraId="6DE98C8C" w14:textId="148289A4" w:rsidR="00200613" w:rsidRDefault="00E04B08" w:rsidP="00E04B08">
      <w:pPr>
        <w:pStyle w:val="Heading3"/>
        <w:rPr>
          <w:lang w:val="vi-VN"/>
        </w:rPr>
      </w:pPr>
      <w:bookmarkStart w:id="42" w:name="_Toc134939291"/>
      <w:r>
        <w:t>Màn</w:t>
      </w:r>
      <w:r>
        <w:rPr>
          <w:lang w:val="vi-VN"/>
        </w:rPr>
        <w:t xml:space="preserve"> hình nhập loại sản phẩm muốn sắp xếp</w:t>
      </w:r>
      <w:bookmarkEnd w:id="42"/>
    </w:p>
    <w:p w14:paraId="340DA0FF" w14:textId="7D7D96DD" w:rsidR="00E04B08" w:rsidRDefault="00E04B08" w:rsidP="00E04B08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4282C681" wp14:editId="68D2E3E4">
            <wp:extent cx="5727700" cy="3841750"/>
            <wp:effectExtent l="0" t="0" r="6350" b="6350"/>
            <wp:docPr id="83072894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3817A" w14:textId="17F3F1DE" w:rsidR="00650FFE" w:rsidRDefault="00650FFE" w:rsidP="00650FFE">
      <w:pPr>
        <w:pStyle w:val="Caption"/>
        <w:rPr>
          <w:lang w:val="vi-VN"/>
        </w:rPr>
      </w:pPr>
      <w:r>
        <w:rPr>
          <w:lang w:val="vi-VN"/>
        </w:rPr>
        <w:t xml:space="preserve">Hình 22 FSD Màn hình Nhập loại sản phẩm muốn sắp xếp </w:t>
      </w:r>
    </w:p>
    <w:p w14:paraId="508E0AA5" w14:textId="77777777" w:rsidR="00650FFE" w:rsidRPr="00650FFE" w:rsidRDefault="00650FFE" w:rsidP="00650FFE">
      <w:pPr>
        <w:rPr>
          <w:lang w:val="vi-VN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1"/>
        <w:gridCol w:w="1070"/>
        <w:gridCol w:w="5564"/>
        <w:gridCol w:w="1779"/>
      </w:tblGrid>
      <w:tr w:rsidR="00E04B08" w:rsidRPr="00E04B08" w14:paraId="029EF80C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658EA8" w14:textId="496919AF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1EC421" w14:textId="77777777" w:rsidR="00E04B08" w:rsidRPr="00E04B08" w:rsidRDefault="00E04B08" w:rsidP="00E04B08">
            <w:pPr>
              <w:spacing w:before="120" w:after="60" w:line="240" w:lineRule="auto"/>
              <w:jc w:val="left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5724FD" w14:textId="77777777" w:rsidR="00E04B08" w:rsidRPr="00E04B08" w:rsidRDefault="00E04B08" w:rsidP="00E04B0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32F99F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E04B08" w:rsidRPr="00E04B08" w14:paraId="62509F26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9E8913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FD77E6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D5C71" w14:textId="77777777" w:rsidR="00E04B08" w:rsidRPr="00E04B08" w:rsidRDefault="00E04B08" w:rsidP="00E04B0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002322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290F8DE8" w14:textId="77777777" w:rsidTr="00E04B0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F65FCD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C62400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5FD663" w14:textId="77777777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E04B0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B06B42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378C7BFC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C3C955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0FA9BA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EF3B55" w14:textId="77777777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C401F8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0B278F7F" w14:textId="77777777" w:rsidTr="00E04B0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7D33D0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396E0F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3FF177" w14:textId="77777777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1F4F07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138A6D16" w14:textId="77777777" w:rsidTr="00E04B08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B8A759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F8BB40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346FC0" w14:textId="77777777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AFE8FF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702F555E" w14:textId="77777777" w:rsidTr="00E04B08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878E6E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B6FD699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886DBE" w14:textId="77777777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loại sản phẩ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E6FAC7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E04B08" w:rsidRPr="00E04B08" w14:paraId="34522810" w14:textId="77777777" w:rsidTr="00E04B0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EAF660" w14:textId="77777777" w:rsidR="00E04B08" w:rsidRPr="00E04B08" w:rsidRDefault="00E04B08" w:rsidP="00E04B0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FAAB32" w14:textId="77777777" w:rsidR="00E04B08" w:rsidRPr="00E04B08" w:rsidRDefault="00E04B08" w:rsidP="00E04B08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8693B4" w14:textId="77777777" w:rsidR="00E04B08" w:rsidRPr="00E04B08" w:rsidRDefault="00E04B08" w:rsidP="00E04B0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"Tìm" </w:t>
            </w:r>
          </w:p>
          <w:p w14:paraId="1EDD21A8" w14:textId="77777777" w:rsidR="00E04B08" w:rsidRPr="00E04B08" w:rsidRDefault="00E04B08" w:rsidP="00E04B08">
            <w:pPr>
              <w:numPr>
                <w:ilvl w:val="0"/>
                <w:numId w:val="10"/>
              </w:numPr>
              <w:spacing w:before="120" w:after="60" w:line="240" w:lineRule="auto"/>
              <w:textAlignment w:val="baseline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E04B0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ự kiện: khi nhấn vào sẽ hiển thị màn hình kết quả sắp xế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60E587" w14:textId="77777777" w:rsidR="00E04B08" w:rsidRPr="00E04B08" w:rsidRDefault="00E04B08" w:rsidP="00E04B0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4ED7B43F" w14:textId="77777777" w:rsidR="00E04B08" w:rsidRDefault="00E04B08" w:rsidP="00E04B08">
      <w:pPr>
        <w:spacing w:after="0" w:line="240" w:lineRule="auto"/>
        <w:jc w:val="left"/>
        <w:rPr>
          <w:rFonts w:eastAsia="Times New Roman" w:cs="Times New Roman"/>
          <w:sz w:val="24"/>
          <w:szCs w:val="24"/>
          <w:lang w:val="en-GB" w:eastAsia="en-GB"/>
        </w:rPr>
      </w:pPr>
    </w:p>
    <w:p w14:paraId="2919E529" w14:textId="193C69F4" w:rsidR="00E04B08" w:rsidRDefault="00E04B08" w:rsidP="00E04B08">
      <w:pPr>
        <w:pStyle w:val="Heading3"/>
        <w:rPr>
          <w:rFonts w:eastAsia="Times New Roman"/>
          <w:lang w:val="vi-VN" w:eastAsia="en-GB"/>
        </w:rPr>
      </w:pPr>
      <w:bookmarkStart w:id="43" w:name="_Toc134939292"/>
      <w:r>
        <w:rPr>
          <w:rFonts w:eastAsia="Times New Roman"/>
          <w:lang w:val="en-GB" w:eastAsia="en-GB"/>
        </w:rPr>
        <w:t>Màn</w:t>
      </w:r>
      <w:r>
        <w:rPr>
          <w:rFonts w:eastAsia="Times New Roman"/>
          <w:lang w:val="vi-VN" w:eastAsia="en-GB"/>
        </w:rPr>
        <w:t xml:space="preserve"> hình nhập loại sản phẩm muốn sắp xếp bị lỗi</w:t>
      </w:r>
      <w:bookmarkEnd w:id="43"/>
    </w:p>
    <w:p w14:paraId="112FC577" w14:textId="13842C6B" w:rsidR="00E04B08" w:rsidRDefault="00C57A85" w:rsidP="00E04B08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7C2479DB" wp14:editId="436EFA46">
            <wp:extent cx="5727700" cy="3841750"/>
            <wp:effectExtent l="0" t="0" r="6350" b="6350"/>
            <wp:docPr id="94163089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83E9E" w14:textId="52DDD863" w:rsidR="00650FFE" w:rsidRPr="00650FFE" w:rsidRDefault="00650FFE" w:rsidP="00650FFE">
      <w:pPr>
        <w:pStyle w:val="Caption"/>
        <w:rPr>
          <w:lang w:val="vi-VN" w:eastAsia="en-GB"/>
        </w:rPr>
      </w:pPr>
      <w:r>
        <w:rPr>
          <w:lang w:val="vi-VN" w:eastAsia="en-GB"/>
        </w:rPr>
        <w:t>Hình 23 FSD Màn hình Nhập loại sản phẩm muốn sắp xếp bị lỗi</w:t>
      </w:r>
    </w:p>
    <w:p w14:paraId="6834981B" w14:textId="77777777" w:rsidR="00C57A85" w:rsidRDefault="00C57A85" w:rsidP="00E04B08">
      <w:pPr>
        <w:rPr>
          <w:lang w:val="vi-VN" w:eastAsia="en-GB"/>
        </w:rPr>
      </w:pPr>
    </w:p>
    <w:p w14:paraId="0184E711" w14:textId="77777777" w:rsidR="00C57A85" w:rsidRDefault="00C57A85" w:rsidP="00E04B08">
      <w:pPr>
        <w:rPr>
          <w:lang w:val="vi-VN" w:eastAsia="en-GB"/>
        </w:rPr>
      </w:pPr>
    </w:p>
    <w:p w14:paraId="58BDBF11" w14:textId="77777777" w:rsidR="00C57A85" w:rsidRDefault="00C57A85" w:rsidP="00E04B08">
      <w:pPr>
        <w:rPr>
          <w:lang w:val="vi-VN" w:eastAsia="en-GB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865"/>
        <w:gridCol w:w="5109"/>
        <w:gridCol w:w="1349"/>
      </w:tblGrid>
      <w:tr w:rsidR="00C57A85" w:rsidRPr="00C57A85" w14:paraId="3A6C1298" w14:textId="77777777" w:rsidTr="00C57A85">
        <w:trPr>
          <w:trHeight w:val="5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06FB56" w14:textId="77777777" w:rsidR="00C57A85" w:rsidRPr="00C57A85" w:rsidRDefault="00C57A85" w:rsidP="00C57A85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4C39F" w14:textId="77777777" w:rsidR="00C57A85" w:rsidRPr="00C57A85" w:rsidRDefault="00C57A85" w:rsidP="00C57A85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17922" w14:textId="77777777" w:rsidR="00C57A85" w:rsidRPr="00C57A85" w:rsidRDefault="00C57A85" w:rsidP="00C57A85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10D67" w14:textId="77777777" w:rsidR="00C57A85" w:rsidRPr="00C57A85" w:rsidRDefault="00C57A85" w:rsidP="00C57A85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C57A85" w:rsidRPr="00C57A85" w14:paraId="36F37DB6" w14:textId="77777777" w:rsidTr="00C57A85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21374" w14:textId="77777777" w:rsidR="00C57A85" w:rsidRPr="00C57A85" w:rsidRDefault="00C57A85" w:rsidP="00C57A85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8138DC" w14:textId="77777777" w:rsidR="00C57A85" w:rsidRPr="00C57A85" w:rsidRDefault="00C57A85" w:rsidP="00C57A85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F2318" w14:textId="77777777" w:rsidR="00C57A85" w:rsidRPr="00C57A85" w:rsidRDefault="00C57A85" w:rsidP="00C57A85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A21B07" w14:textId="77777777" w:rsidR="00C57A85" w:rsidRPr="00C57A85" w:rsidRDefault="00C57A85" w:rsidP="00C57A85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  <w:tr w:rsidR="00C57A85" w:rsidRPr="00C57A85" w14:paraId="3FFEA93F" w14:textId="77777777" w:rsidTr="00C57A85">
        <w:trPr>
          <w:trHeight w:val="5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A825D" w14:textId="77777777" w:rsidR="00C57A85" w:rsidRPr="00C57A85" w:rsidRDefault="00C57A85" w:rsidP="00C57A85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7FC0F" w14:textId="77777777" w:rsidR="00C57A85" w:rsidRPr="00C57A85" w:rsidRDefault="00C57A85" w:rsidP="00C57A85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D8FDC" w14:textId="77777777" w:rsidR="00C57A85" w:rsidRPr="00C57A85" w:rsidRDefault="00C57A85" w:rsidP="00C57A85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 sản phẩm không tồn tại</w:t>
            </w: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B4BE8A" w14:textId="77777777" w:rsidR="00C57A85" w:rsidRPr="00C57A85" w:rsidRDefault="00C57A85" w:rsidP="00C57A85">
            <w:pPr>
              <w:spacing w:before="240" w:after="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 </w:t>
            </w:r>
          </w:p>
        </w:tc>
      </w:tr>
    </w:tbl>
    <w:p w14:paraId="7B150B85" w14:textId="77777777" w:rsidR="00E04B08" w:rsidRDefault="00E04B08" w:rsidP="00E04B08">
      <w:pPr>
        <w:rPr>
          <w:lang w:val="vi-VN"/>
        </w:rPr>
      </w:pPr>
    </w:p>
    <w:p w14:paraId="01595B7E" w14:textId="5F4B350D" w:rsidR="00C57A85" w:rsidRDefault="00C57A85" w:rsidP="00C57A85">
      <w:pPr>
        <w:pStyle w:val="Heading3"/>
        <w:rPr>
          <w:lang w:val="vi-VN"/>
        </w:rPr>
      </w:pPr>
      <w:bookmarkStart w:id="44" w:name="_Toc134939293"/>
      <w:r>
        <w:rPr>
          <w:lang w:val="vi-VN"/>
        </w:rPr>
        <w:t>Màn hình hiển thị kết quả sắp xếp</w:t>
      </w:r>
      <w:bookmarkEnd w:id="44"/>
      <w:r>
        <w:rPr>
          <w:lang w:val="vi-VN"/>
        </w:rPr>
        <w:t xml:space="preserve"> </w:t>
      </w:r>
    </w:p>
    <w:p w14:paraId="08EED156" w14:textId="7FF593D3" w:rsidR="00C57A85" w:rsidRDefault="00C57A85" w:rsidP="00C57A85">
      <w:pPr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09BDA70F" wp14:editId="0495C00E">
            <wp:extent cx="5727700" cy="3841750"/>
            <wp:effectExtent l="0" t="0" r="6350" b="6350"/>
            <wp:docPr id="972637630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F0B29" w14:textId="08533DD8" w:rsidR="00650FFE" w:rsidRDefault="00650FFE" w:rsidP="00650FFE">
      <w:pPr>
        <w:pStyle w:val="Caption"/>
        <w:rPr>
          <w:lang w:val="vi-VN"/>
        </w:rPr>
      </w:pPr>
      <w:r>
        <w:rPr>
          <w:lang w:val="vi-VN"/>
        </w:rPr>
        <w:t xml:space="preserve">Hình 24 FSD Màn hình Hiển thị kết quả sắp xếp 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0"/>
        <w:gridCol w:w="792"/>
        <w:gridCol w:w="6499"/>
        <w:gridCol w:w="1123"/>
      </w:tblGrid>
      <w:tr w:rsidR="00C57A85" w:rsidRPr="00C57A85" w14:paraId="45E95141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1277C2" w14:textId="1EBA2CCD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89442A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08DCB1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075F8C" w14:textId="77777777" w:rsidR="00C57A85" w:rsidRPr="00C57A85" w:rsidRDefault="00C57A85" w:rsidP="00C57A85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C57A85" w:rsidRPr="00C57A85" w14:paraId="2F191FC4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DF0AD3" w14:textId="77777777" w:rsidR="00C57A85" w:rsidRPr="00C57A85" w:rsidRDefault="00C57A85" w:rsidP="00C57A85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AEFCD1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25D8A9" w14:textId="77777777" w:rsidR="00C57A85" w:rsidRPr="00C57A85" w:rsidRDefault="00C57A85" w:rsidP="00C57A85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F59319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402C1982" w14:textId="77777777" w:rsidTr="00C57A85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E47B71" w14:textId="77777777" w:rsidR="00C57A85" w:rsidRPr="00C57A85" w:rsidRDefault="00C57A85" w:rsidP="00C57A85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6084B3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CFC189" w14:textId="77777777" w:rsidR="00C57A85" w:rsidRPr="00C57A85" w:rsidRDefault="00C57A85" w:rsidP="00C57A85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407DEF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2995CDFB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DB6857" w14:textId="77777777" w:rsidR="00C57A85" w:rsidRPr="00C57A85" w:rsidRDefault="00C57A85" w:rsidP="00C57A85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3EC2D2" w14:textId="69187CCF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C4DDD0" w14:textId="77777777" w:rsidR="00C57A85" w:rsidRPr="00C57A85" w:rsidRDefault="00C57A85" w:rsidP="00C57A85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7E4123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7BA75C55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0BF02B" w14:textId="77777777" w:rsidR="00C57A85" w:rsidRPr="00C57A85" w:rsidRDefault="00C57A85" w:rsidP="00C57A85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09A798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6F435F" w14:textId="77777777" w:rsidR="00C57A85" w:rsidRPr="00C57A85" w:rsidRDefault="00C57A85" w:rsidP="00C57A85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783C20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63EFB08E" w14:textId="77777777" w:rsidTr="00C57A85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8E185F" w14:textId="77777777" w:rsidR="00C57A85" w:rsidRPr="00C57A85" w:rsidRDefault="00C57A85" w:rsidP="00C57A85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49D925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1C11BF" w14:textId="77777777" w:rsidR="00C57A85" w:rsidRPr="00C57A85" w:rsidRDefault="00C57A85" w:rsidP="00C57A85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E193CB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22A991D9" w14:textId="77777777" w:rsidTr="00C57A85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55214E" w14:textId="77777777" w:rsidR="00C57A85" w:rsidRPr="00C57A85" w:rsidRDefault="00C57A85" w:rsidP="00C57A85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EBB8DA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1F656C" w14:textId="77777777" w:rsidR="00C57A85" w:rsidRPr="00C57A85" w:rsidRDefault="00C57A85" w:rsidP="00C57A85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SẢN PHẨM</w:t>
            </w: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, </w:t>
            </w: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 xml:space="preserve">“SỐ LƯỢNG BÁN” </w:t>
            </w: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82E574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2D992BBC" w14:textId="77777777" w:rsidTr="00C57A85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4CEB4D" w14:textId="77777777" w:rsidR="00C57A85" w:rsidRPr="00C57A85" w:rsidRDefault="00C57A85" w:rsidP="00C57A85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EBCF06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C720228" w14:textId="77777777" w:rsidR="00C57A85" w:rsidRPr="00C57A85" w:rsidRDefault="00C57A85" w:rsidP="00C57A85">
            <w:pPr>
              <w:spacing w:before="24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  <w:p w14:paraId="7CC97E5C" w14:textId="77777777" w:rsidR="00C57A85" w:rsidRPr="00C57A85" w:rsidRDefault="00C57A85" w:rsidP="00C57A85">
            <w:pPr>
              <w:numPr>
                <w:ilvl w:val="0"/>
                <w:numId w:val="11"/>
              </w:numPr>
              <w:spacing w:before="120" w:after="60" w:line="240" w:lineRule="auto"/>
              <w:jc w:val="left"/>
              <w:textAlignment w:val="baseline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ự kiện: khi nhấn vào button thì chuyển sang màn hình trang chủ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019AB6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52032CA4" w14:textId="77777777" w:rsidR="00C57A85" w:rsidRDefault="00C57A85" w:rsidP="00C57A85">
      <w:pPr>
        <w:spacing w:after="240" w:line="240" w:lineRule="auto"/>
        <w:jc w:val="left"/>
        <w:rPr>
          <w:rFonts w:eastAsia="Times New Roman" w:cs="Times New Roman"/>
          <w:sz w:val="24"/>
          <w:szCs w:val="24"/>
          <w:lang w:val="en-GB" w:eastAsia="en-GB"/>
        </w:rPr>
      </w:pPr>
    </w:p>
    <w:p w14:paraId="797D077B" w14:textId="77777777" w:rsidR="00C57A85" w:rsidRDefault="00C57A85" w:rsidP="00C57A85">
      <w:pPr>
        <w:pStyle w:val="Heading3"/>
        <w:rPr>
          <w:rFonts w:eastAsia="Times New Roman"/>
          <w:lang w:val="vi-VN" w:eastAsia="en-GB"/>
        </w:rPr>
      </w:pPr>
      <w:bookmarkStart w:id="45" w:name="_Toc134939294"/>
      <w:r>
        <w:rPr>
          <w:rFonts w:eastAsia="Times New Roman"/>
          <w:lang w:val="en-GB" w:eastAsia="en-GB"/>
        </w:rPr>
        <w:lastRenderedPageBreak/>
        <w:t>Màn</w:t>
      </w:r>
      <w:r>
        <w:rPr>
          <w:rFonts w:eastAsia="Times New Roman"/>
          <w:lang w:val="vi-VN" w:eastAsia="en-GB"/>
        </w:rPr>
        <w:t xml:space="preserve"> hình nhập mã sản phẩm muốn tạo hóa đơn bán hàng</w:t>
      </w:r>
      <w:bookmarkEnd w:id="45"/>
    </w:p>
    <w:p w14:paraId="2CC35AC2" w14:textId="718DEEC6" w:rsidR="00C57A85" w:rsidRDefault="00C57A85" w:rsidP="00C57A85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3C1E2360" wp14:editId="4A3BC1FD">
            <wp:extent cx="5727700" cy="3841750"/>
            <wp:effectExtent l="0" t="0" r="6350" b="6350"/>
            <wp:docPr id="87474560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7FA02" w14:textId="0C48B14D" w:rsidR="00650FFE" w:rsidRDefault="00650FFE" w:rsidP="00650FFE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25 FSD Màn hình Nhập mã sản phẩm muốn tạo hóa đơn bán hàng </w:t>
      </w:r>
    </w:p>
    <w:p w14:paraId="693BE0A6" w14:textId="77777777" w:rsidR="00650FFE" w:rsidRPr="00650FFE" w:rsidRDefault="00650FFE" w:rsidP="00650FFE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0"/>
        <w:gridCol w:w="1046"/>
        <w:gridCol w:w="6087"/>
        <w:gridCol w:w="1741"/>
      </w:tblGrid>
      <w:tr w:rsidR="00C57A85" w:rsidRPr="00C57A85" w14:paraId="48C5E483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ACCC6D" w14:textId="77228A0C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2B33AF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6AA25C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CE35878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C57A85" w:rsidRPr="00C57A85" w14:paraId="591991D7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DC4529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56325A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D6754B" w14:textId="77777777" w:rsidR="00C57A85" w:rsidRPr="00C57A85" w:rsidRDefault="00C57A85" w:rsidP="00C57A85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5EACD7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3F83AD2E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FCC7DC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8C2C33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885BE0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394E74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65F94D69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978CE9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05A043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E1E71C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6BDC90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7D02A103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1BB1D4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81CF15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F233E5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BD94CF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43D77EFE" w14:textId="77777777" w:rsidTr="00C57A85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E7EBCB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4DC6C1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CEA531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A422CA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0D5D2A93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2FA76C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36A935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064154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ã sản phẩm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04FCA5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4251B905" w14:textId="77777777" w:rsidTr="00C57A85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36FAB4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3CB929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9837B4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"</w:t>
            </w: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ìm</w:t>
            </w: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"</w:t>
            </w:r>
          </w:p>
          <w:p w14:paraId="589DDE1D" w14:textId="77777777" w:rsidR="00C57A85" w:rsidRPr="00C57A85" w:rsidRDefault="00C57A85" w:rsidP="00C57A85">
            <w:pPr>
              <w:numPr>
                <w:ilvl w:val="0"/>
                <w:numId w:val="12"/>
              </w:numPr>
              <w:spacing w:before="120" w:after="60" w:line="240" w:lineRule="auto"/>
              <w:textAlignment w:val="baseline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Sự kiện: khi nhấn vào sẽ hiển thị màn hình nhập thông tin hóa đơn bá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5EE3B0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503DBB2C" w14:textId="77777777" w:rsidR="00C57A85" w:rsidRPr="00C57A85" w:rsidRDefault="00C57A85" w:rsidP="00C57A85">
      <w:pPr>
        <w:rPr>
          <w:lang w:val="vi-VN" w:eastAsia="en-GB"/>
        </w:rPr>
      </w:pPr>
    </w:p>
    <w:p w14:paraId="08FE79E7" w14:textId="7D83808E" w:rsidR="00C57A85" w:rsidRDefault="00C57A85" w:rsidP="00C57A85">
      <w:pPr>
        <w:pStyle w:val="Heading3"/>
        <w:rPr>
          <w:lang w:val="vi-VN" w:eastAsia="en-GB"/>
        </w:rPr>
      </w:pPr>
      <w:bookmarkStart w:id="46" w:name="_Toc134939295"/>
      <w:r>
        <w:rPr>
          <w:lang w:val="vi-VN" w:eastAsia="en-GB"/>
        </w:rPr>
        <w:t>Màn hình nhập mã sản phẩm muốn tạo hóa đơn bán hàng bị lỗi</w:t>
      </w:r>
      <w:bookmarkEnd w:id="46"/>
    </w:p>
    <w:p w14:paraId="1C28E3B7" w14:textId="0950D9CB" w:rsidR="00C57A85" w:rsidRDefault="00C57A85" w:rsidP="00C57A85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73432194" wp14:editId="6FD63F8C">
            <wp:extent cx="5727700" cy="3841750"/>
            <wp:effectExtent l="0" t="0" r="6350" b="6350"/>
            <wp:docPr id="1845833841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AC824" w14:textId="1AF8DAA1" w:rsidR="00485E1C" w:rsidRDefault="00485E1C" w:rsidP="00485E1C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26 FSD Màn hình nhập mã sản phẩm muốn tạo hóa đơn bán hàng bị lỗi </w:t>
      </w:r>
    </w:p>
    <w:p w14:paraId="7C16FC71" w14:textId="77777777" w:rsidR="00485E1C" w:rsidRPr="00485E1C" w:rsidRDefault="00485E1C" w:rsidP="00485E1C">
      <w:pPr>
        <w:rPr>
          <w:lang w:val="vi-VN" w:eastAsia="en-GB"/>
        </w:rPr>
      </w:pPr>
    </w:p>
    <w:p w14:paraId="075B1CE2" w14:textId="77777777" w:rsidR="00650FFE" w:rsidRDefault="00650FFE" w:rsidP="00650FFE">
      <w:pPr>
        <w:pStyle w:val="Caption"/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55"/>
        <w:gridCol w:w="1465"/>
        <w:gridCol w:w="4718"/>
        <w:gridCol w:w="1906"/>
      </w:tblGrid>
      <w:tr w:rsidR="00C57A85" w:rsidRPr="00C57A85" w14:paraId="1EAE7227" w14:textId="77777777" w:rsidTr="000A1A14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E99F3F" w14:textId="7E73DE20" w:rsidR="00C57A85" w:rsidRPr="00C57A85" w:rsidRDefault="00C57A85" w:rsidP="00C57A85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8EEAF6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45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D8A640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20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6EB8A5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C57A85" w:rsidRPr="00C57A85" w14:paraId="6FE0D435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5DFE56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F2FD9D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F837BF" w14:textId="77777777" w:rsidR="00C57A85" w:rsidRPr="00C57A85" w:rsidRDefault="00C57A85" w:rsidP="00C57A85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7F4758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C57A85" w:rsidRPr="00C57A85" w14:paraId="73777BDF" w14:textId="77777777" w:rsidTr="00C57A85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39F2E9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289FA7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817653" w14:textId="77777777" w:rsidR="00C57A85" w:rsidRPr="00C57A85" w:rsidRDefault="00C57A85" w:rsidP="00C57A85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sản phẩm không tồn tại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A531E3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4A8CE369" w14:textId="77777777" w:rsidR="00C57A85" w:rsidRDefault="00C57A85" w:rsidP="00C57A85">
      <w:pPr>
        <w:rPr>
          <w:lang w:val="vi-VN" w:eastAsia="en-GB"/>
        </w:rPr>
      </w:pPr>
    </w:p>
    <w:p w14:paraId="09994FDE" w14:textId="30138B8C" w:rsidR="00C57A85" w:rsidRDefault="00C57A85" w:rsidP="00C57A85">
      <w:pPr>
        <w:pStyle w:val="Heading3"/>
        <w:rPr>
          <w:lang w:val="vi-VN" w:eastAsia="en-GB"/>
        </w:rPr>
      </w:pPr>
      <w:bookmarkStart w:id="47" w:name="_Toc134939296"/>
      <w:r>
        <w:rPr>
          <w:lang w:val="vi-VN" w:eastAsia="en-GB"/>
        </w:rPr>
        <w:t>Màn hình nhập thông tin hóa đơn bán</w:t>
      </w:r>
      <w:bookmarkEnd w:id="47"/>
    </w:p>
    <w:p w14:paraId="6D367929" w14:textId="5A420FD9" w:rsidR="00C57A85" w:rsidRDefault="00C57A85" w:rsidP="00C57A85">
      <w:pPr>
        <w:spacing w:line="240" w:lineRule="auto"/>
        <w:jc w:val="center"/>
        <w:rPr>
          <w:rFonts w:eastAsia="Times New Roman" w:cs="Times New Roman"/>
          <w:sz w:val="24"/>
          <w:szCs w:val="24"/>
          <w:lang w:val="en-GB" w:eastAsia="en-GB"/>
        </w:rPr>
      </w:pPr>
      <w:r w:rsidRPr="00C57A85">
        <w:rPr>
          <w:noProof/>
          <w:lang w:val="vi-VN" w:eastAsia="en-GB"/>
        </w:rPr>
        <w:drawing>
          <wp:inline distT="0" distB="0" distL="0" distR="0" wp14:anchorId="4AA313AC" wp14:editId="14E2C23B">
            <wp:extent cx="5727700" cy="3841750"/>
            <wp:effectExtent l="0" t="0" r="6350" b="6350"/>
            <wp:docPr id="143317395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77130" w14:textId="2FAB5990" w:rsidR="00485E1C" w:rsidRDefault="00485E1C" w:rsidP="00485E1C">
      <w:pPr>
        <w:pStyle w:val="Caption"/>
        <w:rPr>
          <w:lang w:val="vi-VN" w:eastAsia="en-GB"/>
        </w:rPr>
      </w:pPr>
      <w:r>
        <w:rPr>
          <w:lang w:val="en-GB" w:eastAsia="en-GB"/>
        </w:rPr>
        <w:t>Hình</w:t>
      </w:r>
      <w:r>
        <w:rPr>
          <w:lang w:val="vi-VN" w:eastAsia="en-GB"/>
        </w:rPr>
        <w:t xml:space="preserve"> 27 FSD Màn hình Nhập thông tin hóa đơn bán </w:t>
      </w:r>
    </w:p>
    <w:p w14:paraId="466A9BEA" w14:textId="77777777" w:rsidR="00485E1C" w:rsidRPr="00485E1C" w:rsidRDefault="00485E1C" w:rsidP="00485E1C">
      <w:pPr>
        <w:rPr>
          <w:lang w:val="vi-VN" w:eastAsia="en-GB"/>
        </w:rPr>
      </w:pPr>
    </w:p>
    <w:p w14:paraId="5DD30544" w14:textId="77777777" w:rsidR="00C57A85" w:rsidRPr="00C57A85" w:rsidRDefault="00C57A85" w:rsidP="00C57A85">
      <w:pPr>
        <w:spacing w:after="0" w:line="240" w:lineRule="auto"/>
        <w:jc w:val="left"/>
        <w:rPr>
          <w:rFonts w:eastAsia="Times New Roman" w:cs="Times New Roman"/>
          <w:sz w:val="24"/>
          <w:szCs w:val="24"/>
          <w:lang w:val="en-GB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1"/>
        <w:gridCol w:w="1072"/>
        <w:gridCol w:w="6087"/>
        <w:gridCol w:w="1714"/>
      </w:tblGrid>
      <w:tr w:rsidR="00C57A85" w:rsidRPr="00C57A85" w14:paraId="3E87A987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7DE6C9" w14:textId="7CA98368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0B61C6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B2979D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6F1BBB" w14:textId="77777777" w:rsidR="00C57A85" w:rsidRPr="00C57A85" w:rsidRDefault="00C57A85" w:rsidP="00C57A85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C57A85" w:rsidRPr="00C57A85" w14:paraId="183648E7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7F7CA7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DDFFFD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B26758" w14:textId="77777777" w:rsidR="00C57A85" w:rsidRPr="00C57A85" w:rsidRDefault="00C57A85" w:rsidP="00C57A85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33A463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2ED8323F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977EB6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E5002E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44CC7D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65A0D7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0644F5AC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0C6212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1B1571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7128623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B0D0BE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0D35E11F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918980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54A7F3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BBF4CF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AB99BD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766D3A8A" w14:textId="77777777" w:rsidTr="00C57A85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0A26AB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7A681C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F8A28E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811E1D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0C41D3A0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6BB193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882E8A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6E51AD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tên sản phẩm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40491E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1AB5C09C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605ECA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215808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3AECEA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ã hóa đơ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9FCE2E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06E68BE6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AAEAED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036029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8CEB79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ngày lập hóa đơ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324DFC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59A34BC1" w14:textId="77777777" w:rsidTr="00C57A8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91B7BE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9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42CEE9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08A725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tổng tiền của đơn hàng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0122DD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C57A85" w:rsidRPr="00C57A85" w14:paraId="6C3C403D" w14:textId="77777777" w:rsidTr="00C57A85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9E124A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307F4C" w14:textId="77777777" w:rsidR="00C57A85" w:rsidRPr="00C57A85" w:rsidRDefault="00C57A85" w:rsidP="00C57A85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9034FD" w14:textId="77777777" w:rsidR="00C57A85" w:rsidRPr="00C57A85" w:rsidRDefault="00C57A85" w:rsidP="00C57A85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"Lưu"</w:t>
            </w:r>
          </w:p>
          <w:p w14:paraId="254DB876" w14:textId="77777777" w:rsidR="00C57A85" w:rsidRPr="00C57A85" w:rsidRDefault="00C57A85" w:rsidP="00C57A85">
            <w:pPr>
              <w:numPr>
                <w:ilvl w:val="0"/>
                <w:numId w:val="13"/>
              </w:numPr>
              <w:spacing w:before="120" w:after="60" w:line="240" w:lineRule="auto"/>
              <w:textAlignment w:val="baseline"/>
              <w:rPr>
                <w:rFonts w:eastAsia="Times New Roman" w:cs="Times New Roman"/>
                <w:color w:val="000000"/>
                <w:szCs w:val="26"/>
                <w:lang w:val="en-GB" w:eastAsia="en-GB"/>
              </w:rPr>
            </w:pPr>
            <w:r w:rsidRPr="00C57A85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S</w:t>
            </w:r>
            <w:r w:rsidRPr="00C57A85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ự kiện: khi nhấn vào màn hình hiển thị tất cả thông tin hóa đơn vừa nhập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AA4595" w14:textId="77777777" w:rsidR="00C57A85" w:rsidRPr="00C57A85" w:rsidRDefault="00C57A85" w:rsidP="00C57A85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63112E67" w14:textId="27C20BC5" w:rsidR="00C57A85" w:rsidRPr="00C57A85" w:rsidRDefault="00C57A85" w:rsidP="00C57A85">
      <w:pPr>
        <w:rPr>
          <w:lang w:val="vi-VN" w:eastAsia="en-GB"/>
        </w:rPr>
      </w:pPr>
    </w:p>
    <w:p w14:paraId="5C28FF7C" w14:textId="499BB016" w:rsidR="00C57A85" w:rsidRDefault="00C57A85" w:rsidP="00C57A85">
      <w:pPr>
        <w:pStyle w:val="Heading3"/>
        <w:rPr>
          <w:lang w:val="vi-VN" w:eastAsia="en-GB"/>
        </w:rPr>
      </w:pPr>
      <w:bookmarkStart w:id="48" w:name="_Toc134939297"/>
      <w:r>
        <w:rPr>
          <w:lang w:val="vi-VN" w:eastAsia="en-GB"/>
        </w:rPr>
        <w:lastRenderedPageBreak/>
        <w:t>Màn hình nhập thông tin hóa đơn bán bị lỗi</w:t>
      </w:r>
      <w:bookmarkEnd w:id="48"/>
      <w:r>
        <w:rPr>
          <w:lang w:val="vi-VN" w:eastAsia="en-GB"/>
        </w:rPr>
        <w:t xml:space="preserve"> </w:t>
      </w:r>
    </w:p>
    <w:p w14:paraId="195252BD" w14:textId="7CBD419A" w:rsidR="00B669E9" w:rsidRDefault="00B669E9" w:rsidP="00B669E9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7BD0C57B" wp14:editId="1A77B090">
            <wp:extent cx="5727700" cy="3841750"/>
            <wp:effectExtent l="0" t="0" r="6350" b="6350"/>
            <wp:docPr id="34024934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4BDCC" w14:textId="5C8D27E7" w:rsidR="00485E1C" w:rsidRDefault="00485E1C" w:rsidP="00485E1C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28 FSD Màn hình Nhập thông tin hóa đơn bán bị lỗi </w:t>
      </w:r>
    </w:p>
    <w:p w14:paraId="74632C00" w14:textId="77777777" w:rsidR="00485E1C" w:rsidRPr="00485E1C" w:rsidRDefault="00485E1C" w:rsidP="00485E1C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0"/>
        <w:gridCol w:w="1465"/>
        <w:gridCol w:w="4429"/>
        <w:gridCol w:w="1949"/>
      </w:tblGrid>
      <w:tr w:rsidR="00B669E9" w:rsidRPr="00B669E9" w14:paraId="682B0A6C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670406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12118E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3830FB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BBD018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B669E9" w:rsidRPr="00B669E9" w14:paraId="2131C892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3BCC0A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0F90AC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2DE5B0" w14:textId="77777777" w:rsidR="00B669E9" w:rsidRPr="00B669E9" w:rsidRDefault="00B669E9" w:rsidP="00485E1C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D14431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B669E9" w:rsidRPr="00B669E9" w14:paraId="3BAC9636" w14:textId="77777777" w:rsidTr="00B669E9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E8486F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2F7110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114921" w14:textId="77777777" w:rsidR="00B669E9" w:rsidRPr="00B669E9" w:rsidRDefault="00B669E9" w:rsidP="00485E1C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Lỗi trong quá trình lưu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2F5A6B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7853AC39" w14:textId="77777777" w:rsidR="00B669E9" w:rsidRDefault="00B669E9" w:rsidP="00B669E9">
      <w:pPr>
        <w:rPr>
          <w:lang w:val="vi-VN" w:eastAsia="en-GB"/>
        </w:rPr>
      </w:pPr>
    </w:p>
    <w:p w14:paraId="669FE2CE" w14:textId="7130744C" w:rsidR="00B669E9" w:rsidRDefault="00B669E9" w:rsidP="00B669E9">
      <w:pPr>
        <w:pStyle w:val="Heading3"/>
        <w:rPr>
          <w:lang w:val="vi-VN" w:eastAsia="en-GB"/>
        </w:rPr>
      </w:pPr>
      <w:bookmarkStart w:id="49" w:name="_Toc134939298"/>
      <w:r>
        <w:rPr>
          <w:lang w:val="vi-VN" w:eastAsia="en-GB"/>
        </w:rPr>
        <w:t>Màn hình hiển thị tất cả thông tin của hóa đơn vừa nhập</w:t>
      </w:r>
      <w:bookmarkEnd w:id="49"/>
    </w:p>
    <w:p w14:paraId="7A54B095" w14:textId="77777777" w:rsidR="00B669E9" w:rsidRPr="00B669E9" w:rsidRDefault="00B669E9" w:rsidP="00B669E9">
      <w:pPr>
        <w:spacing w:after="0" w:line="240" w:lineRule="auto"/>
        <w:jc w:val="left"/>
        <w:rPr>
          <w:rFonts w:eastAsia="Times New Roman" w:cs="Times New Roman"/>
          <w:sz w:val="24"/>
          <w:szCs w:val="24"/>
          <w:lang w:val="en-GB" w:eastAsia="en-GB"/>
        </w:rPr>
      </w:pPr>
    </w:p>
    <w:p w14:paraId="1E07453C" w14:textId="5DF72079" w:rsidR="00B669E9" w:rsidRDefault="00B669E9" w:rsidP="00B669E9">
      <w:pPr>
        <w:spacing w:line="240" w:lineRule="auto"/>
        <w:jc w:val="left"/>
        <w:rPr>
          <w:rFonts w:eastAsia="Times New Roman" w:cs="Times New Roman"/>
          <w:sz w:val="24"/>
          <w:szCs w:val="24"/>
          <w:lang w:val="en-GB" w:eastAsia="en-GB"/>
        </w:rPr>
      </w:pPr>
      <w:r w:rsidRPr="00B669E9">
        <w:rPr>
          <w:noProof/>
          <w:lang w:val="vi-VN" w:eastAsia="en-GB"/>
        </w:rPr>
        <w:lastRenderedPageBreak/>
        <w:drawing>
          <wp:inline distT="0" distB="0" distL="0" distR="0" wp14:anchorId="7DD548BF" wp14:editId="6066AC91">
            <wp:extent cx="5727700" cy="3841750"/>
            <wp:effectExtent l="0" t="0" r="6350" b="6350"/>
            <wp:docPr id="138319795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47BE6" w14:textId="0BBF752C" w:rsidR="00485E1C" w:rsidRDefault="00485E1C" w:rsidP="00485E1C">
      <w:pPr>
        <w:pStyle w:val="Caption"/>
        <w:rPr>
          <w:lang w:val="vi-VN" w:eastAsia="en-GB"/>
        </w:rPr>
      </w:pPr>
      <w:r>
        <w:rPr>
          <w:lang w:val="en-GB" w:eastAsia="en-GB"/>
        </w:rPr>
        <w:t>Hình</w:t>
      </w:r>
      <w:r>
        <w:rPr>
          <w:lang w:val="vi-VN" w:eastAsia="en-GB"/>
        </w:rPr>
        <w:t xml:space="preserve"> 29 FSD Màn hình hiển thị tất cả thông tin của hóa đơn vừa nhập </w:t>
      </w:r>
    </w:p>
    <w:p w14:paraId="78819583" w14:textId="77777777" w:rsidR="00485E1C" w:rsidRPr="00485E1C" w:rsidRDefault="00485E1C" w:rsidP="00485E1C">
      <w:pPr>
        <w:rPr>
          <w:lang w:val="vi-VN" w:eastAsia="en-GB"/>
        </w:rPr>
      </w:pPr>
    </w:p>
    <w:p w14:paraId="17F7C114" w14:textId="77777777" w:rsidR="00B669E9" w:rsidRPr="00B669E9" w:rsidRDefault="00B669E9" w:rsidP="00B669E9">
      <w:pPr>
        <w:spacing w:after="0" w:line="240" w:lineRule="auto"/>
        <w:jc w:val="left"/>
        <w:rPr>
          <w:rFonts w:eastAsia="Times New Roman" w:cs="Times New Roman"/>
          <w:sz w:val="24"/>
          <w:szCs w:val="24"/>
          <w:lang w:val="en-GB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0"/>
        <w:gridCol w:w="853"/>
        <w:gridCol w:w="6413"/>
        <w:gridCol w:w="1608"/>
      </w:tblGrid>
      <w:tr w:rsidR="00B669E9" w:rsidRPr="00B669E9" w14:paraId="4B96094E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B6CB2C" w14:textId="518484BE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9D2595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B7B3BA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769DF1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B669E9" w:rsidRPr="00B669E9" w14:paraId="5C496A0E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EFDEC2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41A81E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DB7976" w14:textId="77777777" w:rsidR="00B669E9" w:rsidRPr="00B669E9" w:rsidRDefault="00B669E9" w:rsidP="00B669E9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CF99BA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7295F88E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769419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1C43F8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686679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3000A7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5724E491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6D6362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8A93EC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599F2C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3C3E0A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770379A9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616DD6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BF7871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7C6EC1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B1A493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36AAC316" w14:textId="77777777" w:rsidTr="00B669E9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5F3590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96C82D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8A51A6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6B04FA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055AA46E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0AFBC8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6A0ADC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ab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2F86A5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HÓA ĐƠN”</w:t>
            </w: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, 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SẢN PHẨM”</w:t>
            </w: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, 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NGÀY LẬP HÓA ĐƠN”</w:t>
            </w: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, 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 xml:space="preserve">“TỔNG TIỀN” </w:t>
            </w: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4D30EC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43E19863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62C983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D946E2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8130F5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 xml:space="preserve"> "Chỉnh sửa"</w:t>
            </w:r>
          </w:p>
          <w:p w14:paraId="663FF8AC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Sự kiện: khi nhấn vào sẽ hiển thị màn hình nhập mã hóa đơn muốn sửa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33DE3D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508BB44E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9FD9B8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F7033D2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80E02C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"Tìm kiếm”</w:t>
            </w:r>
          </w:p>
          <w:p w14:paraId="5124CC81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Sự kiện: khi nhấn vào sẽ hiển thị màn hình nhập mã hóa đơn muốn tìm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C64683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44D4067A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90EE54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9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13C5C3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969AFD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 xml:space="preserve"> "Xóa"</w:t>
            </w:r>
          </w:p>
          <w:p w14:paraId="06C4AAE3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Sự kiện: khi nhấn vào sẽ hiển thị màn hình nhập mã hóa đơn muốn xóa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DC8B2D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4C3CE97D" w14:textId="77777777" w:rsidTr="00B669E9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095AF4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0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F2F3F2" w14:textId="77777777" w:rsidR="00B669E9" w:rsidRPr="00B669E9" w:rsidRDefault="00B669E9" w:rsidP="00B669E9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855252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button như hình bên</w:t>
            </w:r>
          </w:p>
          <w:p w14:paraId="5EB3F199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Sự kiện: Khi nhấn vào nút này, quay lại màn hình trang chủ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48644F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3E5E36DE" w14:textId="7068CBBA" w:rsidR="00B669E9" w:rsidRDefault="00B669E9" w:rsidP="00B669E9">
      <w:pPr>
        <w:pStyle w:val="Heading3"/>
        <w:numPr>
          <w:ilvl w:val="0"/>
          <w:numId w:val="0"/>
        </w:numPr>
        <w:ind w:left="720"/>
        <w:rPr>
          <w:lang w:val="vi-VN" w:eastAsia="en-GB"/>
        </w:rPr>
      </w:pPr>
    </w:p>
    <w:p w14:paraId="36D3DAFD" w14:textId="029BB382" w:rsidR="00B669E9" w:rsidRDefault="00B669E9" w:rsidP="00B669E9">
      <w:pPr>
        <w:pStyle w:val="Heading3"/>
        <w:rPr>
          <w:lang w:val="vi-VN" w:eastAsia="en-GB"/>
        </w:rPr>
      </w:pPr>
      <w:bookmarkStart w:id="50" w:name="_Toc134939299"/>
      <w:r>
        <w:rPr>
          <w:lang w:val="vi-VN" w:eastAsia="en-GB"/>
        </w:rPr>
        <w:t>Màn hình nhập mã hóa đơn muốn sửa</w:t>
      </w:r>
      <w:bookmarkEnd w:id="50"/>
    </w:p>
    <w:p w14:paraId="708C5EA3" w14:textId="1676D951" w:rsidR="00B669E9" w:rsidRDefault="00B669E9" w:rsidP="00B669E9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224D84CD" wp14:editId="6FFB4AF0">
            <wp:extent cx="5727700" cy="3841750"/>
            <wp:effectExtent l="0" t="0" r="6350" b="6350"/>
            <wp:docPr id="1577438640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B5119" w14:textId="2C533FBE" w:rsidR="00485E1C" w:rsidRDefault="00485E1C" w:rsidP="00485E1C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30 FSD Màn hình Nhập mã hóa đơn muốn sửa </w:t>
      </w:r>
    </w:p>
    <w:p w14:paraId="4035084E" w14:textId="77777777" w:rsidR="00485E1C" w:rsidRDefault="00485E1C" w:rsidP="00B669E9">
      <w:pPr>
        <w:rPr>
          <w:lang w:val="vi-VN" w:eastAsia="en-GB"/>
        </w:rPr>
      </w:pPr>
    </w:p>
    <w:p w14:paraId="39708DD3" w14:textId="77777777" w:rsidR="00B669E9" w:rsidRDefault="00B669E9" w:rsidP="00B669E9">
      <w:pPr>
        <w:rPr>
          <w:lang w:val="vi-VN" w:eastAsia="en-GB"/>
        </w:rPr>
      </w:pPr>
    </w:p>
    <w:p w14:paraId="790D7AC0" w14:textId="77777777" w:rsidR="00B669E9" w:rsidRDefault="00B669E9" w:rsidP="00B669E9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0"/>
        <w:gridCol w:w="1277"/>
        <w:gridCol w:w="5532"/>
        <w:gridCol w:w="1605"/>
      </w:tblGrid>
      <w:tr w:rsidR="00B669E9" w:rsidRPr="00B669E9" w14:paraId="630D413F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5BAFBF" w14:textId="049F2ED8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720987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E46365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DC6147F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B669E9" w:rsidRPr="00B669E9" w14:paraId="7A5FAEC3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8D0A7F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3D8603C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0BD2F" w14:textId="77777777" w:rsidR="00B669E9" w:rsidRPr="00B669E9" w:rsidRDefault="00B669E9" w:rsidP="00B669E9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967051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21FB277F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C058CA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1B113A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70C1BA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C4C661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1C75A773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26E5B7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476842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779074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EDA23C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4E3B91A1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A59D79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971BBA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0F7036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507F96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78494597" w14:textId="77777777" w:rsidTr="00B669E9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4EBC4E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9AEEFB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CEC337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623D905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107C2E37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FFBB93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CBCAD9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31B583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ã hóa đơn muốn sửa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0D0B6C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1EC837F7" w14:textId="77777777" w:rsidTr="00B669E9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05B0C0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05A7525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4CB32E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"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Chỉnh sửa</w:t>
            </w: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"</w:t>
            </w:r>
          </w:p>
          <w:p w14:paraId="7E82C207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Sự kiện: Khi nhấn vào, các thông tin chỉnh sửa sẽ được hệ thống lưu lại và kết thúc chỉnh sử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5A785B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6EFF663D" w14:textId="77777777" w:rsidR="00B669E9" w:rsidRPr="00B669E9" w:rsidRDefault="00B669E9" w:rsidP="00B669E9">
      <w:pPr>
        <w:rPr>
          <w:szCs w:val="26"/>
          <w:lang w:val="vi-VN" w:eastAsia="en-GB"/>
        </w:rPr>
      </w:pPr>
    </w:p>
    <w:p w14:paraId="4AB9990E" w14:textId="5E720517" w:rsidR="00B669E9" w:rsidRDefault="00B669E9" w:rsidP="00B669E9">
      <w:pPr>
        <w:pStyle w:val="Heading3"/>
        <w:rPr>
          <w:szCs w:val="26"/>
          <w:lang w:val="vi-VN" w:eastAsia="en-GB"/>
        </w:rPr>
      </w:pPr>
      <w:bookmarkStart w:id="51" w:name="_Toc134939300"/>
      <w:r w:rsidRPr="00B669E9">
        <w:rPr>
          <w:szCs w:val="26"/>
          <w:lang w:val="vi-VN" w:eastAsia="en-GB"/>
        </w:rPr>
        <w:lastRenderedPageBreak/>
        <w:t>Màn hình nhập mã hóa đơn muốn sửa bị lỗi</w:t>
      </w:r>
      <w:bookmarkEnd w:id="51"/>
    </w:p>
    <w:p w14:paraId="32C3EC0F" w14:textId="63F6E92C" w:rsidR="00B669E9" w:rsidRDefault="00B669E9" w:rsidP="00B669E9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05DEAAB7" wp14:editId="02A73708">
            <wp:extent cx="5727700" cy="3841750"/>
            <wp:effectExtent l="0" t="0" r="6350" b="6350"/>
            <wp:docPr id="210474498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B1B7A" w14:textId="3E383E54" w:rsidR="00485E1C" w:rsidRDefault="00485E1C" w:rsidP="00485E1C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31 FSD Màn hình nhập mã hóa đơn muốn sửa bị lỗi </w:t>
      </w:r>
    </w:p>
    <w:p w14:paraId="6DAAA738" w14:textId="77777777" w:rsidR="00485E1C" w:rsidRDefault="00485E1C" w:rsidP="00485E1C">
      <w:pPr>
        <w:rPr>
          <w:lang w:val="vi-VN" w:eastAsia="en-GB"/>
        </w:rPr>
      </w:pPr>
    </w:p>
    <w:p w14:paraId="4F7A6604" w14:textId="77777777" w:rsidR="00485E1C" w:rsidRPr="00485E1C" w:rsidRDefault="00485E1C" w:rsidP="00485E1C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0"/>
        <w:gridCol w:w="1465"/>
        <w:gridCol w:w="4714"/>
        <w:gridCol w:w="1949"/>
      </w:tblGrid>
      <w:tr w:rsidR="00B669E9" w:rsidRPr="00B669E9" w14:paraId="7DAE2F8E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B3C445" w14:textId="715D7746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B7D692C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38C296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8DA2E0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B669E9" w:rsidRPr="00B669E9" w14:paraId="7CC33529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E636608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4DF5BB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D8E2F2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8739DA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B669E9" w:rsidRPr="00B669E9" w14:paraId="192A9EA0" w14:textId="77777777" w:rsidTr="00B669E9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7DB6558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CBE01F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61E878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hóa đơn không tồn tại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2009F3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75C9F873" w14:textId="77777777" w:rsidR="00B669E9" w:rsidRDefault="00B669E9" w:rsidP="00B669E9">
      <w:pPr>
        <w:rPr>
          <w:lang w:val="vi-VN" w:eastAsia="en-GB"/>
        </w:rPr>
      </w:pPr>
    </w:p>
    <w:p w14:paraId="38719C1E" w14:textId="5E8BC667" w:rsidR="00B669E9" w:rsidRDefault="00B669E9" w:rsidP="00B669E9">
      <w:pPr>
        <w:pStyle w:val="Heading3"/>
        <w:rPr>
          <w:lang w:val="vi-VN" w:eastAsia="en-GB"/>
        </w:rPr>
      </w:pPr>
      <w:bookmarkStart w:id="52" w:name="_Toc134939301"/>
      <w:r>
        <w:rPr>
          <w:lang w:val="vi-VN" w:eastAsia="en-GB"/>
        </w:rPr>
        <w:lastRenderedPageBreak/>
        <w:t>Màn hình nhập mã hóa đơn muốn xóa</w:t>
      </w:r>
      <w:bookmarkEnd w:id="52"/>
    </w:p>
    <w:p w14:paraId="24F5FA79" w14:textId="7B67B120" w:rsidR="00B669E9" w:rsidRDefault="00B669E9" w:rsidP="00B669E9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21DCE652" wp14:editId="10F7543F">
            <wp:extent cx="5727700" cy="3841750"/>
            <wp:effectExtent l="0" t="0" r="6350" b="6350"/>
            <wp:docPr id="604459367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FE632E" w14:textId="6A2DB186" w:rsidR="00485E1C" w:rsidRDefault="00485E1C" w:rsidP="00485E1C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32 FSD Màn hình Nhập mã hóa đơn muốn xóa bị lỗi </w:t>
      </w:r>
    </w:p>
    <w:p w14:paraId="519FB746" w14:textId="77777777" w:rsidR="00485E1C" w:rsidRDefault="00485E1C" w:rsidP="00485E1C">
      <w:pPr>
        <w:rPr>
          <w:lang w:val="vi-VN" w:eastAsia="en-GB"/>
        </w:rPr>
      </w:pPr>
    </w:p>
    <w:p w14:paraId="745C22F5" w14:textId="77777777" w:rsidR="00485E1C" w:rsidRPr="00485E1C" w:rsidRDefault="00485E1C" w:rsidP="00485E1C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0"/>
        <w:gridCol w:w="1465"/>
        <w:gridCol w:w="5342"/>
        <w:gridCol w:w="1607"/>
      </w:tblGrid>
      <w:tr w:rsidR="00B669E9" w:rsidRPr="00B669E9" w14:paraId="0CD63A3B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8F1C29" w14:textId="2E437A40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381229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1D6A63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873A5A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B669E9" w:rsidRPr="00B669E9" w14:paraId="43DFD3A8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84B15E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952503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B9B0F8" w14:textId="77777777" w:rsidR="00B669E9" w:rsidRPr="00B669E9" w:rsidRDefault="00B669E9" w:rsidP="00B669E9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CC6DB82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60BE2C03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C7AE2B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71952B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745BAE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5EDD983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45849833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AB5C7B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B07E262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847B48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7A3D0B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73EF65E4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CFC821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3D472B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E02AC4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D57B7F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0A24CD74" w14:textId="77777777" w:rsidTr="00B669E9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24C2DB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541C1C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C71BC4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80ED85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26FB161C" w14:textId="77777777" w:rsidTr="00B669E9">
        <w:trPr>
          <w:trHeight w:val="763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EA8F37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85140A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5E7C0D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ã hóa đơn muốn xóa 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C9F64F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B669E9" w:rsidRPr="00B669E9" w14:paraId="0B096353" w14:textId="77777777" w:rsidTr="00B669E9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98BE8BF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6CA02E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49F8C5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"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Xóa</w:t>
            </w: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"</w:t>
            </w:r>
          </w:p>
          <w:p w14:paraId="19D9ABA2" w14:textId="77777777" w:rsidR="00B669E9" w:rsidRPr="00B669E9" w:rsidRDefault="00B669E9" w:rsidP="00B669E9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Sự kiện: Khi nhấn vào, các thông tin được chọn được xóa khỏi database và kết thúc xóa 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9A2850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1615CC2E" w14:textId="77777777" w:rsidR="00B669E9" w:rsidRPr="00B669E9" w:rsidRDefault="00B669E9" w:rsidP="00B669E9">
      <w:pPr>
        <w:rPr>
          <w:lang w:val="vi-VN" w:eastAsia="en-GB"/>
        </w:rPr>
      </w:pPr>
    </w:p>
    <w:p w14:paraId="4FBABE27" w14:textId="59CE328B" w:rsidR="00B669E9" w:rsidRDefault="00B669E9" w:rsidP="00B669E9">
      <w:pPr>
        <w:pStyle w:val="Heading3"/>
        <w:rPr>
          <w:lang w:val="vi-VN" w:eastAsia="en-GB"/>
        </w:rPr>
      </w:pPr>
      <w:bookmarkStart w:id="53" w:name="_Toc134939302"/>
      <w:r>
        <w:rPr>
          <w:lang w:val="vi-VN" w:eastAsia="en-GB"/>
        </w:rPr>
        <w:t>Màn hình nhập mã hóa đơn muốn xóa bị lỗi</w:t>
      </w:r>
      <w:bookmarkEnd w:id="53"/>
    </w:p>
    <w:p w14:paraId="3AC0F8E0" w14:textId="69C6654A" w:rsidR="00B669E9" w:rsidRDefault="00B669E9" w:rsidP="00B669E9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7F4A8BFB" wp14:editId="15CCB848">
            <wp:extent cx="5727700" cy="3841750"/>
            <wp:effectExtent l="0" t="0" r="6350" b="6350"/>
            <wp:docPr id="893553433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97190" w14:textId="4EF4C4D6" w:rsidR="00D672D1" w:rsidRDefault="00D672D1" w:rsidP="00D672D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33 FSD Màn hình Nhập mã hóa đơn muốn xóa bị lỗi </w:t>
      </w:r>
    </w:p>
    <w:p w14:paraId="55B01355" w14:textId="77777777" w:rsidR="00D672D1" w:rsidRDefault="00D672D1" w:rsidP="00D672D1">
      <w:pPr>
        <w:rPr>
          <w:lang w:val="vi-VN" w:eastAsia="en-GB"/>
        </w:rPr>
      </w:pPr>
    </w:p>
    <w:p w14:paraId="30DB9195" w14:textId="77777777" w:rsidR="00D672D1" w:rsidRPr="00D672D1" w:rsidRDefault="00D672D1" w:rsidP="00D672D1">
      <w:pPr>
        <w:rPr>
          <w:lang w:val="vi-VN" w:eastAsia="en-GB"/>
        </w:rPr>
      </w:pPr>
    </w:p>
    <w:p w14:paraId="1C1277C3" w14:textId="77777777" w:rsidR="00485E1C" w:rsidRDefault="00485E1C" w:rsidP="00B669E9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55"/>
        <w:gridCol w:w="1465"/>
        <w:gridCol w:w="4777"/>
        <w:gridCol w:w="1847"/>
      </w:tblGrid>
      <w:tr w:rsidR="00B669E9" w:rsidRPr="00B669E9" w14:paraId="181AB084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D4ADF0" w14:textId="21160144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lastRenderedPageBreak/>
              <w:t>NO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21C200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1C76E8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0A7440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B669E9" w:rsidRPr="00B669E9" w14:paraId="624A870E" w14:textId="77777777" w:rsidTr="00B669E9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F275B1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99FAEA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03BC743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583087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B669E9" w:rsidRPr="00B669E9" w14:paraId="7D208684" w14:textId="77777777" w:rsidTr="00B669E9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02C0005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09BB27" w14:textId="77777777" w:rsidR="00B669E9" w:rsidRPr="00B669E9" w:rsidRDefault="00B669E9" w:rsidP="00B669E9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5D79E4" w14:textId="77777777" w:rsidR="00B669E9" w:rsidRPr="00B669E9" w:rsidRDefault="00B669E9" w:rsidP="00B669E9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B669E9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B669E9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hóa đơn không tồn tại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1A1EE8" w14:textId="77777777" w:rsidR="00B669E9" w:rsidRPr="00B669E9" w:rsidRDefault="00B669E9" w:rsidP="00B669E9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04B0D916" w14:textId="77777777" w:rsidR="00B669E9" w:rsidRDefault="00B669E9" w:rsidP="00B669E9">
      <w:pPr>
        <w:rPr>
          <w:lang w:val="vi-VN" w:eastAsia="en-GB"/>
        </w:rPr>
      </w:pPr>
    </w:p>
    <w:p w14:paraId="5162A652" w14:textId="5BB540E8" w:rsidR="00B669E9" w:rsidRDefault="00B669E9" w:rsidP="00B669E9">
      <w:pPr>
        <w:pStyle w:val="Heading3"/>
        <w:rPr>
          <w:lang w:val="vi-VN" w:eastAsia="en-GB"/>
        </w:rPr>
      </w:pPr>
      <w:bookmarkStart w:id="54" w:name="_Toc134939303"/>
      <w:r>
        <w:rPr>
          <w:lang w:val="vi-VN" w:eastAsia="en-GB"/>
        </w:rPr>
        <w:t>Màn hình nhập mã hóa đơn muốn tìm</w:t>
      </w:r>
      <w:bookmarkEnd w:id="54"/>
    </w:p>
    <w:p w14:paraId="39F41B3D" w14:textId="29170208" w:rsidR="00B669E9" w:rsidRDefault="00B669E9" w:rsidP="00B669E9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7F760710" wp14:editId="1653D4CA">
            <wp:extent cx="5727700" cy="3841750"/>
            <wp:effectExtent l="0" t="0" r="6350" b="6350"/>
            <wp:docPr id="591294251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EC826" w14:textId="297F1375" w:rsidR="00D672D1" w:rsidRDefault="00D672D1" w:rsidP="00D672D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34 FSD Màn hình Nhập mã hóa đơn muốn tìm </w:t>
      </w:r>
    </w:p>
    <w:p w14:paraId="095FF373" w14:textId="77777777" w:rsidR="00D672D1" w:rsidRDefault="00D672D1" w:rsidP="00D672D1">
      <w:pPr>
        <w:rPr>
          <w:lang w:val="vi-VN" w:eastAsia="en-GB"/>
        </w:rPr>
      </w:pPr>
    </w:p>
    <w:p w14:paraId="6402663E" w14:textId="77777777" w:rsidR="00D672D1" w:rsidRDefault="00D672D1" w:rsidP="00D672D1">
      <w:pPr>
        <w:rPr>
          <w:lang w:val="vi-VN" w:eastAsia="en-GB"/>
        </w:rPr>
      </w:pPr>
    </w:p>
    <w:p w14:paraId="24D29BBD" w14:textId="77777777" w:rsidR="00D672D1" w:rsidRDefault="00D672D1" w:rsidP="00D672D1">
      <w:pPr>
        <w:rPr>
          <w:lang w:val="vi-VN" w:eastAsia="en-GB"/>
        </w:rPr>
      </w:pPr>
    </w:p>
    <w:p w14:paraId="1CAA7A3D" w14:textId="77777777" w:rsidR="00D672D1" w:rsidRDefault="00D672D1" w:rsidP="00D672D1">
      <w:pPr>
        <w:rPr>
          <w:lang w:val="vi-VN" w:eastAsia="en-GB"/>
        </w:rPr>
      </w:pPr>
    </w:p>
    <w:p w14:paraId="18485195" w14:textId="77777777" w:rsidR="00D672D1" w:rsidRPr="00D672D1" w:rsidRDefault="00D672D1" w:rsidP="00D672D1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0"/>
        <w:gridCol w:w="1465"/>
        <w:gridCol w:w="5256"/>
        <w:gridCol w:w="1693"/>
      </w:tblGrid>
      <w:tr w:rsidR="00F93E00" w:rsidRPr="00F93E00" w14:paraId="2535D459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762C3A" w14:textId="6A7A2840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8B8C28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A8CA144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13732A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F93E00" w:rsidRPr="00F93E00" w14:paraId="1509EAAE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2015C1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EF4229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A0FCF" w14:textId="77777777" w:rsidR="00F93E00" w:rsidRPr="00F93E00" w:rsidRDefault="00F93E00" w:rsidP="00F93E00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CD6E36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4D34654C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7CDF9E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9B720A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72A19B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AE8517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78C5A5FA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E1EF94F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4F50B3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ED7A663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17091E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2579B042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7D5F2E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B94F30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D1FB85B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F065AE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51EC554E" w14:textId="77777777" w:rsidTr="00F93E00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6BAAF8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8AC183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2E9B21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0200F9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0BA1C909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2916D1F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142BA8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DBAD5D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ã hóa đơn muốn tì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96A0BF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745F0419" w14:textId="77777777" w:rsidTr="00F93E00">
        <w:trPr>
          <w:trHeight w:val="1570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AA054E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9A7388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4ED4FC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"</w:t>
            </w: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ìm</w:t>
            </w: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"</w:t>
            </w:r>
          </w:p>
          <w:p w14:paraId="604DCAAB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 Sự kiện: Khi nhấn vào, hiển thị tất cả thông tin của hóa đơn muốn tìm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364FD88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592BE0A5" w14:textId="77777777" w:rsidR="00F93E00" w:rsidRDefault="00F93E00" w:rsidP="00B669E9">
      <w:pPr>
        <w:rPr>
          <w:lang w:val="vi-VN" w:eastAsia="en-GB"/>
        </w:rPr>
      </w:pPr>
    </w:p>
    <w:p w14:paraId="6A0406CA" w14:textId="04306E0D" w:rsidR="00F93E00" w:rsidRDefault="00F93E00" w:rsidP="00F93E00">
      <w:pPr>
        <w:pStyle w:val="Heading3"/>
        <w:rPr>
          <w:lang w:val="vi-VN" w:eastAsia="en-GB"/>
        </w:rPr>
      </w:pPr>
      <w:bookmarkStart w:id="55" w:name="_Toc134939304"/>
      <w:r>
        <w:rPr>
          <w:lang w:val="vi-VN" w:eastAsia="en-GB"/>
        </w:rPr>
        <w:lastRenderedPageBreak/>
        <w:t>Màn hình nhập mã hóa đơn muốn tìm bị lỗi</w:t>
      </w:r>
      <w:bookmarkEnd w:id="55"/>
      <w:r>
        <w:rPr>
          <w:lang w:val="vi-VN" w:eastAsia="en-GB"/>
        </w:rPr>
        <w:t xml:space="preserve"> </w:t>
      </w:r>
    </w:p>
    <w:p w14:paraId="645BBCA7" w14:textId="2E614935" w:rsidR="00F93E00" w:rsidRDefault="00F93E00" w:rsidP="00F93E00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5D1CB7C6" wp14:editId="20581F41">
            <wp:extent cx="5727700" cy="3841750"/>
            <wp:effectExtent l="0" t="0" r="6350" b="6350"/>
            <wp:docPr id="760389553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DE187" w14:textId="4D2A9C65" w:rsidR="00D672D1" w:rsidRDefault="00D672D1" w:rsidP="00D672D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35 FSD Màn hình Nhập mã hóa đơn muốn tìm bị lỗi </w:t>
      </w:r>
    </w:p>
    <w:p w14:paraId="0E0EBBA8" w14:textId="77777777" w:rsidR="00D672D1" w:rsidRDefault="00D672D1" w:rsidP="00D672D1">
      <w:pPr>
        <w:rPr>
          <w:lang w:val="vi-VN" w:eastAsia="en-GB"/>
        </w:rPr>
      </w:pPr>
    </w:p>
    <w:p w14:paraId="051BC767" w14:textId="77777777" w:rsidR="00D672D1" w:rsidRPr="00D672D1" w:rsidRDefault="00D672D1" w:rsidP="00D672D1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0"/>
        <w:gridCol w:w="1465"/>
        <w:gridCol w:w="4834"/>
        <w:gridCol w:w="1855"/>
      </w:tblGrid>
      <w:tr w:rsidR="00F93E00" w:rsidRPr="00F93E00" w14:paraId="72811B9E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BA8EA2" w14:textId="4A5E538A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FED0C4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9BC8F8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799CCC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F93E00" w:rsidRPr="00F93E00" w14:paraId="057EB397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0D709C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A60662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4FC527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4B440D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63CAB59A" w14:textId="77777777" w:rsidTr="00F93E00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BC6DE9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D17D7B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2C7987F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hóa đơn không tồn tại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321E8B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1D5A1347" w14:textId="77777777" w:rsidR="00F93E00" w:rsidRDefault="00F93E00" w:rsidP="00F93E00">
      <w:pPr>
        <w:rPr>
          <w:lang w:val="vi-VN" w:eastAsia="en-GB"/>
        </w:rPr>
      </w:pPr>
    </w:p>
    <w:p w14:paraId="33E676D7" w14:textId="62BC7B15" w:rsidR="00F93E00" w:rsidRDefault="00F93E00" w:rsidP="00F93E00">
      <w:pPr>
        <w:pStyle w:val="Heading3"/>
        <w:rPr>
          <w:lang w:val="vi-VN" w:eastAsia="en-GB"/>
        </w:rPr>
      </w:pPr>
      <w:bookmarkStart w:id="56" w:name="_Toc134939305"/>
      <w:r>
        <w:rPr>
          <w:lang w:val="vi-VN" w:eastAsia="en-GB"/>
        </w:rPr>
        <w:lastRenderedPageBreak/>
        <w:t>Màn hình nhập mã sản phẩm muốn tạo hóa đơn nhập</w:t>
      </w:r>
      <w:bookmarkEnd w:id="56"/>
    </w:p>
    <w:p w14:paraId="4078B3FD" w14:textId="276A3F23" w:rsidR="00F93E00" w:rsidRDefault="00F93E00" w:rsidP="00F93E00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0C6C4607" wp14:editId="3F5E803B">
            <wp:extent cx="5727700" cy="3841750"/>
            <wp:effectExtent l="0" t="0" r="6350" b="6350"/>
            <wp:docPr id="73505995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FAD62" w14:textId="593D98FA" w:rsidR="00D672D1" w:rsidRDefault="00D672D1" w:rsidP="00D672D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36 FSD Màn hình Nhập mã sản phẩm muốn tạo hóa đơn nhập </w:t>
      </w:r>
    </w:p>
    <w:p w14:paraId="7C1F9DD7" w14:textId="77777777" w:rsidR="00D672D1" w:rsidRDefault="00D672D1" w:rsidP="00D672D1">
      <w:pPr>
        <w:rPr>
          <w:lang w:val="vi-VN" w:eastAsia="en-GB"/>
        </w:rPr>
      </w:pPr>
    </w:p>
    <w:p w14:paraId="2160108D" w14:textId="77777777" w:rsidR="00D672D1" w:rsidRPr="00D672D1" w:rsidRDefault="00D672D1" w:rsidP="00D672D1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1"/>
        <w:gridCol w:w="1085"/>
        <w:gridCol w:w="6687"/>
        <w:gridCol w:w="1101"/>
      </w:tblGrid>
      <w:tr w:rsidR="00F93E00" w:rsidRPr="00F93E00" w14:paraId="03FF44E1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8ADFB20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87D882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89E3EB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F98F67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F93E00" w:rsidRPr="00F93E00" w14:paraId="3DB34459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0212C6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97281F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EB0036" w14:textId="77777777" w:rsidR="00F93E00" w:rsidRPr="00F93E00" w:rsidRDefault="00F93E00" w:rsidP="00F93E00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73CE03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57C6A39D" w14:textId="77777777" w:rsidTr="00F93E00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51DC75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832AFA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F1494AF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TẠP HÓA MINH NGUYỆ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98CB93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3C966CFA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7F965F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B8C0A3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C2E616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501AEA9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46724748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DF75A7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B188C5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D8C635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38B486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7946D22A" w14:textId="77777777" w:rsidTr="00F93E00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255D64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7C7CB4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C8C1C8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BEFEEE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630F4B69" w14:textId="77777777" w:rsidTr="00F93E00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F99011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18AAEC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6621C44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ã sản phẩ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E33258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F93E00" w:rsidRPr="00F93E00" w14:paraId="14473DEE" w14:textId="77777777" w:rsidTr="00F93E00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CCD548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1F18B4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037A4B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"Tìm"</w:t>
            </w:r>
          </w:p>
          <w:p w14:paraId="15778556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 Sự kiện: khi nhấn vào sẽ hiển thị màn hình nhập thông tin tạo hóa đơn nhập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542F1E9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00B2709D" w14:textId="77777777" w:rsidR="00F93E00" w:rsidRPr="00F93E00" w:rsidRDefault="00F93E00" w:rsidP="00F93E00">
      <w:pPr>
        <w:rPr>
          <w:lang w:val="vi-VN" w:eastAsia="en-GB"/>
        </w:rPr>
      </w:pPr>
    </w:p>
    <w:p w14:paraId="456DF6E8" w14:textId="40DDBFE5" w:rsidR="00F93E00" w:rsidRDefault="00F93E00" w:rsidP="00F93E00">
      <w:pPr>
        <w:pStyle w:val="Heading3"/>
        <w:rPr>
          <w:lang w:val="vi-VN" w:eastAsia="en-GB"/>
        </w:rPr>
      </w:pPr>
      <w:bookmarkStart w:id="57" w:name="_Toc134939306"/>
      <w:r>
        <w:rPr>
          <w:lang w:val="vi-VN" w:eastAsia="en-GB"/>
        </w:rPr>
        <w:t>Màn hình nhập mã sản phẩm muốn tạo hóa đơn nhập bị lỗi</w:t>
      </w:r>
      <w:bookmarkEnd w:id="57"/>
    </w:p>
    <w:p w14:paraId="3DA4735A" w14:textId="3EA34A07" w:rsidR="00F93E00" w:rsidRDefault="00F93E00" w:rsidP="00F93E00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035A538D" wp14:editId="2E6DA016">
            <wp:extent cx="5727700" cy="3841750"/>
            <wp:effectExtent l="0" t="0" r="6350" b="6350"/>
            <wp:docPr id="1055927904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2AACB" w14:textId="0E4423E4" w:rsidR="00D672D1" w:rsidRDefault="00D672D1" w:rsidP="00D672D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37 FSD Màn hình Nhập mã sản phẩm muốn tạo hóa đơn nhập bị lỗi </w:t>
      </w:r>
    </w:p>
    <w:p w14:paraId="37119F93" w14:textId="77777777" w:rsidR="00D672D1" w:rsidRDefault="00D672D1" w:rsidP="00D672D1">
      <w:pPr>
        <w:rPr>
          <w:lang w:val="vi-VN" w:eastAsia="en-GB"/>
        </w:rPr>
      </w:pPr>
    </w:p>
    <w:p w14:paraId="04DF2A82" w14:textId="77777777" w:rsidR="00D672D1" w:rsidRPr="00D672D1" w:rsidRDefault="00D672D1" w:rsidP="00D672D1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0"/>
        <w:gridCol w:w="1465"/>
        <w:gridCol w:w="4853"/>
        <w:gridCol w:w="1836"/>
      </w:tblGrid>
      <w:tr w:rsidR="00F93E00" w:rsidRPr="00F93E00" w14:paraId="7A8E059D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7AB81F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F65F6B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B763C2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7B0C27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F93E00" w:rsidRPr="00F93E00" w14:paraId="065FBFBF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7A42E2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64B2D7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2DBAAB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5F26C9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41A5CA91" w14:textId="77777777" w:rsidTr="00F93E00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4BA3E2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DACFFF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6A3AA2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sản phẩm không tồn tại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1584040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70E6CBFD" w14:textId="77777777" w:rsidR="00F93E00" w:rsidRDefault="00F93E00" w:rsidP="00F93E00">
      <w:pPr>
        <w:rPr>
          <w:lang w:val="vi-VN" w:eastAsia="en-GB"/>
        </w:rPr>
      </w:pPr>
    </w:p>
    <w:p w14:paraId="589AECD8" w14:textId="0C397A90" w:rsidR="00F93E00" w:rsidRDefault="00F93E00" w:rsidP="00F93E00">
      <w:pPr>
        <w:pStyle w:val="Heading3"/>
        <w:rPr>
          <w:lang w:val="vi-VN" w:eastAsia="en-GB"/>
        </w:rPr>
      </w:pPr>
      <w:bookmarkStart w:id="58" w:name="_Toc134939307"/>
      <w:r>
        <w:rPr>
          <w:lang w:val="vi-VN" w:eastAsia="en-GB"/>
        </w:rPr>
        <w:t>Màn hình nhập thông tin hóa đơn nhập</w:t>
      </w:r>
      <w:bookmarkEnd w:id="58"/>
    </w:p>
    <w:p w14:paraId="40757A9F" w14:textId="7D715C4E" w:rsidR="00F93E00" w:rsidRDefault="00F93E00" w:rsidP="00F93E00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6CE4AF02" wp14:editId="1FD9B13E">
            <wp:extent cx="5734050" cy="3803650"/>
            <wp:effectExtent l="0" t="0" r="0" b="6350"/>
            <wp:docPr id="207979248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80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0F7F0" w14:textId="2594940C" w:rsidR="00D672D1" w:rsidRPr="00D672D1" w:rsidRDefault="00D672D1" w:rsidP="00D672D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38 FSD Màn hình nhập thông tin hóa đơn nhập </w:t>
      </w:r>
    </w:p>
    <w:p w14:paraId="1D8C49D5" w14:textId="444AFFB0" w:rsidR="00F93E00" w:rsidRDefault="00F93E00" w:rsidP="00F93E00">
      <w:pPr>
        <w:pStyle w:val="Heading3"/>
        <w:rPr>
          <w:lang w:val="vi-VN" w:eastAsia="en-GB"/>
        </w:rPr>
      </w:pPr>
      <w:bookmarkStart w:id="59" w:name="_Toc134939308"/>
      <w:r>
        <w:rPr>
          <w:lang w:val="vi-VN" w:eastAsia="en-GB"/>
        </w:rPr>
        <w:lastRenderedPageBreak/>
        <w:t>Màn hình nhập thông tin hóa đơn nhập bị lỗi</w:t>
      </w:r>
      <w:bookmarkEnd w:id="59"/>
    </w:p>
    <w:p w14:paraId="0B305702" w14:textId="444888DD" w:rsidR="00F93E00" w:rsidRDefault="00F93E00" w:rsidP="00F93E00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703C99B3" wp14:editId="780072FF">
            <wp:extent cx="5734050" cy="3803650"/>
            <wp:effectExtent l="0" t="0" r="0" b="6350"/>
            <wp:docPr id="1405173799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80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36498" w14:textId="292AA647" w:rsidR="00D71B21" w:rsidRDefault="00D71B21" w:rsidP="00D71B2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39 FSD Màn hình Nhập thông tin hóa đơn nhập bị lỗi </w:t>
      </w:r>
    </w:p>
    <w:p w14:paraId="6B1093F4" w14:textId="77777777" w:rsidR="00D71B21" w:rsidRDefault="00D71B21" w:rsidP="00D71B21">
      <w:pPr>
        <w:rPr>
          <w:lang w:val="vi-VN" w:eastAsia="en-GB"/>
        </w:rPr>
      </w:pPr>
    </w:p>
    <w:p w14:paraId="4D5316AB" w14:textId="77777777" w:rsidR="00D71B21" w:rsidRPr="00D71B21" w:rsidRDefault="00D71B21" w:rsidP="00D71B21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0"/>
        <w:gridCol w:w="1465"/>
        <w:gridCol w:w="4799"/>
        <w:gridCol w:w="1890"/>
      </w:tblGrid>
      <w:tr w:rsidR="00F93E00" w:rsidRPr="00F93E00" w14:paraId="3DD3B659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5656B7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496E84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219518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A619D12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F93E00" w:rsidRPr="00F93E00" w14:paraId="02EAC468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074301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A272EC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1FC7CA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405432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6EE0E563" w14:textId="77777777" w:rsidTr="00F93E00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7D6CC7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DC2BB19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90B6BE" w14:textId="77777777" w:rsidR="00F93E00" w:rsidRPr="00F93E00" w:rsidRDefault="00F93E00" w:rsidP="00F93E00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F93E00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Lỗi trong quá trình lưu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BF6DB6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2E9A6BE1" w14:textId="12B2EEE9" w:rsidR="00F93E00" w:rsidRDefault="00F93E00" w:rsidP="00F93E00">
      <w:pPr>
        <w:spacing w:line="240" w:lineRule="auto"/>
        <w:rPr>
          <w:rFonts w:eastAsia="Times New Roman" w:cs="Times New Roman"/>
          <w:b/>
          <w:bCs/>
          <w:i/>
          <w:iCs/>
          <w:color w:val="000000"/>
          <w:sz w:val="28"/>
          <w:szCs w:val="28"/>
          <w:lang w:val="en-GB" w:eastAsia="en-GB"/>
        </w:rPr>
      </w:pPr>
    </w:p>
    <w:p w14:paraId="57A2D31E" w14:textId="50747712" w:rsidR="00F93E00" w:rsidRPr="00F93E00" w:rsidRDefault="00F93E00" w:rsidP="00F93E00">
      <w:pPr>
        <w:pStyle w:val="Heading3"/>
        <w:rPr>
          <w:rFonts w:eastAsia="Times New Roman"/>
          <w:lang w:val="en-GB" w:eastAsia="en-GB"/>
        </w:rPr>
      </w:pPr>
      <w:bookmarkStart w:id="60" w:name="_Toc134939309"/>
      <w:r>
        <w:rPr>
          <w:rFonts w:eastAsia="Times New Roman"/>
          <w:lang w:val="en-GB" w:eastAsia="en-GB"/>
        </w:rPr>
        <w:t>Màn</w:t>
      </w:r>
      <w:r>
        <w:rPr>
          <w:rFonts w:eastAsia="Times New Roman"/>
          <w:lang w:val="vi-VN" w:eastAsia="en-GB"/>
        </w:rPr>
        <w:t xml:space="preserve"> hình hiển thị tất cả các thông tin của hóa đơn vừa nhập</w:t>
      </w:r>
      <w:bookmarkEnd w:id="60"/>
      <w:r>
        <w:rPr>
          <w:rFonts w:eastAsia="Times New Roman"/>
          <w:lang w:val="vi-VN" w:eastAsia="en-GB"/>
        </w:rPr>
        <w:t xml:space="preserve"> </w:t>
      </w:r>
    </w:p>
    <w:p w14:paraId="7529737F" w14:textId="77777777" w:rsidR="00F93E00" w:rsidRPr="00F93E00" w:rsidRDefault="00F93E00" w:rsidP="00F93E00">
      <w:pPr>
        <w:spacing w:after="0" w:line="240" w:lineRule="auto"/>
        <w:jc w:val="left"/>
        <w:rPr>
          <w:rFonts w:eastAsia="Times New Roman" w:cs="Times New Roman"/>
          <w:sz w:val="24"/>
          <w:szCs w:val="24"/>
          <w:lang w:val="en-GB" w:eastAsia="en-GB"/>
        </w:rPr>
      </w:pPr>
    </w:p>
    <w:p w14:paraId="5240CA65" w14:textId="32A09155" w:rsidR="00F93E00" w:rsidRDefault="00F93E00" w:rsidP="00F93E00">
      <w:pPr>
        <w:spacing w:line="240" w:lineRule="auto"/>
        <w:jc w:val="center"/>
        <w:rPr>
          <w:rFonts w:eastAsia="Times New Roman" w:cs="Times New Roman"/>
          <w:sz w:val="24"/>
          <w:szCs w:val="24"/>
          <w:lang w:val="en-GB" w:eastAsia="en-GB"/>
        </w:rPr>
      </w:pPr>
      <w:r w:rsidRPr="00F93E00">
        <w:rPr>
          <w:rFonts w:eastAsiaTheme="majorEastAsia" w:cstheme="majorBidi"/>
          <w:b/>
          <w:i/>
          <w:noProof/>
          <w:color w:val="000000" w:themeColor="text1"/>
          <w:szCs w:val="24"/>
          <w:lang w:val="vi-VN" w:eastAsia="en-GB"/>
        </w:rPr>
        <w:lastRenderedPageBreak/>
        <w:drawing>
          <wp:inline distT="0" distB="0" distL="0" distR="0" wp14:anchorId="5A98AFBA" wp14:editId="7922443B">
            <wp:extent cx="5727700" cy="3841750"/>
            <wp:effectExtent l="0" t="0" r="6350" b="6350"/>
            <wp:docPr id="39847439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2D874" w14:textId="3E9D977F" w:rsidR="00D71B21" w:rsidRDefault="00D71B21" w:rsidP="00D71B21">
      <w:pPr>
        <w:pStyle w:val="Caption"/>
        <w:rPr>
          <w:lang w:val="vi-VN" w:eastAsia="en-GB"/>
        </w:rPr>
      </w:pPr>
      <w:r>
        <w:rPr>
          <w:lang w:val="en-GB" w:eastAsia="en-GB"/>
        </w:rPr>
        <w:t>Hình</w:t>
      </w:r>
      <w:r>
        <w:rPr>
          <w:lang w:val="vi-VN" w:eastAsia="en-GB"/>
        </w:rPr>
        <w:t xml:space="preserve"> 40 FSD Màn hình Hiển thị tất cả thông tin của hóa đơn vừa nhập</w:t>
      </w:r>
    </w:p>
    <w:p w14:paraId="59C5D2A0" w14:textId="77777777" w:rsidR="00D71B21" w:rsidRPr="00D71B21" w:rsidRDefault="00D71B21" w:rsidP="00D71B21">
      <w:pPr>
        <w:rPr>
          <w:lang w:val="vi-VN" w:eastAsia="en-GB"/>
        </w:rPr>
      </w:pPr>
    </w:p>
    <w:p w14:paraId="1AA156E4" w14:textId="77777777" w:rsidR="00F93E00" w:rsidRPr="00F93E00" w:rsidRDefault="00F93E00" w:rsidP="00F93E00">
      <w:pPr>
        <w:spacing w:after="0" w:line="240" w:lineRule="auto"/>
        <w:jc w:val="left"/>
        <w:rPr>
          <w:rFonts w:eastAsia="Times New Roman" w:cs="Times New Roman"/>
          <w:sz w:val="24"/>
          <w:szCs w:val="24"/>
          <w:lang w:val="en-GB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0"/>
        <w:gridCol w:w="963"/>
        <w:gridCol w:w="6944"/>
        <w:gridCol w:w="937"/>
      </w:tblGrid>
      <w:tr w:rsidR="00F93E00" w:rsidRPr="00F93E00" w14:paraId="75DDB073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A8F2645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BBFCCF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6DE5F92" w14:textId="77777777" w:rsidR="00F93E00" w:rsidRPr="00F93E00" w:rsidRDefault="00F93E00" w:rsidP="00F93E00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C056417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GHI CHÚ</w:t>
            </w:r>
          </w:p>
        </w:tc>
      </w:tr>
      <w:tr w:rsidR="00F93E00" w:rsidRPr="00F93E00" w14:paraId="332AC203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C733C5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1A007A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914872" w14:textId="77777777" w:rsidR="00F93E00" w:rsidRPr="00F93E00" w:rsidRDefault="00F93E00" w:rsidP="00F93E00">
            <w:pPr>
              <w:spacing w:before="240"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1952EA1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00BC90C5" w14:textId="77777777" w:rsidTr="00F93E00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61B9AC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1CA106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F5A3D17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cứng “TẠP HÓA MINH NGUYỆ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E69A5C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7039D2C9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0A84C5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94640A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CEBD36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Hiển </w:t>
            </w:r>
            <w:proofErr w:type="gramStart"/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hị  như</w:t>
            </w:r>
            <w:proofErr w:type="gramEnd"/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03D718C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4970136E" w14:textId="77777777" w:rsidTr="00F93E00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585B6F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B89940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DC03B2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86762B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25AE92A5" w14:textId="77777777" w:rsidTr="00F93E00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BA64B8F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AD9CAA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601F5E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2A02B6C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16B7445E" w14:textId="77777777" w:rsidTr="00F93E00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53C9790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F3E0F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  <w:p w14:paraId="424CC1FB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BA8FD4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Hiển thị cứng </w:t>
            </w:r>
            <w:r w:rsidRPr="00F93E00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“Chỉnh sửa”</w:t>
            </w: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 như hình bên</w:t>
            </w:r>
          </w:p>
          <w:p w14:paraId="312C8318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- Sự kiện: khi nhấn vào sẽ hiển thị màn hình nhập mã hóa đơn muốn sử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3AE09B6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7B003AF3" w14:textId="77777777" w:rsidTr="00F93E00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C674F0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0C3CC" w14:textId="77777777" w:rsidR="00F93E00" w:rsidRPr="00F93E00" w:rsidRDefault="00F93E00" w:rsidP="00F93E00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  <w:p w14:paraId="25E4542F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7E5834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Hiển thị cứng </w:t>
            </w:r>
            <w:r w:rsidRPr="00F93E00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“Tìm kiếm”</w:t>
            </w: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 như hình bên</w:t>
            </w:r>
          </w:p>
          <w:p w14:paraId="610AA785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- Sự kiện: khi nhấn vào sẽ hiển thị màn hình nhập mã hóa đơn muốn tìm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0C970FB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37C2EB81" w14:textId="77777777" w:rsidTr="00F93E00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E28086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698572" w14:textId="77777777" w:rsidR="00F93E00" w:rsidRPr="00F93E00" w:rsidRDefault="00F93E00" w:rsidP="00F93E00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  <w:p w14:paraId="29314E6B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9A16D7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Hiển thị cứng </w:t>
            </w:r>
            <w:r w:rsidRPr="00F93E00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“Xóa”</w:t>
            </w: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 như hình bên</w:t>
            </w:r>
          </w:p>
          <w:p w14:paraId="296B2A3F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- Sự kiện: khi nhấn vào sẽ hiển thị màn hình nhập mã hóa đơn muốn xó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F407B32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10550EA9" w14:textId="77777777" w:rsidTr="00F93E00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D1927F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EDFBC9" w14:textId="77777777" w:rsidR="00F93E00" w:rsidRPr="00F93E00" w:rsidRDefault="00F93E00" w:rsidP="00F93E00">
            <w:pPr>
              <w:spacing w:after="24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  <w:p w14:paraId="61E12C34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69AD18" w14:textId="77777777" w:rsidR="00F93E00" w:rsidRPr="00F93E00" w:rsidRDefault="00F93E00" w:rsidP="00F93E00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Hiển thị cứng </w:t>
            </w:r>
            <w:r w:rsidRPr="00F93E00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>“MÃ HÓA ĐƠN”</w:t>
            </w: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, </w:t>
            </w:r>
            <w:r w:rsidRPr="00F93E00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“SẢN PHẨM”, “NGÀY LẬP HÓA ĐƠN”, “HẠN SỬ DỤNG”, “TỔNG </w:t>
            </w:r>
            <w:proofErr w:type="gramStart"/>
            <w:r w:rsidRPr="00F93E00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val="en-GB" w:eastAsia="en-GB"/>
              </w:rPr>
              <w:t xml:space="preserve">TIỀN”  </w:t>
            </w: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như</w:t>
            </w:r>
            <w:proofErr w:type="gramEnd"/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 xml:space="preserve">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224244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F93E00" w:rsidRPr="00F93E00" w14:paraId="70C6447B" w14:textId="77777777" w:rsidTr="00F93E00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A2028DC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CC53FE" w14:textId="77777777" w:rsidR="00F93E00" w:rsidRPr="00F93E00" w:rsidRDefault="00F93E00" w:rsidP="00F93E00">
            <w:pPr>
              <w:spacing w:before="120" w:after="60" w:line="240" w:lineRule="auto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BF0978" w14:textId="77777777" w:rsidR="00F93E00" w:rsidRPr="00F93E00" w:rsidRDefault="00F93E00" w:rsidP="00F93E00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Hiển thị như hình bên</w:t>
            </w:r>
          </w:p>
          <w:p w14:paraId="0EDB2467" w14:textId="77777777" w:rsidR="00F93E00" w:rsidRPr="00F93E00" w:rsidRDefault="00F93E00" w:rsidP="00F93E00">
            <w:pPr>
              <w:spacing w:before="24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F93E00">
              <w:rPr>
                <w:rFonts w:eastAsia="Times New Roman" w:cs="Times New Roman"/>
                <w:color w:val="000000"/>
                <w:sz w:val="28"/>
                <w:szCs w:val="28"/>
                <w:lang w:val="en-GB" w:eastAsia="en-GB"/>
              </w:rPr>
              <w:t>-Sự kiện: khi nhấn vào button thì chuyển sang màn hình trang chủ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81034CD" w14:textId="77777777" w:rsidR="00F93E00" w:rsidRPr="00F93E00" w:rsidRDefault="00F93E00" w:rsidP="00F93E00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63CF3250" w14:textId="77777777" w:rsidR="00F93E00" w:rsidRDefault="00F93E00" w:rsidP="00F93E00">
      <w:pPr>
        <w:pStyle w:val="Heading3"/>
        <w:numPr>
          <w:ilvl w:val="0"/>
          <w:numId w:val="0"/>
        </w:numPr>
        <w:rPr>
          <w:lang w:val="vi-VN" w:eastAsia="en-GB"/>
        </w:rPr>
      </w:pPr>
    </w:p>
    <w:p w14:paraId="697D1E7B" w14:textId="688D6865" w:rsidR="00F93E00" w:rsidRDefault="00F93E00" w:rsidP="00F93E00">
      <w:pPr>
        <w:pStyle w:val="Heading3"/>
        <w:rPr>
          <w:lang w:val="vi-VN" w:eastAsia="en-GB"/>
        </w:rPr>
      </w:pPr>
      <w:bookmarkStart w:id="61" w:name="_Toc134939310"/>
      <w:r>
        <w:rPr>
          <w:lang w:val="vi-VN" w:eastAsia="en-GB"/>
        </w:rPr>
        <w:t>Màn hình nhập mã hóa đơn muốn sửa</w:t>
      </w:r>
      <w:bookmarkEnd w:id="61"/>
    </w:p>
    <w:p w14:paraId="3C9B2620" w14:textId="1F599495" w:rsidR="00045148" w:rsidRDefault="00045148" w:rsidP="00045148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64815630" wp14:editId="3C0ED04B">
            <wp:extent cx="5727700" cy="3841750"/>
            <wp:effectExtent l="0" t="0" r="6350" b="6350"/>
            <wp:docPr id="48608740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A3D3E" w14:textId="3B69DEDD" w:rsidR="00D71B21" w:rsidRDefault="00D71B21" w:rsidP="00D71B2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41 FSD Màn hình Nhập mã hóa đơn muốn sửa </w:t>
      </w:r>
    </w:p>
    <w:p w14:paraId="77BBA2DA" w14:textId="77777777" w:rsidR="00D71B21" w:rsidRDefault="00D71B21" w:rsidP="00D71B21">
      <w:pPr>
        <w:rPr>
          <w:lang w:val="vi-VN" w:eastAsia="en-GB"/>
        </w:rPr>
      </w:pPr>
    </w:p>
    <w:p w14:paraId="2701C2D3" w14:textId="77777777" w:rsidR="00D71B21" w:rsidRPr="00D71B21" w:rsidRDefault="00D71B21" w:rsidP="00D71B21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0"/>
        <w:gridCol w:w="1277"/>
        <w:gridCol w:w="5532"/>
        <w:gridCol w:w="1605"/>
      </w:tblGrid>
      <w:tr w:rsidR="00045148" w:rsidRPr="00045148" w14:paraId="2C694666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CBFC6E5" w14:textId="4626E29D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3DEEC6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6FDE284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4E7D1D2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045148" w:rsidRPr="00045148" w14:paraId="7D57DC59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BE7A1D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5F9A2D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AAA2EA" w14:textId="77777777" w:rsidR="00045148" w:rsidRPr="00045148" w:rsidRDefault="00045148" w:rsidP="0004514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38BA82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66284C53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AD3B58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CA5FEE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CF19CE" w14:textId="77777777" w:rsidR="00045148" w:rsidRPr="00045148" w:rsidRDefault="00045148" w:rsidP="0004514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1DE6B4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41CC61BB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304EA30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990BB4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062D12F" w14:textId="77777777" w:rsidR="00045148" w:rsidRPr="00045148" w:rsidRDefault="00045148" w:rsidP="0004514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FFB4EA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46902C52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CE0BEA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3ABE6B2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BE40F0" w14:textId="77777777" w:rsidR="00045148" w:rsidRPr="00045148" w:rsidRDefault="00045148" w:rsidP="0004514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1CDFDD9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4EAB3A63" w14:textId="77777777" w:rsidTr="0004514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401325D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CF5D4D4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DF2A7F3" w14:textId="77777777" w:rsidR="00045148" w:rsidRPr="00045148" w:rsidRDefault="00045148" w:rsidP="0004514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21F470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5FC30D24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9EBCFAB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8A9596" w14:textId="77777777" w:rsidR="00045148" w:rsidRPr="00045148" w:rsidRDefault="00045148" w:rsidP="0004514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D995364" w14:textId="77777777" w:rsidR="00045148" w:rsidRPr="00045148" w:rsidRDefault="00045148" w:rsidP="0004514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ã hóa đơn muốn sửa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E20EA23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6FB7A476" w14:textId="77777777" w:rsidTr="00045148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8DC0268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5531F1" w14:textId="77777777" w:rsidR="00045148" w:rsidRPr="00045148" w:rsidRDefault="00045148" w:rsidP="0004514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699C14" w14:textId="77777777" w:rsidR="00045148" w:rsidRPr="00045148" w:rsidRDefault="00045148" w:rsidP="0004514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"</w:t>
            </w: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Chỉnh sửa</w:t>
            </w: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"</w:t>
            </w:r>
          </w:p>
          <w:p w14:paraId="14958795" w14:textId="77777777" w:rsidR="00045148" w:rsidRPr="00045148" w:rsidRDefault="00045148" w:rsidP="00045148">
            <w:pPr>
              <w:spacing w:before="120" w:after="6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Sự kiện: Khi nhấn vào, các thông tin chỉnh sửa sẽ được hệ thống lưu lại và kết thúc chỉnh sử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7F0A36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550DD027" w14:textId="77777777" w:rsidR="00045148" w:rsidRPr="00045148" w:rsidRDefault="00045148" w:rsidP="00045148">
      <w:pPr>
        <w:rPr>
          <w:lang w:val="vi-VN" w:eastAsia="en-GB"/>
        </w:rPr>
      </w:pPr>
    </w:p>
    <w:p w14:paraId="31629CFE" w14:textId="20A48695" w:rsidR="00F93E00" w:rsidRDefault="00F93E00" w:rsidP="00F93E00">
      <w:pPr>
        <w:pStyle w:val="Heading3"/>
        <w:rPr>
          <w:lang w:val="vi-VN" w:eastAsia="en-GB"/>
        </w:rPr>
      </w:pPr>
      <w:bookmarkStart w:id="62" w:name="_Toc134939311"/>
      <w:r>
        <w:rPr>
          <w:lang w:val="vi-VN" w:eastAsia="en-GB"/>
        </w:rPr>
        <w:t xml:space="preserve">Màn hình nhập mã hóa đơn </w:t>
      </w:r>
      <w:r w:rsidR="00045148">
        <w:rPr>
          <w:lang w:val="vi-VN" w:eastAsia="en-GB"/>
        </w:rPr>
        <w:t>muốn sửa bị lỗi</w:t>
      </w:r>
      <w:bookmarkEnd w:id="62"/>
    </w:p>
    <w:p w14:paraId="3AA20C43" w14:textId="36856E24" w:rsidR="00D71B21" w:rsidRDefault="00045148" w:rsidP="00045148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2EABCC52" wp14:editId="786DECB1">
            <wp:extent cx="5727700" cy="3841750"/>
            <wp:effectExtent l="0" t="0" r="6350" b="6350"/>
            <wp:docPr id="449682280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2124B" w14:textId="7F7AD2C8" w:rsidR="00D71B21" w:rsidRDefault="00D71B21" w:rsidP="00D71B21">
      <w:pPr>
        <w:pStyle w:val="Caption"/>
        <w:rPr>
          <w:lang w:val="vi-VN" w:eastAsia="en-GB"/>
        </w:rPr>
      </w:pPr>
      <w:r>
        <w:rPr>
          <w:lang w:val="vi-VN" w:eastAsia="en-GB"/>
        </w:rPr>
        <w:t>Hình 42 FSD Màn hình Nhập mã hóa đơn muốn sửa bị lỗi</w:t>
      </w:r>
    </w:p>
    <w:p w14:paraId="7922B780" w14:textId="77777777" w:rsidR="00D71B21" w:rsidRDefault="00D71B21" w:rsidP="00D71B21">
      <w:pPr>
        <w:rPr>
          <w:lang w:val="vi-VN" w:eastAsia="en-GB"/>
        </w:rPr>
      </w:pPr>
    </w:p>
    <w:p w14:paraId="027696AA" w14:textId="77777777" w:rsidR="00D71B21" w:rsidRPr="00D71B21" w:rsidRDefault="00D71B21" w:rsidP="00D71B21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0"/>
        <w:gridCol w:w="1465"/>
        <w:gridCol w:w="4714"/>
        <w:gridCol w:w="1949"/>
      </w:tblGrid>
      <w:tr w:rsidR="00045148" w:rsidRPr="00045148" w14:paraId="3B73EE34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11CBEA7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CAF319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2DCC52C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850093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045148" w:rsidRPr="00045148" w14:paraId="444C3A38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98622D2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F2BBA3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1544E4" w14:textId="77777777" w:rsidR="00045148" w:rsidRPr="00045148" w:rsidRDefault="00045148" w:rsidP="00D71B21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00AF26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045148" w:rsidRPr="00045148" w14:paraId="4A7BAD54" w14:textId="77777777" w:rsidTr="0004514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624206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8BA530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F4D0770" w14:textId="77777777" w:rsidR="00045148" w:rsidRPr="00045148" w:rsidRDefault="00045148" w:rsidP="00D71B21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hóa đơn không tồn tại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9234E32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7CA46F92" w14:textId="77777777" w:rsidR="00045148" w:rsidRDefault="00045148" w:rsidP="00C57A85">
      <w:pPr>
        <w:pStyle w:val="Heading3"/>
        <w:numPr>
          <w:ilvl w:val="0"/>
          <w:numId w:val="0"/>
        </w:numPr>
        <w:rPr>
          <w:rFonts w:eastAsia="Times New Roman"/>
          <w:szCs w:val="26"/>
          <w:lang w:val="en-GB" w:eastAsia="en-GB"/>
        </w:rPr>
      </w:pPr>
    </w:p>
    <w:p w14:paraId="06B6AD51" w14:textId="77777777" w:rsidR="00045148" w:rsidRDefault="00045148" w:rsidP="00045148">
      <w:pPr>
        <w:pStyle w:val="Heading3"/>
        <w:rPr>
          <w:rFonts w:eastAsia="Times New Roman"/>
          <w:lang w:val="vi-VN" w:eastAsia="en-GB"/>
        </w:rPr>
      </w:pPr>
      <w:bookmarkStart w:id="63" w:name="_Toc134939312"/>
      <w:r>
        <w:rPr>
          <w:rFonts w:eastAsia="Times New Roman"/>
          <w:lang w:val="en-GB" w:eastAsia="en-GB"/>
        </w:rPr>
        <w:t>Màn</w:t>
      </w:r>
      <w:r>
        <w:rPr>
          <w:rFonts w:eastAsia="Times New Roman"/>
          <w:lang w:val="vi-VN" w:eastAsia="en-GB"/>
        </w:rPr>
        <w:t xml:space="preserve"> hình nhập mã hóa đơn muốn xóa</w:t>
      </w:r>
      <w:bookmarkEnd w:id="63"/>
    </w:p>
    <w:p w14:paraId="66A9E761" w14:textId="5936D8CE" w:rsidR="00045148" w:rsidRDefault="00045148" w:rsidP="00045148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205D4A07" wp14:editId="1F173AC8">
            <wp:extent cx="5727700" cy="3841750"/>
            <wp:effectExtent l="0" t="0" r="6350" b="6350"/>
            <wp:docPr id="359486148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B31C8" w14:textId="4540A97F" w:rsidR="00D71B21" w:rsidRDefault="00D71B21" w:rsidP="00D71B2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43 FSD Màn hình Nhập mã hóa đơn muốn xóa </w:t>
      </w:r>
    </w:p>
    <w:p w14:paraId="11A5CC00" w14:textId="77777777" w:rsidR="00D71B21" w:rsidRDefault="00D71B21" w:rsidP="00D71B21">
      <w:pPr>
        <w:rPr>
          <w:lang w:val="vi-VN" w:eastAsia="en-GB"/>
        </w:rPr>
      </w:pPr>
    </w:p>
    <w:p w14:paraId="48E363CF" w14:textId="77777777" w:rsidR="00D71B21" w:rsidRPr="00D71B21" w:rsidRDefault="00D71B21" w:rsidP="00D71B21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0"/>
        <w:gridCol w:w="1465"/>
        <w:gridCol w:w="5342"/>
        <w:gridCol w:w="1607"/>
      </w:tblGrid>
      <w:tr w:rsidR="00045148" w:rsidRPr="00045148" w14:paraId="584234CB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B1570D5" w14:textId="7B463559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0966902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5472C18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b/>
                <w:bCs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67381AA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045148" w:rsidRPr="00045148" w14:paraId="53F65B4D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F02802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3BD3E1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C4205" w14:textId="77777777" w:rsidR="00045148" w:rsidRPr="00045148" w:rsidRDefault="00045148" w:rsidP="00045148">
            <w:pPr>
              <w:spacing w:before="240"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địa chỉ của Tạp hóa Minh Nguyệt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ABD8724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02AE713B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19701E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EEEBE4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FDC5E1F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“</w:t>
            </w: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TẠP HÓA MINH NGUYỆT</w:t>
            </w: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413B25E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5E2F1F8E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93A96EF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7BD3900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1408E3E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9DA0CF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38F3AE07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DA7C40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lastRenderedPageBreak/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8DD9224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3C68B1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tên tài khoản “minhnguyetnt”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388FA36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35225ED7" w14:textId="77777777" w:rsidTr="0004514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7681629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271801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9D0DAF8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đường dẫn chức năng như hình bê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6D38A1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5719A941" w14:textId="77777777" w:rsidTr="00045148">
        <w:trPr>
          <w:trHeight w:val="763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29D3CBE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530084F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nput 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BB9CE2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ô trống nhập mã hóa đơn muốn xóa 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E7E874E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  <w:tr w:rsidR="00045148" w:rsidRPr="00045148" w14:paraId="75079603" w14:textId="77777777" w:rsidTr="00045148">
        <w:trPr>
          <w:trHeight w:val="79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7F0E70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B59A0C6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Butt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879ADB5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"</w:t>
            </w: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Xóa</w:t>
            </w: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"</w:t>
            </w:r>
          </w:p>
          <w:p w14:paraId="6F09FA87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Cs w:val="26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-Sự kiện: Khi nhấn vào, các thông tin được chọn được xóa khỏi database và kết thúc xóa 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CDCFDF5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Cs w:val="26"/>
                <w:lang w:val="en-GB" w:eastAsia="en-GB"/>
              </w:rPr>
            </w:pPr>
          </w:p>
        </w:tc>
      </w:tr>
    </w:tbl>
    <w:p w14:paraId="2B7830A6" w14:textId="77777777" w:rsidR="00045148" w:rsidRPr="00045148" w:rsidRDefault="00045148" w:rsidP="00045148">
      <w:pPr>
        <w:rPr>
          <w:szCs w:val="26"/>
          <w:lang w:val="vi-VN" w:eastAsia="en-GB"/>
        </w:rPr>
      </w:pPr>
    </w:p>
    <w:p w14:paraId="777D7BD6" w14:textId="77777777" w:rsidR="00045148" w:rsidRDefault="00045148" w:rsidP="00045148">
      <w:pPr>
        <w:pStyle w:val="Heading3"/>
        <w:rPr>
          <w:rFonts w:eastAsia="Times New Roman"/>
          <w:lang w:val="vi-VN" w:eastAsia="en-GB"/>
        </w:rPr>
      </w:pPr>
      <w:bookmarkStart w:id="64" w:name="_Toc134939313"/>
      <w:r>
        <w:rPr>
          <w:rFonts w:eastAsia="Times New Roman"/>
          <w:lang w:val="vi-VN" w:eastAsia="en-GB"/>
        </w:rPr>
        <w:t>Màn hình nhập mã hóa đơn muốn xóa bị lỗi</w:t>
      </w:r>
      <w:bookmarkEnd w:id="64"/>
    </w:p>
    <w:p w14:paraId="052A865E" w14:textId="68A6D24E" w:rsidR="00045148" w:rsidRDefault="00045148" w:rsidP="00045148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5E41E04C" wp14:editId="537272B1">
            <wp:extent cx="5727700" cy="3841750"/>
            <wp:effectExtent l="0" t="0" r="6350" b="6350"/>
            <wp:docPr id="382624536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BD760" w14:textId="612C4036" w:rsidR="00D71B21" w:rsidRDefault="00D71B21" w:rsidP="00D71B2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44 FSD Màn hình Nhập mã hóa đơn muốn xóa bị lỗi </w:t>
      </w:r>
    </w:p>
    <w:p w14:paraId="0E7AD455" w14:textId="77777777" w:rsidR="00D71B21" w:rsidRDefault="00D71B21" w:rsidP="00D71B21">
      <w:pPr>
        <w:rPr>
          <w:lang w:val="vi-VN" w:eastAsia="en-GB"/>
        </w:rPr>
      </w:pPr>
    </w:p>
    <w:p w14:paraId="73A49073" w14:textId="77777777" w:rsidR="00D71B21" w:rsidRPr="00D71B21" w:rsidRDefault="00D71B21" w:rsidP="00D71B21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0"/>
        <w:gridCol w:w="1465"/>
        <w:gridCol w:w="4834"/>
        <w:gridCol w:w="1855"/>
      </w:tblGrid>
      <w:tr w:rsidR="00045148" w:rsidRPr="00045148" w14:paraId="4980E6A6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64E3BE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B81ACF0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8D466E1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77B8A99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045148" w:rsidRPr="00045148" w14:paraId="31BFB29A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1D4AB0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BC740B8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60A9334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EBE3338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045148" w:rsidRPr="00045148" w14:paraId="129534B9" w14:textId="77777777" w:rsidTr="0004514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2338DD2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ED47CE5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8C81B3C" w14:textId="77777777" w:rsidR="00045148" w:rsidRPr="00045148" w:rsidRDefault="00045148" w:rsidP="00045148">
            <w:pPr>
              <w:spacing w:before="120" w:after="60" w:line="240" w:lineRule="auto"/>
              <w:ind w:firstLine="720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hóa đơn không tồn tại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FC98F8F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1CDCED39" w14:textId="77777777" w:rsidR="00045148" w:rsidRPr="00045148" w:rsidRDefault="00045148" w:rsidP="00045148">
      <w:pPr>
        <w:rPr>
          <w:lang w:val="vi-VN" w:eastAsia="en-GB"/>
        </w:rPr>
      </w:pPr>
    </w:p>
    <w:p w14:paraId="065632B1" w14:textId="77777777" w:rsidR="00045148" w:rsidRDefault="00045148" w:rsidP="00045148">
      <w:pPr>
        <w:pStyle w:val="Heading3"/>
        <w:rPr>
          <w:rFonts w:eastAsia="Times New Roman"/>
          <w:lang w:val="vi-VN" w:eastAsia="en-GB"/>
        </w:rPr>
      </w:pPr>
      <w:bookmarkStart w:id="65" w:name="_Toc134939314"/>
      <w:r>
        <w:rPr>
          <w:rFonts w:eastAsia="Times New Roman"/>
          <w:lang w:val="en-GB" w:eastAsia="en-GB"/>
        </w:rPr>
        <w:t>Màn</w:t>
      </w:r>
      <w:r>
        <w:rPr>
          <w:rFonts w:eastAsia="Times New Roman"/>
          <w:lang w:val="vi-VN" w:eastAsia="en-GB"/>
        </w:rPr>
        <w:t xml:space="preserve"> hình nhập mã hóa đơn muốn tìm</w:t>
      </w:r>
      <w:bookmarkEnd w:id="65"/>
      <w:r>
        <w:rPr>
          <w:rFonts w:eastAsia="Times New Roman"/>
          <w:lang w:val="vi-VN" w:eastAsia="en-GB"/>
        </w:rPr>
        <w:t xml:space="preserve"> </w:t>
      </w:r>
    </w:p>
    <w:p w14:paraId="60582815" w14:textId="65B369A1" w:rsidR="00045148" w:rsidRDefault="00045148" w:rsidP="00045148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7B18A1FE" wp14:editId="7291FD68">
            <wp:extent cx="5727700" cy="3841750"/>
            <wp:effectExtent l="0" t="0" r="6350" b="6350"/>
            <wp:docPr id="431447495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BA66E" w14:textId="552929C8" w:rsidR="00D71B21" w:rsidRPr="00045148" w:rsidRDefault="00D71B21" w:rsidP="00D71B2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45 Màn hình Nhập mã hóa đơn muốn tìm </w:t>
      </w:r>
    </w:p>
    <w:p w14:paraId="0A770E6F" w14:textId="77777777" w:rsidR="00045148" w:rsidRDefault="00045148" w:rsidP="00045148">
      <w:pPr>
        <w:pStyle w:val="Heading3"/>
        <w:rPr>
          <w:rFonts w:eastAsia="Times New Roman"/>
          <w:lang w:val="vi-VN" w:eastAsia="en-GB"/>
        </w:rPr>
      </w:pPr>
      <w:bookmarkStart w:id="66" w:name="_Toc134939315"/>
      <w:r>
        <w:rPr>
          <w:rFonts w:eastAsia="Times New Roman"/>
          <w:lang w:val="vi-VN" w:eastAsia="en-GB"/>
        </w:rPr>
        <w:lastRenderedPageBreak/>
        <w:t>Màn hình nhập mã hóa đơn muốn tìm bị lỗi</w:t>
      </w:r>
      <w:bookmarkEnd w:id="66"/>
    </w:p>
    <w:p w14:paraId="1A2929A3" w14:textId="6DDD1CBE" w:rsidR="00045148" w:rsidRDefault="00045148" w:rsidP="00045148">
      <w:pPr>
        <w:rPr>
          <w:lang w:val="vi-VN" w:eastAsia="en-GB"/>
        </w:rPr>
      </w:pPr>
      <w:r>
        <w:rPr>
          <w:noProof/>
          <w:lang w:val="vi-VN"/>
        </w:rPr>
        <w:drawing>
          <wp:inline distT="0" distB="0" distL="0" distR="0" wp14:anchorId="167D44CC" wp14:editId="0D2F625C">
            <wp:extent cx="5727700" cy="3841750"/>
            <wp:effectExtent l="0" t="0" r="6350" b="6350"/>
            <wp:docPr id="1481583757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4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5ACFA" w14:textId="527473B1" w:rsidR="00D71B21" w:rsidRDefault="00D71B21" w:rsidP="00D71B21">
      <w:pPr>
        <w:pStyle w:val="Caption"/>
        <w:rPr>
          <w:lang w:val="vi-VN" w:eastAsia="en-GB"/>
        </w:rPr>
      </w:pPr>
      <w:r>
        <w:rPr>
          <w:lang w:val="vi-VN" w:eastAsia="en-GB"/>
        </w:rPr>
        <w:t xml:space="preserve">Hình 46 FSD Màn hình nhập mã hóa đơn muốn tìm bị lỗi </w:t>
      </w:r>
    </w:p>
    <w:p w14:paraId="68A17C25" w14:textId="77777777" w:rsidR="00D71B21" w:rsidRDefault="00D71B21" w:rsidP="00D71B21">
      <w:pPr>
        <w:rPr>
          <w:lang w:val="vi-VN" w:eastAsia="en-GB"/>
        </w:rPr>
      </w:pPr>
    </w:p>
    <w:p w14:paraId="14F16595" w14:textId="77777777" w:rsidR="00D71B21" w:rsidRPr="00D71B21" w:rsidRDefault="00D71B21" w:rsidP="00D71B21">
      <w:pPr>
        <w:rPr>
          <w:lang w:val="vi-VN" w:eastAsia="en-GB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0"/>
        <w:gridCol w:w="1465"/>
        <w:gridCol w:w="4714"/>
        <w:gridCol w:w="1949"/>
      </w:tblGrid>
      <w:tr w:rsidR="00045148" w:rsidRPr="00045148" w14:paraId="7125824D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43A3076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761E23B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LOẠ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130B03A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MÔ T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3E55CC9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GHI CHÚ</w:t>
            </w:r>
          </w:p>
        </w:tc>
      </w:tr>
      <w:tr w:rsidR="00045148" w:rsidRPr="00045148" w14:paraId="24DCEB1D" w14:textId="77777777" w:rsidTr="00045148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704CAC5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1DE3B8B7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Ic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4321374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Hiển thị cứng như hình bên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0213436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045148" w:rsidRPr="00045148" w14:paraId="30870649" w14:textId="77777777" w:rsidTr="00045148">
        <w:trPr>
          <w:trHeight w:val="103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A3475CD" w14:textId="77777777" w:rsidR="00045148" w:rsidRPr="00045148" w:rsidRDefault="00045148" w:rsidP="00045148">
            <w:pPr>
              <w:spacing w:before="120" w:after="60" w:line="240" w:lineRule="auto"/>
              <w:ind w:firstLine="720"/>
              <w:jc w:val="center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9981123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>Tex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9D6597C" w14:textId="77777777" w:rsidR="00045148" w:rsidRPr="00045148" w:rsidRDefault="00045148" w:rsidP="00045148">
            <w:pPr>
              <w:spacing w:before="120" w:after="60" w:line="240" w:lineRule="auto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  <w:r w:rsidRPr="00045148">
              <w:rPr>
                <w:rFonts w:eastAsia="Times New Roman" w:cs="Times New Roman"/>
                <w:color w:val="000000"/>
                <w:szCs w:val="26"/>
                <w:lang w:val="en-GB" w:eastAsia="en-GB"/>
              </w:rPr>
              <w:t xml:space="preserve">Hiển thị cứng </w:t>
            </w:r>
            <w:r w:rsidRPr="00045148">
              <w:rPr>
                <w:rFonts w:eastAsia="Times New Roman" w:cs="Times New Roman"/>
                <w:b/>
                <w:bCs/>
                <w:color w:val="000000"/>
                <w:szCs w:val="26"/>
                <w:lang w:val="en-GB" w:eastAsia="en-GB"/>
              </w:rPr>
              <w:t>“Mã hóa đơn không tồn tại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F33C7DB" w14:textId="77777777" w:rsidR="00045148" w:rsidRPr="00045148" w:rsidRDefault="00045148" w:rsidP="00045148">
            <w:pPr>
              <w:spacing w:after="0" w:line="240" w:lineRule="auto"/>
              <w:jc w:val="left"/>
              <w:rPr>
                <w:rFonts w:eastAsia="Times New Roman" w:cs="Times New Roman"/>
                <w:sz w:val="24"/>
                <w:szCs w:val="24"/>
                <w:lang w:val="en-GB" w:eastAsia="en-GB"/>
              </w:rPr>
            </w:pPr>
          </w:p>
        </w:tc>
      </w:tr>
    </w:tbl>
    <w:p w14:paraId="682F892F" w14:textId="5CCF59B5" w:rsidR="00C57A85" w:rsidRPr="00045148" w:rsidRDefault="00C57A85" w:rsidP="00045148">
      <w:pPr>
        <w:pStyle w:val="Heading3"/>
        <w:numPr>
          <w:ilvl w:val="0"/>
          <w:numId w:val="0"/>
        </w:numPr>
        <w:rPr>
          <w:rFonts w:eastAsia="Times New Roman"/>
          <w:lang w:val="en-GB" w:eastAsia="en-GB"/>
        </w:rPr>
      </w:pPr>
    </w:p>
    <w:p w14:paraId="02AED1A1" w14:textId="77777777" w:rsidR="00C57A85" w:rsidRPr="00C57A85" w:rsidRDefault="00C57A85" w:rsidP="00C57A85">
      <w:pPr>
        <w:spacing w:before="240" w:after="240" w:line="240" w:lineRule="auto"/>
        <w:jc w:val="center"/>
        <w:rPr>
          <w:rFonts w:eastAsia="Times New Roman" w:cs="Times New Roman"/>
          <w:szCs w:val="26"/>
          <w:lang w:val="en-GB" w:eastAsia="en-GB"/>
        </w:rPr>
      </w:pPr>
      <w:r w:rsidRPr="00C57A85">
        <w:rPr>
          <w:rFonts w:eastAsia="Times New Roman" w:cs="Times New Roman"/>
          <w:b/>
          <w:bCs/>
          <w:i/>
          <w:iCs/>
          <w:color w:val="000000"/>
          <w:szCs w:val="26"/>
          <w:lang w:val="en-GB" w:eastAsia="en-GB"/>
        </w:rPr>
        <w:t> </w:t>
      </w:r>
    </w:p>
    <w:p w14:paraId="0E845969" w14:textId="07ACC324" w:rsidR="00C57A85" w:rsidRPr="00B669E9" w:rsidRDefault="00C57A85" w:rsidP="00C57A85">
      <w:pPr>
        <w:rPr>
          <w:szCs w:val="26"/>
          <w:lang w:val="vi-VN"/>
        </w:rPr>
      </w:pPr>
      <w:r w:rsidRPr="00B669E9">
        <w:rPr>
          <w:rFonts w:eastAsia="Times New Roman" w:cs="Times New Roman"/>
          <w:szCs w:val="26"/>
          <w:lang w:val="en-GB" w:eastAsia="en-GB"/>
        </w:rPr>
        <w:br/>
      </w:r>
    </w:p>
    <w:p w14:paraId="7DCA3162" w14:textId="77777777" w:rsidR="00200613" w:rsidRPr="00B669E9" w:rsidRDefault="00200613" w:rsidP="003F4274">
      <w:pPr>
        <w:jc w:val="left"/>
        <w:rPr>
          <w:rFonts w:cs="Times New Roman"/>
          <w:szCs w:val="26"/>
        </w:rPr>
      </w:pPr>
    </w:p>
    <w:sectPr w:rsidR="00200613" w:rsidRPr="00B669E9" w:rsidSect="004E6DD7">
      <w:footerReference w:type="default" r:id="rId56"/>
      <w:pgSz w:w="12240" w:h="15840"/>
      <w:pgMar w:top="1440" w:right="1440" w:bottom="1440" w:left="1440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66702D" w14:textId="77777777" w:rsidR="0016414C" w:rsidRDefault="0016414C" w:rsidP="00200613">
      <w:pPr>
        <w:spacing w:after="0" w:line="240" w:lineRule="auto"/>
      </w:pPr>
      <w:r>
        <w:separator/>
      </w:r>
    </w:p>
  </w:endnote>
  <w:endnote w:type="continuationSeparator" w:id="0">
    <w:p w14:paraId="1D9B853C" w14:textId="77777777" w:rsidR="0016414C" w:rsidRDefault="0016414C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953516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A85EFE" w14:textId="7B7A70B6" w:rsidR="00D71B21" w:rsidRDefault="00D71B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1247AC" w14:textId="77777777" w:rsidR="00D71B21" w:rsidRDefault="00D71B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1D8B2" w14:textId="77777777" w:rsidR="0016414C" w:rsidRDefault="0016414C" w:rsidP="00200613">
      <w:pPr>
        <w:spacing w:after="0" w:line="240" w:lineRule="auto"/>
      </w:pPr>
      <w:r>
        <w:separator/>
      </w:r>
    </w:p>
  </w:footnote>
  <w:footnote w:type="continuationSeparator" w:id="0">
    <w:p w14:paraId="480A72B0" w14:textId="77777777" w:rsidR="0016414C" w:rsidRDefault="0016414C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D0EEC"/>
    <w:multiLevelType w:val="multilevel"/>
    <w:tmpl w:val="6874C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B32876"/>
    <w:multiLevelType w:val="multilevel"/>
    <w:tmpl w:val="C06EF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1A27DA"/>
    <w:multiLevelType w:val="multilevel"/>
    <w:tmpl w:val="36F23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A96D6E"/>
    <w:multiLevelType w:val="multilevel"/>
    <w:tmpl w:val="EA8ED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D41D50"/>
    <w:multiLevelType w:val="multilevel"/>
    <w:tmpl w:val="61963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333412"/>
    <w:multiLevelType w:val="multilevel"/>
    <w:tmpl w:val="C1323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5B37E9"/>
    <w:multiLevelType w:val="multilevel"/>
    <w:tmpl w:val="9E665A86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FEB34B1"/>
    <w:multiLevelType w:val="multilevel"/>
    <w:tmpl w:val="5C4E7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ED6FD3"/>
    <w:multiLevelType w:val="multilevel"/>
    <w:tmpl w:val="89E6B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DF7275"/>
    <w:multiLevelType w:val="multilevel"/>
    <w:tmpl w:val="7996E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1D0DC7"/>
    <w:multiLevelType w:val="multilevel"/>
    <w:tmpl w:val="9844E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AD56F7A"/>
    <w:multiLevelType w:val="multilevel"/>
    <w:tmpl w:val="BFF83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F31E9C"/>
    <w:multiLevelType w:val="multilevel"/>
    <w:tmpl w:val="EF2AA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F77946"/>
    <w:multiLevelType w:val="multilevel"/>
    <w:tmpl w:val="6CA8F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A3119D"/>
    <w:multiLevelType w:val="multilevel"/>
    <w:tmpl w:val="AA1C9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12"/>
  </w:num>
  <w:num w:numId="5">
    <w:abstractNumId w:val="7"/>
  </w:num>
  <w:num w:numId="6">
    <w:abstractNumId w:val="10"/>
  </w:num>
  <w:num w:numId="7">
    <w:abstractNumId w:val="11"/>
  </w:num>
  <w:num w:numId="8">
    <w:abstractNumId w:val="2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14"/>
  </w:num>
  <w:num w:numId="14">
    <w:abstractNumId w:val="0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QUAb6fSYywAAAA="/>
  </w:docVars>
  <w:rsids>
    <w:rsidRoot w:val="007359EB"/>
    <w:rsid w:val="000236C5"/>
    <w:rsid w:val="00042D4E"/>
    <w:rsid w:val="00045148"/>
    <w:rsid w:val="000873D8"/>
    <w:rsid w:val="000A1A14"/>
    <w:rsid w:val="000B09C6"/>
    <w:rsid w:val="000B1A1D"/>
    <w:rsid w:val="000F736E"/>
    <w:rsid w:val="00141A25"/>
    <w:rsid w:val="0016414C"/>
    <w:rsid w:val="001736CF"/>
    <w:rsid w:val="001C3E6A"/>
    <w:rsid w:val="00200613"/>
    <w:rsid w:val="00241228"/>
    <w:rsid w:val="003147C2"/>
    <w:rsid w:val="00342DCD"/>
    <w:rsid w:val="00365520"/>
    <w:rsid w:val="003F1A2F"/>
    <w:rsid w:val="003F4274"/>
    <w:rsid w:val="00485E1C"/>
    <w:rsid w:val="004E4AA8"/>
    <w:rsid w:val="004E6DD7"/>
    <w:rsid w:val="00542645"/>
    <w:rsid w:val="00596E91"/>
    <w:rsid w:val="00613570"/>
    <w:rsid w:val="00646822"/>
    <w:rsid w:val="00650FFE"/>
    <w:rsid w:val="007359EB"/>
    <w:rsid w:val="00770322"/>
    <w:rsid w:val="007F0FF7"/>
    <w:rsid w:val="008254D8"/>
    <w:rsid w:val="009117DB"/>
    <w:rsid w:val="00946D3A"/>
    <w:rsid w:val="0097197B"/>
    <w:rsid w:val="009816A3"/>
    <w:rsid w:val="009B40BD"/>
    <w:rsid w:val="009D5115"/>
    <w:rsid w:val="00A316FB"/>
    <w:rsid w:val="00A54FAA"/>
    <w:rsid w:val="00A57CCB"/>
    <w:rsid w:val="00B46959"/>
    <w:rsid w:val="00B6133E"/>
    <w:rsid w:val="00B669E9"/>
    <w:rsid w:val="00BE162C"/>
    <w:rsid w:val="00C57A85"/>
    <w:rsid w:val="00D00291"/>
    <w:rsid w:val="00D41BCB"/>
    <w:rsid w:val="00D672D1"/>
    <w:rsid w:val="00D71B21"/>
    <w:rsid w:val="00DE01E1"/>
    <w:rsid w:val="00E04B08"/>
    <w:rsid w:val="00E50699"/>
    <w:rsid w:val="00EB3722"/>
    <w:rsid w:val="00F23C69"/>
    <w:rsid w:val="00F275FE"/>
    <w:rsid w:val="00F65FA7"/>
    <w:rsid w:val="00F85161"/>
    <w:rsid w:val="00F93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6959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46959"/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469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">
    <w:name w:val="19"/>
    <w:basedOn w:val="TableNormal"/>
    <w:rsid w:val="00DE01E1"/>
    <w:pPr>
      <w:spacing w:before="120" w:after="60" w:line="360" w:lineRule="auto"/>
      <w:ind w:firstLine="720"/>
      <w:jc w:val="both"/>
    </w:pPr>
    <w:rPr>
      <w:rFonts w:ascii="Times New Roman" w:eastAsia="Times New Roman" w:hAnsi="Times New Roman" w:cs="Times New Roman"/>
      <w:sz w:val="26"/>
      <w:szCs w:val="26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unhideWhenUsed/>
    <w:rsid w:val="001C3E6A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E04B0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54FAA"/>
    <w:pPr>
      <w:spacing w:after="200" w:line="240" w:lineRule="auto"/>
      <w:jc w:val="center"/>
    </w:pPr>
    <w:rPr>
      <w:b/>
      <w:i/>
      <w:iCs/>
      <w:color w:val="000000" w:themeColor="text1"/>
      <w:sz w:val="2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42DCD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342DC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42DCD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342DCD"/>
    <w:pPr>
      <w:spacing w:after="100"/>
      <w:ind w:left="5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2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24145">
          <w:marLeft w:val="-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1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9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oter" Target="footer1.xml"/><Relationship Id="rId8" Type="http://schemas.openxmlformats.org/officeDocument/2006/relationships/image" Target="media/image1.jpe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954AE5-0570-4519-B2A3-9A64FF93D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244</Words>
  <Characters>29895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guyen Thi Kim Cuc</cp:lastModifiedBy>
  <cp:revision>4</cp:revision>
  <dcterms:created xsi:type="dcterms:W3CDTF">2023-05-13T23:49:00Z</dcterms:created>
  <dcterms:modified xsi:type="dcterms:W3CDTF">2023-05-13T23:45:00Z</dcterms:modified>
</cp:coreProperties>
</file>